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43E47" w14:textId="16C42BA7" w:rsidR="00916DCA" w:rsidRDefault="00FC6241" w:rsidP="00B02794">
      <w:pPr>
        <w:pStyle w:val="Title"/>
      </w:pPr>
      <w:r>
        <w:t>Lab 0</w:t>
      </w:r>
      <w:r w:rsidR="009D3690">
        <w:t>5</w:t>
      </w:r>
      <w:r>
        <w:t xml:space="preserve">: </w:t>
      </w:r>
      <w:r w:rsidR="002E1BA6">
        <w:t>UDP and TCP</w:t>
      </w:r>
      <w:r w:rsidR="00017A63">
        <w:t xml:space="preserve"> Basics</w:t>
      </w:r>
    </w:p>
    <w:p w14:paraId="1E63DD8C" w14:textId="77777777" w:rsidR="00B65141" w:rsidRDefault="00B65141" w:rsidP="00B65141"/>
    <w:p w14:paraId="24552E0C" w14:textId="66E52328" w:rsidR="00C133FA" w:rsidRDefault="00274229" w:rsidP="001E3641">
      <w:r>
        <w:rPr>
          <w:rFonts w:hint="cs"/>
          <w:cs/>
        </w:rPr>
        <w:t>ในปฏิบัติการครั้งผู้เรียนจะได้</w:t>
      </w:r>
      <w:r w:rsidR="0087294C">
        <w:rPr>
          <w:rFonts w:hint="cs"/>
          <w:cs/>
        </w:rPr>
        <w:t>ศึกษา</w:t>
      </w:r>
      <w:r w:rsidR="0083140A">
        <w:rPr>
          <w:rFonts w:hint="cs"/>
          <w:cs/>
        </w:rPr>
        <w:t>พฤติกรรม</w:t>
      </w:r>
      <w:r w:rsidR="0087294C">
        <w:rPr>
          <w:rFonts w:hint="cs"/>
          <w:cs/>
        </w:rPr>
        <w:t xml:space="preserve">การทำงานเบื้องต้นของ </w:t>
      </w:r>
      <w:r w:rsidR="00FC1669">
        <w:t xml:space="preserve">User Datagram Protocol (UDP) </w:t>
      </w:r>
      <w:r w:rsidR="00FC1669">
        <w:rPr>
          <w:rFonts w:hint="cs"/>
          <w:cs/>
        </w:rPr>
        <w:t>และ</w:t>
      </w:r>
      <w:r w:rsidR="00653A93">
        <w:t xml:space="preserve"> Transmission Control Protocol</w:t>
      </w:r>
      <w:r w:rsidR="00F663A3">
        <w:t xml:space="preserve"> (TCP)</w:t>
      </w:r>
      <w:r w:rsidR="00653A93">
        <w:t xml:space="preserve"> </w:t>
      </w:r>
      <w:r w:rsidR="00653A93">
        <w:rPr>
          <w:rFonts w:hint="cs"/>
          <w:cs/>
        </w:rPr>
        <w:t>ซึ่งทั้งสอง</w:t>
      </w:r>
      <w:r w:rsidR="00FD0BB7">
        <w:rPr>
          <w:rFonts w:hint="cs"/>
          <w:cs/>
        </w:rPr>
        <w:t xml:space="preserve"> </w:t>
      </w:r>
      <w:r w:rsidR="00FD0BB7">
        <w:t xml:space="preserve">protocols </w:t>
      </w:r>
      <w:r w:rsidR="00634DF4">
        <w:rPr>
          <w:rFonts w:hint="cs"/>
          <w:cs/>
        </w:rPr>
        <w:t>ถูกจัดว่าทำงานอยู่</w:t>
      </w:r>
      <w:r w:rsidR="00FD0BB7">
        <w:rPr>
          <w:rFonts w:hint="cs"/>
          <w:cs/>
        </w:rPr>
        <w:t xml:space="preserve">ในชั้น </w:t>
      </w:r>
      <w:r w:rsidR="00FD0BB7">
        <w:t>Transport</w:t>
      </w:r>
      <w:r w:rsidR="004A7964">
        <w:t>-</w:t>
      </w:r>
      <w:r w:rsidR="00FD0BB7">
        <w:t>Layer</w:t>
      </w:r>
    </w:p>
    <w:p w14:paraId="3AAD7A6D" w14:textId="47C01F65" w:rsidR="008B67BE" w:rsidRDefault="008B67BE" w:rsidP="00A74FD5">
      <w:pPr>
        <w:pStyle w:val="Heading1"/>
        <w:numPr>
          <w:ilvl w:val="0"/>
          <w:numId w:val="35"/>
        </w:numPr>
      </w:pPr>
      <w:bookmarkStart w:id="0" w:name="_Ref155681972"/>
      <w:r>
        <w:t>U</w:t>
      </w:r>
      <w:r w:rsidR="00FB1A70">
        <w:t xml:space="preserve">ser </w:t>
      </w:r>
      <w:r>
        <w:t>D</w:t>
      </w:r>
      <w:r w:rsidR="00FB1A70">
        <w:t xml:space="preserve">atagram </w:t>
      </w:r>
      <w:r>
        <w:t>P</w:t>
      </w:r>
      <w:r w:rsidR="00FB1A70">
        <w:t>rotocol (UDP)</w:t>
      </w:r>
      <w:bookmarkEnd w:id="0"/>
    </w:p>
    <w:p w14:paraId="0FBDDBE0" w14:textId="026CC9CD" w:rsidR="00751135" w:rsidRDefault="007A0863" w:rsidP="001E3641">
      <w:r>
        <w:rPr>
          <w:rFonts w:hint="cs"/>
          <w:cs/>
        </w:rPr>
        <w:t>จากที่ได้</w:t>
      </w:r>
      <w:r w:rsidR="00AA04ED">
        <w:rPr>
          <w:rFonts w:hint="cs"/>
          <w:cs/>
        </w:rPr>
        <w:t>เรียนรู้ไปแล้วในรายวิชาทฤษฎี</w:t>
      </w:r>
      <w:r w:rsidR="00F663A3">
        <w:rPr>
          <w:rFonts w:hint="cs"/>
          <w:cs/>
        </w:rPr>
        <w:t xml:space="preserve">ว่า </w:t>
      </w:r>
      <w:r w:rsidR="00F663A3">
        <w:t xml:space="preserve">UDP </w:t>
      </w:r>
      <w:r w:rsidR="002610B5">
        <w:rPr>
          <w:rFonts w:hint="cs"/>
          <w:cs/>
        </w:rPr>
        <w:t>ถูกออกแบบมาให้มีความคล่องตัว</w:t>
      </w:r>
      <w:r w:rsidR="00636A06">
        <w:rPr>
          <w:rFonts w:hint="cs"/>
          <w:cs/>
        </w:rPr>
        <w:t xml:space="preserve"> มีการทำงานไม่ซับซ้อน</w:t>
      </w:r>
      <w:r w:rsidR="0027016E">
        <w:t xml:space="preserve"> </w:t>
      </w:r>
      <w:r w:rsidR="0009180B">
        <w:rPr>
          <w:rFonts w:hint="cs"/>
          <w:cs/>
        </w:rPr>
        <w:t>การทดลองในส่วนนี้จึงสามารถทำเสร็จได้ภายในเวลา</w:t>
      </w:r>
      <w:r w:rsidR="00A2037A">
        <w:rPr>
          <w:rFonts w:hint="cs"/>
          <w:cs/>
        </w:rPr>
        <w:t>ไม่นาน</w:t>
      </w:r>
    </w:p>
    <w:p w14:paraId="33579161" w14:textId="008194DD" w:rsidR="00583A1A" w:rsidRDefault="00D75FC9">
      <w:r w:rsidRPr="00F35D28">
        <w:rPr>
          <w:rFonts w:hint="cs"/>
          <w:cs/>
        </w:rPr>
        <w:t>ลำดับใน</w:t>
      </w:r>
      <w:r w:rsidR="00F65BB8" w:rsidRPr="00F35D28">
        <w:rPr>
          <w:rFonts w:hint="cs"/>
          <w:cs/>
        </w:rPr>
        <w:t>การทดลองนี้เริ่มจาก</w:t>
      </w:r>
      <w:r w:rsidR="00896ABF" w:rsidRPr="00F35D28">
        <w:rPr>
          <w:rFonts w:hint="cs"/>
          <w:cs/>
        </w:rPr>
        <w:t xml:space="preserve">การดักจับ </w:t>
      </w:r>
      <w:r w:rsidR="00896ABF" w:rsidRPr="00F35D28">
        <w:t xml:space="preserve">packets </w:t>
      </w:r>
      <w:r w:rsidRPr="00F35D28">
        <w:rPr>
          <w:rFonts w:hint="cs"/>
          <w:cs/>
        </w:rPr>
        <w:t xml:space="preserve">ด้วย </w:t>
      </w:r>
      <w:r w:rsidRPr="00F35D28">
        <w:t xml:space="preserve">Wireshark </w:t>
      </w:r>
      <w:r w:rsidRPr="00F35D28">
        <w:rPr>
          <w:rFonts w:hint="cs"/>
          <w:cs/>
        </w:rPr>
        <w:t>และ</w:t>
      </w:r>
      <w:r w:rsidR="00741D82" w:rsidRPr="00F35D28">
        <w:rPr>
          <w:rFonts w:hint="cs"/>
          <w:cs/>
        </w:rPr>
        <w:t>ทำบางสิ่ง</w:t>
      </w:r>
      <w:r w:rsidR="006B6D3B" w:rsidRPr="00F35D28">
        <w:rPr>
          <w:rFonts w:hint="cs"/>
          <w:cs/>
        </w:rPr>
        <w:t xml:space="preserve">ที่ทำให้เครื่องของผู้เรียนส่งและได้รับ </w:t>
      </w:r>
      <w:r w:rsidR="006B6D3B" w:rsidRPr="00F35D28">
        <w:t xml:space="preserve">UDP packets </w:t>
      </w:r>
      <w:r w:rsidR="006B6D3B" w:rsidRPr="00F35D28">
        <w:rPr>
          <w:rFonts w:hint="cs"/>
          <w:cs/>
        </w:rPr>
        <w:t>จำนวนหนึ่ง</w:t>
      </w:r>
      <w:r w:rsidR="006B6D3B" w:rsidRPr="00F35D28">
        <w:t xml:space="preserve"> </w:t>
      </w:r>
      <w:r w:rsidR="006B6D3B" w:rsidRPr="00F35D28">
        <w:rPr>
          <w:rFonts w:hint="cs"/>
          <w:cs/>
        </w:rPr>
        <w:t>ซึ่ง</w:t>
      </w:r>
      <w:r w:rsidR="00B06AF5" w:rsidRPr="00F35D28">
        <w:rPr>
          <w:rFonts w:hint="cs"/>
          <w:cs/>
        </w:rPr>
        <w:t>ก็</w:t>
      </w:r>
      <w:r w:rsidR="00270B2E" w:rsidRPr="00F35D28">
        <w:rPr>
          <w:rFonts w:hint="cs"/>
          <w:cs/>
        </w:rPr>
        <w:t>มีโอกาสเป็นไปได้ว่า</w:t>
      </w:r>
      <w:r w:rsidR="00FD1D52" w:rsidRPr="00F35D28">
        <w:rPr>
          <w:rFonts w:hint="cs"/>
          <w:cs/>
        </w:rPr>
        <w:t>ถึงแม้นจะไม่ได้ทำอะไร (นอกเหนือจากกา</w:t>
      </w:r>
      <w:r w:rsidR="00D07F05" w:rsidRPr="00F35D28">
        <w:rPr>
          <w:rFonts w:hint="cs"/>
          <w:cs/>
        </w:rPr>
        <w:t xml:space="preserve">รสั่ง </w:t>
      </w:r>
      <w:r w:rsidR="00D07F05" w:rsidRPr="00F35D28">
        <w:t xml:space="preserve">Wireshark </w:t>
      </w:r>
      <w:r w:rsidR="00D07F05" w:rsidRPr="00F35D28">
        <w:rPr>
          <w:rFonts w:hint="cs"/>
          <w:cs/>
        </w:rPr>
        <w:t>ให้ดักจับ)</w:t>
      </w:r>
      <w:r w:rsidR="00FD1D52" w:rsidRPr="00F35D28">
        <w:rPr>
          <w:rFonts w:hint="cs"/>
          <w:cs/>
        </w:rPr>
        <w:t xml:space="preserve"> เครื่องของผู้เรียนก็จะยังมีการส่ง </w:t>
      </w:r>
      <w:r w:rsidR="00FD1D52" w:rsidRPr="00F35D28">
        <w:t xml:space="preserve">UDP packets </w:t>
      </w:r>
      <w:r w:rsidR="00FD1D52" w:rsidRPr="00F35D28">
        <w:rPr>
          <w:rFonts w:hint="cs"/>
          <w:cs/>
        </w:rPr>
        <w:t>ออกไป</w:t>
      </w:r>
      <w:r w:rsidR="00D07F05" w:rsidRPr="00F35D28">
        <w:rPr>
          <w:rFonts w:hint="cs"/>
          <w:cs/>
        </w:rPr>
        <w:t>บ้างเป็นปกติ</w:t>
      </w:r>
      <w:r w:rsidR="00FD1D52" w:rsidRPr="00F35D28">
        <w:rPr>
          <w:rFonts w:hint="cs"/>
          <w:cs/>
        </w:rPr>
        <w:t>อยู่แล้ว</w:t>
      </w:r>
      <w:r w:rsidR="00D07F05" w:rsidRPr="00F35D28">
        <w:rPr>
          <w:rFonts w:hint="cs"/>
          <w:cs/>
        </w:rPr>
        <w:t xml:space="preserve"> </w:t>
      </w:r>
      <w:r w:rsidR="00B75521" w:rsidRPr="00F35D28">
        <w:rPr>
          <w:rFonts w:hint="cs"/>
          <w:cs/>
        </w:rPr>
        <w:t>โดยเฉพาะ</w:t>
      </w:r>
      <w:r w:rsidR="00856CC6" w:rsidRPr="00F35D28">
        <w:rPr>
          <w:rFonts w:hint="cs"/>
          <w:cs/>
        </w:rPr>
        <w:t xml:space="preserve">ในการทำงานของ </w:t>
      </w:r>
      <w:r w:rsidR="00856CC6" w:rsidRPr="00F35D28">
        <w:t xml:space="preserve">DNS </w:t>
      </w:r>
      <w:r w:rsidR="00856CC6" w:rsidRPr="00F35D28">
        <w:rPr>
          <w:rFonts w:hint="cs"/>
          <w:cs/>
        </w:rPr>
        <w:t>ซึ่งจะ</w:t>
      </w:r>
      <w:r w:rsidR="00A5630E" w:rsidRPr="00F35D28">
        <w:rPr>
          <w:rFonts w:hint="cs"/>
          <w:cs/>
        </w:rPr>
        <w:t>ส่ง</w:t>
      </w:r>
      <w:r w:rsidR="00B75521" w:rsidRPr="00F35D28">
        <w:rPr>
          <w:rFonts w:hint="cs"/>
          <w:cs/>
        </w:rPr>
        <w:t xml:space="preserve"> </w:t>
      </w:r>
      <w:r w:rsidR="00224659" w:rsidRPr="00F35D28">
        <w:t xml:space="preserve">DNS query </w:t>
      </w:r>
      <w:r w:rsidR="00F627C5" w:rsidRPr="00F35D28">
        <w:rPr>
          <w:rFonts w:hint="cs"/>
          <w:cs/>
        </w:rPr>
        <w:t>และ</w:t>
      </w:r>
      <w:r w:rsidR="00A5630E" w:rsidRPr="00F35D28">
        <w:rPr>
          <w:rFonts w:hint="cs"/>
          <w:cs/>
        </w:rPr>
        <w:t>รับ</w:t>
      </w:r>
      <w:r w:rsidR="00F627C5" w:rsidRPr="00F35D28">
        <w:rPr>
          <w:rFonts w:hint="cs"/>
          <w:cs/>
        </w:rPr>
        <w:t xml:space="preserve"> </w:t>
      </w:r>
      <w:r w:rsidR="00F627C5" w:rsidRPr="00F35D28">
        <w:t xml:space="preserve">DNS response </w:t>
      </w:r>
      <w:r w:rsidR="00F627C5" w:rsidRPr="00F35D28">
        <w:rPr>
          <w:rFonts w:hint="cs"/>
          <w:cs/>
        </w:rPr>
        <w:t>ซึ่ง</w:t>
      </w:r>
      <w:r w:rsidR="00122EC9" w:rsidRPr="00F35D28">
        <w:rPr>
          <w:rFonts w:hint="cs"/>
          <w:cs/>
        </w:rPr>
        <w:t xml:space="preserve">รับส่งโดยใช้ </w:t>
      </w:r>
      <w:r w:rsidR="00122EC9" w:rsidRPr="00F35D28">
        <w:t xml:space="preserve">UDP </w:t>
      </w:r>
      <w:r w:rsidR="00122EC9" w:rsidRPr="00F35D28">
        <w:rPr>
          <w:rFonts w:hint="cs"/>
          <w:cs/>
        </w:rPr>
        <w:t>ดัง</w:t>
      </w:r>
      <w:r w:rsidR="00524835" w:rsidRPr="00F35D28">
        <w:rPr>
          <w:rFonts w:hint="cs"/>
          <w:cs/>
        </w:rPr>
        <w:t>นั้นจึงเป็นไปได้สูงที่ผู้เรียน</w:t>
      </w:r>
      <w:r w:rsidR="00901D7C" w:rsidRPr="00F35D28">
        <w:rPr>
          <w:rFonts w:hint="cs"/>
          <w:cs/>
        </w:rPr>
        <w:t>จะพบ</w:t>
      </w:r>
      <w:r w:rsidR="00856CC6" w:rsidRPr="00F35D28">
        <w:rPr>
          <w:rFonts w:hint="cs"/>
          <w:cs/>
        </w:rPr>
        <w:t xml:space="preserve"> </w:t>
      </w:r>
      <w:r w:rsidR="00856CC6" w:rsidRPr="00F35D28">
        <w:t>UDP packets</w:t>
      </w:r>
      <w:r w:rsidR="00321E23" w:rsidRPr="00F35D28">
        <w:t xml:space="preserve"> </w:t>
      </w:r>
      <w:r w:rsidR="00321E23" w:rsidRPr="00F35D28">
        <w:rPr>
          <w:rFonts w:hint="cs"/>
          <w:cs/>
        </w:rPr>
        <w:t>ใน</w:t>
      </w:r>
      <w:r w:rsidR="00132698" w:rsidRPr="00F35D28">
        <w:rPr>
          <w:rFonts w:hint="cs"/>
          <w:cs/>
        </w:rPr>
        <w:t xml:space="preserve"> การดักจับ</w:t>
      </w:r>
    </w:p>
    <w:p w14:paraId="26D5D158" w14:textId="269D92EB" w:rsidR="00581613" w:rsidRDefault="00F35D28">
      <w:r>
        <w:rPr>
          <w:rFonts w:hint="cs"/>
          <w:cs/>
        </w:rPr>
        <w:t>อย่างไรก็ดี เพื่อให้</w:t>
      </w:r>
      <w:r w:rsidR="00775218">
        <w:rPr>
          <w:rFonts w:hint="cs"/>
          <w:cs/>
        </w:rPr>
        <w:t xml:space="preserve">สามารถระบุเจาะจง </w:t>
      </w:r>
      <w:r w:rsidR="00775218">
        <w:t xml:space="preserve">UDP segment </w:t>
      </w:r>
      <w:r w:rsidR="00775218">
        <w:rPr>
          <w:rFonts w:hint="cs"/>
          <w:cs/>
        </w:rPr>
        <w:t>ที่เราจะศึกษา ในปฏิบัติการนี้จะให้ผู้เรียน</w:t>
      </w:r>
      <w:r w:rsidR="00D316C0">
        <w:rPr>
          <w:rFonts w:hint="cs"/>
          <w:cs/>
        </w:rPr>
        <w:t>ทดลอง</w:t>
      </w:r>
      <w:r w:rsidR="004C204F">
        <w:rPr>
          <w:rFonts w:hint="cs"/>
          <w:cs/>
        </w:rPr>
        <w:t>โดยการใช้</w:t>
      </w:r>
      <w:r w:rsidR="003D2B28">
        <w:t xml:space="preserve"> protocol </w:t>
      </w:r>
      <w:r w:rsidR="003D2B28">
        <w:rPr>
          <w:rFonts w:hint="cs"/>
          <w:cs/>
        </w:rPr>
        <w:t>ในชั้น</w:t>
      </w:r>
      <w:r w:rsidR="004C204F">
        <w:rPr>
          <w:rFonts w:hint="cs"/>
          <w:cs/>
        </w:rPr>
        <w:t xml:space="preserve"> </w:t>
      </w:r>
      <w:r w:rsidR="00C663EC">
        <w:t>A</w:t>
      </w:r>
      <w:r w:rsidR="004C204F">
        <w:t xml:space="preserve">pplication </w:t>
      </w:r>
      <w:r w:rsidR="00C663EC">
        <w:t>L</w:t>
      </w:r>
      <w:r w:rsidR="004C204F">
        <w:t xml:space="preserve">ayer </w:t>
      </w:r>
      <w:r w:rsidR="004C204F">
        <w:rPr>
          <w:rFonts w:hint="cs"/>
          <w:cs/>
        </w:rPr>
        <w:t>ที่ชื่อ</w:t>
      </w:r>
      <w:r w:rsidR="00CB3F56">
        <w:t xml:space="preserve"> </w:t>
      </w:r>
      <w:r w:rsidR="008468E2" w:rsidRPr="008468E2">
        <w:t>Remote Authentication Dial-In User Service</w:t>
      </w:r>
      <w:r w:rsidR="004C204F">
        <w:t xml:space="preserve"> (RADIUS) </w:t>
      </w:r>
      <w:r w:rsidR="004C204F">
        <w:rPr>
          <w:rFonts w:hint="cs"/>
          <w:cs/>
        </w:rPr>
        <w:t xml:space="preserve">ซึ่งจะประกอบโดย </w:t>
      </w:r>
      <w:r w:rsidR="004C204F">
        <w:t xml:space="preserve">RADIUS client </w:t>
      </w:r>
      <w:r w:rsidR="004C204F">
        <w:rPr>
          <w:rFonts w:hint="cs"/>
          <w:cs/>
        </w:rPr>
        <w:t xml:space="preserve">และ </w:t>
      </w:r>
      <w:r w:rsidR="00FF3FC8">
        <w:t>RADIUS server</w:t>
      </w:r>
      <w:r w:rsidR="00714109">
        <w:t xml:space="preserve"> </w:t>
      </w:r>
      <w:r w:rsidR="00714109">
        <w:rPr>
          <w:rFonts w:hint="cs"/>
          <w:cs/>
        </w:rPr>
        <w:t>โดยให้ทำตามขั้นตอนต่อไปนี้</w:t>
      </w:r>
    </w:p>
    <w:p w14:paraId="210E980D" w14:textId="03022E62" w:rsidR="00260F21" w:rsidRDefault="00D94B07" w:rsidP="00260F21">
      <w:pPr>
        <w:pStyle w:val="ListParagraph"/>
        <w:numPr>
          <w:ilvl w:val="0"/>
          <w:numId w:val="31"/>
        </w:numPr>
      </w:pPr>
      <w:r>
        <w:rPr>
          <w:rFonts w:hint="cs"/>
          <w:cs/>
        </w:rPr>
        <w:t xml:space="preserve">เปิด </w:t>
      </w:r>
      <w:r>
        <w:t xml:space="preserve">web browser </w:t>
      </w:r>
      <w:r>
        <w:rPr>
          <w:rFonts w:hint="cs"/>
          <w:cs/>
        </w:rPr>
        <w:t>และเข้าไป</w:t>
      </w:r>
      <w:r w:rsidR="003C6E0B">
        <w:rPr>
          <w:rFonts w:hint="cs"/>
          <w:cs/>
        </w:rPr>
        <w:t>ที่</w:t>
      </w:r>
      <w:r w:rsidR="00DE03A7">
        <w:rPr>
          <w:rFonts w:hint="cs"/>
          <w:cs/>
        </w:rPr>
        <w:t xml:space="preserve"> </w:t>
      </w:r>
      <w:r w:rsidR="00DE03A7">
        <w:t xml:space="preserve">URL </w:t>
      </w:r>
      <w:r>
        <w:rPr>
          <w:rFonts w:hint="cs"/>
          <w:cs/>
        </w:rPr>
        <w:t xml:space="preserve">ต่อไปนี้ </w:t>
      </w:r>
      <w:hyperlink r:id="rId11" w:history="1">
        <w:r w:rsidRPr="00101558">
          <w:rPr>
            <w:rStyle w:val="Hyperlink"/>
          </w:rPr>
          <w:t>https://idblender.com/tools/public-radius</w:t>
        </w:r>
      </w:hyperlink>
      <w:r>
        <w:rPr>
          <w:rFonts w:hint="cs"/>
          <w:cs/>
        </w:rPr>
        <w:t xml:space="preserve"> </w:t>
      </w:r>
      <w:r w:rsidR="00872BAE">
        <w:rPr>
          <w:rFonts w:hint="cs"/>
          <w:cs/>
        </w:rPr>
        <w:t>ซึ่ง</w:t>
      </w:r>
      <w:r w:rsidR="00B00EC1">
        <w:rPr>
          <w:rFonts w:hint="cs"/>
          <w:cs/>
        </w:rPr>
        <w:t>เป็น</w:t>
      </w:r>
      <w:r w:rsidR="003C6E0B">
        <w:rPr>
          <w:rFonts w:hint="cs"/>
          <w:cs/>
        </w:rPr>
        <w:t>เว็บไซต์</w:t>
      </w:r>
      <w:r w:rsidR="00B00EC1">
        <w:rPr>
          <w:rFonts w:hint="cs"/>
          <w:cs/>
        </w:rPr>
        <w:t>ที่</w:t>
      </w:r>
      <w:r w:rsidR="00CA1802">
        <w:rPr>
          <w:rFonts w:hint="cs"/>
          <w:cs/>
        </w:rPr>
        <w:t>เปิดให้บริการ</w:t>
      </w:r>
      <w:r w:rsidR="009140B7">
        <w:rPr>
          <w:rFonts w:hint="cs"/>
          <w:cs/>
        </w:rPr>
        <w:t xml:space="preserve"> </w:t>
      </w:r>
      <w:r w:rsidR="009140B7">
        <w:t xml:space="preserve">public RADIUS server </w:t>
      </w:r>
      <w:r w:rsidR="009140B7">
        <w:rPr>
          <w:rFonts w:hint="cs"/>
          <w:cs/>
        </w:rPr>
        <w:t>เพื่อใช้สำหรับทดสอบ</w:t>
      </w:r>
      <w:r w:rsidR="00437600">
        <w:t xml:space="preserve"> </w:t>
      </w:r>
      <w:r w:rsidR="00437600">
        <w:rPr>
          <w:rFonts w:hint="cs"/>
          <w:cs/>
        </w:rPr>
        <w:t xml:space="preserve">โดย </w:t>
      </w:r>
      <w:r w:rsidR="00437600">
        <w:t xml:space="preserve">RADIUS server </w:t>
      </w:r>
      <w:r w:rsidR="00437600">
        <w:rPr>
          <w:rFonts w:hint="cs"/>
          <w:cs/>
        </w:rPr>
        <w:t xml:space="preserve">ดังกล่าวทำงานที่หมายเลข </w:t>
      </w:r>
      <w:r w:rsidR="00437600">
        <w:t xml:space="preserve">IP address 139.59.128.75 </w:t>
      </w:r>
      <w:r w:rsidR="00437600">
        <w:rPr>
          <w:rFonts w:hint="cs"/>
          <w:cs/>
        </w:rPr>
        <w:t>และ</w:t>
      </w:r>
      <w:r w:rsidR="009E522E">
        <w:t xml:space="preserve"> port </w:t>
      </w:r>
      <w:r w:rsidR="009E522E">
        <w:rPr>
          <w:rFonts w:hint="cs"/>
          <w:cs/>
        </w:rPr>
        <w:t xml:space="preserve">หมายเลข </w:t>
      </w:r>
      <w:r w:rsidR="009E522E">
        <w:t>1812</w:t>
      </w:r>
    </w:p>
    <w:p w14:paraId="0379B342" w14:textId="030CE735" w:rsidR="00BA4DAE" w:rsidRDefault="00E20CA2" w:rsidP="00260F21">
      <w:pPr>
        <w:pStyle w:val="ListParagraph"/>
        <w:numPr>
          <w:ilvl w:val="0"/>
          <w:numId w:val="31"/>
        </w:numPr>
      </w:pPr>
      <w:r>
        <w:rPr>
          <w:rFonts w:hint="cs"/>
          <w:cs/>
        </w:rPr>
        <w:t>จากใน</w:t>
      </w:r>
      <w:r w:rsidR="008E5D34">
        <w:rPr>
          <w:rFonts w:hint="cs"/>
          <w:cs/>
        </w:rPr>
        <w:t>หน้าเพจ</w:t>
      </w:r>
      <w:r w:rsidR="00893FA5">
        <w:rPr>
          <w:rFonts w:hint="cs"/>
          <w:cs/>
        </w:rPr>
        <w:t>ให้เลื่อน</w:t>
      </w:r>
      <w:r w:rsidR="008E5D34">
        <w:rPr>
          <w:rFonts w:hint="cs"/>
          <w:cs/>
        </w:rPr>
        <w:t>ลงมา</w:t>
      </w:r>
      <w:r w:rsidR="00893FA5">
        <w:rPr>
          <w:rFonts w:hint="cs"/>
          <w:cs/>
        </w:rPr>
        <w:t>ที่</w:t>
      </w:r>
      <w:r w:rsidR="00053E7F">
        <w:rPr>
          <w:rFonts w:hint="cs"/>
          <w:cs/>
        </w:rPr>
        <w:t xml:space="preserve">ส่วน </w:t>
      </w:r>
      <w:r w:rsidR="00087F94" w:rsidRPr="00087F94">
        <w:t>Created identities</w:t>
      </w:r>
      <w:r w:rsidR="00087F94">
        <w:t xml:space="preserve"> </w:t>
      </w:r>
      <w:r w:rsidR="008E5D34">
        <w:rPr>
          <w:rFonts w:hint="cs"/>
          <w:cs/>
        </w:rPr>
        <w:t>เพื่อตรวจสอบ</w:t>
      </w:r>
      <w:r w:rsidR="00443D8A">
        <w:rPr>
          <w:rFonts w:hint="cs"/>
          <w:cs/>
        </w:rPr>
        <w:t>ว่ามี</w:t>
      </w:r>
      <w:r w:rsidR="008E5D34">
        <w:rPr>
          <w:rFonts w:hint="cs"/>
          <w:cs/>
        </w:rPr>
        <w:t xml:space="preserve"> </w:t>
      </w:r>
      <w:r w:rsidR="008E5D34">
        <w:t>User</w:t>
      </w:r>
      <w:r w:rsidR="00D91907">
        <w:t xml:space="preserve">-Name </w:t>
      </w:r>
      <w:r w:rsidR="00D91907">
        <w:rPr>
          <w:rFonts w:hint="cs"/>
          <w:cs/>
        </w:rPr>
        <w:t xml:space="preserve">และ </w:t>
      </w:r>
      <w:r w:rsidR="00D91907">
        <w:t xml:space="preserve">Cleartext-Password </w:t>
      </w:r>
      <w:r w:rsidR="00CE2095">
        <w:rPr>
          <w:rFonts w:hint="cs"/>
          <w:cs/>
        </w:rPr>
        <w:t>ใดๆ กำหนดไว้แล้วหรือไม่ หากยังไม่มี ให้กรอก</w:t>
      </w:r>
      <w:r w:rsidR="000578AD">
        <w:rPr>
          <w:rFonts w:hint="cs"/>
          <w:cs/>
        </w:rPr>
        <w:t xml:space="preserve">ข้อมูลต่อไปนี้และกด </w:t>
      </w:r>
      <w:r w:rsidR="00EB12D0">
        <w:t>Submi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80"/>
        <w:gridCol w:w="2880"/>
      </w:tblGrid>
      <w:tr w:rsidR="0018008A" w14:paraId="75E2E97C" w14:textId="77777777" w:rsidTr="00C80D68">
        <w:trPr>
          <w:jc w:val="center"/>
        </w:trPr>
        <w:tc>
          <w:tcPr>
            <w:tcW w:w="2880" w:type="dxa"/>
          </w:tcPr>
          <w:p w14:paraId="70FF7FF5" w14:textId="782DC2CF" w:rsidR="0018008A" w:rsidRDefault="0018008A">
            <w:proofErr w:type="gramStart"/>
            <w:r>
              <w:t>User-Name</w:t>
            </w:r>
            <w:proofErr w:type="gramEnd"/>
          </w:p>
        </w:tc>
        <w:tc>
          <w:tcPr>
            <w:tcW w:w="2880" w:type="dxa"/>
          </w:tcPr>
          <w:p w14:paraId="14DCCE4C" w14:textId="6D376871" w:rsidR="0018008A" w:rsidRDefault="0018008A">
            <w:proofErr w:type="spellStart"/>
            <w:r>
              <w:t>kmitl</w:t>
            </w:r>
            <w:proofErr w:type="spellEnd"/>
          </w:p>
        </w:tc>
      </w:tr>
      <w:tr w:rsidR="0018008A" w14:paraId="3FADC30A" w14:textId="77777777" w:rsidTr="00C80D68">
        <w:trPr>
          <w:jc w:val="center"/>
        </w:trPr>
        <w:tc>
          <w:tcPr>
            <w:tcW w:w="2880" w:type="dxa"/>
          </w:tcPr>
          <w:p w14:paraId="1D243CE0" w14:textId="347CAAA7" w:rsidR="0018008A" w:rsidRDefault="0018008A">
            <w:r>
              <w:t>Cleartext-Password</w:t>
            </w:r>
          </w:p>
        </w:tc>
        <w:tc>
          <w:tcPr>
            <w:tcW w:w="2880" w:type="dxa"/>
          </w:tcPr>
          <w:p w14:paraId="1240168C" w14:textId="5F58118E" w:rsidR="0018008A" w:rsidRDefault="007C47E9">
            <w:proofErr w:type="spellStart"/>
            <w:r>
              <w:t>CEkmitl</w:t>
            </w:r>
            <w:proofErr w:type="spellEnd"/>
          </w:p>
        </w:tc>
      </w:tr>
    </w:tbl>
    <w:p w14:paraId="5F3C03DE" w14:textId="47CFC028" w:rsidR="0097445D" w:rsidRDefault="0097445D">
      <w:pPr>
        <w:rPr>
          <w:cs/>
        </w:rPr>
      </w:pPr>
    </w:p>
    <w:p w14:paraId="3E996703" w14:textId="44C8C9DB" w:rsidR="00714109" w:rsidRDefault="00714109" w:rsidP="00192E59">
      <w:pPr>
        <w:pStyle w:val="ListParagraph"/>
        <w:numPr>
          <w:ilvl w:val="0"/>
          <w:numId w:val="31"/>
        </w:numPr>
      </w:pPr>
      <w:r>
        <w:rPr>
          <w:rFonts w:hint="cs"/>
          <w:cs/>
        </w:rPr>
        <w:t>ดาว</w:t>
      </w:r>
      <w:r w:rsidR="00AA7A77">
        <w:rPr>
          <w:rFonts w:hint="cs"/>
          <w:cs/>
        </w:rPr>
        <w:t>น์โหลดซอฟต์แวร์ที่</w:t>
      </w:r>
      <w:r w:rsidR="00782029">
        <w:rPr>
          <w:rFonts w:hint="cs"/>
          <w:cs/>
        </w:rPr>
        <w:t xml:space="preserve">จะทำหน้าที่เป็น </w:t>
      </w:r>
      <w:r w:rsidR="00782029">
        <w:t xml:space="preserve">RADIUS client </w:t>
      </w:r>
      <w:r w:rsidR="00782029">
        <w:rPr>
          <w:rFonts w:hint="cs"/>
          <w:cs/>
        </w:rPr>
        <w:t>ซึ่งมี</w:t>
      </w:r>
      <w:r w:rsidR="00AA7A77">
        <w:rPr>
          <w:rFonts w:hint="cs"/>
          <w:cs/>
        </w:rPr>
        <w:t xml:space="preserve">ชื่อว่า </w:t>
      </w:r>
      <w:proofErr w:type="spellStart"/>
      <w:r w:rsidR="00782029">
        <w:t>NTRadPing</w:t>
      </w:r>
      <w:proofErr w:type="spellEnd"/>
      <w:r w:rsidR="00782029">
        <w:rPr>
          <w:rFonts w:hint="cs"/>
          <w:cs/>
        </w:rPr>
        <w:t xml:space="preserve"> จาก </w:t>
      </w:r>
      <w:r w:rsidR="00782029">
        <w:t xml:space="preserve">link </w:t>
      </w:r>
      <w:r w:rsidR="00782029">
        <w:rPr>
          <w:rFonts w:hint="cs"/>
          <w:cs/>
        </w:rPr>
        <w:t>ต่อไปนี้</w:t>
      </w:r>
      <w:r w:rsidR="00782029">
        <w:t xml:space="preserve"> </w:t>
      </w:r>
      <w:hyperlink r:id="rId12" w:history="1">
        <w:r w:rsidR="00782029" w:rsidRPr="00101558">
          <w:rPr>
            <w:rStyle w:val="Hyperlink"/>
          </w:rPr>
          <w:t>https://community.microfocus.com/cfs-file/__key/communityserver-wikis-components-files/00-00-00-01-70/ntradping.zip</w:t>
        </w:r>
      </w:hyperlink>
      <w:r w:rsidR="00782029">
        <w:t xml:space="preserve"> </w:t>
      </w:r>
    </w:p>
    <w:p w14:paraId="2981EEDC" w14:textId="1C51AD9D" w:rsidR="00714109" w:rsidRDefault="00986BAC" w:rsidP="00192E59">
      <w:pPr>
        <w:pStyle w:val="ListParagraph"/>
        <w:numPr>
          <w:ilvl w:val="0"/>
          <w:numId w:val="31"/>
        </w:numPr>
      </w:pPr>
      <w:r>
        <w:rPr>
          <w:rFonts w:hint="cs"/>
          <w:cs/>
        </w:rPr>
        <w:t xml:space="preserve">ให้แตกไฟล์ </w:t>
      </w:r>
      <w:r>
        <w:t xml:space="preserve">ntradping.zip </w:t>
      </w:r>
      <w:r>
        <w:rPr>
          <w:rFonts w:hint="cs"/>
          <w:cs/>
        </w:rPr>
        <w:t>ออกมาจะพบไฟล์</w:t>
      </w:r>
      <w:r w:rsidR="009664CC">
        <w:rPr>
          <w:rFonts w:hint="cs"/>
          <w:cs/>
        </w:rPr>
        <w:t>ชื่อ</w:t>
      </w:r>
      <w:r w:rsidR="009664CC">
        <w:t xml:space="preserve"> </w:t>
      </w:r>
      <w:r w:rsidR="009664CC" w:rsidRPr="009664CC">
        <w:t>NTRadPing.exe</w:t>
      </w:r>
      <w:r w:rsidR="009664CC">
        <w:t xml:space="preserve"> </w:t>
      </w:r>
      <w:r w:rsidR="00015C2F">
        <w:rPr>
          <w:rFonts w:hint="cs"/>
          <w:cs/>
        </w:rPr>
        <w:t xml:space="preserve">ให้คลิกขวาที่ไฟล์ดังกล่าวและเลือก </w:t>
      </w:r>
      <w:r w:rsidR="00E4660E">
        <w:t>Run as administrator</w:t>
      </w:r>
      <w:r w:rsidR="00F83581">
        <w:rPr>
          <w:rFonts w:hint="cs"/>
          <w:cs/>
        </w:rPr>
        <w:t xml:space="preserve"> </w:t>
      </w:r>
      <w:r w:rsidR="003B7404">
        <w:rPr>
          <w:rFonts w:hint="cs"/>
          <w:cs/>
        </w:rPr>
        <w:t xml:space="preserve">ซึ่งจะทำให้หน้าต่างของ </w:t>
      </w:r>
      <w:proofErr w:type="spellStart"/>
      <w:r w:rsidR="003B7404">
        <w:t>NTRadPing</w:t>
      </w:r>
      <w:proofErr w:type="spellEnd"/>
      <w:r w:rsidR="003B7404">
        <w:t xml:space="preserve"> </w:t>
      </w:r>
      <w:r w:rsidR="001B52A5">
        <w:t xml:space="preserve">Test Utility </w:t>
      </w:r>
      <w:r w:rsidR="00C6257E">
        <w:rPr>
          <w:rFonts w:hint="cs"/>
          <w:cs/>
        </w:rPr>
        <w:t xml:space="preserve">ปรากฏขึ้นมาดังภาพ </w:t>
      </w:r>
      <w:r w:rsidR="00CE6E1A">
        <w:rPr>
          <w:cs/>
        </w:rPr>
        <w:fldChar w:fldCharType="begin"/>
      </w:r>
      <w:r w:rsidR="00CE6E1A">
        <w:rPr>
          <w:cs/>
        </w:rPr>
        <w:instrText xml:space="preserve"> </w:instrText>
      </w:r>
      <w:r w:rsidR="00CE6E1A">
        <w:rPr>
          <w:rFonts w:hint="cs"/>
        </w:rPr>
        <w:instrText>REF _Ref</w:instrText>
      </w:r>
      <w:r w:rsidR="00CE6E1A">
        <w:rPr>
          <w:rFonts w:hint="cs"/>
          <w:cs/>
        </w:rPr>
        <w:instrText xml:space="preserve">155647371 </w:instrText>
      </w:r>
      <w:r w:rsidR="00CE6E1A">
        <w:rPr>
          <w:rFonts w:hint="cs"/>
        </w:rPr>
        <w:instrText>\h</w:instrText>
      </w:r>
      <w:r w:rsidR="00CE6E1A">
        <w:rPr>
          <w:cs/>
        </w:rPr>
        <w:instrText xml:space="preserve"> </w:instrText>
      </w:r>
      <w:r w:rsidR="00921139">
        <w:instrText xml:space="preserve"> \* MERGEFORMAT </w:instrText>
      </w:r>
      <w:r w:rsidR="00CE6E1A">
        <w:rPr>
          <w:cs/>
        </w:rPr>
      </w:r>
      <w:r w:rsidR="00CE6E1A">
        <w:rPr>
          <w:cs/>
        </w:rPr>
        <w:fldChar w:fldCharType="separate"/>
      </w:r>
      <w:r w:rsidR="00601D21">
        <w:rPr>
          <w:rFonts w:hint="cs"/>
          <w:cs/>
        </w:rPr>
        <w:t>รูป</w:t>
      </w:r>
      <w:r w:rsidR="00601D21" w:rsidRPr="00601D21">
        <w:rPr>
          <w:cs/>
        </w:rPr>
        <w:t xml:space="preserve"> </w:t>
      </w:r>
      <w:r w:rsidR="00601D21" w:rsidRPr="00601D21">
        <w:rPr>
          <w:rFonts w:cstheme="minorHAnsi"/>
          <w:noProof/>
          <w:szCs w:val="22"/>
          <w:cs/>
        </w:rPr>
        <w:t>1</w:t>
      </w:r>
      <w:r w:rsidR="00CE6E1A">
        <w:rPr>
          <w:cs/>
        </w:rPr>
        <w:fldChar w:fldCharType="end"/>
      </w:r>
    </w:p>
    <w:p w14:paraId="79D58F05" w14:textId="27848E38" w:rsidR="00604D89" w:rsidRDefault="00604D89"/>
    <w:p w14:paraId="2E1F058C" w14:textId="51D26401" w:rsidR="00F83581" w:rsidRDefault="00480B84" w:rsidP="00480B84">
      <w:pPr>
        <w:jc w:val="center"/>
      </w:pPr>
      <w:r>
        <w:rPr>
          <w:noProof/>
        </w:rPr>
        <w:drawing>
          <wp:inline distT="0" distB="0" distL="0" distR="0" wp14:anchorId="0F534ED0" wp14:editId="21331579">
            <wp:extent cx="5943600" cy="3417570"/>
            <wp:effectExtent l="0" t="0" r="0" b="0"/>
            <wp:docPr id="8217568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756810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1B6F3" w14:textId="286C5CC4" w:rsidR="00A8676A" w:rsidRDefault="00A8676A" w:rsidP="00A8676A">
      <w:pPr>
        <w:pStyle w:val="Caption"/>
      </w:pPr>
      <w:bookmarkStart w:id="1" w:name="_Ref155647371"/>
      <w:r>
        <w:rPr>
          <w:rFonts w:hint="cs"/>
          <w:cs/>
        </w:rPr>
        <w:t>รูป</w:t>
      </w:r>
      <w:r w:rsidRPr="006F1CB6">
        <w:rPr>
          <w:rFonts w:asciiTheme="minorBidi" w:hAnsiTheme="minorBidi"/>
          <w:sz w:val="28"/>
          <w:cs/>
        </w:rPr>
        <w:t xml:space="preserve"> </w:t>
      </w:r>
      <w:r w:rsidRPr="00921139">
        <w:rPr>
          <w:rFonts w:cstheme="minorHAnsi"/>
          <w:szCs w:val="22"/>
          <w:cs/>
        </w:rPr>
        <w:fldChar w:fldCharType="begin"/>
      </w:r>
      <w:r w:rsidRPr="00921139">
        <w:rPr>
          <w:rFonts w:cstheme="minorHAnsi"/>
          <w:szCs w:val="22"/>
          <w:cs/>
        </w:rPr>
        <w:instrText xml:space="preserve"> </w:instrText>
      </w:r>
      <w:r w:rsidRPr="00921139">
        <w:rPr>
          <w:rFonts w:cstheme="minorHAnsi"/>
          <w:szCs w:val="22"/>
        </w:rPr>
        <w:instrText>SEQ Figure \* ARABIC</w:instrText>
      </w:r>
      <w:r w:rsidRPr="00921139">
        <w:rPr>
          <w:rFonts w:cstheme="minorHAnsi"/>
          <w:szCs w:val="22"/>
          <w:cs/>
        </w:rPr>
        <w:instrText xml:space="preserve"> </w:instrText>
      </w:r>
      <w:r w:rsidRPr="00921139">
        <w:rPr>
          <w:rFonts w:cstheme="minorHAnsi"/>
          <w:szCs w:val="22"/>
          <w:cs/>
        </w:rPr>
        <w:fldChar w:fldCharType="separate"/>
      </w:r>
      <w:r w:rsidR="00601D21">
        <w:rPr>
          <w:rFonts w:cs="Angsana New"/>
          <w:noProof/>
          <w:szCs w:val="22"/>
          <w:cs/>
        </w:rPr>
        <w:t>1</w:t>
      </w:r>
      <w:r w:rsidRPr="00921139">
        <w:rPr>
          <w:rFonts w:cstheme="minorHAnsi"/>
          <w:szCs w:val="22"/>
          <w:cs/>
        </w:rPr>
        <w:fldChar w:fldCharType="end"/>
      </w:r>
      <w:bookmarkEnd w:id="1"/>
      <w:r w:rsidRPr="006F1CB6">
        <w:rPr>
          <w:rFonts w:asciiTheme="minorBidi" w:hAnsiTheme="minorBidi"/>
          <w:sz w:val="28"/>
          <w:cs/>
        </w:rPr>
        <w:t xml:space="preserve"> </w:t>
      </w:r>
      <w:r>
        <w:rPr>
          <w:rFonts w:hint="cs"/>
          <w:cs/>
        </w:rPr>
        <w:t xml:space="preserve">หน้าต่าง </w:t>
      </w:r>
      <w:proofErr w:type="spellStart"/>
      <w:r>
        <w:t>NTRadPing</w:t>
      </w:r>
      <w:proofErr w:type="spellEnd"/>
      <w:r w:rsidR="004146E1">
        <w:t xml:space="preserve"> Test Utility</w:t>
      </w:r>
    </w:p>
    <w:p w14:paraId="39AA0AC6" w14:textId="716492D1" w:rsidR="00480B84" w:rsidRDefault="00480B84" w:rsidP="00480B84">
      <w:pPr>
        <w:jc w:val="center"/>
        <w:rPr>
          <w:cs/>
        </w:rPr>
      </w:pPr>
    </w:p>
    <w:p w14:paraId="3CCA8E9D" w14:textId="1239EFB8" w:rsidR="00376DCC" w:rsidRDefault="00F91050" w:rsidP="006B1013">
      <w:pPr>
        <w:pStyle w:val="ListParagraph"/>
        <w:numPr>
          <w:ilvl w:val="0"/>
          <w:numId w:val="31"/>
        </w:numPr>
      </w:pPr>
      <w:r>
        <w:rPr>
          <w:rFonts w:hint="cs"/>
          <w:cs/>
        </w:rPr>
        <w:t xml:space="preserve">ในหน้าต่าง </w:t>
      </w:r>
      <w:proofErr w:type="spellStart"/>
      <w:r>
        <w:t>NTRadPing</w:t>
      </w:r>
      <w:proofErr w:type="spellEnd"/>
      <w:r>
        <w:t xml:space="preserve"> </w:t>
      </w:r>
      <w:r w:rsidR="001B52A5">
        <w:t xml:space="preserve">Test Utility </w:t>
      </w:r>
      <w:r>
        <w:rPr>
          <w:rFonts w:hint="cs"/>
          <w:cs/>
        </w:rPr>
        <w:t>ให้กรอกข้อมูลดังต่อไปนี้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80"/>
        <w:gridCol w:w="2880"/>
      </w:tblGrid>
      <w:tr w:rsidR="006F7967" w14:paraId="0386C560" w14:textId="77777777" w:rsidTr="006B7B10">
        <w:trPr>
          <w:jc w:val="center"/>
        </w:trPr>
        <w:tc>
          <w:tcPr>
            <w:tcW w:w="2880" w:type="dxa"/>
          </w:tcPr>
          <w:p w14:paraId="484CB9A6" w14:textId="5D6CA8CB" w:rsidR="006F7967" w:rsidRDefault="006F7967" w:rsidP="00376DCC">
            <w:r>
              <w:t>RADIUS Server</w:t>
            </w:r>
          </w:p>
        </w:tc>
        <w:tc>
          <w:tcPr>
            <w:tcW w:w="2880" w:type="dxa"/>
          </w:tcPr>
          <w:p w14:paraId="427AFE9E" w14:textId="7B65748E" w:rsidR="006F7967" w:rsidRDefault="00A81AB3" w:rsidP="00376DCC">
            <w:r>
              <w:t>139.59.128.75</w:t>
            </w:r>
          </w:p>
        </w:tc>
      </w:tr>
      <w:tr w:rsidR="006F7967" w14:paraId="63210080" w14:textId="77777777" w:rsidTr="006B7B10">
        <w:trPr>
          <w:jc w:val="center"/>
        </w:trPr>
        <w:tc>
          <w:tcPr>
            <w:tcW w:w="2880" w:type="dxa"/>
          </w:tcPr>
          <w:p w14:paraId="644E9C69" w14:textId="6A0417E6" w:rsidR="006F7967" w:rsidRDefault="006F7967" w:rsidP="00376DCC">
            <w:r>
              <w:t>RADIUS port</w:t>
            </w:r>
          </w:p>
        </w:tc>
        <w:tc>
          <w:tcPr>
            <w:tcW w:w="2880" w:type="dxa"/>
          </w:tcPr>
          <w:p w14:paraId="36D34C40" w14:textId="758D0BCE" w:rsidR="006F7967" w:rsidRDefault="00A81AB3" w:rsidP="00376DCC">
            <w:r>
              <w:t>1812</w:t>
            </w:r>
          </w:p>
        </w:tc>
      </w:tr>
      <w:tr w:rsidR="006F7967" w14:paraId="4BECD2FC" w14:textId="77777777" w:rsidTr="006B7B10">
        <w:trPr>
          <w:jc w:val="center"/>
        </w:trPr>
        <w:tc>
          <w:tcPr>
            <w:tcW w:w="2880" w:type="dxa"/>
          </w:tcPr>
          <w:p w14:paraId="041D12C2" w14:textId="0610D18E" w:rsidR="006F7967" w:rsidRDefault="006F7967" w:rsidP="00376DCC">
            <w:r>
              <w:t>Reply timeout (sec.)</w:t>
            </w:r>
          </w:p>
        </w:tc>
        <w:tc>
          <w:tcPr>
            <w:tcW w:w="2880" w:type="dxa"/>
          </w:tcPr>
          <w:p w14:paraId="6A65514C" w14:textId="3F0AE049" w:rsidR="006F7967" w:rsidRDefault="00A81AB3" w:rsidP="00376DCC">
            <w:r>
              <w:t>6</w:t>
            </w:r>
          </w:p>
        </w:tc>
      </w:tr>
      <w:tr w:rsidR="006F7967" w14:paraId="1004E58C" w14:textId="77777777" w:rsidTr="006B7B10">
        <w:trPr>
          <w:jc w:val="center"/>
        </w:trPr>
        <w:tc>
          <w:tcPr>
            <w:tcW w:w="2880" w:type="dxa"/>
          </w:tcPr>
          <w:p w14:paraId="5766E97C" w14:textId="1389C5C5" w:rsidR="006F7967" w:rsidRDefault="008872FF" w:rsidP="00376DCC">
            <w:r>
              <w:t>Retries</w:t>
            </w:r>
          </w:p>
        </w:tc>
        <w:tc>
          <w:tcPr>
            <w:tcW w:w="2880" w:type="dxa"/>
          </w:tcPr>
          <w:p w14:paraId="22180F05" w14:textId="1F4B3381" w:rsidR="006F7967" w:rsidRDefault="00A81AB3" w:rsidP="00376DCC">
            <w:r>
              <w:t>2</w:t>
            </w:r>
          </w:p>
        </w:tc>
      </w:tr>
      <w:tr w:rsidR="006F7967" w14:paraId="2D06310A" w14:textId="77777777" w:rsidTr="006B7B10">
        <w:trPr>
          <w:jc w:val="center"/>
        </w:trPr>
        <w:tc>
          <w:tcPr>
            <w:tcW w:w="2880" w:type="dxa"/>
          </w:tcPr>
          <w:p w14:paraId="26E6DE37" w14:textId="4AB1D520" w:rsidR="006F7967" w:rsidRDefault="003A1DF9" w:rsidP="00376DCC">
            <w:r>
              <w:t xml:space="preserve">RADIUS </w:t>
            </w:r>
            <w:r w:rsidR="00235D50">
              <w:t>Secret key</w:t>
            </w:r>
          </w:p>
        </w:tc>
        <w:tc>
          <w:tcPr>
            <w:tcW w:w="2880" w:type="dxa"/>
          </w:tcPr>
          <w:p w14:paraId="01E799DC" w14:textId="059BDBD3" w:rsidR="006F7967" w:rsidRDefault="00A81AB3" w:rsidP="00376DCC">
            <w:r>
              <w:t>Secret</w:t>
            </w:r>
          </w:p>
        </w:tc>
      </w:tr>
      <w:tr w:rsidR="006F7967" w14:paraId="55046C52" w14:textId="77777777" w:rsidTr="006B7B10">
        <w:trPr>
          <w:jc w:val="center"/>
        </w:trPr>
        <w:tc>
          <w:tcPr>
            <w:tcW w:w="2880" w:type="dxa"/>
          </w:tcPr>
          <w:p w14:paraId="6194153D" w14:textId="098C20A0" w:rsidR="006F7967" w:rsidRDefault="00235D50" w:rsidP="00376DCC">
            <w:proofErr w:type="gramStart"/>
            <w:r>
              <w:t>User-Name</w:t>
            </w:r>
            <w:proofErr w:type="gramEnd"/>
          </w:p>
        </w:tc>
        <w:tc>
          <w:tcPr>
            <w:tcW w:w="2880" w:type="dxa"/>
          </w:tcPr>
          <w:p w14:paraId="08FFB661" w14:textId="65031613" w:rsidR="006F7967" w:rsidRDefault="00A81AB3" w:rsidP="00376DCC">
            <w:proofErr w:type="spellStart"/>
            <w:r>
              <w:t>kmitl</w:t>
            </w:r>
            <w:proofErr w:type="spellEnd"/>
          </w:p>
        </w:tc>
      </w:tr>
      <w:tr w:rsidR="006F7967" w14:paraId="460498D3" w14:textId="77777777" w:rsidTr="006B7B10">
        <w:trPr>
          <w:jc w:val="center"/>
        </w:trPr>
        <w:tc>
          <w:tcPr>
            <w:tcW w:w="2880" w:type="dxa"/>
          </w:tcPr>
          <w:p w14:paraId="25BC71C3" w14:textId="16151284" w:rsidR="006F7967" w:rsidRDefault="00235D50" w:rsidP="00376DCC">
            <w:r>
              <w:t>Password</w:t>
            </w:r>
          </w:p>
        </w:tc>
        <w:tc>
          <w:tcPr>
            <w:tcW w:w="2880" w:type="dxa"/>
          </w:tcPr>
          <w:p w14:paraId="496515DD" w14:textId="619536EB" w:rsidR="006F7967" w:rsidRDefault="00A81AB3" w:rsidP="00376DCC">
            <w:proofErr w:type="spellStart"/>
            <w:r>
              <w:t>CEkmitl</w:t>
            </w:r>
            <w:proofErr w:type="spellEnd"/>
          </w:p>
        </w:tc>
      </w:tr>
      <w:tr w:rsidR="006F7967" w14:paraId="7413F869" w14:textId="77777777" w:rsidTr="006B7B10">
        <w:trPr>
          <w:jc w:val="center"/>
        </w:trPr>
        <w:tc>
          <w:tcPr>
            <w:tcW w:w="2880" w:type="dxa"/>
          </w:tcPr>
          <w:p w14:paraId="3967B2D1" w14:textId="07C5F6C4" w:rsidR="006F7967" w:rsidRDefault="00235D50" w:rsidP="00376DCC">
            <w:r>
              <w:t>Request type</w:t>
            </w:r>
          </w:p>
        </w:tc>
        <w:tc>
          <w:tcPr>
            <w:tcW w:w="2880" w:type="dxa"/>
          </w:tcPr>
          <w:p w14:paraId="5A43BF6F" w14:textId="37280DB2" w:rsidR="006F7967" w:rsidRDefault="00A81AB3" w:rsidP="00376DCC">
            <w:r>
              <w:t>Authentication Request</w:t>
            </w:r>
          </w:p>
        </w:tc>
      </w:tr>
    </w:tbl>
    <w:p w14:paraId="117A2FEF" w14:textId="77777777" w:rsidR="00376DCC" w:rsidRDefault="00376DCC" w:rsidP="006A53C0"/>
    <w:p w14:paraId="5E02676D" w14:textId="0E299112" w:rsidR="003B12D1" w:rsidRPr="006B1013" w:rsidRDefault="003B12D1" w:rsidP="006B1013">
      <w:pPr>
        <w:pStyle w:val="ListParagraph"/>
        <w:numPr>
          <w:ilvl w:val="0"/>
          <w:numId w:val="31"/>
        </w:numPr>
        <w:rPr>
          <w:rFonts w:cs="Cordia New"/>
        </w:rPr>
      </w:pPr>
      <w:r w:rsidRPr="006B1013">
        <w:rPr>
          <w:rFonts w:cs="Cordia New"/>
          <w:cs/>
        </w:rPr>
        <w:t xml:space="preserve">เปิด </w:t>
      </w:r>
      <w:r>
        <w:t xml:space="preserve">Wireshark </w:t>
      </w:r>
      <w:r w:rsidRPr="006B1013">
        <w:rPr>
          <w:rFonts w:cs="Cordia New"/>
          <w:cs/>
        </w:rPr>
        <w:t xml:space="preserve">และเริ่มทำการ </w:t>
      </w:r>
      <w:r>
        <w:t xml:space="preserve">capture packet </w:t>
      </w:r>
      <w:r w:rsidRPr="006B1013">
        <w:rPr>
          <w:rFonts w:cs="Cordia New"/>
          <w:cs/>
        </w:rPr>
        <w:t xml:space="preserve">โดยใช้ </w:t>
      </w:r>
      <w:r>
        <w:t xml:space="preserve">Capture filter </w:t>
      </w:r>
      <w:r w:rsidRPr="006B1013">
        <w:rPr>
          <w:rFonts w:cs="Cordia New"/>
          <w:cs/>
        </w:rPr>
        <w:t>ต่อไป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B12D1" w14:paraId="61E960CC" w14:textId="77777777" w:rsidTr="003B12D1">
        <w:tc>
          <w:tcPr>
            <w:tcW w:w="9576" w:type="dxa"/>
          </w:tcPr>
          <w:p w14:paraId="34EF785D" w14:textId="74DB4D70" w:rsidR="003B12D1" w:rsidRPr="00B879CD" w:rsidRDefault="00A56229" w:rsidP="003B12D1">
            <w:pPr>
              <w:rPr>
                <w:rFonts w:ascii="Lucida Console" w:hAnsi="Lucida Console" w:cs="Courier New"/>
                <w:sz w:val="24"/>
                <w:szCs w:val="24"/>
              </w:rPr>
            </w:pPr>
            <w:r w:rsidRPr="00B879CD">
              <w:rPr>
                <w:rFonts w:ascii="Lucida Console" w:hAnsi="Lucida Console" w:cs="Courier New"/>
                <w:sz w:val="24"/>
                <w:szCs w:val="24"/>
              </w:rPr>
              <w:t xml:space="preserve">host 139.59.128.75 and </w:t>
            </w:r>
            <w:proofErr w:type="spellStart"/>
            <w:r w:rsidR="00AA6FB5" w:rsidRPr="00B879CD">
              <w:rPr>
                <w:rFonts w:ascii="Lucida Console" w:hAnsi="Lucida Console" w:cs="Courier New"/>
                <w:sz w:val="24"/>
                <w:szCs w:val="24"/>
              </w:rPr>
              <w:t>udp</w:t>
            </w:r>
            <w:proofErr w:type="spellEnd"/>
            <w:r w:rsidR="00AA6FB5" w:rsidRPr="00B879CD">
              <w:rPr>
                <w:rFonts w:ascii="Lucida Console" w:hAnsi="Lucida Console" w:cs="Courier New"/>
                <w:sz w:val="24"/>
                <w:szCs w:val="24"/>
              </w:rPr>
              <w:t xml:space="preserve"> port 1812</w:t>
            </w:r>
          </w:p>
        </w:tc>
      </w:tr>
    </w:tbl>
    <w:p w14:paraId="3A73318A" w14:textId="77777777" w:rsidR="003B12D1" w:rsidRDefault="003B12D1" w:rsidP="003B12D1"/>
    <w:p w14:paraId="7B735D6C" w14:textId="10B7417B" w:rsidR="00FB26B1" w:rsidRDefault="008C69F2" w:rsidP="006B1013">
      <w:pPr>
        <w:pStyle w:val="ListParagraph"/>
        <w:numPr>
          <w:ilvl w:val="0"/>
          <w:numId w:val="31"/>
        </w:numPr>
      </w:pPr>
      <w:r>
        <w:rPr>
          <w:rFonts w:hint="cs"/>
          <w:cs/>
        </w:rPr>
        <w:lastRenderedPageBreak/>
        <w:t>สลับ</w:t>
      </w:r>
      <w:r w:rsidR="00590FB3">
        <w:rPr>
          <w:rFonts w:hint="cs"/>
          <w:cs/>
        </w:rPr>
        <w:t>กลับ</w:t>
      </w:r>
      <w:r w:rsidR="00491D06">
        <w:rPr>
          <w:rFonts w:hint="cs"/>
          <w:cs/>
        </w:rPr>
        <w:t>มา</w:t>
      </w:r>
      <w:r w:rsidR="00590FB3">
        <w:rPr>
          <w:rFonts w:hint="cs"/>
          <w:cs/>
        </w:rPr>
        <w:t xml:space="preserve">ที่หน้าต่าง </w:t>
      </w:r>
      <w:proofErr w:type="spellStart"/>
      <w:r w:rsidR="00F420FC">
        <w:t>NTRadPing</w:t>
      </w:r>
      <w:proofErr w:type="spellEnd"/>
      <w:r w:rsidR="00F420FC">
        <w:t xml:space="preserve"> </w:t>
      </w:r>
      <w:r w:rsidR="001B52A5">
        <w:t>Test Utility</w:t>
      </w:r>
      <w:r w:rsidR="007948EA">
        <w:t xml:space="preserve"> </w:t>
      </w:r>
      <w:r w:rsidR="007948EA">
        <w:rPr>
          <w:rFonts w:hint="cs"/>
          <w:cs/>
        </w:rPr>
        <w:t xml:space="preserve">และกดปุ่ม </w:t>
      </w:r>
      <w:r w:rsidR="007948EA">
        <w:t>Send</w:t>
      </w:r>
      <w:r w:rsidR="00A16FB5">
        <w:t xml:space="preserve"> </w:t>
      </w:r>
      <w:r w:rsidR="00A16FB5">
        <w:rPr>
          <w:rFonts w:hint="cs"/>
          <w:cs/>
        </w:rPr>
        <w:t>หากทำถูกต้องควรจะ</w:t>
      </w:r>
      <w:r w:rsidR="00764B7D">
        <w:rPr>
          <w:rFonts w:hint="cs"/>
          <w:cs/>
        </w:rPr>
        <w:t xml:space="preserve">มีบรรทัด </w:t>
      </w:r>
      <w:r w:rsidR="00764B7D">
        <w:t xml:space="preserve">response: Access-Accept </w:t>
      </w:r>
      <w:r w:rsidR="00764B7D">
        <w:rPr>
          <w:rFonts w:hint="cs"/>
          <w:cs/>
        </w:rPr>
        <w:t>ปรากฎขึ้นใน</w:t>
      </w:r>
      <w:r w:rsidR="00A16FB5">
        <w:rPr>
          <w:rFonts w:hint="cs"/>
          <w:cs/>
        </w:rPr>
        <w:t xml:space="preserve"> </w:t>
      </w:r>
      <w:r w:rsidR="00A16FB5">
        <w:t>RADIUS Server reply</w:t>
      </w:r>
    </w:p>
    <w:p w14:paraId="1B0C458D" w14:textId="532C1366" w:rsidR="00FA43E0" w:rsidRDefault="00FA43E0" w:rsidP="006B1013">
      <w:pPr>
        <w:pStyle w:val="ListParagraph"/>
        <w:numPr>
          <w:ilvl w:val="0"/>
          <w:numId w:val="31"/>
        </w:numPr>
      </w:pPr>
      <w:r>
        <w:rPr>
          <w:rFonts w:hint="cs"/>
          <w:cs/>
        </w:rPr>
        <w:t xml:space="preserve">ทดลองเปลี่ยนค่า </w:t>
      </w:r>
      <w:r>
        <w:t xml:space="preserve">Password </w:t>
      </w:r>
      <w:r>
        <w:rPr>
          <w:rFonts w:hint="cs"/>
          <w:cs/>
        </w:rPr>
        <w:t>เป็นค่าอื่น</w:t>
      </w:r>
      <w:r w:rsidR="009D56E0">
        <w:rPr>
          <w:rFonts w:hint="cs"/>
          <w:cs/>
        </w:rPr>
        <w:t>ที่ไม่ตรงกับค่าที่ตั้งไว้ก่อนหน้า</w:t>
      </w:r>
      <w:r>
        <w:rPr>
          <w:rFonts w:hint="cs"/>
          <w:cs/>
        </w:rPr>
        <w:t xml:space="preserve"> </w:t>
      </w:r>
      <w:r w:rsidR="009D56E0">
        <w:rPr>
          <w:rFonts w:hint="cs"/>
          <w:cs/>
        </w:rPr>
        <w:t>จากนั้นให้</w:t>
      </w:r>
      <w:r>
        <w:rPr>
          <w:rFonts w:hint="cs"/>
          <w:cs/>
        </w:rPr>
        <w:t xml:space="preserve">กดปุ่ม </w:t>
      </w:r>
      <w:r>
        <w:t xml:space="preserve">Send </w:t>
      </w:r>
      <w:r w:rsidR="009D56E0">
        <w:rPr>
          <w:rFonts w:hint="cs"/>
          <w:cs/>
        </w:rPr>
        <w:t xml:space="preserve">เพื่อส่ง </w:t>
      </w:r>
      <w:r w:rsidR="009D56E0">
        <w:t xml:space="preserve">Access Request </w:t>
      </w:r>
      <w:r w:rsidR="00391AF0">
        <w:rPr>
          <w:rFonts w:hint="cs"/>
          <w:cs/>
        </w:rPr>
        <w:t>อีกครั้ง</w:t>
      </w:r>
    </w:p>
    <w:p w14:paraId="3779CFDB" w14:textId="21E057A5" w:rsidR="0061273D" w:rsidRDefault="00F039AC" w:rsidP="006B1013">
      <w:pPr>
        <w:pStyle w:val="ListParagraph"/>
        <w:numPr>
          <w:ilvl w:val="0"/>
          <w:numId w:val="31"/>
        </w:numPr>
      </w:pPr>
      <w:r>
        <w:rPr>
          <w:rFonts w:hint="cs"/>
          <w:cs/>
        </w:rPr>
        <w:t xml:space="preserve">ทดลองเปลี่ยนค่า </w:t>
      </w:r>
      <w:r>
        <w:t xml:space="preserve">Password </w:t>
      </w:r>
      <w:r w:rsidR="001F2DEF">
        <w:rPr>
          <w:rFonts w:hint="cs"/>
          <w:cs/>
        </w:rPr>
        <w:t>กลับ</w:t>
      </w:r>
      <w:r>
        <w:rPr>
          <w:rFonts w:hint="cs"/>
          <w:cs/>
        </w:rPr>
        <w:t>เป็น</w:t>
      </w:r>
      <w:r w:rsidR="001F2DEF">
        <w:rPr>
          <w:rFonts w:hint="cs"/>
          <w:cs/>
        </w:rPr>
        <w:t>ค่า</w:t>
      </w:r>
      <w:r w:rsidR="00141528">
        <w:rPr>
          <w:rFonts w:hint="cs"/>
          <w:cs/>
        </w:rPr>
        <w:t xml:space="preserve"> </w:t>
      </w:r>
      <w:proofErr w:type="spellStart"/>
      <w:r w:rsidR="00141528">
        <w:t>CEkmitl</w:t>
      </w:r>
      <w:proofErr w:type="spellEnd"/>
      <w:r w:rsidR="00141528">
        <w:t xml:space="preserve"> </w:t>
      </w:r>
      <w:r w:rsidR="00311559">
        <w:rPr>
          <w:rFonts w:hint="cs"/>
          <w:cs/>
        </w:rPr>
        <w:t>อีกครั้ง</w:t>
      </w:r>
      <w:r w:rsidR="00141528">
        <w:rPr>
          <w:rFonts w:hint="cs"/>
          <w:cs/>
        </w:rPr>
        <w:t xml:space="preserve"> จากนั้นกดปุ่ม </w:t>
      </w:r>
      <w:r w:rsidR="00141528">
        <w:t xml:space="preserve">Send </w:t>
      </w:r>
      <w:r w:rsidR="00141528">
        <w:rPr>
          <w:rFonts w:hint="cs"/>
          <w:cs/>
        </w:rPr>
        <w:t xml:space="preserve">เพื่อส่ง </w:t>
      </w:r>
      <w:r w:rsidR="00141528">
        <w:t xml:space="preserve">Access Request </w:t>
      </w:r>
      <w:r w:rsidR="00141528">
        <w:rPr>
          <w:rFonts w:hint="cs"/>
          <w:cs/>
        </w:rPr>
        <w:t>อีกครั้ง</w:t>
      </w:r>
    </w:p>
    <w:p w14:paraId="4F1898CF" w14:textId="77777777" w:rsidR="00011FF8" w:rsidRDefault="00011FF8" w:rsidP="00011FF8">
      <w:pPr>
        <w:pStyle w:val="ListParagraph"/>
        <w:numPr>
          <w:ilvl w:val="0"/>
          <w:numId w:val="31"/>
        </w:numPr>
      </w:pPr>
      <w:r>
        <w:rPr>
          <w:rFonts w:hint="cs"/>
          <w:cs/>
        </w:rPr>
        <w:t xml:space="preserve">สลับไปหน้า </w:t>
      </w:r>
      <w:r>
        <w:t xml:space="preserve">Wireshark </w:t>
      </w:r>
      <w:r>
        <w:rPr>
          <w:rFonts w:hint="cs"/>
          <w:cs/>
        </w:rPr>
        <w:t xml:space="preserve">และสั่งให้หยุด </w:t>
      </w:r>
      <w:r>
        <w:t>capture</w:t>
      </w:r>
    </w:p>
    <w:p w14:paraId="2DF443CD" w14:textId="5CABC97B" w:rsidR="006A53C0" w:rsidRPr="009664CC" w:rsidRDefault="00011FF8" w:rsidP="00585CF6">
      <w:pPr>
        <w:pStyle w:val="ListParagraph"/>
        <w:numPr>
          <w:ilvl w:val="0"/>
          <w:numId w:val="31"/>
        </w:numPr>
      </w:pPr>
      <w:r>
        <w:rPr>
          <w:rFonts w:hint="cs"/>
          <w:cs/>
        </w:rPr>
        <w:t xml:space="preserve">ให้ </w:t>
      </w:r>
      <w:r>
        <w:t xml:space="preserve">save </w:t>
      </w:r>
      <w:r>
        <w:rPr>
          <w:rFonts w:hint="cs"/>
          <w:cs/>
        </w:rPr>
        <w:t xml:space="preserve">ไฟล์ไว้ด้วยชื่อ </w:t>
      </w:r>
      <w:r>
        <w:t>Lab05-A.pcapng</w:t>
      </w:r>
    </w:p>
    <w:p w14:paraId="61C5374D" w14:textId="6A7620C4" w:rsidR="008B67BE" w:rsidRDefault="008B67BE" w:rsidP="00945393">
      <w:pPr>
        <w:pStyle w:val="Heading1"/>
      </w:pPr>
      <w:r>
        <w:t>Questions</w:t>
      </w:r>
      <w:r w:rsidR="00A74FD5">
        <w:t xml:space="preserve"> </w:t>
      </w:r>
      <w:r w:rsidR="002D2C19">
        <w:t>(</w:t>
      </w:r>
      <w:r w:rsidR="002D2C19">
        <w:fldChar w:fldCharType="begin"/>
      </w:r>
      <w:r w:rsidR="002D2C19">
        <w:instrText xml:space="preserve"> REF _Ref155681972 \r \h </w:instrText>
      </w:r>
      <w:r w:rsidR="002D2C19">
        <w:fldChar w:fldCharType="separate"/>
      </w:r>
      <w:r w:rsidR="00601D21">
        <w:t>A</w:t>
      </w:r>
      <w:r w:rsidR="002D2C19">
        <w:fldChar w:fldCharType="end"/>
      </w:r>
      <w:r w:rsidR="002D2C19">
        <w:t>)</w:t>
      </w:r>
    </w:p>
    <w:p w14:paraId="307578D1" w14:textId="3ED1D476" w:rsidR="00A87BE7" w:rsidRDefault="00A87BE7">
      <w:r>
        <w:rPr>
          <w:rFonts w:hint="cs"/>
          <w:cs/>
        </w:rPr>
        <w:t>หลังจากทำตามขึ้นตอนข้างต้นแล้ว ให้</w:t>
      </w:r>
      <w:r w:rsidR="007B17EB">
        <w:rPr>
          <w:rFonts w:hint="cs"/>
          <w:cs/>
        </w:rPr>
        <w:t>ใช้ไฟล์</w:t>
      </w:r>
      <w:r w:rsidR="00945393">
        <w:rPr>
          <w:rFonts w:hint="cs"/>
          <w:cs/>
        </w:rPr>
        <w:t xml:space="preserve"> </w:t>
      </w:r>
      <w:r w:rsidR="00945393">
        <w:t xml:space="preserve">packet capture </w:t>
      </w:r>
      <w:r w:rsidR="00945393">
        <w:rPr>
          <w:rFonts w:hint="cs"/>
          <w:cs/>
        </w:rPr>
        <w:t xml:space="preserve">ที่ </w:t>
      </w:r>
      <w:r w:rsidR="00945393">
        <w:t xml:space="preserve">save </w:t>
      </w:r>
      <w:r w:rsidR="00945393">
        <w:rPr>
          <w:rFonts w:hint="cs"/>
          <w:cs/>
        </w:rPr>
        <w:t>เอาไว้ในการตอบคำถามต่อไปนี้</w:t>
      </w:r>
    </w:p>
    <w:p w14:paraId="340DC8B1" w14:textId="60234ECE" w:rsidR="00A16E4E" w:rsidRDefault="00806409" w:rsidP="009A33B5">
      <w:pPr>
        <w:pStyle w:val="ListParagraph"/>
        <w:numPr>
          <w:ilvl w:val="0"/>
          <w:numId w:val="30"/>
        </w:numPr>
      </w:pPr>
      <w:r>
        <w:rPr>
          <w:rFonts w:hint="cs"/>
          <w:cs/>
        </w:rPr>
        <w:t xml:space="preserve">จาก </w:t>
      </w:r>
      <w:r>
        <w:t xml:space="preserve">packets </w:t>
      </w:r>
      <w:r>
        <w:rPr>
          <w:rFonts w:hint="cs"/>
          <w:cs/>
        </w:rPr>
        <w:t xml:space="preserve">ที่ดักจับได้ </w:t>
      </w:r>
      <w:r w:rsidR="00020CF0">
        <w:rPr>
          <w:rFonts w:hint="cs"/>
          <w:cs/>
        </w:rPr>
        <w:t>จงค้นหาว่า</w:t>
      </w:r>
      <w:r>
        <w:rPr>
          <w:rFonts w:hint="cs"/>
          <w:cs/>
        </w:rPr>
        <w:t xml:space="preserve"> </w:t>
      </w:r>
      <w:r>
        <w:t xml:space="preserve">UDP segment </w:t>
      </w:r>
      <w:r>
        <w:rPr>
          <w:rFonts w:hint="cs"/>
          <w:cs/>
        </w:rPr>
        <w:t>แรก</w:t>
      </w:r>
      <w:r w:rsidR="00FF5115">
        <w:rPr>
          <w:rFonts w:hint="cs"/>
          <w:cs/>
        </w:rPr>
        <w:t xml:space="preserve"> </w:t>
      </w:r>
      <w:r w:rsidR="0061109F">
        <w:rPr>
          <w:rFonts w:hint="cs"/>
          <w:cs/>
        </w:rPr>
        <w:t>มี</w:t>
      </w:r>
      <w:r w:rsidR="00D76931">
        <w:rPr>
          <w:rFonts w:hint="cs"/>
          <w:cs/>
        </w:rPr>
        <w:t>หมายเลข</w:t>
      </w:r>
      <w:r w:rsidR="0061109F">
        <w:rPr>
          <w:rFonts w:hint="cs"/>
          <w:cs/>
        </w:rPr>
        <w:t>ลำดับ</w:t>
      </w:r>
      <w:r w:rsidR="009A1056">
        <w:t xml:space="preserve"> packet </w:t>
      </w:r>
      <w:r w:rsidR="0061109F">
        <w:rPr>
          <w:rFonts w:hint="cs"/>
          <w:cs/>
        </w:rPr>
        <w:t>เป็น</w:t>
      </w:r>
      <w:r w:rsidR="00C2353B">
        <w:rPr>
          <w:rFonts w:hint="cs"/>
          <w:cs/>
        </w:rPr>
        <w:t>หมายเลข</w:t>
      </w:r>
      <w:r w:rsidR="00D76931">
        <w:rPr>
          <w:rFonts w:hint="cs"/>
          <w:cs/>
        </w:rPr>
        <w:t>อะไร</w:t>
      </w:r>
      <w:r w:rsidR="00C2353B">
        <w:rPr>
          <w:rFonts w:hint="cs"/>
          <w:cs/>
        </w:rPr>
        <w:t>?</w:t>
      </w:r>
      <w:r w:rsidR="009A33B5">
        <w:t xml:space="preserve"> </w:t>
      </w:r>
      <w:r w:rsidR="009A33B5">
        <w:rPr>
          <w:rFonts w:hint="cs"/>
          <w:cs/>
        </w:rPr>
        <w:t>และ</w:t>
      </w:r>
      <w:r w:rsidR="00E200B0">
        <w:rPr>
          <w:rFonts w:hint="cs"/>
          <w:cs/>
        </w:rPr>
        <w:t xml:space="preserve">ประเภทของ </w:t>
      </w:r>
      <w:r w:rsidR="00C2353B">
        <w:t>A</w:t>
      </w:r>
      <w:r w:rsidR="00E200B0">
        <w:t>pplication</w:t>
      </w:r>
      <w:r w:rsidR="004A7964">
        <w:t>-</w:t>
      </w:r>
      <w:r w:rsidR="003D2B28">
        <w:t>L</w:t>
      </w:r>
      <w:r w:rsidR="004A7964">
        <w:t xml:space="preserve">ayer </w:t>
      </w:r>
      <w:r w:rsidR="000F5912">
        <w:t>p</w:t>
      </w:r>
      <w:r w:rsidR="00837C2F">
        <w:t xml:space="preserve">ayload </w:t>
      </w:r>
      <w:r w:rsidR="00837C2F">
        <w:rPr>
          <w:rFonts w:hint="cs"/>
          <w:cs/>
        </w:rPr>
        <w:t xml:space="preserve">หรือ </w:t>
      </w:r>
      <w:r w:rsidR="00837C2F">
        <w:t>protocol</w:t>
      </w:r>
      <w:r w:rsidR="00471FF1">
        <w:rPr>
          <w:rFonts w:hint="cs"/>
          <w:cs/>
        </w:rPr>
        <w:t xml:space="preserve"> ที่</w:t>
      </w:r>
      <w:r w:rsidR="00B308E6">
        <w:rPr>
          <w:rFonts w:hint="cs"/>
          <w:cs/>
        </w:rPr>
        <w:t xml:space="preserve">ถูกนำส่งด้วย </w:t>
      </w:r>
      <w:r w:rsidR="00B308E6">
        <w:t xml:space="preserve">UDP segment </w:t>
      </w:r>
      <w:r w:rsidR="00B308E6">
        <w:rPr>
          <w:rFonts w:hint="cs"/>
          <w:cs/>
        </w:rPr>
        <w:t xml:space="preserve">เป็น </w:t>
      </w:r>
      <w:r w:rsidR="00E47141">
        <w:t>Application-</w:t>
      </w:r>
      <w:r w:rsidR="003D2B28">
        <w:t>L</w:t>
      </w:r>
      <w:r w:rsidR="00E47141">
        <w:t xml:space="preserve">ayer </w:t>
      </w:r>
      <w:r w:rsidR="00B308E6">
        <w:t xml:space="preserve">protocol </w:t>
      </w:r>
      <w:r w:rsidR="00B308E6">
        <w:rPr>
          <w:rFonts w:hint="cs"/>
          <w:cs/>
        </w:rPr>
        <w:t>ใด?</w:t>
      </w:r>
    </w:p>
    <w:p w14:paraId="0EA353F7" w14:textId="77777777" w:rsidR="00BC1744" w:rsidRPr="00BC1744" w:rsidRDefault="00BC1744" w:rsidP="00BC1744">
      <w:pPr>
        <w:pStyle w:val="ListParagraph"/>
        <w:rPr>
          <w:color w:val="FF0000"/>
        </w:rPr>
      </w:pPr>
      <w:r w:rsidRPr="00BC1744">
        <w:rPr>
          <w:color w:val="FF0000"/>
        </w:rPr>
        <w:t>packet number</w:t>
      </w:r>
      <w:r w:rsidRPr="00BC1744">
        <w:rPr>
          <w:color w:val="FF0000"/>
        </w:rPr>
        <w:tab/>
        <w:t xml:space="preserve">0 </w:t>
      </w:r>
    </w:p>
    <w:p w14:paraId="1E1BABA4" w14:textId="415AF32C" w:rsidR="00BC1744" w:rsidRDefault="00BC1744" w:rsidP="00BC1744">
      <w:pPr>
        <w:pStyle w:val="ListParagraph"/>
        <w:rPr>
          <w:color w:val="FF0000"/>
        </w:rPr>
      </w:pPr>
      <w:r w:rsidRPr="00BC1744">
        <w:rPr>
          <w:color w:val="FF0000"/>
        </w:rPr>
        <w:t>Application-Layer protocol RADIUS</w:t>
      </w:r>
    </w:p>
    <w:p w14:paraId="165F4D80" w14:textId="1EDD1237" w:rsidR="00BC1744" w:rsidRPr="00BC1744" w:rsidRDefault="00BC1744" w:rsidP="00BC1744">
      <w:pPr>
        <w:pStyle w:val="ListParagraph"/>
        <w:rPr>
          <w:color w:val="FF0000"/>
          <w:cs/>
        </w:rPr>
      </w:pPr>
      <w:r>
        <w:rPr>
          <w:rFonts w:hint="cs"/>
          <w:color w:val="FF0000"/>
          <w:cs/>
        </w:rPr>
        <w:t xml:space="preserve">ดูได้จาก </w:t>
      </w:r>
      <w:r>
        <w:rPr>
          <w:color w:val="FF0000"/>
        </w:rPr>
        <w:t xml:space="preserve">packet detail pane </w:t>
      </w:r>
    </w:p>
    <w:p w14:paraId="2BF14611" w14:textId="77777777" w:rsidR="006F50CF" w:rsidRDefault="00B022BB" w:rsidP="006F50CF">
      <w:pPr>
        <w:pStyle w:val="ListParagraph"/>
        <w:numPr>
          <w:ilvl w:val="0"/>
          <w:numId w:val="30"/>
        </w:numPr>
      </w:pPr>
      <w:r>
        <w:rPr>
          <w:rFonts w:hint="cs"/>
          <w:cs/>
        </w:rPr>
        <w:t xml:space="preserve">ที่ </w:t>
      </w:r>
      <w:r>
        <w:t xml:space="preserve">Menu bar </w:t>
      </w:r>
      <w:r>
        <w:rPr>
          <w:rFonts w:hint="cs"/>
          <w:cs/>
        </w:rPr>
        <w:t xml:space="preserve">เลือก </w:t>
      </w:r>
      <w:r>
        <w:t xml:space="preserve">Edit -&gt; Preferences </w:t>
      </w:r>
      <w:r w:rsidR="00310EFB">
        <w:rPr>
          <w:rFonts w:hint="cs"/>
          <w:cs/>
        </w:rPr>
        <w:t>เพื่อให้</w:t>
      </w:r>
      <w:r w:rsidR="007C571B">
        <w:rPr>
          <w:rFonts w:hint="cs"/>
          <w:cs/>
        </w:rPr>
        <w:t xml:space="preserve"> </w:t>
      </w:r>
      <w:r w:rsidR="007C571B">
        <w:t xml:space="preserve">Preferences </w:t>
      </w:r>
      <w:r w:rsidR="007C571B">
        <w:rPr>
          <w:rFonts w:hint="cs"/>
          <w:cs/>
        </w:rPr>
        <w:t>ปรากฏขึ้นมา</w:t>
      </w:r>
      <w:r w:rsidR="00004C70">
        <w:rPr>
          <w:rFonts w:hint="cs"/>
          <w:cs/>
        </w:rPr>
        <w:t xml:space="preserve"> </w:t>
      </w:r>
      <w:r w:rsidR="00AB0911">
        <w:rPr>
          <w:rFonts w:hint="cs"/>
          <w:cs/>
        </w:rPr>
        <w:t>ในหน้าต่าง</w:t>
      </w:r>
      <w:r w:rsidR="00004C70">
        <w:rPr>
          <w:rFonts w:hint="cs"/>
          <w:cs/>
        </w:rPr>
        <w:t>ดังกล่าว</w:t>
      </w:r>
      <w:r w:rsidR="00AB0911">
        <w:t xml:space="preserve"> </w:t>
      </w:r>
      <w:r w:rsidR="007C571B">
        <w:rPr>
          <w:rFonts w:hint="cs"/>
          <w:cs/>
        </w:rPr>
        <w:t xml:space="preserve">ให้เลือก หัวข้อ </w:t>
      </w:r>
      <w:r w:rsidR="007C571B">
        <w:t>Appearance -&gt; Layout</w:t>
      </w:r>
      <w:r w:rsidR="00600207">
        <w:t xml:space="preserve"> </w:t>
      </w:r>
      <w:r w:rsidR="009D0C05">
        <w:rPr>
          <w:rFonts w:hint="cs"/>
          <w:cs/>
        </w:rPr>
        <w:t>จะพบว่ามี</w:t>
      </w:r>
      <w:r w:rsidR="00EF0EA5">
        <w:rPr>
          <w:rFonts w:hint="cs"/>
          <w:cs/>
        </w:rPr>
        <w:t xml:space="preserve">ให้ปรับต่าง </w:t>
      </w:r>
      <w:r w:rsidR="00EF0EA5">
        <w:t xml:space="preserve">Layout </w:t>
      </w:r>
      <w:r w:rsidR="00EF0EA5">
        <w:rPr>
          <w:rFonts w:hint="cs"/>
          <w:cs/>
        </w:rPr>
        <w:t xml:space="preserve">หน้าจอ </w:t>
      </w:r>
      <w:r w:rsidR="00EF0EA5">
        <w:t xml:space="preserve">Wireshark </w:t>
      </w:r>
      <w:r w:rsidR="00EF0EA5">
        <w:rPr>
          <w:rFonts w:hint="cs"/>
          <w:cs/>
        </w:rPr>
        <w:t>โดย</w:t>
      </w:r>
      <w:r w:rsidR="00AE7063">
        <w:rPr>
          <w:rFonts w:hint="cs"/>
          <w:cs/>
        </w:rPr>
        <w:t xml:space="preserve">ให้ปรับ </w:t>
      </w:r>
      <w:r w:rsidR="00AE7063">
        <w:t xml:space="preserve">Pane 3 </w:t>
      </w:r>
      <w:r w:rsidR="00AE7063">
        <w:rPr>
          <w:rFonts w:hint="cs"/>
          <w:cs/>
        </w:rPr>
        <w:t xml:space="preserve">ให้เป็น </w:t>
      </w:r>
      <w:r w:rsidR="00AE7063">
        <w:t xml:space="preserve">Packet Diagram </w:t>
      </w:r>
      <w:r w:rsidR="00AE7063">
        <w:rPr>
          <w:rFonts w:hint="cs"/>
          <w:cs/>
        </w:rPr>
        <w:t xml:space="preserve">และกดปุ่ม </w:t>
      </w:r>
      <w:r w:rsidR="00AE7063">
        <w:t>O</w:t>
      </w:r>
      <w:r w:rsidR="003256D1">
        <w:t xml:space="preserve">K </w:t>
      </w:r>
      <w:r w:rsidR="003256D1">
        <w:rPr>
          <w:rFonts w:hint="cs"/>
          <w:cs/>
        </w:rPr>
        <w:t>เพื่อปิดหน้าต่าง</w:t>
      </w:r>
      <w:r w:rsidR="00C76399">
        <w:t xml:space="preserve"> Preferences </w:t>
      </w:r>
      <w:r w:rsidR="00C76399">
        <w:rPr>
          <w:rFonts w:hint="cs"/>
          <w:cs/>
        </w:rPr>
        <w:t>จากนั้น</w:t>
      </w:r>
      <w:r w:rsidR="00F45672">
        <w:rPr>
          <w:rFonts w:hint="cs"/>
          <w:cs/>
        </w:rPr>
        <w:t>จึง</w:t>
      </w:r>
      <w:r w:rsidR="00C76399">
        <w:rPr>
          <w:rFonts w:hint="cs"/>
          <w:cs/>
        </w:rPr>
        <w:t>มาพิจารณา</w:t>
      </w:r>
      <w:r w:rsidR="00E91BB1">
        <w:rPr>
          <w:rFonts w:hint="cs"/>
          <w:cs/>
        </w:rPr>
        <w:t xml:space="preserve">ข้อมูลใน </w:t>
      </w:r>
      <w:r w:rsidR="00715460">
        <w:t xml:space="preserve">Packet Detail Pane </w:t>
      </w:r>
      <w:r w:rsidR="00715460">
        <w:rPr>
          <w:rFonts w:hint="cs"/>
          <w:cs/>
        </w:rPr>
        <w:t xml:space="preserve">ของ </w:t>
      </w:r>
      <w:r w:rsidR="00715460">
        <w:t xml:space="preserve">packet </w:t>
      </w:r>
      <w:r w:rsidR="00715460">
        <w:rPr>
          <w:rFonts w:hint="cs"/>
          <w:cs/>
        </w:rPr>
        <w:t>ดังกล่า</w:t>
      </w:r>
      <w:r w:rsidR="00EA1786">
        <w:rPr>
          <w:rFonts w:hint="cs"/>
          <w:cs/>
        </w:rPr>
        <w:t xml:space="preserve">วและหาว่าใน </w:t>
      </w:r>
      <w:r w:rsidR="00EA1786">
        <w:t xml:space="preserve">UDP header </w:t>
      </w:r>
      <w:r w:rsidR="00EA1786">
        <w:rPr>
          <w:rFonts w:hint="cs"/>
          <w:cs/>
        </w:rPr>
        <w:t xml:space="preserve">มี </w:t>
      </w:r>
      <w:r w:rsidR="00EA1786">
        <w:t xml:space="preserve">field </w:t>
      </w:r>
      <w:r w:rsidR="00EA1786">
        <w:rPr>
          <w:rFonts w:hint="cs"/>
          <w:cs/>
        </w:rPr>
        <w:t xml:space="preserve">อยู่ทั้งหมดกี่ </w:t>
      </w:r>
      <w:r w:rsidR="00EA1786">
        <w:t>fields</w:t>
      </w:r>
      <w:r w:rsidR="007A085B">
        <w:rPr>
          <w:rFonts w:hint="cs"/>
          <w:cs/>
        </w:rPr>
        <w:t>?</w:t>
      </w:r>
      <w:r w:rsidR="009E554E">
        <w:t xml:space="preserve"> </w:t>
      </w:r>
      <w:r w:rsidR="009E554E">
        <w:rPr>
          <w:rFonts w:hint="cs"/>
          <w:cs/>
        </w:rPr>
        <w:t>และแต่ล</w:t>
      </w:r>
      <w:r w:rsidR="00310EFB">
        <w:rPr>
          <w:rFonts w:hint="cs"/>
          <w:cs/>
        </w:rPr>
        <w:t xml:space="preserve">ะ </w:t>
      </w:r>
      <w:r w:rsidR="00310EFB">
        <w:t xml:space="preserve">field </w:t>
      </w:r>
      <w:r w:rsidR="00310EFB">
        <w:rPr>
          <w:rFonts w:hint="cs"/>
          <w:cs/>
        </w:rPr>
        <w:t>มีชื่อว่าอะไรบ้าง</w:t>
      </w:r>
      <w:r w:rsidR="007A085B">
        <w:rPr>
          <w:rFonts w:hint="cs"/>
          <w:cs/>
        </w:rPr>
        <w:t>?</w:t>
      </w:r>
    </w:p>
    <w:p w14:paraId="702BA8D7" w14:textId="4206EDF9" w:rsidR="00BC1744" w:rsidRDefault="00BC1744" w:rsidP="00BC1744">
      <w:pPr>
        <w:pStyle w:val="ListParagraph"/>
        <w:rPr>
          <w:color w:val="FF0000"/>
        </w:rPr>
      </w:pPr>
      <w:r w:rsidRPr="00BC1744">
        <w:rPr>
          <w:color w:val="FF0000"/>
        </w:rPr>
        <w:t>4 fields 1) Source Port</w:t>
      </w:r>
      <w:r w:rsidRPr="00BC1744">
        <w:rPr>
          <w:color w:val="FF0000"/>
        </w:rPr>
        <w:tab/>
        <w:t>2</w:t>
      </w:r>
      <w:proofErr w:type="gramStart"/>
      <w:r w:rsidRPr="00BC1744">
        <w:rPr>
          <w:color w:val="FF0000"/>
        </w:rPr>
        <w:t>)  Destination</w:t>
      </w:r>
      <w:proofErr w:type="gramEnd"/>
      <w:r w:rsidRPr="00BC1744">
        <w:rPr>
          <w:color w:val="FF0000"/>
        </w:rPr>
        <w:t xml:space="preserve"> Port</w:t>
      </w:r>
      <w:r w:rsidRPr="00BC1744">
        <w:rPr>
          <w:color w:val="FF0000"/>
        </w:rPr>
        <w:tab/>
        <w:t>3) Length</w:t>
      </w:r>
      <w:r w:rsidRPr="00BC1744">
        <w:rPr>
          <w:color w:val="FF0000"/>
        </w:rPr>
        <w:tab/>
        <w:t xml:space="preserve">4) Checksum </w:t>
      </w:r>
    </w:p>
    <w:p w14:paraId="34E57891" w14:textId="3FB14EBF" w:rsidR="00BC1744" w:rsidRPr="00BC1744" w:rsidRDefault="00BC1744" w:rsidP="00BC1744">
      <w:pPr>
        <w:pStyle w:val="ListParagraph"/>
        <w:rPr>
          <w:color w:val="FF0000"/>
        </w:rPr>
      </w:pPr>
      <w:r>
        <w:rPr>
          <w:rFonts w:hint="cs"/>
          <w:color w:val="FF0000"/>
          <w:cs/>
        </w:rPr>
        <w:t xml:space="preserve">ดูจาก </w:t>
      </w:r>
      <w:r>
        <w:rPr>
          <w:color w:val="FF0000"/>
        </w:rPr>
        <w:t>Packet diagram</w:t>
      </w:r>
    </w:p>
    <w:p w14:paraId="46D1E4B7" w14:textId="686C4366" w:rsidR="00BC1744" w:rsidRDefault="00D73279" w:rsidP="00BC1744">
      <w:pPr>
        <w:pStyle w:val="ListParagraph"/>
        <w:numPr>
          <w:ilvl w:val="0"/>
          <w:numId w:val="30"/>
        </w:numPr>
      </w:pPr>
      <w:r>
        <w:rPr>
          <w:rFonts w:hint="cs"/>
          <w:cs/>
        </w:rPr>
        <w:t>จากการ</w:t>
      </w:r>
      <w:r w:rsidR="00933AEC">
        <w:rPr>
          <w:rFonts w:hint="cs"/>
          <w:cs/>
        </w:rPr>
        <w:t>ศึกษาข้อมูล</w:t>
      </w:r>
      <w:r w:rsidR="00645C5A">
        <w:rPr>
          <w:rFonts w:hint="cs"/>
          <w:cs/>
        </w:rPr>
        <w:t xml:space="preserve">ในแสดงใน </w:t>
      </w:r>
      <w:r w:rsidR="00645C5A">
        <w:t xml:space="preserve">Packet Diagram </w:t>
      </w:r>
      <w:r w:rsidR="00645C5A">
        <w:rPr>
          <w:rFonts w:hint="cs"/>
          <w:cs/>
        </w:rPr>
        <w:t xml:space="preserve">ของ </w:t>
      </w:r>
      <w:r w:rsidR="00645C5A">
        <w:t xml:space="preserve">UDP </w:t>
      </w:r>
      <w:r w:rsidR="007A085B">
        <w:rPr>
          <w:rFonts w:hint="cs"/>
          <w:cs/>
        </w:rPr>
        <w:t xml:space="preserve">แต่ละ </w:t>
      </w:r>
      <w:r w:rsidR="007A085B">
        <w:t xml:space="preserve">field </w:t>
      </w:r>
      <w:r w:rsidR="007A085B">
        <w:rPr>
          <w:rFonts w:hint="cs"/>
          <w:cs/>
        </w:rPr>
        <w:t xml:space="preserve">ใน </w:t>
      </w:r>
      <w:r w:rsidR="007A085B">
        <w:t xml:space="preserve">UDP header </w:t>
      </w:r>
      <w:r w:rsidR="007A085B">
        <w:rPr>
          <w:rFonts w:hint="cs"/>
          <w:cs/>
        </w:rPr>
        <w:t xml:space="preserve">มีความยาวเท่าไรในหน่วย </w:t>
      </w:r>
      <w:r w:rsidR="007A085B">
        <w:t>bytes</w:t>
      </w:r>
      <w:r w:rsidR="007A085B">
        <w:rPr>
          <w:rFonts w:hint="cs"/>
          <w:cs/>
        </w:rPr>
        <w:t>?</w:t>
      </w:r>
    </w:p>
    <w:p w14:paraId="0ADC617E" w14:textId="729C8C71" w:rsidR="00BC1744" w:rsidRPr="00BC1744" w:rsidRDefault="00BC1744" w:rsidP="00BC1744">
      <w:pPr>
        <w:pStyle w:val="ListParagraph"/>
        <w:rPr>
          <w:color w:val="FF0000"/>
        </w:rPr>
      </w:pPr>
      <w:r w:rsidRPr="00BC1744">
        <w:rPr>
          <w:rFonts w:hint="cs"/>
          <w:color w:val="FF0000"/>
          <w:cs/>
        </w:rPr>
        <w:t>แต่ละ</w:t>
      </w:r>
      <w:r w:rsidRPr="00BC1744">
        <w:rPr>
          <w:color w:val="FF0000"/>
        </w:rPr>
        <w:t>field</w:t>
      </w:r>
      <w:r w:rsidRPr="00BC1744">
        <w:rPr>
          <w:rFonts w:hint="cs"/>
          <w:color w:val="FF0000"/>
          <w:cs/>
        </w:rPr>
        <w:t>มีขนาด</w:t>
      </w:r>
      <w:r w:rsidRPr="00BC1744">
        <w:rPr>
          <w:color w:val="FF0000"/>
        </w:rPr>
        <w:t xml:space="preserve">2bytes </w:t>
      </w:r>
      <w:r w:rsidRPr="00BC1744">
        <w:rPr>
          <w:rFonts w:hint="cs"/>
          <w:color w:val="FF0000"/>
          <w:cs/>
        </w:rPr>
        <w:t>ดูได้จากจำนวนบิตที่เป็น16บิตใน</w:t>
      </w:r>
      <w:r w:rsidRPr="00BC1744">
        <w:rPr>
          <w:color w:val="FF0000"/>
        </w:rPr>
        <w:t xml:space="preserve"> Packet Diagram</w:t>
      </w:r>
    </w:p>
    <w:p w14:paraId="2E5C7171" w14:textId="77777777" w:rsidR="006F50CF" w:rsidRDefault="006D5890" w:rsidP="006F50CF">
      <w:pPr>
        <w:pStyle w:val="ListParagraph"/>
        <w:numPr>
          <w:ilvl w:val="0"/>
          <w:numId w:val="30"/>
        </w:numPr>
      </w:pPr>
      <w:r>
        <w:rPr>
          <w:rFonts w:hint="cs"/>
          <w:cs/>
        </w:rPr>
        <w:t xml:space="preserve">ค่าของ </w:t>
      </w:r>
      <w:r>
        <w:t>field</w:t>
      </w:r>
      <w:r w:rsidR="00C05642">
        <w:t xml:space="preserve"> </w:t>
      </w:r>
      <w:r w:rsidR="007A6B7E">
        <w:rPr>
          <w:rFonts w:hint="cs"/>
          <w:cs/>
        </w:rPr>
        <w:t>ที่</w:t>
      </w:r>
      <w:r w:rsidR="008D1B6F">
        <w:rPr>
          <w:rFonts w:hint="cs"/>
          <w:cs/>
        </w:rPr>
        <w:t xml:space="preserve">ชื่อว่า </w:t>
      </w:r>
      <w:r w:rsidR="008D1B6F">
        <w:t xml:space="preserve">Length </w:t>
      </w:r>
      <w:r w:rsidR="008D1B6F">
        <w:rPr>
          <w:rFonts w:hint="cs"/>
          <w:cs/>
        </w:rPr>
        <w:t xml:space="preserve">ใน </w:t>
      </w:r>
      <w:r w:rsidR="008D1B6F">
        <w:t xml:space="preserve">UDP header </w:t>
      </w:r>
      <w:r w:rsidR="008D1B6F">
        <w:rPr>
          <w:rFonts w:hint="cs"/>
          <w:cs/>
        </w:rPr>
        <w:t>เป็นความยาวของอะไร?</w:t>
      </w:r>
      <w:r w:rsidR="003A5BD5">
        <w:rPr>
          <w:rFonts w:hint="cs"/>
          <w:cs/>
        </w:rPr>
        <w:t xml:space="preserve"> </w:t>
      </w:r>
      <w:r w:rsidR="007D07E6">
        <w:rPr>
          <w:rFonts w:hint="cs"/>
          <w:cs/>
        </w:rPr>
        <w:t>ทดลองตรวจสอบ</w:t>
      </w:r>
      <w:r w:rsidR="007E5118">
        <w:rPr>
          <w:rFonts w:hint="cs"/>
          <w:cs/>
        </w:rPr>
        <w:t xml:space="preserve">ค่าความยาวกับ </w:t>
      </w:r>
      <w:r w:rsidR="007E5118">
        <w:t xml:space="preserve">UDP packet </w:t>
      </w:r>
      <w:r w:rsidR="007E5118">
        <w:rPr>
          <w:rFonts w:hint="cs"/>
          <w:cs/>
        </w:rPr>
        <w:t>ที่ผู้เรียนดักจับมาได้ว่ามีค่าเท่ากับที่</w:t>
      </w:r>
      <w:r w:rsidR="000C0197">
        <w:rPr>
          <w:rFonts w:hint="cs"/>
          <w:cs/>
        </w:rPr>
        <w:t>ตอบหรือไม่</w:t>
      </w:r>
    </w:p>
    <w:p w14:paraId="663B61E2" w14:textId="253A4453" w:rsidR="00BC1744" w:rsidRPr="0053251F" w:rsidRDefault="0053251F" w:rsidP="00BC1744">
      <w:pPr>
        <w:pStyle w:val="ListParagraph"/>
        <w:rPr>
          <w:color w:val="FF0000"/>
        </w:rPr>
      </w:pPr>
      <w:r w:rsidRPr="0053251F">
        <w:rPr>
          <w:rFonts w:hint="cs"/>
          <w:color w:val="FF0000"/>
          <w:cs/>
        </w:rPr>
        <w:t>เท่ากันเพราะ ค่า</w:t>
      </w:r>
      <w:r w:rsidRPr="0053251F">
        <w:rPr>
          <w:color w:val="FF0000"/>
        </w:rPr>
        <w:t>length</w:t>
      </w:r>
      <w:r w:rsidRPr="0053251F">
        <w:rPr>
          <w:rFonts w:hint="cs"/>
          <w:color w:val="FF0000"/>
          <w:cs/>
        </w:rPr>
        <w:t>ใน</w:t>
      </w:r>
      <w:r w:rsidRPr="0053251F">
        <w:rPr>
          <w:color w:val="FF0000"/>
        </w:rPr>
        <w:t>UDP Header</w:t>
      </w:r>
      <w:r w:rsidRPr="0053251F">
        <w:rPr>
          <w:rFonts w:hint="cs"/>
          <w:color w:val="FF0000"/>
          <w:cs/>
        </w:rPr>
        <w:t>คือขนาดของ</w:t>
      </w:r>
      <w:r w:rsidRPr="0053251F">
        <w:rPr>
          <w:color w:val="FF0000"/>
        </w:rPr>
        <w:t xml:space="preserve">UDP </w:t>
      </w:r>
      <w:proofErr w:type="spellStart"/>
      <w:r w:rsidRPr="0053251F">
        <w:rPr>
          <w:color w:val="FF0000"/>
        </w:rPr>
        <w:t>Header+UDP</w:t>
      </w:r>
      <w:proofErr w:type="spellEnd"/>
      <w:r w:rsidRPr="0053251F">
        <w:rPr>
          <w:color w:val="FF0000"/>
        </w:rPr>
        <w:t xml:space="preserve"> Payload </w:t>
      </w:r>
      <w:r w:rsidRPr="0053251F">
        <w:rPr>
          <w:rFonts w:hint="cs"/>
          <w:color w:val="FF0000"/>
          <w:cs/>
        </w:rPr>
        <w:t>และตัว</w:t>
      </w:r>
      <w:r w:rsidRPr="0053251F">
        <w:rPr>
          <w:color w:val="FF0000"/>
        </w:rPr>
        <w:t>UDP packet</w:t>
      </w:r>
      <w:r w:rsidRPr="0053251F">
        <w:rPr>
          <w:rFonts w:hint="cs"/>
          <w:color w:val="FF0000"/>
          <w:cs/>
        </w:rPr>
        <w:t>มีขนาด8</w:t>
      </w:r>
      <w:r w:rsidRPr="0053251F">
        <w:rPr>
          <w:color w:val="FF0000"/>
        </w:rPr>
        <w:t xml:space="preserve"> bytes + payload 45 bytes</w:t>
      </w:r>
    </w:p>
    <w:p w14:paraId="52611997" w14:textId="72637D00" w:rsidR="0053251F" w:rsidRDefault="00AA6A7F" w:rsidP="0053251F">
      <w:pPr>
        <w:pStyle w:val="ListParagraph"/>
        <w:numPr>
          <w:ilvl w:val="0"/>
          <w:numId w:val="30"/>
        </w:numPr>
      </w:pPr>
      <w:r>
        <w:rPr>
          <w:rFonts w:hint="cs"/>
          <w:cs/>
        </w:rPr>
        <w:lastRenderedPageBreak/>
        <w:t>ขนาด</w:t>
      </w:r>
      <w:r w:rsidR="0074542D">
        <w:rPr>
          <w:rFonts w:hint="cs"/>
          <w:cs/>
        </w:rPr>
        <w:t xml:space="preserve">สูงสุดที่เป็นไปได้ของ </w:t>
      </w:r>
      <w:r w:rsidR="0074542D">
        <w:t xml:space="preserve">UDP payload </w:t>
      </w:r>
      <w:r w:rsidR="00C42C56">
        <w:rPr>
          <w:rFonts w:hint="cs"/>
          <w:cs/>
        </w:rPr>
        <w:t xml:space="preserve">มีขนาดเป็นกี่ </w:t>
      </w:r>
      <w:r w:rsidR="00C42C56">
        <w:t>bytes</w:t>
      </w:r>
      <w:r w:rsidR="00133D29">
        <w:rPr>
          <w:rFonts w:hint="cs"/>
          <w:cs/>
        </w:rPr>
        <w:t>?</w:t>
      </w:r>
      <w:r w:rsidR="00C42C56">
        <w:t xml:space="preserve"> </w:t>
      </w:r>
      <w:r w:rsidR="00C42C56">
        <w:rPr>
          <w:rFonts w:hint="cs"/>
          <w:cs/>
        </w:rPr>
        <w:t>(คำใบ้</w:t>
      </w:r>
      <w:r w:rsidR="00C42C56">
        <w:t>:</w:t>
      </w:r>
      <w:r w:rsidR="00C42C56">
        <w:rPr>
          <w:rFonts w:hint="cs"/>
          <w:cs/>
        </w:rPr>
        <w:t xml:space="preserve"> </w:t>
      </w:r>
      <w:r w:rsidR="00C920C4">
        <w:rPr>
          <w:rFonts w:hint="cs"/>
          <w:cs/>
        </w:rPr>
        <w:t>โปรดพิจารณาคำตอบของคำถามก่อนหน้า</w:t>
      </w:r>
      <w:r w:rsidR="00E04322">
        <w:rPr>
          <w:rFonts w:hint="cs"/>
          <w:cs/>
        </w:rPr>
        <w:t>)</w:t>
      </w:r>
    </w:p>
    <w:p w14:paraId="614DF791" w14:textId="29D8B113" w:rsidR="0053251F" w:rsidRPr="0053251F" w:rsidRDefault="0053251F" w:rsidP="0053251F">
      <w:pPr>
        <w:pStyle w:val="ListParagraph"/>
        <w:rPr>
          <w:color w:val="FF0000"/>
        </w:rPr>
      </w:pPr>
      <w:r w:rsidRPr="0053251F">
        <w:rPr>
          <w:color w:val="FF0000"/>
        </w:rPr>
        <w:t xml:space="preserve">65527 bytes </w:t>
      </w:r>
      <w:r w:rsidRPr="0053251F">
        <w:rPr>
          <w:rFonts w:hint="cs"/>
          <w:color w:val="FF0000"/>
          <w:cs/>
        </w:rPr>
        <w:t>เนื่องจาก</w:t>
      </w:r>
      <w:r w:rsidRPr="0053251F">
        <w:rPr>
          <w:color w:val="FF0000"/>
        </w:rPr>
        <w:t xml:space="preserve"> </w:t>
      </w:r>
      <w:proofErr w:type="gramStart"/>
      <w:r w:rsidRPr="0053251F">
        <w:rPr>
          <w:color w:val="FF0000"/>
        </w:rPr>
        <w:t>max-length</w:t>
      </w:r>
      <w:proofErr w:type="gramEnd"/>
      <w:r w:rsidRPr="0053251F">
        <w:rPr>
          <w:rFonts w:hint="cs"/>
          <w:color w:val="FF0000"/>
          <w:cs/>
        </w:rPr>
        <w:t xml:space="preserve"> ที่</w:t>
      </w:r>
      <w:r w:rsidRPr="0053251F">
        <w:rPr>
          <w:color w:val="FF0000"/>
        </w:rPr>
        <w:t xml:space="preserve"> 65535 </w:t>
      </w:r>
      <w:r w:rsidRPr="0053251F">
        <w:rPr>
          <w:rFonts w:hint="cs"/>
          <w:color w:val="FF0000"/>
          <w:cs/>
        </w:rPr>
        <w:t>และหัก</w:t>
      </w:r>
      <w:r w:rsidRPr="0053251F">
        <w:rPr>
          <w:color w:val="FF0000"/>
        </w:rPr>
        <w:t xml:space="preserve"> UDP header 8 bytes</w:t>
      </w:r>
    </w:p>
    <w:p w14:paraId="3482E293" w14:textId="77777777" w:rsidR="006F50CF" w:rsidRDefault="001C7C12" w:rsidP="006F50CF">
      <w:pPr>
        <w:pStyle w:val="ListParagraph"/>
        <w:numPr>
          <w:ilvl w:val="0"/>
          <w:numId w:val="30"/>
        </w:numPr>
      </w:pPr>
      <w:r>
        <w:rPr>
          <w:rFonts w:hint="cs"/>
          <w:cs/>
        </w:rPr>
        <w:t>ค่า</w:t>
      </w:r>
      <w:r w:rsidR="00133D29">
        <w:rPr>
          <w:rFonts w:hint="cs"/>
          <w:cs/>
        </w:rPr>
        <w:t>ต่ำสุดและค่า</w:t>
      </w:r>
      <w:r>
        <w:rPr>
          <w:rFonts w:hint="cs"/>
          <w:cs/>
        </w:rPr>
        <w:t xml:space="preserve">สูงสุดที่เป็นไปได้ของหมายเลข </w:t>
      </w:r>
      <w:r>
        <w:t xml:space="preserve">source port </w:t>
      </w:r>
      <w:r w:rsidR="00133D29">
        <w:rPr>
          <w:rFonts w:hint="cs"/>
          <w:cs/>
        </w:rPr>
        <w:t>มีค่าเป็นเท่าใด?</w:t>
      </w:r>
    </w:p>
    <w:p w14:paraId="23E049D5" w14:textId="1E43EEA6" w:rsidR="0053251F" w:rsidRPr="0053251F" w:rsidRDefault="0053251F" w:rsidP="0053251F">
      <w:pPr>
        <w:pStyle w:val="ListParagraph"/>
        <w:rPr>
          <w:color w:val="FF0000"/>
        </w:rPr>
      </w:pPr>
      <w:r w:rsidRPr="0053251F">
        <w:rPr>
          <w:color w:val="FF0000"/>
        </w:rPr>
        <w:t>0-65535</w:t>
      </w:r>
      <w:r w:rsidRPr="0053251F">
        <w:rPr>
          <w:rFonts w:hint="cs"/>
          <w:color w:val="FF0000"/>
          <w:cs/>
        </w:rPr>
        <w:t xml:space="preserve"> คล้ายกับข้อ 5</w:t>
      </w:r>
      <w:r w:rsidRPr="0053251F">
        <w:rPr>
          <w:color w:val="FF0000"/>
        </w:rPr>
        <w:t>)</w:t>
      </w:r>
    </w:p>
    <w:p w14:paraId="19F1BEBF" w14:textId="26C7E7B5" w:rsidR="006F50CF" w:rsidRDefault="00192D64" w:rsidP="006F50CF">
      <w:pPr>
        <w:pStyle w:val="ListParagraph"/>
        <w:numPr>
          <w:ilvl w:val="0"/>
          <w:numId w:val="30"/>
        </w:numPr>
      </w:pPr>
      <w:r>
        <w:rPr>
          <w:rFonts w:hint="cs"/>
          <w:cs/>
        </w:rPr>
        <w:t xml:space="preserve">หมายเลข </w:t>
      </w:r>
      <w:r w:rsidR="00AC03A4">
        <w:t>P</w:t>
      </w:r>
      <w:r>
        <w:t xml:space="preserve">rotocol </w:t>
      </w:r>
      <w:r w:rsidR="00843E5C">
        <w:rPr>
          <w:rFonts w:hint="cs"/>
          <w:cs/>
        </w:rPr>
        <w:t>สำหรับ</w:t>
      </w:r>
      <w:r>
        <w:rPr>
          <w:rFonts w:hint="cs"/>
          <w:cs/>
        </w:rPr>
        <w:t xml:space="preserve"> </w:t>
      </w:r>
      <w:r>
        <w:t xml:space="preserve">UDP </w:t>
      </w:r>
      <w:r>
        <w:rPr>
          <w:rFonts w:hint="cs"/>
          <w:cs/>
        </w:rPr>
        <w:t>คือหมายเลขใด? ให้ผู้เรียน</w:t>
      </w:r>
      <w:r w:rsidR="00CA759C">
        <w:rPr>
          <w:rFonts w:hint="cs"/>
          <w:cs/>
        </w:rPr>
        <w:t xml:space="preserve">ตอบเป็นเลขฐาน </w:t>
      </w:r>
      <w:r w:rsidR="00CA759C">
        <w:t xml:space="preserve">10 </w:t>
      </w:r>
      <w:r w:rsidR="00CA759C">
        <w:rPr>
          <w:rFonts w:hint="cs"/>
          <w:cs/>
        </w:rPr>
        <w:t>โดยในการหาคำตอบของคำถามนี้ ให้ผู้เรียน</w:t>
      </w:r>
      <w:r w:rsidR="00C2382E">
        <w:rPr>
          <w:rFonts w:hint="cs"/>
          <w:cs/>
        </w:rPr>
        <w:t>ค้</w:t>
      </w:r>
      <w:r w:rsidR="00DF0F52">
        <w:rPr>
          <w:rFonts w:hint="cs"/>
          <w:cs/>
        </w:rPr>
        <w:t>น</w:t>
      </w:r>
      <w:r w:rsidR="00C2382E">
        <w:rPr>
          <w:rFonts w:hint="cs"/>
          <w:cs/>
        </w:rPr>
        <w:t>หา</w:t>
      </w:r>
      <w:r w:rsidR="00DF0F52">
        <w:rPr>
          <w:rFonts w:hint="cs"/>
          <w:cs/>
        </w:rPr>
        <w:t>และตรวจสอบค่าของ</w:t>
      </w:r>
      <w:r w:rsidR="00C2382E">
        <w:rPr>
          <w:rFonts w:hint="cs"/>
          <w:cs/>
        </w:rPr>
        <w:t xml:space="preserve"> </w:t>
      </w:r>
      <w:r w:rsidR="00C2382E">
        <w:t xml:space="preserve">field </w:t>
      </w:r>
      <w:r w:rsidR="00C2382E">
        <w:rPr>
          <w:rFonts w:hint="cs"/>
          <w:cs/>
        </w:rPr>
        <w:t xml:space="preserve">ที่ชื่อว่า </w:t>
      </w:r>
      <w:r w:rsidR="00C2382E">
        <w:t xml:space="preserve">Protocol </w:t>
      </w:r>
      <w:r w:rsidR="00C2382E">
        <w:rPr>
          <w:rFonts w:hint="cs"/>
          <w:cs/>
        </w:rPr>
        <w:t xml:space="preserve">ใน </w:t>
      </w:r>
      <w:r w:rsidR="00C2382E">
        <w:t xml:space="preserve">header </w:t>
      </w:r>
      <w:r w:rsidR="00C2382E">
        <w:rPr>
          <w:rFonts w:hint="cs"/>
          <w:cs/>
        </w:rPr>
        <w:t xml:space="preserve">ของ </w:t>
      </w:r>
      <w:r w:rsidR="00C2382E">
        <w:t xml:space="preserve">Internet Protocol (IP) </w:t>
      </w:r>
      <w:r w:rsidR="00E41786">
        <w:rPr>
          <w:rFonts w:hint="cs"/>
          <w:cs/>
        </w:rPr>
        <w:t xml:space="preserve">ของ </w:t>
      </w:r>
      <w:r w:rsidR="00E41786">
        <w:t>packet</w:t>
      </w:r>
    </w:p>
    <w:p w14:paraId="0858A7B4" w14:textId="0A8ED2C4" w:rsidR="0053251F" w:rsidRPr="0053251F" w:rsidRDefault="0053251F" w:rsidP="0053251F">
      <w:pPr>
        <w:pStyle w:val="ListParagraph"/>
        <w:rPr>
          <w:color w:val="FF0000"/>
          <w:cs/>
        </w:rPr>
      </w:pPr>
      <w:r w:rsidRPr="0053251F">
        <w:rPr>
          <w:color w:val="FF0000"/>
        </w:rPr>
        <w:t xml:space="preserve">17 </w:t>
      </w:r>
      <w:r w:rsidRPr="0053251F">
        <w:rPr>
          <w:rFonts w:hint="cs"/>
          <w:color w:val="FF0000"/>
          <w:cs/>
        </w:rPr>
        <w:t xml:space="preserve">ดูจาก </w:t>
      </w:r>
      <w:r w:rsidRPr="0053251F">
        <w:rPr>
          <w:color w:val="FF0000"/>
        </w:rPr>
        <w:t xml:space="preserve">field Protocol </w:t>
      </w:r>
      <w:r w:rsidRPr="0053251F">
        <w:rPr>
          <w:rFonts w:hint="cs"/>
          <w:color w:val="FF0000"/>
          <w:cs/>
        </w:rPr>
        <w:t xml:space="preserve">ใน </w:t>
      </w:r>
      <w:r w:rsidRPr="0053251F">
        <w:rPr>
          <w:color w:val="FF0000"/>
        </w:rPr>
        <w:t>IP</w:t>
      </w:r>
    </w:p>
    <w:p w14:paraId="5B8C8A71" w14:textId="64D6A7D7" w:rsidR="007A085B" w:rsidRDefault="00476E4C" w:rsidP="006F50CF">
      <w:pPr>
        <w:pStyle w:val="ListParagraph"/>
        <w:numPr>
          <w:ilvl w:val="0"/>
          <w:numId w:val="30"/>
        </w:numPr>
      </w:pPr>
      <w:r>
        <w:rPr>
          <w:rFonts w:hint="cs"/>
          <w:cs/>
        </w:rPr>
        <w:t>ค้นหา</w:t>
      </w:r>
      <w:r w:rsidR="006B0B1E">
        <w:rPr>
          <w:rFonts w:hint="cs"/>
          <w:cs/>
        </w:rPr>
        <w:t xml:space="preserve">คู่ </w:t>
      </w:r>
      <w:r w:rsidR="006B0B1E">
        <w:t>UDP packets</w:t>
      </w:r>
      <w:r w:rsidR="00CA5091">
        <w:t xml:space="preserve"> </w:t>
      </w:r>
      <w:r w:rsidR="00CA5091">
        <w:rPr>
          <w:rFonts w:hint="cs"/>
          <w:cs/>
        </w:rPr>
        <w:t>คู่ใดคู่หนึ่ง</w:t>
      </w:r>
      <w:r w:rsidR="006B0B1E">
        <w:rPr>
          <w:rFonts w:hint="cs"/>
          <w:cs/>
        </w:rPr>
        <w:t xml:space="preserve"> ซึ่งประกอบด้วย </w:t>
      </w:r>
      <w:r w:rsidR="006B0B1E">
        <w:t xml:space="preserve">UDP packet </w:t>
      </w:r>
      <w:r w:rsidR="006B0B1E">
        <w:rPr>
          <w:rFonts w:hint="cs"/>
          <w:cs/>
        </w:rPr>
        <w:t>ที่ส่ง</w:t>
      </w:r>
      <w:r w:rsidR="009F4FEF">
        <w:rPr>
          <w:rFonts w:hint="cs"/>
          <w:cs/>
        </w:rPr>
        <w:t>ออก</w:t>
      </w:r>
      <w:r w:rsidR="006B0B1E">
        <w:rPr>
          <w:rFonts w:hint="cs"/>
          <w:cs/>
        </w:rPr>
        <w:t xml:space="preserve">จาก </w:t>
      </w:r>
      <w:r w:rsidR="006B0B1E">
        <w:t xml:space="preserve">host </w:t>
      </w:r>
      <w:r w:rsidR="009F7888">
        <w:rPr>
          <w:rFonts w:hint="cs"/>
          <w:cs/>
        </w:rPr>
        <w:t>ฝั่ง</w:t>
      </w:r>
      <w:r w:rsidR="007B7B34">
        <w:rPr>
          <w:rFonts w:hint="cs"/>
          <w:cs/>
        </w:rPr>
        <w:t>เครื่องของผู้เรียนและ</w:t>
      </w:r>
      <w:r w:rsidR="009F4FEF">
        <w:rPr>
          <w:rFonts w:hint="cs"/>
          <w:cs/>
        </w:rPr>
        <w:t xml:space="preserve"> </w:t>
      </w:r>
      <w:r w:rsidR="009F4FEF">
        <w:t xml:space="preserve">packet </w:t>
      </w:r>
      <w:r w:rsidR="009F4FEF">
        <w:rPr>
          <w:rFonts w:hint="cs"/>
          <w:cs/>
        </w:rPr>
        <w:t>ที่</w:t>
      </w:r>
      <w:r w:rsidR="00F96AED">
        <w:rPr>
          <w:rFonts w:hint="cs"/>
          <w:cs/>
        </w:rPr>
        <w:t xml:space="preserve"> </w:t>
      </w:r>
      <w:r w:rsidR="00F96AED">
        <w:t xml:space="preserve">host </w:t>
      </w:r>
      <w:r w:rsidR="009F7888">
        <w:rPr>
          <w:rFonts w:hint="cs"/>
          <w:cs/>
        </w:rPr>
        <w:t>ฝั่ง</w:t>
      </w:r>
      <w:r w:rsidR="00F96AED">
        <w:rPr>
          <w:rFonts w:hint="cs"/>
          <w:cs/>
        </w:rPr>
        <w:t>เครื่องคู่สนทนาตอบกลับมา</w:t>
      </w:r>
      <w:r w:rsidR="00461BE6">
        <w:rPr>
          <w:rFonts w:hint="cs"/>
          <w:cs/>
        </w:rPr>
        <w:t>ยังเครื่องผู้เรียน (ข้อสังเกต</w:t>
      </w:r>
      <w:r w:rsidR="00461BE6">
        <w:t>:</w:t>
      </w:r>
      <w:r w:rsidR="00E67415">
        <w:rPr>
          <w:rFonts w:hint="cs"/>
          <w:cs/>
        </w:rPr>
        <w:t xml:space="preserve"> </w:t>
      </w:r>
      <w:r w:rsidR="00EE6F4F">
        <w:rPr>
          <w:rFonts w:hint="cs"/>
          <w:cs/>
        </w:rPr>
        <w:t>ใน</w:t>
      </w:r>
      <w:r w:rsidR="00461BE6">
        <w:rPr>
          <w:rFonts w:hint="cs"/>
          <w:cs/>
        </w:rPr>
        <w:t xml:space="preserve"> </w:t>
      </w:r>
      <w:r w:rsidR="00461BE6">
        <w:t xml:space="preserve">Packet List Pane </w:t>
      </w:r>
      <w:r w:rsidR="00EE6F4F">
        <w:rPr>
          <w:rFonts w:hint="cs"/>
          <w:cs/>
        </w:rPr>
        <w:t>ที่</w:t>
      </w:r>
      <w:r w:rsidR="00461BE6">
        <w:rPr>
          <w:rFonts w:hint="cs"/>
          <w:cs/>
        </w:rPr>
        <w:t xml:space="preserve">คอลัมน์ </w:t>
      </w:r>
      <w:r w:rsidR="00461BE6">
        <w:t>No.</w:t>
      </w:r>
      <w:r w:rsidR="00EE6F4F">
        <w:rPr>
          <w:rFonts w:hint="cs"/>
          <w:cs/>
        </w:rPr>
        <w:t xml:space="preserve"> จะมีลูกศรแสดง </w:t>
      </w:r>
      <w:r w:rsidR="00EE6F4F">
        <w:t xml:space="preserve">UDP packets </w:t>
      </w:r>
      <w:r w:rsidR="00A6483A">
        <w:rPr>
          <w:rFonts w:hint="cs"/>
          <w:cs/>
        </w:rPr>
        <w:t>ที่เข้าคู่กันระหว่าง</w:t>
      </w:r>
      <w:r w:rsidR="009C4307">
        <w:rPr>
          <w:rFonts w:hint="cs"/>
          <w:cs/>
        </w:rPr>
        <w:t>ส่งออกไปและตอบกลับ</w:t>
      </w:r>
      <w:r w:rsidR="00851AED">
        <w:t xml:space="preserve"> </w:t>
      </w:r>
      <w:r w:rsidR="00851AED">
        <w:rPr>
          <w:rFonts w:hint="cs"/>
          <w:cs/>
        </w:rPr>
        <w:t>โดย</w:t>
      </w:r>
      <w:r w:rsidR="000C37AF">
        <w:rPr>
          <w:rFonts w:hint="cs"/>
          <w:cs/>
        </w:rPr>
        <w:t xml:space="preserve">หมายเลข </w:t>
      </w:r>
      <w:r w:rsidR="000C37AF">
        <w:t xml:space="preserve">IP </w:t>
      </w:r>
      <w:r w:rsidR="000C37AF">
        <w:rPr>
          <w:rFonts w:hint="cs"/>
          <w:cs/>
        </w:rPr>
        <w:t xml:space="preserve">ของผู้ส่งใน </w:t>
      </w:r>
      <w:r w:rsidR="000C37AF">
        <w:t xml:space="preserve">packet </w:t>
      </w:r>
      <w:r w:rsidR="000C37AF">
        <w:rPr>
          <w:rFonts w:hint="cs"/>
          <w:cs/>
        </w:rPr>
        <w:t>แรก</w:t>
      </w:r>
      <w:r w:rsidR="00851AED">
        <w:rPr>
          <w:rFonts w:hint="cs"/>
          <w:cs/>
        </w:rPr>
        <w:t xml:space="preserve"> </w:t>
      </w:r>
      <w:r w:rsidR="00EE1EFF">
        <w:rPr>
          <w:rFonts w:hint="cs"/>
          <w:cs/>
        </w:rPr>
        <w:t xml:space="preserve">จะเป็นหมายเลขเดียวกับ </w:t>
      </w:r>
      <w:r w:rsidR="00EE1EFF">
        <w:t xml:space="preserve">IP </w:t>
      </w:r>
      <w:r w:rsidR="00EE1EFF">
        <w:rPr>
          <w:rFonts w:hint="cs"/>
          <w:cs/>
        </w:rPr>
        <w:t>ของ</w:t>
      </w:r>
      <w:r w:rsidR="002942CF">
        <w:rPr>
          <w:rFonts w:hint="cs"/>
          <w:cs/>
        </w:rPr>
        <w:t>ผู้รับใน</w:t>
      </w:r>
      <w:r w:rsidR="00851AED">
        <w:rPr>
          <w:rFonts w:hint="cs"/>
          <w:cs/>
        </w:rPr>
        <w:t xml:space="preserve"> </w:t>
      </w:r>
      <w:r w:rsidR="00851AED">
        <w:t xml:space="preserve">packet </w:t>
      </w:r>
      <w:r w:rsidR="002942CF">
        <w:rPr>
          <w:rFonts w:hint="cs"/>
          <w:cs/>
        </w:rPr>
        <w:t>ที่สอง</w:t>
      </w:r>
      <w:r w:rsidR="009C4307">
        <w:rPr>
          <w:rFonts w:hint="cs"/>
          <w:cs/>
        </w:rPr>
        <w:t xml:space="preserve">) </w:t>
      </w:r>
      <w:r w:rsidR="00801D6F">
        <w:rPr>
          <w:rFonts w:hint="cs"/>
          <w:cs/>
        </w:rPr>
        <w:t xml:space="preserve">โปรดระบุว่า </w:t>
      </w:r>
      <w:r w:rsidR="00801D6F">
        <w:t xml:space="preserve">packet </w:t>
      </w:r>
      <w:r w:rsidR="006B546D">
        <w:rPr>
          <w:rFonts w:hint="cs"/>
          <w:cs/>
        </w:rPr>
        <w:t>แรก</w:t>
      </w:r>
      <w:r w:rsidR="00801D6F">
        <w:rPr>
          <w:rFonts w:hint="cs"/>
          <w:cs/>
        </w:rPr>
        <w:t xml:space="preserve"> มี</w:t>
      </w:r>
      <w:r w:rsidR="0071481A">
        <w:rPr>
          <w:rFonts w:hint="cs"/>
          <w:cs/>
        </w:rPr>
        <w:t xml:space="preserve">หมายเลข </w:t>
      </w:r>
      <w:r w:rsidR="0071481A">
        <w:t xml:space="preserve">packet </w:t>
      </w:r>
      <w:r w:rsidR="006B546D">
        <w:rPr>
          <w:rFonts w:hint="cs"/>
          <w:cs/>
        </w:rPr>
        <w:t>เป็นหมายเลขใด</w:t>
      </w:r>
      <w:r w:rsidR="0071481A">
        <w:rPr>
          <w:rFonts w:hint="cs"/>
          <w:cs/>
        </w:rPr>
        <w:t>?</w:t>
      </w:r>
      <w:r w:rsidR="006B546D">
        <w:rPr>
          <w:rFonts w:hint="cs"/>
          <w:cs/>
        </w:rPr>
        <w:t xml:space="preserve"> และ</w:t>
      </w:r>
      <w:r w:rsidR="0071481A">
        <w:rPr>
          <w:rFonts w:hint="cs"/>
          <w:cs/>
        </w:rPr>
        <w:t xml:space="preserve"> </w:t>
      </w:r>
      <w:r w:rsidR="006B546D">
        <w:t>packe</w:t>
      </w:r>
      <w:r w:rsidR="0071481A">
        <w:t xml:space="preserve">t </w:t>
      </w:r>
      <w:r w:rsidR="0071481A">
        <w:rPr>
          <w:rFonts w:hint="cs"/>
          <w:cs/>
        </w:rPr>
        <w:t xml:space="preserve">ที่สองมีหมายเลข </w:t>
      </w:r>
      <w:r w:rsidR="0071481A">
        <w:t xml:space="preserve">packet </w:t>
      </w:r>
      <w:r w:rsidR="0071481A">
        <w:rPr>
          <w:rFonts w:hint="cs"/>
          <w:cs/>
        </w:rPr>
        <w:t xml:space="preserve">เป็นหมายเลขใด? </w:t>
      </w:r>
      <w:r w:rsidR="003723DA">
        <w:rPr>
          <w:rFonts w:hint="cs"/>
          <w:cs/>
        </w:rPr>
        <w:t xml:space="preserve">หมายเลข </w:t>
      </w:r>
      <w:r w:rsidR="003723DA">
        <w:t xml:space="preserve">port </w:t>
      </w:r>
      <w:r w:rsidR="003723DA">
        <w:rPr>
          <w:rFonts w:hint="cs"/>
          <w:cs/>
        </w:rPr>
        <w:t xml:space="preserve">ของ </w:t>
      </w:r>
      <w:r w:rsidR="003723DA">
        <w:t xml:space="preserve">packets </w:t>
      </w:r>
      <w:r w:rsidR="003723DA">
        <w:rPr>
          <w:rFonts w:hint="cs"/>
          <w:cs/>
        </w:rPr>
        <w:t>ทั้งสอง</w:t>
      </w:r>
      <w:r w:rsidR="00E74F7F">
        <w:rPr>
          <w:rFonts w:hint="cs"/>
          <w:cs/>
        </w:rPr>
        <w:t>มีความสัมพันธ์กันอย่างไร? จงอธิบาย</w:t>
      </w:r>
    </w:p>
    <w:p w14:paraId="1D8363AE" w14:textId="58DA0E6C" w:rsidR="00817115" w:rsidRPr="00817115" w:rsidRDefault="00817115" w:rsidP="00817115">
      <w:pPr>
        <w:pStyle w:val="ListParagraph"/>
        <w:rPr>
          <w:color w:val="FF0000"/>
        </w:rPr>
      </w:pPr>
      <w:r w:rsidRPr="00817115">
        <w:rPr>
          <w:color w:val="FF0000"/>
        </w:rPr>
        <w:t xml:space="preserve">Packet number 1, 2 </w:t>
      </w:r>
      <w:r w:rsidRPr="00817115">
        <w:rPr>
          <w:color w:val="FF0000"/>
        </w:rPr>
        <w:tab/>
        <w:t xml:space="preserve">source port and destination port </w:t>
      </w:r>
      <w:r w:rsidRPr="00817115">
        <w:rPr>
          <w:rFonts w:hint="cs"/>
          <w:color w:val="FF0000"/>
          <w:cs/>
        </w:rPr>
        <w:t xml:space="preserve">จะสลับกันระหว่าง </w:t>
      </w:r>
      <w:r w:rsidRPr="00817115">
        <w:rPr>
          <w:color w:val="FF0000"/>
        </w:rPr>
        <w:t>packet</w:t>
      </w:r>
      <w:r w:rsidRPr="00817115">
        <w:rPr>
          <w:rFonts w:hint="cs"/>
          <w:color w:val="FF0000"/>
          <w:cs/>
        </w:rPr>
        <w:t>ที่</w:t>
      </w:r>
      <w:r w:rsidRPr="00817115">
        <w:rPr>
          <w:color w:val="FF0000"/>
        </w:rPr>
        <w:t>host</w:t>
      </w:r>
      <w:r w:rsidRPr="00817115">
        <w:rPr>
          <w:rFonts w:hint="cs"/>
          <w:color w:val="FF0000"/>
          <w:cs/>
        </w:rPr>
        <w:t>ส่งไปและ</w:t>
      </w:r>
      <w:r w:rsidRPr="00817115">
        <w:rPr>
          <w:color w:val="FF0000"/>
        </w:rPr>
        <w:t>packet</w:t>
      </w:r>
      <w:r w:rsidRPr="00817115">
        <w:rPr>
          <w:rFonts w:hint="cs"/>
          <w:color w:val="FF0000"/>
          <w:cs/>
        </w:rPr>
        <w:t>ที่</w:t>
      </w:r>
      <w:r w:rsidRPr="00817115">
        <w:rPr>
          <w:color w:val="FF0000"/>
        </w:rPr>
        <w:t>host</w:t>
      </w:r>
      <w:r w:rsidRPr="00817115">
        <w:rPr>
          <w:rFonts w:hint="cs"/>
          <w:color w:val="FF0000"/>
          <w:cs/>
        </w:rPr>
        <w:t xml:space="preserve">ได้รับเนื่องจากเป็น </w:t>
      </w:r>
      <w:r w:rsidRPr="00817115">
        <w:rPr>
          <w:color w:val="FF0000"/>
        </w:rPr>
        <w:t xml:space="preserve">protocol </w:t>
      </w:r>
      <w:r>
        <w:rPr>
          <w:color w:val="FF0000"/>
        </w:rPr>
        <w:t>UDP</w:t>
      </w:r>
      <w:r w:rsidRPr="00817115">
        <w:rPr>
          <w:color w:val="FF0000"/>
        </w:rPr>
        <w:t xml:space="preserve"> </w:t>
      </w:r>
      <w:proofErr w:type="gramStart"/>
      <w:r w:rsidRPr="00817115">
        <w:rPr>
          <w:rFonts w:hint="cs"/>
          <w:color w:val="FF0000"/>
          <w:cs/>
        </w:rPr>
        <w:t>ส่งออกไปจาก</w:t>
      </w:r>
      <w:r w:rsidRPr="00817115">
        <w:rPr>
          <w:color w:val="FF0000"/>
        </w:rPr>
        <w:t>port</w:t>
      </w:r>
      <w:r w:rsidRPr="00817115">
        <w:rPr>
          <w:rFonts w:hint="cs"/>
          <w:color w:val="FF0000"/>
          <w:cs/>
        </w:rPr>
        <w:t>ไหนก็จะส่งกลับคืนที่นั้น</w:t>
      </w:r>
      <w:proofErr w:type="gramEnd"/>
    </w:p>
    <w:p w14:paraId="229BCFD6" w14:textId="042E1FE4" w:rsidR="00EE544B" w:rsidRDefault="00EE544B" w:rsidP="006F50CF">
      <w:pPr>
        <w:pStyle w:val="ListParagraph"/>
        <w:numPr>
          <w:ilvl w:val="0"/>
          <w:numId w:val="30"/>
        </w:numPr>
      </w:pPr>
      <w:r>
        <w:rPr>
          <w:rFonts w:hint="cs"/>
          <w:cs/>
        </w:rPr>
        <w:t xml:space="preserve">จาก </w:t>
      </w:r>
      <w:r>
        <w:t xml:space="preserve">trace </w:t>
      </w:r>
      <w:r>
        <w:rPr>
          <w:rFonts w:hint="cs"/>
          <w:cs/>
        </w:rPr>
        <w:t xml:space="preserve">ไฟล์ พบว่ามีการส่ง </w:t>
      </w:r>
      <w:r>
        <w:t xml:space="preserve">Access-Request </w:t>
      </w:r>
      <w:r>
        <w:rPr>
          <w:rFonts w:hint="cs"/>
          <w:cs/>
        </w:rPr>
        <w:t xml:space="preserve">ออกไปทั้งหมดกี่ครั้ง? แต่ละครั้งใช้ </w:t>
      </w:r>
      <w:r>
        <w:t xml:space="preserve">source port </w:t>
      </w:r>
      <w:r>
        <w:rPr>
          <w:rFonts w:hint="cs"/>
          <w:cs/>
        </w:rPr>
        <w:t xml:space="preserve">หมายเลขใดบ้าง? เครื่องคอมพิวเตอร์ของผู้เรียนซึ่งทำหน้าที่เป็น </w:t>
      </w:r>
      <w:r>
        <w:t xml:space="preserve">host </w:t>
      </w:r>
      <w:r>
        <w:rPr>
          <w:rFonts w:hint="cs"/>
          <w:cs/>
        </w:rPr>
        <w:t xml:space="preserve">ต้นทางใช้หลักการใดในการเลือกหมายเลข </w:t>
      </w:r>
      <w:r>
        <w:t>source port</w:t>
      </w:r>
      <w:r>
        <w:rPr>
          <w:rFonts w:hint="cs"/>
          <w:cs/>
        </w:rPr>
        <w:t>? จงอธิบาย</w:t>
      </w:r>
    </w:p>
    <w:p w14:paraId="0D0502FD" w14:textId="2ADD6AF2" w:rsidR="00817115" w:rsidRPr="00753C0F" w:rsidRDefault="00817115" w:rsidP="00817115">
      <w:pPr>
        <w:pStyle w:val="ListParagraph"/>
        <w:rPr>
          <w:color w:val="FF0000"/>
        </w:rPr>
      </w:pPr>
      <w:r w:rsidRPr="00753C0F">
        <w:rPr>
          <w:color w:val="FF0000"/>
        </w:rPr>
        <w:t xml:space="preserve">3 </w:t>
      </w:r>
      <w:r w:rsidRPr="00753C0F">
        <w:rPr>
          <w:rFonts w:hint="cs"/>
          <w:color w:val="FF0000"/>
          <w:cs/>
        </w:rPr>
        <w:t>ครั้ง</w:t>
      </w:r>
      <w:r w:rsidRPr="00753C0F">
        <w:rPr>
          <w:color w:val="FF0000"/>
        </w:rPr>
        <w:t xml:space="preserve"> 59564, 60236, 49687</w:t>
      </w:r>
    </w:p>
    <w:p w14:paraId="395E0EC4" w14:textId="5C33FEDC" w:rsidR="00753C0F" w:rsidRPr="00753C0F" w:rsidRDefault="00753C0F" w:rsidP="00817115">
      <w:pPr>
        <w:pStyle w:val="ListParagraph"/>
        <w:rPr>
          <w:rFonts w:ascii="Browallia New" w:hAnsi="Browallia New" w:cs="Browallia New"/>
          <w:color w:val="FF0000"/>
          <w:cs/>
        </w:rPr>
      </w:pPr>
      <w:r w:rsidRPr="00753C0F">
        <w:rPr>
          <w:rFonts w:hint="cs"/>
          <w:color w:val="FF0000"/>
          <w:cs/>
        </w:rPr>
        <w:t>ใช้</w:t>
      </w:r>
      <w:r w:rsidRPr="00753C0F">
        <w:rPr>
          <w:color w:val="FF0000"/>
        </w:rPr>
        <w:t>Dynamic port</w:t>
      </w:r>
      <w:r w:rsidRPr="00753C0F">
        <w:rPr>
          <w:rFonts w:hint="cs"/>
          <w:color w:val="FF0000"/>
          <w:cs/>
        </w:rPr>
        <w:t>คือ</w:t>
      </w:r>
      <w:proofErr w:type="spellStart"/>
      <w:r w:rsidRPr="00753C0F">
        <w:rPr>
          <w:color w:val="FF0000"/>
        </w:rPr>
        <w:t>os</w:t>
      </w:r>
      <w:proofErr w:type="spellEnd"/>
      <w:r w:rsidRPr="00753C0F">
        <w:rPr>
          <w:rFonts w:hint="cs"/>
          <w:color w:val="FF0000"/>
          <w:cs/>
        </w:rPr>
        <w:t>สุ่มเลือก</w:t>
      </w:r>
      <w:r w:rsidRPr="00753C0F">
        <w:rPr>
          <w:color w:val="FF0000"/>
        </w:rPr>
        <w:t>port</w:t>
      </w:r>
      <w:r w:rsidRPr="00753C0F">
        <w:rPr>
          <w:rFonts w:hint="cs"/>
          <w:color w:val="FF0000"/>
          <w:cs/>
        </w:rPr>
        <w:t>ที่ไม่มีการใช้งานอยู่ในตอนนั้น</w:t>
      </w:r>
    </w:p>
    <w:p w14:paraId="6B7C89BD" w14:textId="3491007F" w:rsidR="00124124" w:rsidRDefault="007D2E9E" w:rsidP="002B2B4A">
      <w:pPr>
        <w:pStyle w:val="ListParagraph"/>
        <w:numPr>
          <w:ilvl w:val="0"/>
          <w:numId w:val="30"/>
        </w:numPr>
      </w:pPr>
      <w:r>
        <w:rPr>
          <w:rFonts w:hint="cs"/>
          <w:cs/>
        </w:rPr>
        <w:t>ใน</w:t>
      </w:r>
      <w:r w:rsidR="00572C26">
        <w:rPr>
          <w:rFonts w:hint="cs"/>
          <w:cs/>
        </w:rPr>
        <w:t xml:space="preserve">รอบที่ </w:t>
      </w:r>
      <w:r w:rsidR="00572C26">
        <w:t xml:space="preserve">RADIUS client </w:t>
      </w:r>
      <w:r w:rsidR="00572C26">
        <w:rPr>
          <w:rFonts w:hint="cs"/>
          <w:cs/>
        </w:rPr>
        <w:t>ส่ง</w:t>
      </w:r>
      <w:r w:rsidR="006A782C">
        <w:t xml:space="preserve"> Access Request </w:t>
      </w:r>
      <w:r w:rsidR="006A782C">
        <w:rPr>
          <w:rFonts w:hint="cs"/>
          <w:cs/>
        </w:rPr>
        <w:t>ไปพร้อมกับ</w:t>
      </w:r>
      <w:r w:rsidR="00572C26">
        <w:rPr>
          <w:rFonts w:hint="cs"/>
          <w:cs/>
        </w:rPr>
        <w:t xml:space="preserve"> </w:t>
      </w:r>
      <w:r w:rsidR="00572C26">
        <w:t xml:space="preserve">Password </w:t>
      </w:r>
      <w:r w:rsidR="00572C26">
        <w:rPr>
          <w:rFonts w:hint="cs"/>
          <w:cs/>
        </w:rPr>
        <w:t>ที่ผิด</w:t>
      </w:r>
      <w:r w:rsidR="006A782C">
        <w:rPr>
          <w:rFonts w:hint="cs"/>
          <w:cs/>
        </w:rPr>
        <w:t>นั้น</w:t>
      </w:r>
      <w:r w:rsidR="00572C26">
        <w:rPr>
          <w:rFonts w:hint="cs"/>
          <w:cs/>
        </w:rPr>
        <w:t xml:space="preserve"> </w:t>
      </w:r>
      <w:r>
        <w:rPr>
          <w:rFonts w:hint="cs"/>
          <w:cs/>
        </w:rPr>
        <w:t>พบว่า</w:t>
      </w:r>
      <w:r w:rsidR="00572C26">
        <w:rPr>
          <w:rFonts w:hint="cs"/>
          <w:cs/>
        </w:rPr>
        <w:t>ได้รับ</w:t>
      </w:r>
      <w:r>
        <w:t xml:space="preserve"> packet </w:t>
      </w:r>
      <w:r w:rsidR="00572C26">
        <w:rPr>
          <w:rFonts w:hint="cs"/>
          <w:cs/>
        </w:rPr>
        <w:t>ตอบกลับมาจาก</w:t>
      </w:r>
      <w:r w:rsidR="006A782C">
        <w:rPr>
          <w:rFonts w:hint="cs"/>
          <w:cs/>
        </w:rPr>
        <w:t xml:space="preserve"> </w:t>
      </w:r>
      <w:r w:rsidR="006A782C">
        <w:t xml:space="preserve">RADIUS server </w:t>
      </w:r>
      <w:r w:rsidR="006A782C">
        <w:rPr>
          <w:rFonts w:hint="cs"/>
          <w:cs/>
        </w:rPr>
        <w:t>หรือไม่?</w:t>
      </w:r>
      <w:r w:rsidR="00E76DA2">
        <w:t xml:space="preserve"> </w:t>
      </w:r>
      <w:r w:rsidR="00E76DA2">
        <w:rPr>
          <w:rFonts w:hint="cs"/>
          <w:cs/>
        </w:rPr>
        <w:t>ผู้เรียนสามารถบอกได้ชัดเจนหรือไม่ว่าเกิดอะไรขึ้นบ้าง?</w:t>
      </w:r>
      <w:r w:rsidR="006A39EB">
        <w:rPr>
          <w:rFonts w:hint="cs"/>
          <w:cs/>
        </w:rPr>
        <w:t xml:space="preserve"> </w:t>
      </w:r>
      <w:r w:rsidR="002C27D1">
        <w:t xml:space="preserve">Access Request </w:t>
      </w:r>
      <w:r w:rsidR="00712AB1">
        <w:rPr>
          <w:rFonts w:hint="cs"/>
          <w:cs/>
        </w:rPr>
        <w:t>ที่ส่ง</w:t>
      </w:r>
      <w:r w:rsidR="002C27D1">
        <w:rPr>
          <w:rFonts w:hint="cs"/>
          <w:cs/>
        </w:rPr>
        <w:t xml:space="preserve">ไปถึง </w:t>
      </w:r>
      <w:r w:rsidR="002C27D1">
        <w:t xml:space="preserve">RADIUS server </w:t>
      </w:r>
      <w:r w:rsidR="002C27D1">
        <w:rPr>
          <w:rFonts w:hint="cs"/>
          <w:cs/>
        </w:rPr>
        <w:t>หรือไม่</w:t>
      </w:r>
      <w:r w:rsidR="00712AB1">
        <w:rPr>
          <w:rFonts w:hint="cs"/>
          <w:cs/>
        </w:rPr>
        <w:t xml:space="preserve">? </w:t>
      </w:r>
      <w:r w:rsidR="00712AB1">
        <w:t xml:space="preserve">RADIUS server </w:t>
      </w:r>
      <w:r w:rsidR="00712AB1">
        <w:rPr>
          <w:rFonts w:hint="cs"/>
          <w:cs/>
        </w:rPr>
        <w:t>ตอบกลับมาหรือไม่?</w:t>
      </w:r>
      <w:r w:rsidR="00E76DA2">
        <w:rPr>
          <w:rFonts w:hint="cs"/>
          <w:cs/>
        </w:rPr>
        <w:t xml:space="preserve"> </w:t>
      </w:r>
      <w:r w:rsidR="003E7BBA">
        <w:rPr>
          <w:rFonts w:hint="cs"/>
          <w:cs/>
        </w:rPr>
        <w:t xml:space="preserve">หรือว่า </w:t>
      </w:r>
      <w:r w:rsidR="003E7BBA">
        <w:t xml:space="preserve">packet </w:t>
      </w:r>
      <w:r w:rsidR="003E7BBA">
        <w:rPr>
          <w:rFonts w:hint="cs"/>
          <w:cs/>
        </w:rPr>
        <w:t xml:space="preserve">ที่ </w:t>
      </w:r>
      <w:r w:rsidR="003E7BBA">
        <w:t xml:space="preserve">RADIUS server </w:t>
      </w:r>
      <w:r w:rsidR="003E7BBA">
        <w:rPr>
          <w:rFonts w:hint="cs"/>
          <w:cs/>
        </w:rPr>
        <w:t>ส่งกล</w:t>
      </w:r>
      <w:r w:rsidR="005A2B14">
        <w:rPr>
          <w:rFonts w:hint="cs"/>
          <w:cs/>
        </w:rPr>
        <w:t>ับมาหายไประหว่างทาง?</w:t>
      </w:r>
    </w:p>
    <w:p w14:paraId="1488DED9" w14:textId="7711683D" w:rsidR="00753C0F" w:rsidRPr="00753C0F" w:rsidRDefault="00753C0F" w:rsidP="00753C0F">
      <w:pPr>
        <w:pStyle w:val="ListParagraph"/>
        <w:rPr>
          <w:color w:val="FF0000"/>
          <w:cs/>
        </w:rPr>
      </w:pPr>
      <w:r w:rsidRPr="00753C0F">
        <w:rPr>
          <w:rFonts w:hint="cs"/>
          <w:color w:val="FF0000"/>
          <w:cs/>
        </w:rPr>
        <w:t>ไม่ได้รับ</w:t>
      </w:r>
      <w:r w:rsidRPr="00753C0F">
        <w:rPr>
          <w:color w:val="FF0000"/>
        </w:rPr>
        <w:t>packet</w:t>
      </w:r>
      <w:r w:rsidRPr="00753C0F">
        <w:rPr>
          <w:rFonts w:hint="cs"/>
          <w:color w:val="FF0000"/>
          <w:cs/>
        </w:rPr>
        <w:t>ที่ตอบกลับมาทำให้ไม่สามารถระบุได้ว่าเกิดอะไรขึ้น</w:t>
      </w:r>
    </w:p>
    <w:p w14:paraId="150B4212" w14:textId="10DFC4F8" w:rsidR="0015254F" w:rsidRDefault="00FC6417" w:rsidP="002D2C19">
      <w:pPr>
        <w:pStyle w:val="Heading1"/>
        <w:numPr>
          <w:ilvl w:val="0"/>
          <w:numId w:val="35"/>
        </w:numPr>
      </w:pPr>
      <w:bookmarkStart w:id="2" w:name="_Ref155682035"/>
      <w:r>
        <w:lastRenderedPageBreak/>
        <w:t>T</w:t>
      </w:r>
      <w:r w:rsidR="0092086D">
        <w:t>ransmission Control Protocol</w:t>
      </w:r>
      <w:bookmarkEnd w:id="2"/>
      <w:r w:rsidR="00D3072C">
        <w:t xml:space="preserve"> (TCP)</w:t>
      </w:r>
    </w:p>
    <w:p w14:paraId="1414DF90" w14:textId="545D343C" w:rsidR="006B0B1E" w:rsidRDefault="00B60DB4">
      <w:pPr>
        <w:rPr>
          <w:cs/>
        </w:rPr>
      </w:pPr>
      <w:r>
        <w:rPr>
          <w:rFonts w:hint="cs"/>
          <w:cs/>
        </w:rPr>
        <w:t xml:space="preserve">ในปฏิบัติการส่วนนี้เราจะสำรวจพฤติกรรมการทำงานของ </w:t>
      </w:r>
      <w:r>
        <w:t>T</w:t>
      </w:r>
      <w:r w:rsidR="0092086D">
        <w:t xml:space="preserve">CP </w:t>
      </w:r>
      <w:r w:rsidR="001313D6">
        <w:rPr>
          <w:rFonts w:hint="cs"/>
          <w:cs/>
        </w:rPr>
        <w:t>มากขึ้นในรายละเอียด</w:t>
      </w:r>
      <w:r w:rsidR="00760C69">
        <w:rPr>
          <w:rFonts w:hint="cs"/>
          <w:cs/>
        </w:rPr>
        <w:t xml:space="preserve"> </w:t>
      </w:r>
      <w:r w:rsidR="00A01699">
        <w:rPr>
          <w:rFonts w:hint="cs"/>
          <w:cs/>
        </w:rPr>
        <w:t xml:space="preserve">เนื่องจาก </w:t>
      </w:r>
      <w:r w:rsidR="00A01699">
        <w:t xml:space="preserve">TCP </w:t>
      </w:r>
      <w:r w:rsidR="00A01699">
        <w:rPr>
          <w:rFonts w:hint="cs"/>
          <w:cs/>
        </w:rPr>
        <w:t>มีรายละเอียดหลายส่วน เราจะไม่สามารถศึกษาทุกแง่มุม</w:t>
      </w:r>
      <w:r w:rsidR="00C03B25">
        <w:rPr>
          <w:rFonts w:hint="cs"/>
          <w:cs/>
        </w:rPr>
        <w:t xml:space="preserve">ของ </w:t>
      </w:r>
      <w:r w:rsidR="00C03B25">
        <w:t xml:space="preserve">TCP </w:t>
      </w:r>
      <w:r w:rsidR="00A01699">
        <w:rPr>
          <w:rFonts w:hint="cs"/>
          <w:cs/>
        </w:rPr>
        <w:t>ได้ในปฏิบัติการเพียงครั้งเดียว ใน</w:t>
      </w:r>
      <w:r w:rsidR="001D7074">
        <w:rPr>
          <w:rFonts w:hint="cs"/>
          <w:cs/>
        </w:rPr>
        <w:t xml:space="preserve">ครั้งนี้เราจะเน้นไปที่การศึกษาเรื่องการสร้างการเชื่อมต่อ </w:t>
      </w:r>
      <w:r w:rsidR="001D7074">
        <w:t>(TCP connection setup)</w:t>
      </w:r>
      <w:r w:rsidR="001313D6">
        <w:rPr>
          <w:rFonts w:hint="cs"/>
          <w:cs/>
        </w:rPr>
        <w:t xml:space="preserve"> ซึ่งเราจะศึกษาโดยการ</w:t>
      </w:r>
      <w:r w:rsidR="0011163B">
        <w:rPr>
          <w:rFonts w:hint="cs"/>
          <w:cs/>
        </w:rPr>
        <w:t>วิเคราะห์</w:t>
      </w:r>
      <w:r w:rsidR="00E46B41">
        <w:rPr>
          <w:rFonts w:hint="cs"/>
          <w:cs/>
        </w:rPr>
        <w:t>จากบันทึกร่องรอยการ</w:t>
      </w:r>
      <w:r w:rsidR="007E42E5">
        <w:rPr>
          <w:rFonts w:hint="cs"/>
          <w:cs/>
        </w:rPr>
        <w:t>สร้างการเชื่อมต่อและ</w:t>
      </w:r>
      <w:r w:rsidR="00E46B41">
        <w:rPr>
          <w:rFonts w:hint="cs"/>
          <w:cs/>
        </w:rPr>
        <w:t>ในการ</w:t>
      </w:r>
      <w:r w:rsidR="007E42E5">
        <w:rPr>
          <w:rFonts w:hint="cs"/>
          <w:cs/>
        </w:rPr>
        <w:t>ร้องขอ</w:t>
      </w:r>
      <w:r w:rsidR="00B145EB">
        <w:rPr>
          <w:rFonts w:hint="cs"/>
          <w:cs/>
        </w:rPr>
        <w:t xml:space="preserve">ข้อมูลจากบริการ </w:t>
      </w:r>
      <w:r w:rsidR="00B145EB" w:rsidRPr="00B145EB">
        <w:t>Quote of the Day (QOTD)</w:t>
      </w:r>
      <w:r w:rsidR="00F5724E">
        <w:t xml:space="preserve"> </w:t>
      </w:r>
      <w:r w:rsidR="00F5724E">
        <w:rPr>
          <w:rFonts w:hint="cs"/>
          <w:cs/>
        </w:rPr>
        <w:t xml:space="preserve">เปรียบเทียบระหว่างกรณี </w:t>
      </w:r>
      <w:r w:rsidR="00F5724E">
        <w:t xml:space="preserve">TCP </w:t>
      </w:r>
      <w:r w:rsidR="00F5724E">
        <w:rPr>
          <w:rFonts w:hint="cs"/>
          <w:cs/>
        </w:rPr>
        <w:t xml:space="preserve">เทียบกับ </w:t>
      </w:r>
      <w:r w:rsidR="00F5724E">
        <w:t>UDP</w:t>
      </w:r>
      <w:r w:rsidR="00B145EB">
        <w:rPr>
          <w:rFonts w:hint="cs"/>
          <w:cs/>
        </w:rPr>
        <w:t xml:space="preserve"> ซึ่ง</w:t>
      </w:r>
      <w:r w:rsidR="00613C29">
        <w:rPr>
          <w:rFonts w:hint="cs"/>
          <w:cs/>
        </w:rPr>
        <w:t xml:space="preserve">ผู้เรียนสามารถศึกษาการทำงานของ </w:t>
      </w:r>
      <w:r w:rsidR="00613C29">
        <w:t xml:space="preserve">protocol </w:t>
      </w:r>
      <w:r w:rsidR="00613C29">
        <w:rPr>
          <w:rFonts w:hint="cs"/>
          <w:cs/>
        </w:rPr>
        <w:t>ดังกล่าวได้จากเอกสาร</w:t>
      </w:r>
      <w:r w:rsidR="003F29F0">
        <w:rPr>
          <w:rFonts w:hint="cs"/>
          <w:cs/>
        </w:rPr>
        <w:t xml:space="preserve"> </w:t>
      </w:r>
      <w:hyperlink r:id="rId14" w:history="1">
        <w:r w:rsidR="003F29F0" w:rsidRPr="00613C29">
          <w:rPr>
            <w:rStyle w:val="Hyperlink"/>
          </w:rPr>
          <w:t>RFC 865</w:t>
        </w:r>
      </w:hyperlink>
      <w:r w:rsidR="003F29F0">
        <w:t xml:space="preserve"> </w:t>
      </w:r>
    </w:p>
    <w:p w14:paraId="7BD5F810" w14:textId="237EB677" w:rsidR="00D6405E" w:rsidRPr="005B3B8A" w:rsidRDefault="00047511">
      <w:pPr>
        <w:rPr>
          <w:rFonts w:cs="Cordia New"/>
        </w:rPr>
      </w:pPr>
      <w:r>
        <w:rPr>
          <w:rFonts w:cs="Cordia New" w:hint="cs"/>
          <w:cs/>
        </w:rPr>
        <w:t>เพื่อความสะดวกในการ</w:t>
      </w:r>
      <w:r w:rsidR="009F1D01">
        <w:rPr>
          <w:rFonts w:cs="Cordia New" w:hint="cs"/>
          <w:cs/>
        </w:rPr>
        <w:t>ทดลองตามปฏิบัติการในครั้ง</w:t>
      </w:r>
      <w:r w:rsidR="00F833AD">
        <w:rPr>
          <w:rFonts w:cs="Cordia New" w:hint="cs"/>
          <w:cs/>
        </w:rPr>
        <w:t xml:space="preserve">นี้ </w:t>
      </w:r>
      <w:r w:rsidR="00564303">
        <w:rPr>
          <w:rFonts w:cs="Cordia New" w:hint="cs"/>
          <w:cs/>
        </w:rPr>
        <w:t>เพื่อให้</w:t>
      </w:r>
      <w:r w:rsidR="004575E0">
        <w:rPr>
          <w:rFonts w:cs="Cordia New" w:hint="cs"/>
          <w:cs/>
        </w:rPr>
        <w:t>ไม่จำเป็นต้องเขียนโปรแกรมเพื่อติดต่อสื่อสารกับ</w:t>
      </w:r>
      <w:r w:rsidR="00564303">
        <w:rPr>
          <w:rFonts w:cs="Cordia New" w:hint="cs"/>
          <w:cs/>
        </w:rPr>
        <w:t xml:space="preserve">ฝั่ง </w:t>
      </w:r>
      <w:r w:rsidR="00564303">
        <w:rPr>
          <w:rFonts w:cs="Cordia New"/>
        </w:rPr>
        <w:t>server</w:t>
      </w:r>
      <w:r w:rsidR="004575E0">
        <w:rPr>
          <w:rFonts w:cs="Cordia New" w:hint="cs"/>
          <w:cs/>
        </w:rPr>
        <w:t xml:space="preserve"> </w:t>
      </w:r>
      <w:r w:rsidR="00F833AD">
        <w:rPr>
          <w:rFonts w:cs="Cordia New" w:hint="cs"/>
          <w:cs/>
        </w:rPr>
        <w:t>ผู้เรียนจะได้ใช้</w:t>
      </w:r>
      <w:r w:rsidR="00B013A1">
        <w:rPr>
          <w:rFonts w:cs="Cordia New" w:hint="cs"/>
          <w:cs/>
        </w:rPr>
        <w:t xml:space="preserve"> </w:t>
      </w:r>
      <w:r w:rsidR="00B013A1">
        <w:rPr>
          <w:rFonts w:cs="Cordia New"/>
        </w:rPr>
        <w:t xml:space="preserve">command line utility </w:t>
      </w:r>
      <w:r w:rsidR="00B013A1">
        <w:rPr>
          <w:rFonts w:cs="Cordia New" w:hint="cs"/>
          <w:cs/>
        </w:rPr>
        <w:t>ที่</w:t>
      </w:r>
      <w:r w:rsidR="00F833AD">
        <w:rPr>
          <w:rFonts w:cs="Cordia New" w:hint="cs"/>
          <w:cs/>
        </w:rPr>
        <w:t xml:space="preserve">ชื่อว่า </w:t>
      </w:r>
      <w:proofErr w:type="spellStart"/>
      <w:r w:rsidR="00F833AD">
        <w:rPr>
          <w:rFonts w:cs="Cordia New"/>
        </w:rPr>
        <w:t>ncat</w:t>
      </w:r>
      <w:proofErr w:type="spellEnd"/>
      <w:r w:rsidR="00F833AD">
        <w:rPr>
          <w:rFonts w:cs="Cordia New"/>
        </w:rPr>
        <w:t xml:space="preserve"> </w:t>
      </w:r>
      <w:r w:rsidR="00B013A1">
        <w:rPr>
          <w:rFonts w:cs="Cordia New" w:hint="cs"/>
          <w:cs/>
        </w:rPr>
        <w:t>ซึ่งพัฒนาขึ้นมา</w:t>
      </w:r>
      <w:r w:rsidR="00197155">
        <w:rPr>
          <w:rFonts w:cs="Cordia New" w:hint="cs"/>
          <w:cs/>
        </w:rPr>
        <w:t xml:space="preserve">โดยเลียนแบบการทำงานของเครื่องมือดั้งเดิมที่ชื่อว่า </w:t>
      </w:r>
      <w:proofErr w:type="spellStart"/>
      <w:r w:rsidR="00197155">
        <w:rPr>
          <w:rFonts w:cs="Cordia New"/>
        </w:rPr>
        <w:t>netcat</w:t>
      </w:r>
      <w:proofErr w:type="spellEnd"/>
      <w:r w:rsidR="005E4DB4">
        <w:rPr>
          <w:rFonts w:cs="Cordia New" w:hint="cs"/>
          <w:cs/>
        </w:rPr>
        <w:t xml:space="preserve"> โดย</w:t>
      </w:r>
      <w:r w:rsidR="003E6717">
        <w:rPr>
          <w:rFonts w:cs="Cordia New" w:hint="cs"/>
          <w:cs/>
        </w:rPr>
        <w:t>สามารถติดตั้ง</w:t>
      </w:r>
      <w:r w:rsidR="005E4DB4">
        <w:rPr>
          <w:rFonts w:cs="Cordia New" w:hint="cs"/>
          <w:cs/>
        </w:rPr>
        <w:t xml:space="preserve"> </w:t>
      </w:r>
      <w:proofErr w:type="spellStart"/>
      <w:r w:rsidR="005E4DB4">
        <w:rPr>
          <w:rFonts w:cs="Cordia New"/>
        </w:rPr>
        <w:t>ncat</w:t>
      </w:r>
      <w:proofErr w:type="spellEnd"/>
      <w:r w:rsidR="005E4DB4">
        <w:rPr>
          <w:rFonts w:cs="Cordia New"/>
        </w:rPr>
        <w:t xml:space="preserve"> </w:t>
      </w:r>
      <w:r w:rsidR="003E6717">
        <w:rPr>
          <w:rFonts w:cs="Cordia New" w:hint="cs"/>
          <w:cs/>
        </w:rPr>
        <w:t>พร้อมกับ</w:t>
      </w:r>
      <w:r w:rsidR="004859D4">
        <w:rPr>
          <w:rFonts w:cs="Cordia New" w:hint="cs"/>
          <w:cs/>
        </w:rPr>
        <w:t>ซอฟต์แวร์</w:t>
      </w:r>
      <w:r w:rsidR="003E6717">
        <w:rPr>
          <w:rFonts w:cs="Cordia New" w:hint="cs"/>
          <w:cs/>
        </w:rPr>
        <w:t>ที่ใช้ในการทำ</w:t>
      </w:r>
      <w:r w:rsidR="003E6717">
        <w:rPr>
          <w:rFonts w:cs="Cordia New"/>
        </w:rPr>
        <w:t xml:space="preserve"> port scan </w:t>
      </w:r>
      <w:r w:rsidR="003E6717">
        <w:rPr>
          <w:rFonts w:cs="Cordia New" w:hint="cs"/>
          <w:cs/>
        </w:rPr>
        <w:t xml:space="preserve">ที่ชื่อว่า </w:t>
      </w:r>
      <w:r w:rsidR="003E6717">
        <w:rPr>
          <w:rFonts w:cs="Cordia New"/>
        </w:rPr>
        <w:t>N</w:t>
      </w:r>
      <w:r w:rsidR="00D6405E">
        <w:rPr>
          <w:rFonts w:cs="Cordia New"/>
        </w:rPr>
        <w:t>map</w:t>
      </w:r>
      <w:r w:rsidR="004859D4">
        <w:rPr>
          <w:rFonts w:cs="Cordia New" w:hint="cs"/>
          <w:cs/>
        </w:rPr>
        <w:t xml:space="preserve"> </w:t>
      </w:r>
      <w:r w:rsidR="00D6405E">
        <w:rPr>
          <w:rFonts w:cs="Cordia New" w:hint="cs"/>
          <w:cs/>
        </w:rPr>
        <w:t>ในการทดลอง</w:t>
      </w:r>
      <w:r w:rsidR="006A3383">
        <w:rPr>
          <w:rFonts w:cs="Cordia New" w:hint="cs"/>
          <w:cs/>
        </w:rPr>
        <w:t>ให้ทำตามขั้นตอนต่อไปนี้</w:t>
      </w:r>
    </w:p>
    <w:p w14:paraId="0E625AEE" w14:textId="77777777" w:rsidR="00C94A1B" w:rsidRDefault="006A3383" w:rsidP="00C94A1B">
      <w:pPr>
        <w:pStyle w:val="ListParagraph"/>
        <w:numPr>
          <w:ilvl w:val="0"/>
          <w:numId w:val="34"/>
        </w:numPr>
      </w:pPr>
      <w:r>
        <w:rPr>
          <w:rFonts w:hint="cs"/>
          <w:cs/>
        </w:rPr>
        <w:t xml:space="preserve">เปิด </w:t>
      </w:r>
      <w:r>
        <w:t xml:space="preserve">web browser </w:t>
      </w:r>
      <w:r>
        <w:rPr>
          <w:rFonts w:hint="cs"/>
          <w:cs/>
        </w:rPr>
        <w:t>และ</w:t>
      </w:r>
      <w:r w:rsidR="00ED5090">
        <w:rPr>
          <w:rFonts w:hint="cs"/>
          <w:cs/>
        </w:rPr>
        <w:t xml:space="preserve">เช้าไปที่ </w:t>
      </w:r>
      <w:r w:rsidR="00ED5090">
        <w:t xml:space="preserve">URL </w:t>
      </w:r>
      <w:r w:rsidR="00ED5090">
        <w:rPr>
          <w:rFonts w:hint="cs"/>
          <w:cs/>
        </w:rPr>
        <w:t xml:space="preserve">ต่อไปนี้ </w:t>
      </w:r>
      <w:r w:rsidR="00000000">
        <w:fldChar w:fldCharType="begin"/>
      </w:r>
      <w:r w:rsidR="00000000">
        <w:instrText>HYPERLINK "https://nmap.org/download.html"</w:instrText>
      </w:r>
      <w:r w:rsidR="00000000">
        <w:fldChar w:fldCharType="separate"/>
      </w:r>
      <w:r w:rsidR="00ED5090" w:rsidRPr="00073F41">
        <w:rPr>
          <w:rStyle w:val="Hyperlink"/>
        </w:rPr>
        <w:t>https://nmap.org/download.html</w:t>
      </w:r>
      <w:r w:rsidR="00000000">
        <w:rPr>
          <w:rStyle w:val="Hyperlink"/>
        </w:rPr>
        <w:fldChar w:fldCharType="end"/>
      </w:r>
      <w:r w:rsidR="00ED5090">
        <w:rPr>
          <w:rFonts w:hint="cs"/>
          <w:cs/>
        </w:rPr>
        <w:t xml:space="preserve"> เพื่อ</w:t>
      </w:r>
      <w:r w:rsidR="008578EC">
        <w:rPr>
          <w:rFonts w:hint="cs"/>
          <w:cs/>
        </w:rPr>
        <w:t>ดาวน์โหลด</w:t>
      </w:r>
      <w:r w:rsidR="00D6405E">
        <w:rPr>
          <w:rFonts w:hint="cs"/>
          <w:cs/>
        </w:rPr>
        <w:t>ไฟล์ติดตั้ง</w:t>
      </w:r>
      <w:r w:rsidR="008578EC">
        <w:rPr>
          <w:rFonts w:hint="cs"/>
          <w:cs/>
        </w:rPr>
        <w:t xml:space="preserve"> </w:t>
      </w:r>
      <w:r w:rsidR="00D6405E">
        <w:t>Nmap</w:t>
      </w:r>
      <w:r w:rsidR="00FF4DB5">
        <w:rPr>
          <w:rFonts w:hint="cs"/>
          <w:cs/>
        </w:rPr>
        <w:t xml:space="preserve"> โดย ณ เวลาที่จัดทำเอกสารสำหรับปฏิบัติการนี้ ไฟล์ติดตั้ง </w:t>
      </w:r>
      <w:r w:rsidR="00FF4DB5">
        <w:t xml:space="preserve">Nmap </w:t>
      </w:r>
      <w:r w:rsidR="00FF4DB5">
        <w:rPr>
          <w:rFonts w:hint="cs"/>
          <w:cs/>
        </w:rPr>
        <w:t xml:space="preserve">เวอร์ชั่นล่าสุดคือไฟล์ชื่อ </w:t>
      </w:r>
      <w:proofErr w:type="spellStart"/>
      <w:r w:rsidR="00FF4DB5" w:rsidRPr="00FF4DB5">
        <w:t>nmap</w:t>
      </w:r>
      <w:proofErr w:type="spellEnd"/>
      <w:r w:rsidR="00FF4DB5" w:rsidRPr="00FF4DB5">
        <w:t>-</w:t>
      </w:r>
      <w:r w:rsidR="00FF4DB5" w:rsidRPr="00C94A1B">
        <w:rPr>
          <w:rFonts w:cs="Cordia New"/>
          <w:cs/>
        </w:rPr>
        <w:t>7.94-</w:t>
      </w:r>
      <w:r w:rsidR="00FF4DB5" w:rsidRPr="00FF4DB5">
        <w:t>setup.exe</w:t>
      </w:r>
    </w:p>
    <w:p w14:paraId="7068F93C" w14:textId="63CEC4D7" w:rsidR="00D6405E" w:rsidRDefault="002B1F34" w:rsidP="00C94A1B">
      <w:pPr>
        <w:pStyle w:val="ListParagraph"/>
        <w:numPr>
          <w:ilvl w:val="0"/>
          <w:numId w:val="34"/>
        </w:numPr>
      </w:pPr>
      <w:r>
        <w:rPr>
          <w:rFonts w:hint="cs"/>
          <w:cs/>
        </w:rPr>
        <w:t>หลังจาก</w:t>
      </w:r>
      <w:r w:rsidR="00C04683">
        <w:rPr>
          <w:rFonts w:hint="cs"/>
          <w:cs/>
        </w:rPr>
        <w:t>ดาวน์โหลดไฟล์ติดตั้ง</w:t>
      </w:r>
      <w:r w:rsidR="00AB1877">
        <w:rPr>
          <w:rFonts w:hint="cs"/>
          <w:cs/>
        </w:rPr>
        <w:t>เรียบร้อย</w:t>
      </w:r>
      <w:r w:rsidR="00C04683">
        <w:rPr>
          <w:rFonts w:hint="cs"/>
          <w:cs/>
        </w:rPr>
        <w:t>แล้ว</w:t>
      </w:r>
      <w:r w:rsidR="00AB1877">
        <w:rPr>
          <w:rFonts w:hint="cs"/>
          <w:cs/>
        </w:rPr>
        <w:t xml:space="preserve"> ให้รันไฟล์ดังกล่าวเพื่อทำการติดตั้ง โดยให้ระบุตัวเลือก</w:t>
      </w:r>
      <w:r w:rsidR="00171B65">
        <w:rPr>
          <w:rFonts w:hint="cs"/>
          <w:cs/>
        </w:rPr>
        <w:t xml:space="preserve">ติดตั้ง </w:t>
      </w:r>
      <w:r w:rsidR="00171B65">
        <w:t xml:space="preserve">components </w:t>
      </w:r>
      <w:proofErr w:type="spellStart"/>
      <w:r w:rsidR="00EB7FB7">
        <w:t>Ncat</w:t>
      </w:r>
      <w:proofErr w:type="spellEnd"/>
      <w:r w:rsidR="00EB7FB7">
        <w:t xml:space="preserve"> </w:t>
      </w:r>
      <w:r w:rsidR="00EB7FB7">
        <w:rPr>
          <w:rFonts w:hint="cs"/>
          <w:cs/>
        </w:rPr>
        <w:t xml:space="preserve">และ </w:t>
      </w:r>
      <w:proofErr w:type="spellStart"/>
      <w:r w:rsidR="00EB7FB7">
        <w:t>Nping</w:t>
      </w:r>
      <w:proofErr w:type="spellEnd"/>
      <w:r w:rsidR="00EB7FB7">
        <w:t xml:space="preserve"> </w:t>
      </w:r>
      <w:r w:rsidR="00EB7FB7">
        <w:rPr>
          <w:rFonts w:hint="cs"/>
          <w:cs/>
        </w:rPr>
        <w:t xml:space="preserve">รวมถึง </w:t>
      </w:r>
      <w:r w:rsidR="00EB7FB7">
        <w:t xml:space="preserve">component </w:t>
      </w:r>
      <w:r w:rsidR="00EB7FB7">
        <w:rPr>
          <w:rFonts w:hint="cs"/>
          <w:cs/>
        </w:rPr>
        <w:t>อื่นๆ</w:t>
      </w:r>
      <w:r w:rsidR="00EB7FB7">
        <w:t xml:space="preserve"> </w:t>
      </w:r>
      <w:r w:rsidR="00AB1877">
        <w:rPr>
          <w:rFonts w:hint="cs"/>
          <w:cs/>
        </w:rPr>
        <w:t>ตาม</w:t>
      </w:r>
      <w:r w:rsidR="00171B65">
        <w:rPr>
          <w:rFonts w:hint="cs"/>
          <w:cs/>
        </w:rPr>
        <w:t>รูป</w:t>
      </w:r>
      <w:r w:rsidR="00AB1877">
        <w:rPr>
          <w:rFonts w:hint="cs"/>
          <w:cs/>
        </w:rPr>
        <w:t>ที่ปรากฏต่อไปนี้</w:t>
      </w:r>
    </w:p>
    <w:p w14:paraId="3D4D011C" w14:textId="3E1F1B56" w:rsidR="00AB1877" w:rsidRDefault="00AB1877">
      <w:pPr>
        <w:rPr>
          <w:cs/>
        </w:rPr>
      </w:pPr>
      <w:r>
        <w:rPr>
          <w:noProof/>
        </w:rPr>
        <w:lastRenderedPageBreak/>
        <w:drawing>
          <wp:inline distT="0" distB="0" distL="0" distR="0" wp14:anchorId="4A689885" wp14:editId="29AFFDD6">
            <wp:extent cx="5934075" cy="4619625"/>
            <wp:effectExtent l="0" t="0" r="9525" b="9525"/>
            <wp:docPr id="3621610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161095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461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0D6F5" w14:textId="3964569B" w:rsidR="00D6405E" w:rsidRDefault="001E58C1" w:rsidP="001E58C1">
      <w:pPr>
        <w:pStyle w:val="Caption"/>
      </w:pPr>
      <w:r>
        <w:rPr>
          <w:rFonts w:hint="cs"/>
          <w:cs/>
        </w:rPr>
        <w:t xml:space="preserve">รูปที่ </w:t>
      </w:r>
      <w:fldSimple w:instr=" SEQ Figure \* ARABIC ">
        <w:r w:rsidR="00601D21">
          <w:rPr>
            <w:noProof/>
          </w:rPr>
          <w:t>2</w:t>
        </w:r>
      </w:fldSimple>
      <w:r>
        <w:rPr>
          <w:rFonts w:hint="cs"/>
          <w:cs/>
        </w:rPr>
        <w:t xml:space="preserve"> การติดตั้ง </w:t>
      </w:r>
      <w:r>
        <w:t xml:space="preserve">component </w:t>
      </w:r>
      <w:r>
        <w:rPr>
          <w:rFonts w:hint="cs"/>
          <w:cs/>
        </w:rPr>
        <w:t xml:space="preserve">ของ </w:t>
      </w:r>
      <w:r>
        <w:t>Nmap</w:t>
      </w:r>
    </w:p>
    <w:p w14:paraId="526FCFBB" w14:textId="77777777" w:rsidR="00EB7FB7" w:rsidRDefault="00EB7FB7"/>
    <w:p w14:paraId="7069CC19" w14:textId="046384D7" w:rsidR="00D6405E" w:rsidRDefault="00755B9B" w:rsidP="00C94A1B">
      <w:pPr>
        <w:pStyle w:val="ListParagraph"/>
        <w:numPr>
          <w:ilvl w:val="0"/>
          <w:numId w:val="34"/>
        </w:numPr>
      </w:pPr>
      <w:r>
        <w:rPr>
          <w:rFonts w:hint="cs"/>
          <w:cs/>
        </w:rPr>
        <w:t xml:space="preserve">หลังจากติดตั้งเสร็จสิ้น </w:t>
      </w:r>
      <w:r w:rsidR="00294625">
        <w:rPr>
          <w:rFonts w:hint="cs"/>
          <w:cs/>
        </w:rPr>
        <w:t>ให้ท</w:t>
      </w:r>
      <w:r w:rsidR="00FD5887">
        <w:rPr>
          <w:rFonts w:hint="cs"/>
          <w:cs/>
        </w:rPr>
        <w:t xml:space="preserve">ดสอบว่า </w:t>
      </w:r>
      <w:proofErr w:type="spellStart"/>
      <w:r w:rsidR="00FD5887">
        <w:t>ncat</w:t>
      </w:r>
      <w:proofErr w:type="spellEnd"/>
      <w:r w:rsidR="00FD5887">
        <w:t xml:space="preserve"> </w:t>
      </w:r>
      <w:r w:rsidR="00FD5887">
        <w:rPr>
          <w:rFonts w:hint="cs"/>
          <w:cs/>
        </w:rPr>
        <w:t xml:space="preserve">พร้อมใช้งานหรือไม่โดยเปิด </w:t>
      </w:r>
      <w:r w:rsidR="00FD5887">
        <w:t xml:space="preserve">command prompt </w:t>
      </w:r>
      <w:r w:rsidR="00433A70">
        <w:rPr>
          <w:rFonts w:hint="cs"/>
          <w:cs/>
        </w:rPr>
        <w:t>และพิมพ์คำสั่ง</w:t>
      </w:r>
      <w:r w:rsidR="0078440F">
        <w:rPr>
          <w:rFonts w:hint="cs"/>
          <w:cs/>
        </w:rPr>
        <w:t>ต่อไป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8440F" w14:paraId="7381E52D" w14:textId="77777777" w:rsidTr="0078440F">
        <w:tc>
          <w:tcPr>
            <w:tcW w:w="9576" w:type="dxa"/>
          </w:tcPr>
          <w:p w14:paraId="3AA8A9AB" w14:textId="06D1C0F5" w:rsidR="0078440F" w:rsidRPr="00B879CD" w:rsidRDefault="0078440F">
            <w:pPr>
              <w:rPr>
                <w:rFonts w:ascii="Lucida Console" w:hAnsi="Lucida Console"/>
                <w:sz w:val="24"/>
                <w:szCs w:val="24"/>
              </w:rPr>
            </w:pPr>
            <w:proofErr w:type="spellStart"/>
            <w:r w:rsidRPr="00B879CD">
              <w:rPr>
                <w:rFonts w:ascii="Lucida Console" w:hAnsi="Lucida Console"/>
                <w:sz w:val="24"/>
                <w:szCs w:val="24"/>
              </w:rPr>
              <w:t>ncat</w:t>
            </w:r>
            <w:proofErr w:type="spellEnd"/>
            <w:r w:rsidRPr="00B879CD">
              <w:rPr>
                <w:rFonts w:ascii="Lucida Console" w:hAnsi="Lucida Console"/>
                <w:sz w:val="24"/>
                <w:szCs w:val="24"/>
              </w:rPr>
              <w:t xml:space="preserve"> </w:t>
            </w:r>
            <w:r w:rsidR="00C47795">
              <w:rPr>
                <w:rFonts w:ascii="Lucida Console" w:hAnsi="Lucida Console"/>
                <w:sz w:val="24"/>
                <w:szCs w:val="24"/>
              </w:rPr>
              <w:t>–</w:t>
            </w:r>
            <w:r w:rsidRPr="00B879CD">
              <w:rPr>
                <w:rFonts w:ascii="Lucida Console" w:hAnsi="Lucida Console"/>
                <w:sz w:val="24"/>
                <w:szCs w:val="24"/>
              </w:rPr>
              <w:t>help</w:t>
            </w:r>
          </w:p>
        </w:tc>
      </w:tr>
    </w:tbl>
    <w:p w14:paraId="17AD4C0B" w14:textId="77777777" w:rsidR="0078440F" w:rsidRDefault="0078440F"/>
    <w:p w14:paraId="30DD28BD" w14:textId="438FAFE4" w:rsidR="00592A33" w:rsidRDefault="000E3FDC">
      <w:pPr>
        <w:rPr>
          <w:cs/>
        </w:rPr>
      </w:pPr>
      <w:r>
        <w:rPr>
          <w:rFonts w:hint="cs"/>
          <w:cs/>
        </w:rPr>
        <w:t xml:space="preserve">หากติดตั้งสำเร็จพร้อมใช้งาน </w:t>
      </w:r>
      <w:r w:rsidR="001A0BF2">
        <w:rPr>
          <w:rFonts w:hint="cs"/>
          <w:cs/>
        </w:rPr>
        <w:t>หน้า</w:t>
      </w:r>
      <w:r>
        <w:rPr>
          <w:rFonts w:hint="cs"/>
          <w:cs/>
        </w:rPr>
        <w:t>จอ</w:t>
      </w:r>
      <w:r w:rsidR="001A0BF2">
        <w:rPr>
          <w:rFonts w:hint="cs"/>
          <w:cs/>
        </w:rPr>
        <w:t xml:space="preserve"> </w:t>
      </w:r>
      <w:r w:rsidR="001A0BF2">
        <w:t xml:space="preserve">command prompt </w:t>
      </w:r>
      <w:r w:rsidR="001A0BF2">
        <w:rPr>
          <w:rFonts w:hint="cs"/>
          <w:cs/>
        </w:rPr>
        <w:t>จะแสดง</w:t>
      </w:r>
      <w:r w:rsidR="001C65C8">
        <w:rPr>
          <w:rFonts w:hint="cs"/>
          <w:cs/>
        </w:rPr>
        <w:t xml:space="preserve">คำอธิบายการใช้งาน </w:t>
      </w:r>
      <w:proofErr w:type="spellStart"/>
      <w:r w:rsidR="001C65C8">
        <w:t>ncat</w:t>
      </w:r>
      <w:proofErr w:type="spellEnd"/>
    </w:p>
    <w:p w14:paraId="43F5AC49" w14:textId="6FA98A7B" w:rsidR="00902051" w:rsidRPr="00C94A1B" w:rsidRDefault="00902051" w:rsidP="00C94A1B">
      <w:pPr>
        <w:pStyle w:val="ListParagraph"/>
        <w:numPr>
          <w:ilvl w:val="0"/>
          <w:numId w:val="34"/>
        </w:numPr>
        <w:rPr>
          <w:rFonts w:cs="Cordia New"/>
        </w:rPr>
      </w:pPr>
      <w:r w:rsidRPr="00C94A1B">
        <w:rPr>
          <w:rFonts w:cs="Cordia New"/>
          <w:cs/>
        </w:rPr>
        <w:t xml:space="preserve">เปิด </w:t>
      </w:r>
      <w:r>
        <w:t xml:space="preserve">Wireshark </w:t>
      </w:r>
      <w:r w:rsidRPr="00C94A1B">
        <w:rPr>
          <w:rFonts w:cs="Cordia New"/>
          <w:cs/>
        </w:rPr>
        <w:t xml:space="preserve">และเริ่มทำการ </w:t>
      </w:r>
      <w:r>
        <w:t xml:space="preserve">capture packet </w:t>
      </w:r>
      <w:r w:rsidRPr="00C94A1B">
        <w:rPr>
          <w:rFonts w:cs="Cordia New"/>
          <w:cs/>
        </w:rPr>
        <w:t xml:space="preserve">โดยใช้ </w:t>
      </w:r>
      <w:r>
        <w:t xml:space="preserve">Capture filter </w:t>
      </w:r>
      <w:r w:rsidRPr="00C94A1B">
        <w:rPr>
          <w:rFonts w:cs="Cordia New"/>
          <w:cs/>
        </w:rPr>
        <w:t>ต่อไป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02051" w14:paraId="0B028471" w14:textId="77777777" w:rsidTr="00B45875">
        <w:tc>
          <w:tcPr>
            <w:tcW w:w="9576" w:type="dxa"/>
          </w:tcPr>
          <w:p w14:paraId="42DF490E" w14:textId="5B344354" w:rsidR="00902051" w:rsidRPr="00B879CD" w:rsidRDefault="00EB285C" w:rsidP="00B45875">
            <w:pPr>
              <w:rPr>
                <w:rFonts w:ascii="Lucida Console" w:hAnsi="Lucida Console" w:cs="Courier New"/>
                <w:sz w:val="24"/>
                <w:szCs w:val="24"/>
              </w:rPr>
            </w:pPr>
            <w:proofErr w:type="spellStart"/>
            <w:r>
              <w:rPr>
                <w:rFonts w:ascii="Lucida Console" w:hAnsi="Lucida Console" w:cs="Courier New"/>
                <w:sz w:val="24"/>
                <w:szCs w:val="24"/>
              </w:rPr>
              <w:t>t</w:t>
            </w:r>
            <w:r w:rsidR="00B524C3">
              <w:rPr>
                <w:rFonts w:ascii="Lucida Console" w:hAnsi="Lucida Console" w:cs="Courier New"/>
                <w:sz w:val="24"/>
                <w:szCs w:val="24"/>
              </w:rPr>
              <w:t>cp</w:t>
            </w:r>
            <w:proofErr w:type="spellEnd"/>
            <w:r w:rsidR="00B524C3">
              <w:rPr>
                <w:rFonts w:ascii="Lucida Console" w:hAnsi="Lucida Console" w:cs="Courier New"/>
                <w:sz w:val="24"/>
                <w:szCs w:val="24"/>
              </w:rPr>
              <w:t xml:space="preserve"> </w:t>
            </w:r>
            <w:r w:rsidR="003F759C">
              <w:rPr>
                <w:rFonts w:ascii="Lucida Console" w:hAnsi="Lucida Console" w:cs="Courier New"/>
                <w:sz w:val="24"/>
                <w:szCs w:val="24"/>
              </w:rPr>
              <w:t>port 17</w:t>
            </w:r>
            <w:r w:rsidR="00B524C3">
              <w:rPr>
                <w:rFonts w:ascii="Lucida Console" w:hAnsi="Lucida Console" w:cs="Courier New"/>
                <w:sz w:val="24"/>
                <w:szCs w:val="24"/>
              </w:rPr>
              <w:t xml:space="preserve"> or </w:t>
            </w:r>
            <w:proofErr w:type="spellStart"/>
            <w:r w:rsidR="00B524C3">
              <w:rPr>
                <w:rFonts w:ascii="Lucida Console" w:hAnsi="Lucida Console" w:cs="Courier New"/>
                <w:sz w:val="24"/>
                <w:szCs w:val="24"/>
              </w:rPr>
              <w:t>udp</w:t>
            </w:r>
            <w:proofErr w:type="spellEnd"/>
            <w:r w:rsidR="00B524C3">
              <w:rPr>
                <w:rFonts w:ascii="Lucida Console" w:hAnsi="Lucida Console" w:cs="Courier New"/>
                <w:sz w:val="24"/>
                <w:szCs w:val="24"/>
              </w:rPr>
              <w:t xml:space="preserve"> port 17</w:t>
            </w:r>
          </w:p>
        </w:tc>
      </w:tr>
    </w:tbl>
    <w:p w14:paraId="0D0F3A9F" w14:textId="331B524E" w:rsidR="00592A33" w:rsidRDefault="00592A33"/>
    <w:p w14:paraId="47A849C1" w14:textId="58493B25" w:rsidR="00C47795" w:rsidRDefault="00C47795" w:rsidP="00C94A1B">
      <w:pPr>
        <w:pStyle w:val="ListParagraph"/>
        <w:numPr>
          <w:ilvl w:val="0"/>
          <w:numId w:val="34"/>
        </w:numPr>
      </w:pPr>
      <w:r>
        <w:rPr>
          <w:rFonts w:hint="cs"/>
          <w:cs/>
        </w:rPr>
        <w:lastRenderedPageBreak/>
        <w:t xml:space="preserve">สลับกลับไปหน้า </w:t>
      </w:r>
      <w:r>
        <w:t xml:space="preserve">command prompt </w:t>
      </w:r>
      <w:r>
        <w:rPr>
          <w:rFonts w:hint="cs"/>
          <w:cs/>
        </w:rPr>
        <w:t>และพิมพ์คำสั่งต่อไปนี้</w:t>
      </w:r>
      <w:r w:rsidR="009C3140">
        <w:t xml:space="preserve"> </w:t>
      </w:r>
      <w:r w:rsidR="009C3140">
        <w:rPr>
          <w:rFonts w:hint="cs"/>
          <w:cs/>
        </w:rPr>
        <w:t xml:space="preserve">เพื่อเป็นการร้องขอไปยัง </w:t>
      </w:r>
      <w:r w:rsidR="009C3140">
        <w:t xml:space="preserve">QOTD server </w:t>
      </w:r>
      <w:r w:rsidR="009C3140">
        <w:rPr>
          <w:rFonts w:hint="cs"/>
          <w:cs/>
        </w:rPr>
        <w:t xml:space="preserve">ที่ชื่อ </w:t>
      </w:r>
      <w:r w:rsidR="009C3140">
        <w:t>djx</w:t>
      </w:r>
      <w:r w:rsidR="004A5EE1">
        <w:t>mmx</w:t>
      </w:r>
      <w:r w:rsidR="0028610E">
        <w:t>.net</w:t>
      </w:r>
      <w:r w:rsidR="00AB6C85">
        <w:t xml:space="preserve"> </w:t>
      </w:r>
      <w:r w:rsidR="004A5EE1">
        <w:rPr>
          <w:rFonts w:hint="cs"/>
          <w:cs/>
        </w:rPr>
        <w:t>ซึ่ง</w:t>
      </w:r>
      <w:r w:rsidR="009C3140">
        <w:rPr>
          <w:rFonts w:hint="cs"/>
          <w:cs/>
        </w:rPr>
        <w:t>ให้บริการ</w:t>
      </w:r>
      <w:r w:rsidR="0002073D">
        <w:rPr>
          <w:rFonts w:hint="cs"/>
          <w:cs/>
        </w:rPr>
        <w:t xml:space="preserve">ด้วย </w:t>
      </w:r>
      <w:r w:rsidR="0002073D">
        <w:t xml:space="preserve">TCP </w:t>
      </w:r>
      <w:r w:rsidR="009C3140">
        <w:rPr>
          <w:rFonts w:hint="cs"/>
          <w:cs/>
        </w:rPr>
        <w:t xml:space="preserve">ที่ </w:t>
      </w:r>
      <w:r w:rsidR="009C3140">
        <w:t xml:space="preserve">port </w:t>
      </w:r>
      <w:r w:rsidR="009C3140">
        <w:rPr>
          <w:rFonts w:hint="cs"/>
          <w:cs/>
        </w:rPr>
        <w:t xml:space="preserve">หมายเลข </w:t>
      </w:r>
      <w:r w:rsidR="009C3140">
        <w:t>17</w:t>
      </w:r>
      <w:r w:rsidR="006841BD">
        <w:t xml:space="preserve"> </w:t>
      </w:r>
      <w:r w:rsidR="006841BD">
        <w:rPr>
          <w:rFonts w:hint="cs"/>
          <w:cs/>
        </w:rPr>
        <w:t xml:space="preserve">โดยหลังจากพิมพ์คำสั่ง ให้กด </w:t>
      </w:r>
      <w:r w:rsidR="006841BD">
        <w:t xml:space="preserve">Enter </w:t>
      </w:r>
      <w:r w:rsidR="006841BD">
        <w:rPr>
          <w:rFonts w:hint="cs"/>
          <w:cs/>
        </w:rPr>
        <w:t xml:space="preserve">สองครั้งเพื่อให้กลับมาที่ </w:t>
      </w:r>
      <w:r w:rsidR="00580072">
        <w:t>promp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47795" w14:paraId="23CAAE04" w14:textId="77777777" w:rsidTr="00753C0F">
        <w:trPr>
          <w:trHeight w:val="71"/>
        </w:trPr>
        <w:tc>
          <w:tcPr>
            <w:tcW w:w="9576" w:type="dxa"/>
          </w:tcPr>
          <w:p w14:paraId="1E224556" w14:textId="02E29B59" w:rsidR="00C47795" w:rsidRPr="00B879CD" w:rsidRDefault="00B03693" w:rsidP="00B45875">
            <w:pPr>
              <w:rPr>
                <w:rFonts w:ascii="Lucida Console" w:hAnsi="Lucida Console"/>
                <w:sz w:val="24"/>
                <w:szCs w:val="24"/>
              </w:rPr>
            </w:pPr>
            <w:proofErr w:type="spellStart"/>
            <w:r w:rsidRPr="00B03693">
              <w:rPr>
                <w:rFonts w:ascii="Lucida Console" w:hAnsi="Lucida Console"/>
                <w:sz w:val="24"/>
                <w:szCs w:val="24"/>
              </w:rPr>
              <w:t>ncat</w:t>
            </w:r>
            <w:proofErr w:type="spellEnd"/>
            <w:r w:rsidRPr="00B03693">
              <w:rPr>
                <w:rFonts w:ascii="Lucida Console" w:hAnsi="Lucida Console"/>
                <w:sz w:val="24"/>
                <w:szCs w:val="24"/>
              </w:rPr>
              <w:t xml:space="preserve"> djxmmx.net 17</w:t>
            </w:r>
          </w:p>
        </w:tc>
      </w:tr>
    </w:tbl>
    <w:p w14:paraId="318284A7" w14:textId="77777777" w:rsidR="00C47795" w:rsidRDefault="00C47795" w:rsidP="00C47795"/>
    <w:p w14:paraId="2964DCBD" w14:textId="43374570" w:rsidR="00592A33" w:rsidRDefault="008C3D1B" w:rsidP="00C94A1B">
      <w:pPr>
        <w:pStyle w:val="ListParagraph"/>
        <w:numPr>
          <w:ilvl w:val="0"/>
          <w:numId w:val="34"/>
        </w:numPr>
      </w:pPr>
      <w:r>
        <w:rPr>
          <w:rFonts w:hint="cs"/>
          <w:cs/>
        </w:rPr>
        <w:t xml:space="preserve">ทำตามขั้นตอนในข้อที่แล้วอย่างน้อย </w:t>
      </w:r>
      <w:r>
        <w:t xml:space="preserve">3 </w:t>
      </w:r>
      <w:r>
        <w:rPr>
          <w:rFonts w:hint="cs"/>
          <w:cs/>
        </w:rPr>
        <w:t xml:space="preserve">ครั้งเพื่อขอ </w:t>
      </w:r>
      <w:r>
        <w:t xml:space="preserve">quote </w:t>
      </w:r>
      <w:r>
        <w:rPr>
          <w:rFonts w:hint="cs"/>
          <w:cs/>
        </w:rPr>
        <w:t>ต่างๆ กัน</w:t>
      </w:r>
    </w:p>
    <w:p w14:paraId="3C8B32C9" w14:textId="70A16D73" w:rsidR="0002073D" w:rsidRDefault="0002073D" w:rsidP="00C94A1B">
      <w:pPr>
        <w:pStyle w:val="ListParagraph"/>
        <w:numPr>
          <w:ilvl w:val="0"/>
          <w:numId w:val="34"/>
        </w:numPr>
      </w:pPr>
      <w:r>
        <w:rPr>
          <w:rFonts w:hint="cs"/>
          <w:cs/>
        </w:rPr>
        <w:t>พิมพ์คำสั่งต่อไปนี้</w:t>
      </w:r>
      <w:r>
        <w:t xml:space="preserve"> </w:t>
      </w:r>
      <w:r>
        <w:rPr>
          <w:rFonts w:hint="cs"/>
          <w:cs/>
        </w:rPr>
        <w:t xml:space="preserve">เพื่อเป็นการร้องขอไปยัง </w:t>
      </w:r>
      <w:r>
        <w:t xml:space="preserve">QOTD server </w:t>
      </w:r>
      <w:r>
        <w:rPr>
          <w:rFonts w:hint="cs"/>
          <w:cs/>
        </w:rPr>
        <w:t xml:space="preserve">ที่ชื่อ </w:t>
      </w:r>
      <w:r>
        <w:t xml:space="preserve">djxmmx.net </w:t>
      </w:r>
      <w:r>
        <w:rPr>
          <w:rFonts w:hint="cs"/>
          <w:cs/>
        </w:rPr>
        <w:t xml:space="preserve">ซึ่งให้บริการด้วย </w:t>
      </w:r>
      <w:r>
        <w:t xml:space="preserve">UDP </w:t>
      </w:r>
      <w:r>
        <w:rPr>
          <w:rFonts w:hint="cs"/>
          <w:cs/>
        </w:rPr>
        <w:t xml:space="preserve">ที่ </w:t>
      </w:r>
      <w:r>
        <w:t xml:space="preserve">port </w:t>
      </w:r>
      <w:r>
        <w:rPr>
          <w:rFonts w:hint="cs"/>
          <w:cs/>
        </w:rPr>
        <w:t xml:space="preserve">หมายเลข </w:t>
      </w:r>
      <w:r>
        <w:t>17</w:t>
      </w:r>
      <w:r w:rsidR="0093477F">
        <w:rPr>
          <w:rFonts w:hint="cs"/>
          <w:cs/>
        </w:rPr>
        <w:t xml:space="preserve"> ซึ่งการใส่ </w:t>
      </w:r>
      <w:r w:rsidR="0093477F">
        <w:t xml:space="preserve">-u </w:t>
      </w:r>
      <w:r w:rsidR="0093477F">
        <w:rPr>
          <w:rFonts w:hint="cs"/>
          <w:cs/>
        </w:rPr>
        <w:t xml:space="preserve">เป็นการระบุว่าใช้ </w:t>
      </w:r>
      <w:r w:rsidR="0093477F">
        <w:t>UDP</w:t>
      </w:r>
      <w:r w:rsidR="00580072">
        <w:t xml:space="preserve"> </w:t>
      </w:r>
      <w:r w:rsidR="00580072">
        <w:rPr>
          <w:rFonts w:hint="cs"/>
          <w:cs/>
        </w:rPr>
        <w:t>โดยหลังจากพิมพ์คำสั่ง</w:t>
      </w:r>
      <w:r w:rsidR="009C415F">
        <w:rPr>
          <w:rFonts w:hint="cs"/>
          <w:cs/>
        </w:rPr>
        <w:t xml:space="preserve"> ให้กด </w:t>
      </w:r>
      <w:r w:rsidR="009C415F">
        <w:t>Enter</w:t>
      </w:r>
      <w:r w:rsidR="009C415F">
        <w:rPr>
          <w:rFonts w:hint="cs"/>
          <w:cs/>
        </w:rPr>
        <w:t xml:space="preserve"> อย่างน้อย </w:t>
      </w:r>
      <w:r w:rsidR="009C415F">
        <w:t xml:space="preserve">2-3 </w:t>
      </w:r>
      <w:r w:rsidR="009C415F">
        <w:rPr>
          <w:rFonts w:hint="cs"/>
          <w:cs/>
        </w:rPr>
        <w:t>ครั้ง</w:t>
      </w:r>
      <w:r w:rsidR="009F0B30">
        <w:rPr>
          <w:rFonts w:hint="cs"/>
          <w:cs/>
        </w:rPr>
        <w:t xml:space="preserve"> โดย</w:t>
      </w:r>
      <w:r w:rsidR="009C415F">
        <w:rPr>
          <w:rFonts w:hint="cs"/>
          <w:cs/>
        </w:rPr>
        <w:t>จะ</w:t>
      </w:r>
      <w:r w:rsidR="009F0B30">
        <w:rPr>
          <w:rFonts w:hint="cs"/>
          <w:cs/>
        </w:rPr>
        <w:t>พบว่าหลั</w:t>
      </w:r>
      <w:r w:rsidR="009C415F">
        <w:rPr>
          <w:rFonts w:hint="cs"/>
          <w:cs/>
        </w:rPr>
        <w:t xml:space="preserve">งจากกด </w:t>
      </w:r>
      <w:r w:rsidR="009C415F">
        <w:t xml:space="preserve">Enter </w:t>
      </w:r>
      <w:r w:rsidR="009C415F">
        <w:rPr>
          <w:rFonts w:hint="cs"/>
          <w:cs/>
        </w:rPr>
        <w:t xml:space="preserve">แต่ละครั้ง </w:t>
      </w:r>
      <w:r w:rsidR="009F0B30">
        <w:rPr>
          <w:rFonts w:hint="cs"/>
          <w:cs/>
        </w:rPr>
        <w:t xml:space="preserve">จะปรากฏ </w:t>
      </w:r>
      <w:r w:rsidR="009F0B30">
        <w:t xml:space="preserve">quote </w:t>
      </w:r>
      <w:r w:rsidR="009F0B30">
        <w:rPr>
          <w:rFonts w:hint="cs"/>
          <w:cs/>
        </w:rPr>
        <w:t>ใหม่ขึ้นมาเรื่อยๆ</w:t>
      </w:r>
      <w:r w:rsidR="009C415F">
        <w:rPr>
          <w:rFonts w:hint="cs"/>
          <w:cs/>
        </w:rPr>
        <w:t xml:space="preserve"> หากต้องการหยุดและกลับมาที่ </w:t>
      </w:r>
      <w:r w:rsidR="009C415F">
        <w:t xml:space="preserve">prompt </w:t>
      </w:r>
      <w:r w:rsidR="009C415F">
        <w:rPr>
          <w:rFonts w:hint="cs"/>
          <w:cs/>
        </w:rPr>
        <w:t xml:space="preserve">ให้กด </w:t>
      </w:r>
      <w:r w:rsidR="009C415F">
        <w:t xml:space="preserve">Ctrl + Z </w:t>
      </w:r>
      <w:r w:rsidR="009C415F">
        <w:rPr>
          <w:rFonts w:hint="cs"/>
          <w:cs/>
        </w:rPr>
        <w:t xml:space="preserve">แล้วกด </w:t>
      </w:r>
      <w:r w:rsidR="009C415F">
        <w:t>Enter</w:t>
      </w:r>
      <w:r w:rsidR="00927819">
        <w:t xml:space="preserve"> </w:t>
      </w:r>
      <w:r w:rsidR="00927819">
        <w:rPr>
          <w:rFonts w:hint="cs"/>
          <w:cs/>
        </w:rPr>
        <w:t xml:space="preserve">(สำหรับกรณีของ </w:t>
      </w:r>
      <w:r w:rsidR="00927819">
        <w:t xml:space="preserve">macOS </w:t>
      </w:r>
      <w:r w:rsidR="00927819">
        <w:rPr>
          <w:rFonts w:hint="cs"/>
          <w:cs/>
        </w:rPr>
        <w:t xml:space="preserve">และ </w:t>
      </w:r>
      <w:r w:rsidR="00927819">
        <w:t xml:space="preserve">Linux </w:t>
      </w:r>
      <w:r w:rsidR="00927819">
        <w:rPr>
          <w:rFonts w:hint="cs"/>
          <w:cs/>
        </w:rPr>
        <w:t xml:space="preserve">ให้กด </w:t>
      </w:r>
      <w:r w:rsidR="00927819">
        <w:t xml:space="preserve">Ctrl + D </w:t>
      </w:r>
      <w:r w:rsidR="00927819">
        <w:rPr>
          <w:rFonts w:hint="cs"/>
          <w:cs/>
        </w:rPr>
        <w:t>แล</w:t>
      </w:r>
      <w:r w:rsidR="00C94A1B">
        <w:rPr>
          <w:rFonts w:hint="cs"/>
          <w:cs/>
        </w:rPr>
        <w:t>้ว</w:t>
      </w:r>
      <w:r w:rsidR="00927819">
        <w:rPr>
          <w:rFonts w:hint="cs"/>
          <w:cs/>
        </w:rPr>
        <w:t xml:space="preserve">กด </w:t>
      </w:r>
      <w:r w:rsidR="00927819">
        <w:t>Enter</w:t>
      </w:r>
      <w:r w:rsidR="00927819">
        <w:rPr>
          <w:rFonts w:hint="cs"/>
          <w:cs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2073D" w14:paraId="74DF8E53" w14:textId="77777777" w:rsidTr="00B45875">
        <w:tc>
          <w:tcPr>
            <w:tcW w:w="9576" w:type="dxa"/>
          </w:tcPr>
          <w:p w14:paraId="43281CA4" w14:textId="6622AAF6" w:rsidR="0002073D" w:rsidRPr="00B879CD" w:rsidRDefault="00503EB0" w:rsidP="00B45875">
            <w:pPr>
              <w:rPr>
                <w:rFonts w:ascii="Lucida Console" w:hAnsi="Lucida Console"/>
                <w:sz w:val="24"/>
                <w:szCs w:val="24"/>
              </w:rPr>
            </w:pPr>
            <w:proofErr w:type="spellStart"/>
            <w:r>
              <w:rPr>
                <w:rFonts w:ascii="Lucida Console" w:hAnsi="Lucida Console"/>
                <w:sz w:val="24"/>
                <w:szCs w:val="24"/>
              </w:rPr>
              <w:t>n</w:t>
            </w:r>
            <w:r w:rsidR="0002073D" w:rsidRPr="00B03693">
              <w:rPr>
                <w:rFonts w:ascii="Lucida Console" w:hAnsi="Lucida Console"/>
                <w:sz w:val="24"/>
                <w:szCs w:val="24"/>
              </w:rPr>
              <w:t>cat</w:t>
            </w:r>
            <w:proofErr w:type="spellEnd"/>
            <w:r w:rsidR="0002073D" w:rsidRPr="00B03693">
              <w:rPr>
                <w:rFonts w:ascii="Lucida Console" w:hAnsi="Lucida Console"/>
                <w:sz w:val="24"/>
                <w:szCs w:val="24"/>
              </w:rPr>
              <w:t xml:space="preserve"> </w:t>
            </w:r>
            <w:r w:rsidR="004F4232">
              <w:rPr>
                <w:rFonts w:ascii="Lucida Console" w:hAnsi="Lucida Console"/>
                <w:sz w:val="24"/>
                <w:szCs w:val="24"/>
              </w:rPr>
              <w:t xml:space="preserve">-u </w:t>
            </w:r>
            <w:r w:rsidR="0002073D" w:rsidRPr="00B03693">
              <w:rPr>
                <w:rFonts w:ascii="Lucida Console" w:hAnsi="Lucida Console"/>
                <w:sz w:val="24"/>
                <w:szCs w:val="24"/>
              </w:rPr>
              <w:t>djxmmx.net 17</w:t>
            </w:r>
          </w:p>
        </w:tc>
      </w:tr>
    </w:tbl>
    <w:p w14:paraId="3F6402AF" w14:textId="77777777" w:rsidR="0002073D" w:rsidRDefault="0002073D" w:rsidP="0002073D"/>
    <w:p w14:paraId="3E1C9635" w14:textId="023C6ED6" w:rsidR="00C94A1B" w:rsidRDefault="00C94A1B" w:rsidP="00C94A1B">
      <w:pPr>
        <w:pStyle w:val="ListParagraph"/>
        <w:numPr>
          <w:ilvl w:val="0"/>
          <w:numId w:val="34"/>
        </w:numPr>
      </w:pPr>
      <w:r>
        <w:rPr>
          <w:rFonts w:hint="cs"/>
          <w:cs/>
        </w:rPr>
        <w:t xml:space="preserve">สลับไปหน้า </w:t>
      </w:r>
      <w:r>
        <w:t xml:space="preserve">Wireshark </w:t>
      </w:r>
      <w:r>
        <w:rPr>
          <w:rFonts w:hint="cs"/>
          <w:cs/>
        </w:rPr>
        <w:t xml:space="preserve">และสั่งให้หยุด </w:t>
      </w:r>
      <w:r>
        <w:t>capture</w:t>
      </w:r>
    </w:p>
    <w:p w14:paraId="3C38E142" w14:textId="7BA52D8D" w:rsidR="000D25D3" w:rsidRDefault="00C94A1B" w:rsidP="002D2C19">
      <w:pPr>
        <w:pStyle w:val="ListParagraph"/>
        <w:numPr>
          <w:ilvl w:val="0"/>
          <w:numId w:val="34"/>
        </w:numPr>
      </w:pPr>
      <w:r>
        <w:rPr>
          <w:rFonts w:hint="cs"/>
          <w:cs/>
        </w:rPr>
        <w:t xml:space="preserve">ให้ </w:t>
      </w:r>
      <w:r>
        <w:t xml:space="preserve">save </w:t>
      </w:r>
      <w:r>
        <w:rPr>
          <w:rFonts w:hint="cs"/>
          <w:cs/>
        </w:rPr>
        <w:t xml:space="preserve">ไฟล์ไว้ด้วยชื่อ </w:t>
      </w:r>
      <w:r>
        <w:t>Lab05-B.pcapng</w:t>
      </w:r>
    </w:p>
    <w:p w14:paraId="0A05F67C" w14:textId="1DEFDE8D" w:rsidR="00C94A1B" w:rsidRPr="00C94A1B" w:rsidRDefault="00C94A1B" w:rsidP="002D2C19">
      <w:pPr>
        <w:pStyle w:val="Heading1"/>
      </w:pPr>
      <w:r>
        <w:t>Questions</w:t>
      </w:r>
      <w:r w:rsidR="002D2C19">
        <w:t xml:space="preserve"> (</w:t>
      </w:r>
      <w:r w:rsidR="002D2C19">
        <w:fldChar w:fldCharType="begin"/>
      </w:r>
      <w:r w:rsidR="002D2C19">
        <w:instrText xml:space="preserve"> REF _Ref155682035 \r \h </w:instrText>
      </w:r>
      <w:r w:rsidR="002D2C19">
        <w:fldChar w:fldCharType="separate"/>
      </w:r>
      <w:r w:rsidR="00601D21">
        <w:t>B</w:t>
      </w:r>
      <w:r w:rsidR="002D2C19">
        <w:fldChar w:fldCharType="end"/>
      </w:r>
      <w:r w:rsidR="002D2C19">
        <w:t>)</w:t>
      </w:r>
    </w:p>
    <w:p w14:paraId="0AF6E420" w14:textId="77777777" w:rsidR="00D551A6" w:rsidRDefault="0072212C" w:rsidP="00D551A6">
      <w:pPr>
        <w:pStyle w:val="ListParagraph"/>
        <w:numPr>
          <w:ilvl w:val="0"/>
          <w:numId w:val="30"/>
        </w:numPr>
      </w:pPr>
      <w:r>
        <w:rPr>
          <w:rFonts w:hint="cs"/>
          <w:cs/>
        </w:rPr>
        <w:t xml:space="preserve">จากการร้องขอ </w:t>
      </w:r>
      <w:r>
        <w:t>q</w:t>
      </w:r>
      <w:r w:rsidR="0093477F">
        <w:t xml:space="preserve">uote </w:t>
      </w:r>
      <w:r>
        <w:rPr>
          <w:rFonts w:hint="cs"/>
          <w:cs/>
        </w:rPr>
        <w:t xml:space="preserve">ผ่าน </w:t>
      </w:r>
      <w:r>
        <w:t xml:space="preserve">TCP </w:t>
      </w:r>
      <w:r>
        <w:rPr>
          <w:rFonts w:hint="cs"/>
          <w:cs/>
        </w:rPr>
        <w:t>โปรดระบุว่า</w:t>
      </w:r>
      <w:r>
        <w:t xml:space="preserve"> quote</w:t>
      </w:r>
      <w:r>
        <w:rPr>
          <w:rFonts w:hint="cs"/>
          <w:cs/>
        </w:rPr>
        <w:t xml:space="preserve"> </w:t>
      </w:r>
      <w:r w:rsidR="0093477F">
        <w:rPr>
          <w:rFonts w:hint="cs"/>
          <w:cs/>
        </w:rPr>
        <w:t>แรกที่ได้</w:t>
      </w:r>
      <w:r>
        <w:rPr>
          <w:rFonts w:hint="cs"/>
          <w:cs/>
        </w:rPr>
        <w:t xml:space="preserve">มีข้อความว่าอะไร? </w:t>
      </w:r>
      <w:r w:rsidR="00CC11DA">
        <w:rPr>
          <w:rFonts w:hint="cs"/>
          <w:cs/>
        </w:rPr>
        <w:t xml:space="preserve">จงค้นหาว่า </w:t>
      </w:r>
      <w:r w:rsidR="00CC11DA">
        <w:t xml:space="preserve">packet </w:t>
      </w:r>
      <w:r w:rsidR="00CC11DA">
        <w:rPr>
          <w:rFonts w:hint="cs"/>
          <w:cs/>
        </w:rPr>
        <w:t>ใด</w:t>
      </w:r>
      <w:r w:rsidR="0093477F">
        <w:rPr>
          <w:rFonts w:hint="cs"/>
          <w:cs/>
        </w:rPr>
        <w:t xml:space="preserve">จากไฟล์ </w:t>
      </w:r>
      <w:r w:rsidR="0093477F">
        <w:t xml:space="preserve">capture </w:t>
      </w:r>
      <w:r w:rsidR="0093477F">
        <w:rPr>
          <w:rFonts w:hint="cs"/>
          <w:cs/>
        </w:rPr>
        <w:t>ที่</w:t>
      </w:r>
      <w:r w:rsidR="0075149F">
        <w:rPr>
          <w:rFonts w:hint="cs"/>
          <w:cs/>
        </w:rPr>
        <w:t>เนื้อ</w:t>
      </w:r>
      <w:r w:rsidR="00CC11DA">
        <w:rPr>
          <w:rFonts w:hint="cs"/>
          <w:cs/>
        </w:rPr>
        <w:t xml:space="preserve">ความ </w:t>
      </w:r>
      <w:r w:rsidR="00CC11DA">
        <w:t xml:space="preserve">quote </w:t>
      </w:r>
      <w:r w:rsidR="00CC11DA">
        <w:rPr>
          <w:rFonts w:hint="cs"/>
          <w:cs/>
        </w:rPr>
        <w:t xml:space="preserve">แรกปรากฏอยู่ในเนื้อหาของ </w:t>
      </w:r>
      <w:r w:rsidR="00CC11DA">
        <w:t>packet</w:t>
      </w:r>
      <w:r w:rsidR="0075149F">
        <w:rPr>
          <w:rFonts w:hint="cs"/>
          <w:cs/>
        </w:rPr>
        <w:t xml:space="preserve"> โปรดระบุหมายเลข </w:t>
      </w:r>
      <w:r w:rsidR="0075149F">
        <w:t>packet</w:t>
      </w:r>
    </w:p>
    <w:p w14:paraId="6B315780" w14:textId="77777777" w:rsidR="00221A36" w:rsidRPr="00221A36" w:rsidRDefault="00221A36" w:rsidP="00221A36">
      <w:pPr>
        <w:pStyle w:val="ListParagraph"/>
        <w:rPr>
          <w:color w:val="FF0000"/>
        </w:rPr>
      </w:pPr>
      <w:r w:rsidRPr="00221A36">
        <w:rPr>
          <w:color w:val="FF0000"/>
        </w:rPr>
        <w:t>"Why do you build me up, buttercup baby, just to let me down, and mess me around?</w:t>
      </w:r>
    </w:p>
    <w:p w14:paraId="5EF6B253" w14:textId="77777777" w:rsidR="00221A36" w:rsidRPr="00221A36" w:rsidRDefault="00221A36" w:rsidP="00221A36">
      <w:pPr>
        <w:pStyle w:val="ListParagraph"/>
        <w:rPr>
          <w:color w:val="FF0000"/>
        </w:rPr>
      </w:pPr>
      <w:r w:rsidRPr="00221A36">
        <w:rPr>
          <w:color w:val="FF0000"/>
        </w:rPr>
        <w:t xml:space="preserve"> And then worst of all, you never call baby when you say you will, but I love you still.</w:t>
      </w:r>
    </w:p>
    <w:p w14:paraId="3923F87D" w14:textId="77777777" w:rsidR="00221A36" w:rsidRPr="00221A36" w:rsidRDefault="00221A36" w:rsidP="00221A36">
      <w:pPr>
        <w:pStyle w:val="ListParagraph"/>
        <w:rPr>
          <w:color w:val="FF0000"/>
        </w:rPr>
      </w:pPr>
      <w:r w:rsidRPr="00221A36">
        <w:rPr>
          <w:color w:val="FF0000"/>
        </w:rPr>
        <w:t xml:space="preserve"> I need you, more than anyone darling, you know that I have from the start.</w:t>
      </w:r>
    </w:p>
    <w:p w14:paraId="5E1373F0" w14:textId="3400A130" w:rsidR="00221A36" w:rsidRPr="00221A36" w:rsidRDefault="00221A36" w:rsidP="00221A36">
      <w:pPr>
        <w:pStyle w:val="ListParagraph"/>
        <w:rPr>
          <w:color w:val="FF0000"/>
        </w:rPr>
      </w:pPr>
      <w:r w:rsidRPr="00221A36">
        <w:rPr>
          <w:color w:val="FF0000"/>
        </w:rPr>
        <w:t xml:space="preserve"> </w:t>
      </w:r>
      <w:proofErr w:type="gramStart"/>
      <w:r w:rsidRPr="00221A36">
        <w:rPr>
          <w:color w:val="FF0000"/>
        </w:rPr>
        <w:t>So</w:t>
      </w:r>
      <w:proofErr w:type="gramEnd"/>
      <w:r w:rsidRPr="00221A36">
        <w:rPr>
          <w:color w:val="FF0000"/>
        </w:rPr>
        <w:t xml:space="preserve"> build me up, buttercup, don't break my heart..."</w:t>
      </w:r>
    </w:p>
    <w:p w14:paraId="52BC3BBA" w14:textId="26893AB4" w:rsidR="00221A36" w:rsidRPr="00221A36" w:rsidRDefault="00221A36" w:rsidP="00221A36">
      <w:pPr>
        <w:pStyle w:val="ListParagraph"/>
        <w:rPr>
          <w:color w:val="FF0000"/>
        </w:rPr>
      </w:pPr>
      <w:r w:rsidRPr="00221A36">
        <w:rPr>
          <w:color w:val="FF0000"/>
        </w:rPr>
        <w:t xml:space="preserve">packet no </w:t>
      </w:r>
      <w:proofErr w:type="gramStart"/>
      <w:r w:rsidRPr="00221A36">
        <w:rPr>
          <w:color w:val="FF0000"/>
        </w:rPr>
        <w:t>4</w:t>
      </w:r>
      <w:proofErr w:type="gramEnd"/>
    </w:p>
    <w:p w14:paraId="25334F3E" w14:textId="77777777" w:rsidR="00D551A6" w:rsidRDefault="00CC11DA" w:rsidP="00D551A6">
      <w:pPr>
        <w:pStyle w:val="ListParagraph"/>
        <w:numPr>
          <w:ilvl w:val="0"/>
          <w:numId w:val="30"/>
        </w:numPr>
      </w:pPr>
      <w:r>
        <w:rPr>
          <w:rFonts w:hint="cs"/>
          <w:cs/>
        </w:rPr>
        <w:t xml:space="preserve">จากหมายเลข </w:t>
      </w:r>
      <w:r>
        <w:t xml:space="preserve">packet </w:t>
      </w:r>
      <w:r>
        <w:rPr>
          <w:rFonts w:hint="cs"/>
          <w:cs/>
        </w:rPr>
        <w:t xml:space="preserve">ในข้อที่แล้ว ให้คลิกขวาที่ </w:t>
      </w:r>
      <w:r>
        <w:t>packet</w:t>
      </w:r>
      <w:r>
        <w:rPr>
          <w:rFonts w:hint="cs"/>
          <w:cs/>
        </w:rPr>
        <w:t xml:space="preserve"> ดังกล่าวแล้วเลือก </w:t>
      </w:r>
      <w:r w:rsidR="0075149F">
        <w:t xml:space="preserve">Follow -&gt; TCP Stream </w:t>
      </w:r>
      <w:r w:rsidR="0075149F">
        <w:rPr>
          <w:rFonts w:hint="cs"/>
          <w:cs/>
        </w:rPr>
        <w:t>ซึ่ง</w:t>
      </w:r>
      <w:r w:rsidR="00D33CC6">
        <w:rPr>
          <w:rFonts w:hint="cs"/>
          <w:cs/>
        </w:rPr>
        <w:t>จะมี</w:t>
      </w:r>
      <w:r w:rsidR="0075149F">
        <w:rPr>
          <w:rFonts w:hint="cs"/>
          <w:cs/>
        </w:rPr>
        <w:t xml:space="preserve">ผลให้ </w:t>
      </w:r>
      <w:r w:rsidR="0075149F">
        <w:t xml:space="preserve">Wireshark </w:t>
      </w:r>
      <w:r w:rsidR="0075149F">
        <w:rPr>
          <w:rFonts w:hint="cs"/>
          <w:cs/>
        </w:rPr>
        <w:t xml:space="preserve">สร้างและใช้ </w:t>
      </w:r>
      <w:r w:rsidR="0075149F">
        <w:t xml:space="preserve">Display filter </w:t>
      </w:r>
      <w:r w:rsidR="00D33CC6">
        <w:rPr>
          <w:rFonts w:hint="cs"/>
          <w:cs/>
        </w:rPr>
        <w:t>เพื่อแสดง</w:t>
      </w:r>
      <w:r w:rsidR="0075149F">
        <w:rPr>
          <w:rFonts w:hint="cs"/>
          <w:cs/>
        </w:rPr>
        <w:t xml:space="preserve">เฉพาะ </w:t>
      </w:r>
      <w:r w:rsidR="0075149F">
        <w:t xml:space="preserve">packets </w:t>
      </w:r>
      <w:r w:rsidR="00D33CC6">
        <w:rPr>
          <w:rFonts w:hint="cs"/>
          <w:cs/>
        </w:rPr>
        <w:t xml:space="preserve">ของ </w:t>
      </w:r>
      <w:r w:rsidR="00D33CC6">
        <w:t xml:space="preserve">TCP connection </w:t>
      </w:r>
      <w:r w:rsidR="00D33CC6">
        <w:rPr>
          <w:rFonts w:hint="cs"/>
          <w:cs/>
        </w:rPr>
        <w:t>เดียวกัน</w:t>
      </w:r>
      <w:r w:rsidR="009F74A3">
        <w:t xml:space="preserve"> </w:t>
      </w:r>
      <w:r w:rsidR="009F74A3">
        <w:rPr>
          <w:rFonts w:hint="cs"/>
          <w:cs/>
        </w:rPr>
        <w:t xml:space="preserve">จงตรวจสอบว่า </w:t>
      </w:r>
      <w:r w:rsidR="009F74A3">
        <w:t xml:space="preserve">Wireshark </w:t>
      </w:r>
      <w:r w:rsidR="009F74A3">
        <w:rPr>
          <w:rFonts w:hint="cs"/>
          <w:cs/>
        </w:rPr>
        <w:t xml:space="preserve">สร้าง </w:t>
      </w:r>
      <w:r w:rsidR="009F74A3">
        <w:t xml:space="preserve">Display filter </w:t>
      </w:r>
      <w:r w:rsidR="009F74A3">
        <w:rPr>
          <w:rFonts w:hint="cs"/>
          <w:cs/>
        </w:rPr>
        <w:t xml:space="preserve">อะไรให้? โปรดระบุ </w:t>
      </w:r>
      <w:r w:rsidR="009F74A3">
        <w:t xml:space="preserve">Display filter </w:t>
      </w:r>
      <w:r w:rsidR="009F74A3">
        <w:rPr>
          <w:rFonts w:hint="cs"/>
          <w:cs/>
        </w:rPr>
        <w:t>ดังกล่าวในคำตอบ</w:t>
      </w:r>
    </w:p>
    <w:p w14:paraId="363F7ED6" w14:textId="407517DA" w:rsidR="00221A36" w:rsidRDefault="00221A36" w:rsidP="00221A36">
      <w:pPr>
        <w:pStyle w:val="ListParagraph"/>
        <w:rPr>
          <w:color w:val="FF0000"/>
        </w:rPr>
      </w:pPr>
      <w:proofErr w:type="spellStart"/>
      <w:proofErr w:type="gramStart"/>
      <w:r w:rsidRPr="00221A36">
        <w:rPr>
          <w:color w:val="FF0000"/>
        </w:rPr>
        <w:t>tcp.stream</w:t>
      </w:r>
      <w:proofErr w:type="spellEnd"/>
      <w:proofErr w:type="gramEnd"/>
      <w:r w:rsidRPr="00221A36">
        <w:rPr>
          <w:color w:val="FF0000"/>
        </w:rPr>
        <w:t xml:space="preserve"> eq 0</w:t>
      </w:r>
    </w:p>
    <w:p w14:paraId="775532AA" w14:textId="77777777" w:rsidR="00221A36" w:rsidRDefault="00221A36" w:rsidP="00221A36">
      <w:pPr>
        <w:pStyle w:val="ListParagraph"/>
        <w:rPr>
          <w:color w:val="FF0000"/>
        </w:rPr>
      </w:pPr>
    </w:p>
    <w:p w14:paraId="14B63D1E" w14:textId="77777777" w:rsidR="00221A36" w:rsidRPr="00221A36" w:rsidRDefault="00221A36" w:rsidP="00221A36">
      <w:pPr>
        <w:pStyle w:val="ListParagraph"/>
        <w:rPr>
          <w:color w:val="FF0000"/>
        </w:rPr>
      </w:pPr>
    </w:p>
    <w:p w14:paraId="653E9CB7" w14:textId="0E81D0C8" w:rsidR="009F74A3" w:rsidRDefault="009F74A3" w:rsidP="00D551A6">
      <w:pPr>
        <w:pStyle w:val="ListParagraph"/>
        <w:numPr>
          <w:ilvl w:val="0"/>
          <w:numId w:val="30"/>
        </w:numPr>
      </w:pPr>
      <w:r>
        <w:rPr>
          <w:rFonts w:hint="cs"/>
          <w:cs/>
        </w:rPr>
        <w:lastRenderedPageBreak/>
        <w:t xml:space="preserve">หลังจากใช้ </w:t>
      </w:r>
      <w:r>
        <w:t xml:space="preserve">Follow -&gt; TCP Stream </w:t>
      </w:r>
      <w:r>
        <w:rPr>
          <w:rFonts w:hint="cs"/>
          <w:cs/>
        </w:rPr>
        <w:t xml:space="preserve">เหลือ </w:t>
      </w:r>
      <w:r>
        <w:t xml:space="preserve">packets </w:t>
      </w:r>
      <w:r>
        <w:rPr>
          <w:rFonts w:hint="cs"/>
          <w:cs/>
        </w:rPr>
        <w:t xml:space="preserve">ที่แสดงผลใน </w:t>
      </w:r>
      <w:r>
        <w:t xml:space="preserve">Packet List Pane </w:t>
      </w:r>
      <w:r>
        <w:rPr>
          <w:rFonts w:hint="cs"/>
          <w:cs/>
        </w:rPr>
        <w:t xml:space="preserve">จำนวนกี่ </w:t>
      </w:r>
      <w:r>
        <w:t>packets</w:t>
      </w:r>
      <w:r>
        <w:rPr>
          <w:rFonts w:hint="cs"/>
          <w:cs/>
        </w:rPr>
        <w:t xml:space="preserve">? </w:t>
      </w:r>
      <w:r w:rsidR="00F6769F">
        <w:t xml:space="preserve">Packet </w:t>
      </w:r>
      <w:r w:rsidR="00F6769F">
        <w:rPr>
          <w:rFonts w:hint="cs"/>
          <w:cs/>
        </w:rPr>
        <w:t xml:space="preserve">ที่มีเนื้อความ </w:t>
      </w:r>
      <w:r w:rsidR="00F6769F">
        <w:t xml:space="preserve">quote </w:t>
      </w:r>
      <w:r w:rsidR="00F6769F">
        <w:rPr>
          <w:rFonts w:hint="cs"/>
          <w:cs/>
        </w:rPr>
        <w:t xml:space="preserve">ที่ </w:t>
      </w:r>
      <w:r w:rsidR="00F6769F">
        <w:t xml:space="preserve">server </w:t>
      </w:r>
      <w:r w:rsidR="00F6769F">
        <w:rPr>
          <w:rFonts w:hint="cs"/>
          <w:cs/>
        </w:rPr>
        <w:t>ส่งมา</w:t>
      </w:r>
      <w:r w:rsidR="009E27C4">
        <w:rPr>
          <w:rFonts w:hint="cs"/>
          <w:cs/>
        </w:rPr>
        <w:t xml:space="preserve">เป็น </w:t>
      </w:r>
      <w:r w:rsidR="009E27C4">
        <w:t xml:space="preserve">packet </w:t>
      </w:r>
      <w:r w:rsidR="009E27C4">
        <w:rPr>
          <w:rFonts w:hint="cs"/>
          <w:cs/>
        </w:rPr>
        <w:t xml:space="preserve">ลำดับที่เท่าไรจาก </w:t>
      </w:r>
      <w:r w:rsidR="009E27C4">
        <w:t xml:space="preserve">packets </w:t>
      </w:r>
      <w:r w:rsidR="009E27C4">
        <w:rPr>
          <w:rFonts w:hint="cs"/>
          <w:cs/>
        </w:rPr>
        <w:t xml:space="preserve">ทั้งหมดใน </w:t>
      </w:r>
      <w:r w:rsidR="009E27C4">
        <w:t xml:space="preserve">TCP connection </w:t>
      </w:r>
      <w:r w:rsidR="009E27C4">
        <w:rPr>
          <w:rFonts w:hint="cs"/>
          <w:cs/>
        </w:rPr>
        <w:t xml:space="preserve">นี้ (ไม่ใช่ </w:t>
      </w:r>
      <w:r w:rsidR="009E27C4">
        <w:t xml:space="preserve">packet No. </w:t>
      </w:r>
      <w:r w:rsidR="009E27C4">
        <w:rPr>
          <w:rFonts w:hint="cs"/>
          <w:cs/>
        </w:rPr>
        <w:t>แต่ให้นับว่าเป็นบรรทัดที่เท่าไร หลังจากจัดเรียงตามคอลัมน์เวลาแล้ว)</w:t>
      </w:r>
    </w:p>
    <w:p w14:paraId="52353D65" w14:textId="00D32C5E" w:rsidR="00221A36" w:rsidRPr="00221A36" w:rsidRDefault="00221A36" w:rsidP="00221A36">
      <w:pPr>
        <w:pStyle w:val="ListParagraph"/>
        <w:rPr>
          <w:color w:val="FF0000"/>
        </w:rPr>
      </w:pPr>
      <w:r w:rsidRPr="00221A36">
        <w:rPr>
          <w:color w:val="FF0000"/>
        </w:rPr>
        <w:t xml:space="preserve">8 packets </w:t>
      </w:r>
      <w:r w:rsidRPr="00221A36">
        <w:rPr>
          <w:color w:val="FF0000"/>
        </w:rPr>
        <w:tab/>
        <w:t xml:space="preserve">quote </w:t>
      </w:r>
      <w:r w:rsidRPr="00221A36">
        <w:rPr>
          <w:rFonts w:hint="cs"/>
          <w:color w:val="FF0000"/>
          <w:cs/>
        </w:rPr>
        <w:t xml:space="preserve">เป็น </w:t>
      </w:r>
      <w:r w:rsidRPr="00221A36">
        <w:rPr>
          <w:color w:val="FF0000"/>
        </w:rPr>
        <w:t xml:space="preserve">packet </w:t>
      </w:r>
      <w:r w:rsidRPr="00221A36">
        <w:rPr>
          <w:rFonts w:hint="cs"/>
          <w:color w:val="FF0000"/>
          <w:cs/>
        </w:rPr>
        <w:t>ที่</w:t>
      </w:r>
      <w:r w:rsidRPr="00221A36">
        <w:rPr>
          <w:color w:val="FF0000"/>
        </w:rPr>
        <w:t xml:space="preserve"> </w:t>
      </w:r>
      <w:proofErr w:type="gramStart"/>
      <w:r w:rsidRPr="00221A36">
        <w:rPr>
          <w:color w:val="FF0000"/>
        </w:rPr>
        <w:t>4</w:t>
      </w:r>
      <w:proofErr w:type="gramEnd"/>
    </w:p>
    <w:p w14:paraId="1D4ACBFF" w14:textId="505E811F" w:rsidR="00EF4B64" w:rsidRDefault="00D853A1" w:rsidP="00D551A6">
      <w:pPr>
        <w:pStyle w:val="ListParagraph"/>
        <w:numPr>
          <w:ilvl w:val="0"/>
          <w:numId w:val="30"/>
        </w:numPr>
      </w:pPr>
      <w:r>
        <w:rPr>
          <w:rFonts w:hint="cs"/>
          <w:cs/>
        </w:rPr>
        <w:t xml:space="preserve">ตอนเริ่มต้นของ </w:t>
      </w:r>
      <w:r>
        <w:t xml:space="preserve">TCP connection </w:t>
      </w:r>
      <w:r w:rsidR="002E7849">
        <w:rPr>
          <w:rFonts w:hint="cs"/>
          <w:cs/>
        </w:rPr>
        <w:t xml:space="preserve">ในคอลัมน์ </w:t>
      </w:r>
      <w:r w:rsidR="002E7849">
        <w:t xml:space="preserve">Info </w:t>
      </w:r>
      <w:r w:rsidR="002E7849">
        <w:rPr>
          <w:rFonts w:hint="cs"/>
          <w:cs/>
        </w:rPr>
        <w:t xml:space="preserve">ของ </w:t>
      </w:r>
      <w:r w:rsidR="002E7849">
        <w:t xml:space="preserve">3 packets </w:t>
      </w:r>
      <w:r w:rsidR="002E7849">
        <w:rPr>
          <w:rFonts w:hint="cs"/>
          <w:cs/>
        </w:rPr>
        <w:t>แรกมีข้อมูลอะไรปรากฏอยู่บ้าง นำข้อมูลเหล่านั้นมาเขียนในคำตอบ</w:t>
      </w:r>
    </w:p>
    <w:p w14:paraId="0EC12D14" w14:textId="68D67D13" w:rsidR="00221A36" w:rsidRPr="005E2B81" w:rsidRDefault="00221A36" w:rsidP="00221A36">
      <w:pPr>
        <w:pStyle w:val="ListParagraph"/>
        <w:rPr>
          <w:color w:val="FF0000"/>
        </w:rPr>
      </w:pPr>
      <w:r w:rsidRPr="005E2B81">
        <w:rPr>
          <w:color w:val="FF0000"/>
        </w:rPr>
        <w:t>Source Port</w:t>
      </w:r>
      <w:r w:rsidRPr="005E2B81">
        <w:rPr>
          <w:color w:val="FF0000"/>
        </w:rPr>
        <w:tab/>
      </w:r>
      <w:r w:rsidRPr="005E2B81">
        <w:rPr>
          <w:color w:val="FF0000"/>
        </w:rPr>
        <w:tab/>
      </w:r>
      <w:r w:rsidRPr="005E2B81">
        <w:rPr>
          <w:color w:val="FF0000"/>
        </w:rPr>
        <w:tab/>
      </w:r>
      <w:r w:rsidRPr="005E2B81">
        <w:rPr>
          <w:color w:val="FF0000"/>
        </w:rPr>
        <w:tab/>
      </w:r>
      <w:r w:rsidRPr="005E2B81">
        <w:rPr>
          <w:color w:val="FF0000"/>
        </w:rPr>
        <w:tab/>
        <w:t>Destination Port</w:t>
      </w:r>
    </w:p>
    <w:p w14:paraId="55AD3DD9" w14:textId="2DD203E8" w:rsidR="00221A36" w:rsidRPr="005E2B81" w:rsidRDefault="00221A36" w:rsidP="00221A36">
      <w:pPr>
        <w:pStyle w:val="ListParagraph"/>
        <w:rPr>
          <w:color w:val="FF0000"/>
        </w:rPr>
      </w:pPr>
      <w:r w:rsidRPr="005E2B81">
        <w:rPr>
          <w:color w:val="FF0000"/>
        </w:rPr>
        <w:t>Sequence Number</w:t>
      </w:r>
      <w:r w:rsidRPr="005E2B81">
        <w:rPr>
          <w:color w:val="FF0000"/>
        </w:rPr>
        <w:tab/>
      </w:r>
      <w:r w:rsidRPr="005E2B81">
        <w:rPr>
          <w:color w:val="FF0000"/>
        </w:rPr>
        <w:tab/>
      </w:r>
      <w:r w:rsidRPr="005E2B81">
        <w:rPr>
          <w:color w:val="FF0000"/>
        </w:rPr>
        <w:tab/>
      </w:r>
      <w:r w:rsidRPr="005E2B81">
        <w:rPr>
          <w:color w:val="FF0000"/>
        </w:rPr>
        <w:tab/>
        <w:t>Sequence Number (raw)</w:t>
      </w:r>
    </w:p>
    <w:p w14:paraId="4BE5465C" w14:textId="28C51395" w:rsidR="00221A36" w:rsidRPr="005E2B81" w:rsidRDefault="00221A36" w:rsidP="00221A36">
      <w:pPr>
        <w:pStyle w:val="ListParagraph"/>
        <w:rPr>
          <w:color w:val="FF0000"/>
        </w:rPr>
      </w:pPr>
      <w:r w:rsidRPr="005E2B81">
        <w:rPr>
          <w:color w:val="FF0000"/>
        </w:rPr>
        <w:t>Acknowledgment Number</w:t>
      </w:r>
      <w:r w:rsidRPr="005E2B81">
        <w:rPr>
          <w:color w:val="FF0000"/>
        </w:rPr>
        <w:tab/>
      </w:r>
      <w:r w:rsidRPr="005E2B81">
        <w:rPr>
          <w:color w:val="FF0000"/>
        </w:rPr>
        <w:tab/>
      </w:r>
      <w:r w:rsidRPr="005E2B81">
        <w:rPr>
          <w:color w:val="FF0000"/>
        </w:rPr>
        <w:tab/>
        <w:t>Acknowledgment Number (raw)</w:t>
      </w:r>
    </w:p>
    <w:p w14:paraId="7B572A7A" w14:textId="79507E58" w:rsidR="005E2B81" w:rsidRPr="005E2B81" w:rsidRDefault="005E2B81" w:rsidP="005E2B81">
      <w:pPr>
        <w:pStyle w:val="ListParagraph"/>
        <w:rPr>
          <w:color w:val="FF0000"/>
        </w:rPr>
      </w:pPr>
      <w:r w:rsidRPr="005E2B81">
        <w:rPr>
          <w:color w:val="FF0000"/>
        </w:rPr>
        <w:t>Header Length</w:t>
      </w:r>
      <w:r w:rsidRPr="005E2B81">
        <w:rPr>
          <w:color w:val="FF0000"/>
        </w:rPr>
        <w:tab/>
      </w:r>
      <w:r w:rsidRPr="005E2B81">
        <w:rPr>
          <w:color w:val="FF0000"/>
        </w:rPr>
        <w:tab/>
      </w:r>
      <w:r w:rsidRPr="005E2B81">
        <w:rPr>
          <w:color w:val="FF0000"/>
        </w:rPr>
        <w:tab/>
      </w:r>
      <w:r w:rsidRPr="005E2B81">
        <w:rPr>
          <w:color w:val="FF0000"/>
        </w:rPr>
        <w:tab/>
      </w:r>
      <w:r w:rsidRPr="005E2B81">
        <w:rPr>
          <w:color w:val="FF0000"/>
        </w:rPr>
        <w:tab/>
        <w:t>Window</w:t>
      </w:r>
    </w:p>
    <w:p w14:paraId="04437B14" w14:textId="43157DD3" w:rsidR="005E2B81" w:rsidRPr="005E2B81" w:rsidRDefault="005E2B81" w:rsidP="005E2B81">
      <w:pPr>
        <w:pStyle w:val="ListParagraph"/>
        <w:rPr>
          <w:color w:val="FF0000"/>
        </w:rPr>
      </w:pPr>
      <w:r w:rsidRPr="005E2B81">
        <w:rPr>
          <w:color w:val="FF0000"/>
        </w:rPr>
        <w:t xml:space="preserve">Checksum </w:t>
      </w:r>
      <w:r w:rsidRPr="005E2B81">
        <w:rPr>
          <w:color w:val="FF0000"/>
        </w:rPr>
        <w:tab/>
      </w:r>
      <w:r w:rsidRPr="005E2B81">
        <w:rPr>
          <w:color w:val="FF0000"/>
        </w:rPr>
        <w:tab/>
      </w:r>
      <w:r w:rsidRPr="005E2B81">
        <w:rPr>
          <w:color w:val="FF0000"/>
        </w:rPr>
        <w:tab/>
      </w:r>
      <w:r w:rsidRPr="005E2B81">
        <w:rPr>
          <w:color w:val="FF0000"/>
        </w:rPr>
        <w:tab/>
      </w:r>
      <w:r w:rsidRPr="005E2B81">
        <w:rPr>
          <w:color w:val="FF0000"/>
        </w:rPr>
        <w:tab/>
        <w:t>Urgent Pointer</w:t>
      </w:r>
    </w:p>
    <w:p w14:paraId="49F137AF" w14:textId="6A466C7F" w:rsidR="005E2B81" w:rsidRDefault="005E2B81" w:rsidP="005E2B81">
      <w:pPr>
        <w:pStyle w:val="ListParagraph"/>
        <w:rPr>
          <w:color w:val="FF0000"/>
        </w:rPr>
      </w:pPr>
      <w:r w:rsidRPr="005E2B81">
        <w:rPr>
          <w:color w:val="FF0000"/>
        </w:rPr>
        <w:t>Option</w:t>
      </w:r>
    </w:p>
    <w:p w14:paraId="40D19E31" w14:textId="593C2FF6" w:rsidR="005E2B81" w:rsidRPr="005E2B81" w:rsidRDefault="005E2B81" w:rsidP="005E2B81">
      <w:pPr>
        <w:pStyle w:val="ListParagraph"/>
        <w:rPr>
          <w:color w:val="FF0000"/>
        </w:rPr>
      </w:pPr>
      <w:r>
        <w:rPr>
          <w:rFonts w:hint="cs"/>
          <w:color w:val="FF0000"/>
          <w:cs/>
        </w:rPr>
        <w:t>ดูจาก</w:t>
      </w:r>
      <w:r>
        <w:rPr>
          <w:color w:val="FF0000"/>
        </w:rPr>
        <w:t xml:space="preserve"> detail </w:t>
      </w:r>
      <w:r>
        <w:rPr>
          <w:rFonts w:hint="cs"/>
          <w:color w:val="FF0000"/>
          <w:cs/>
        </w:rPr>
        <w:t xml:space="preserve">ของ </w:t>
      </w:r>
      <w:r>
        <w:rPr>
          <w:color w:val="FF0000"/>
        </w:rPr>
        <w:t>TCP</w:t>
      </w:r>
    </w:p>
    <w:p w14:paraId="278737B0" w14:textId="797F73AD" w:rsidR="00C7094A" w:rsidRDefault="00C7094A" w:rsidP="00D551A6">
      <w:pPr>
        <w:pStyle w:val="ListParagraph"/>
        <w:numPr>
          <w:ilvl w:val="0"/>
          <w:numId w:val="30"/>
        </w:numPr>
      </w:pPr>
      <w:r>
        <w:rPr>
          <w:rFonts w:hint="cs"/>
          <w:cs/>
        </w:rPr>
        <w:t xml:space="preserve">หากต้องการกรองให้ </w:t>
      </w:r>
      <w:r>
        <w:t xml:space="preserve">Packet List Pane </w:t>
      </w:r>
      <w:r>
        <w:rPr>
          <w:rFonts w:hint="cs"/>
          <w:cs/>
        </w:rPr>
        <w:t xml:space="preserve">แสดงผลเฉพาะ </w:t>
      </w:r>
      <w:r>
        <w:t xml:space="preserve">3 packets </w:t>
      </w:r>
      <w:r>
        <w:rPr>
          <w:rFonts w:hint="cs"/>
          <w:cs/>
        </w:rPr>
        <w:t xml:space="preserve">แรกของ </w:t>
      </w:r>
      <w:r>
        <w:t xml:space="preserve">TCP connection </w:t>
      </w:r>
      <w:r>
        <w:rPr>
          <w:rFonts w:hint="cs"/>
          <w:cs/>
        </w:rPr>
        <w:t xml:space="preserve">จะต้องเขียน </w:t>
      </w:r>
      <w:r>
        <w:t xml:space="preserve">Display filter </w:t>
      </w:r>
      <w:r>
        <w:rPr>
          <w:rFonts w:hint="cs"/>
          <w:cs/>
        </w:rPr>
        <w:t>ว่าอย่างไร</w:t>
      </w:r>
    </w:p>
    <w:p w14:paraId="157A787B" w14:textId="1792F519" w:rsidR="006D1C7C" w:rsidRPr="006D1C7C" w:rsidRDefault="006D1C7C" w:rsidP="006D1C7C">
      <w:pPr>
        <w:pStyle w:val="ListParagraph"/>
        <w:rPr>
          <w:color w:val="FF0000"/>
        </w:rPr>
      </w:pPr>
      <w:r w:rsidRPr="006D1C7C">
        <w:rPr>
          <w:color w:val="FF0000"/>
        </w:rPr>
        <w:t>(</w:t>
      </w:r>
      <w:proofErr w:type="spellStart"/>
      <w:r w:rsidRPr="006D1C7C">
        <w:rPr>
          <w:color w:val="FF0000"/>
        </w:rPr>
        <w:t>tcp.flags.syn</w:t>
      </w:r>
      <w:proofErr w:type="spellEnd"/>
      <w:r w:rsidRPr="006D1C7C">
        <w:rPr>
          <w:color w:val="FF0000"/>
        </w:rPr>
        <w:t xml:space="preserve"> == </w:t>
      </w:r>
      <w:proofErr w:type="gramStart"/>
      <w:r w:rsidRPr="006D1C7C">
        <w:rPr>
          <w:color w:val="FF0000"/>
        </w:rPr>
        <w:t>True )</w:t>
      </w:r>
      <w:proofErr w:type="gramEnd"/>
      <w:r w:rsidRPr="006D1C7C">
        <w:rPr>
          <w:color w:val="FF0000"/>
        </w:rPr>
        <w:t xml:space="preserve"> || (</w:t>
      </w:r>
      <w:proofErr w:type="spellStart"/>
      <w:r w:rsidRPr="006D1C7C">
        <w:rPr>
          <w:color w:val="FF0000"/>
        </w:rPr>
        <w:t>tcp.seq</w:t>
      </w:r>
      <w:proofErr w:type="spellEnd"/>
      <w:r w:rsidRPr="006D1C7C">
        <w:rPr>
          <w:color w:val="FF0000"/>
        </w:rPr>
        <w:t xml:space="preserve"> == 1 &amp;&amp; </w:t>
      </w:r>
      <w:proofErr w:type="spellStart"/>
      <w:r w:rsidRPr="006D1C7C">
        <w:rPr>
          <w:color w:val="FF0000"/>
        </w:rPr>
        <w:t>tcp.ack</w:t>
      </w:r>
      <w:proofErr w:type="spellEnd"/>
      <w:r w:rsidRPr="006D1C7C">
        <w:rPr>
          <w:color w:val="FF0000"/>
        </w:rPr>
        <w:t xml:space="preserve"> == 1  &amp;&amp; !(</w:t>
      </w:r>
      <w:proofErr w:type="spellStart"/>
      <w:r w:rsidRPr="006D1C7C">
        <w:rPr>
          <w:color w:val="FF0000"/>
        </w:rPr>
        <w:t>tcp.flags.push</w:t>
      </w:r>
      <w:proofErr w:type="spellEnd"/>
      <w:r w:rsidRPr="006D1C7C">
        <w:rPr>
          <w:color w:val="FF0000"/>
        </w:rPr>
        <w:t xml:space="preserve"> == True))</w:t>
      </w:r>
    </w:p>
    <w:p w14:paraId="2EB81633" w14:textId="12BDFE72" w:rsidR="006D1C7C" w:rsidRPr="006D1C7C" w:rsidRDefault="006D1C7C" w:rsidP="006D1C7C">
      <w:pPr>
        <w:pStyle w:val="ListParagraph"/>
        <w:rPr>
          <w:rFonts w:hint="cs"/>
          <w:color w:val="FF0000"/>
        </w:rPr>
      </w:pPr>
      <w:r w:rsidRPr="006D1C7C">
        <w:rPr>
          <w:rFonts w:hint="cs"/>
          <w:color w:val="FF0000"/>
          <w:cs/>
        </w:rPr>
        <w:t>หาได้จากการดู</w:t>
      </w:r>
      <w:r w:rsidRPr="006D1C7C">
        <w:rPr>
          <w:color w:val="FF0000"/>
        </w:rPr>
        <w:t>field</w:t>
      </w:r>
      <w:r w:rsidRPr="006D1C7C">
        <w:rPr>
          <w:rFonts w:hint="cs"/>
          <w:color w:val="FF0000"/>
          <w:cs/>
        </w:rPr>
        <w:t>ที่มีค่าเหมือนกัน</w:t>
      </w:r>
    </w:p>
    <w:p w14:paraId="4A00078E" w14:textId="7E486371" w:rsidR="00565B25" w:rsidRDefault="00D11586" w:rsidP="00565B25">
      <w:pPr>
        <w:pStyle w:val="ListParagraph"/>
        <w:numPr>
          <w:ilvl w:val="0"/>
          <w:numId w:val="30"/>
        </w:numPr>
      </w:pPr>
      <w:r>
        <w:rPr>
          <w:rFonts w:hint="cs"/>
          <w:cs/>
        </w:rPr>
        <w:t xml:space="preserve">จากที่ผู้เรียนได้ทราบจากรายวิชาทฤษฎีแล้วว่าในการส่งข้อมูลแบบเชื่อถือได้ </w:t>
      </w:r>
      <w:r>
        <w:t xml:space="preserve">(Reliable Data Transfer) </w:t>
      </w:r>
      <w:r>
        <w:rPr>
          <w:rFonts w:hint="cs"/>
          <w:cs/>
        </w:rPr>
        <w:t xml:space="preserve">มีการใช้ </w:t>
      </w:r>
      <w:r>
        <w:t xml:space="preserve">Timer </w:t>
      </w:r>
      <w:r>
        <w:rPr>
          <w:rFonts w:hint="cs"/>
          <w:cs/>
        </w:rPr>
        <w:t>เพื่อรอการตอบกลับ</w:t>
      </w:r>
      <w:r w:rsidR="00906E0D">
        <w:rPr>
          <w:rFonts w:hint="cs"/>
          <w:cs/>
        </w:rPr>
        <w:t>เป็นระยะ</w:t>
      </w:r>
      <w:r>
        <w:rPr>
          <w:rFonts w:hint="cs"/>
          <w:cs/>
        </w:rPr>
        <w:t>เวลาที่เหมาะสม ซึ่ง</w:t>
      </w:r>
      <w:r w:rsidR="00906E0D">
        <w:rPr>
          <w:rFonts w:hint="cs"/>
          <w:cs/>
        </w:rPr>
        <w:t>ระยะ</w:t>
      </w:r>
      <w:r>
        <w:rPr>
          <w:rFonts w:hint="cs"/>
          <w:cs/>
        </w:rPr>
        <w:t xml:space="preserve">เวลาดังกล่าวมีความสัมพันธ์กับ </w:t>
      </w:r>
      <w:r>
        <w:t xml:space="preserve">RTT </w:t>
      </w:r>
      <w:r>
        <w:rPr>
          <w:rFonts w:hint="cs"/>
          <w:cs/>
        </w:rPr>
        <w:t>ระหว่างคู่สนทนา</w:t>
      </w:r>
      <w:r w:rsidR="00906E0D">
        <w:rPr>
          <w:rFonts w:hint="cs"/>
          <w:cs/>
        </w:rPr>
        <w:t xml:space="preserve"> จงอธิบายว่า</w:t>
      </w:r>
      <w:r>
        <w:rPr>
          <w:rFonts w:hint="cs"/>
          <w:cs/>
        </w:rPr>
        <w:t xml:space="preserve"> ฝั่ง </w:t>
      </w:r>
      <w:r>
        <w:t xml:space="preserve">client </w:t>
      </w:r>
      <w:r>
        <w:rPr>
          <w:rFonts w:hint="cs"/>
          <w:cs/>
        </w:rPr>
        <w:t xml:space="preserve">สามารถใช้ประโยชน์จากการรับส่ง </w:t>
      </w:r>
      <w:r>
        <w:t xml:space="preserve">packets </w:t>
      </w:r>
      <w:r>
        <w:rPr>
          <w:rFonts w:hint="cs"/>
          <w:cs/>
        </w:rPr>
        <w:t xml:space="preserve">ทั้ง </w:t>
      </w:r>
      <w:r>
        <w:t xml:space="preserve">3 </w:t>
      </w:r>
      <w:r>
        <w:rPr>
          <w:rFonts w:hint="cs"/>
          <w:cs/>
        </w:rPr>
        <w:t xml:space="preserve">เพื่อหาค่า </w:t>
      </w:r>
      <w:r>
        <w:t>RTT</w:t>
      </w:r>
      <w:r>
        <w:rPr>
          <w:rFonts w:hint="cs"/>
          <w:cs/>
        </w:rPr>
        <w:t xml:space="preserve"> ได้อย่างไร? </w:t>
      </w:r>
      <w:r w:rsidR="00906E0D">
        <w:rPr>
          <w:rFonts w:hint="cs"/>
          <w:cs/>
        </w:rPr>
        <w:t>ในทำนองเดียวกัน จงอธิบาย</w:t>
      </w:r>
      <w:r>
        <w:rPr>
          <w:rFonts w:hint="cs"/>
          <w:cs/>
        </w:rPr>
        <w:t xml:space="preserve"> ฝั่ง </w:t>
      </w:r>
      <w:r>
        <w:t xml:space="preserve">server </w:t>
      </w:r>
      <w:r>
        <w:rPr>
          <w:rFonts w:hint="cs"/>
          <w:cs/>
        </w:rPr>
        <w:t xml:space="preserve">สามารถใช้ประโยชน์จากการรับส่ง </w:t>
      </w:r>
      <w:r>
        <w:t xml:space="preserve">packets </w:t>
      </w:r>
      <w:r>
        <w:rPr>
          <w:rFonts w:hint="cs"/>
          <w:cs/>
        </w:rPr>
        <w:t xml:space="preserve">ทั้ง </w:t>
      </w:r>
      <w:r>
        <w:t>3</w:t>
      </w:r>
      <w:r>
        <w:rPr>
          <w:rFonts w:hint="cs"/>
          <w:cs/>
        </w:rPr>
        <w:t xml:space="preserve"> เพื่อหา </w:t>
      </w:r>
      <w:r>
        <w:t xml:space="preserve">RTT </w:t>
      </w:r>
      <w:r>
        <w:rPr>
          <w:rFonts w:hint="cs"/>
          <w:cs/>
        </w:rPr>
        <w:t>ได้อย่างไร?</w:t>
      </w:r>
    </w:p>
    <w:p w14:paraId="5B6E5C95" w14:textId="10A895A6" w:rsidR="00565B25" w:rsidRDefault="006853BE" w:rsidP="00565B25">
      <w:pPr>
        <w:pStyle w:val="ListParagraph"/>
        <w:rPr>
          <w:color w:val="FF0000"/>
        </w:rPr>
      </w:pPr>
      <w:r>
        <w:rPr>
          <w:color w:val="FF0000"/>
        </w:rPr>
        <w:t>Client</w:t>
      </w:r>
      <w:r>
        <w:rPr>
          <w:rFonts w:hint="cs"/>
          <w:color w:val="FF0000"/>
          <w:cs/>
        </w:rPr>
        <w:t xml:space="preserve"> สามารถนำ</w:t>
      </w:r>
      <w:r>
        <w:rPr>
          <w:color w:val="FF0000"/>
        </w:rPr>
        <w:t>packet1</w:t>
      </w:r>
      <w:r>
        <w:rPr>
          <w:rFonts w:hint="cs"/>
          <w:color w:val="FF0000"/>
          <w:cs/>
        </w:rPr>
        <w:t>และ</w:t>
      </w:r>
      <w:r>
        <w:rPr>
          <w:color w:val="FF0000"/>
        </w:rPr>
        <w:t>2</w:t>
      </w:r>
      <w:r>
        <w:rPr>
          <w:rFonts w:hint="cs"/>
          <w:color w:val="FF0000"/>
          <w:cs/>
        </w:rPr>
        <w:t>มาคำนวณหา</w:t>
      </w:r>
      <w:r>
        <w:rPr>
          <w:color w:val="FF0000"/>
        </w:rPr>
        <w:t>RTT</w:t>
      </w:r>
      <w:r>
        <w:rPr>
          <w:rFonts w:hint="cs"/>
          <w:color w:val="FF0000"/>
          <w:cs/>
        </w:rPr>
        <w:t>ได้</w:t>
      </w:r>
    </w:p>
    <w:p w14:paraId="2D51EFEE" w14:textId="09A4ABE3" w:rsidR="006853BE" w:rsidRPr="00565B25" w:rsidRDefault="006853BE" w:rsidP="00565B25">
      <w:pPr>
        <w:pStyle w:val="ListParagraph"/>
        <w:rPr>
          <w:rFonts w:hint="cs"/>
          <w:color w:val="FF0000"/>
          <w:cs/>
        </w:rPr>
      </w:pPr>
      <w:r>
        <w:rPr>
          <w:color w:val="FF0000"/>
        </w:rPr>
        <w:t xml:space="preserve">Server </w:t>
      </w:r>
      <w:r>
        <w:rPr>
          <w:rFonts w:hint="cs"/>
          <w:color w:val="FF0000"/>
          <w:cs/>
        </w:rPr>
        <w:t>สามารถนำ</w:t>
      </w:r>
      <w:r>
        <w:rPr>
          <w:color w:val="FF0000"/>
        </w:rPr>
        <w:t>packet2</w:t>
      </w:r>
      <w:r>
        <w:rPr>
          <w:rFonts w:hint="cs"/>
          <w:color w:val="FF0000"/>
          <w:cs/>
        </w:rPr>
        <w:t>และ</w:t>
      </w:r>
      <w:r>
        <w:rPr>
          <w:color w:val="FF0000"/>
        </w:rPr>
        <w:t>3</w:t>
      </w:r>
      <w:r>
        <w:rPr>
          <w:rFonts w:hint="cs"/>
          <w:color w:val="FF0000"/>
          <w:cs/>
        </w:rPr>
        <w:t>มาคำนวณหา</w:t>
      </w:r>
      <w:r>
        <w:rPr>
          <w:color w:val="FF0000"/>
        </w:rPr>
        <w:t>RTT</w:t>
      </w:r>
      <w:r>
        <w:rPr>
          <w:rFonts w:hint="cs"/>
          <w:color w:val="FF0000"/>
          <w:cs/>
        </w:rPr>
        <w:t>ได้</w:t>
      </w:r>
    </w:p>
    <w:p w14:paraId="4C17C3D4" w14:textId="01A15623" w:rsidR="00483BF1" w:rsidRDefault="00097C28" w:rsidP="00483BF1">
      <w:pPr>
        <w:pStyle w:val="ListParagraph"/>
        <w:numPr>
          <w:ilvl w:val="0"/>
          <w:numId w:val="30"/>
        </w:numPr>
      </w:pPr>
      <w:r>
        <w:rPr>
          <w:rFonts w:hint="cs"/>
          <w:cs/>
        </w:rPr>
        <w:t xml:space="preserve">ค่าใน </w:t>
      </w:r>
      <w:r>
        <w:t xml:space="preserve">field </w:t>
      </w:r>
      <w:r>
        <w:rPr>
          <w:rFonts w:hint="cs"/>
          <w:cs/>
        </w:rPr>
        <w:t xml:space="preserve">ใดที่ </w:t>
      </w:r>
      <w:r>
        <w:t>Wireshark</w:t>
      </w:r>
      <w:r>
        <w:rPr>
          <w:rFonts w:hint="cs"/>
          <w:cs/>
        </w:rPr>
        <w:t xml:space="preserve"> ได้คำนวณและแสดงผลค่า </w:t>
      </w:r>
      <w:r>
        <w:t xml:space="preserve">RTT </w:t>
      </w:r>
      <w:r>
        <w:rPr>
          <w:rFonts w:hint="cs"/>
          <w:cs/>
        </w:rPr>
        <w:t>ระหว่าง</w:t>
      </w:r>
      <w:r>
        <w:t xml:space="preserve"> client </w:t>
      </w:r>
      <w:r>
        <w:rPr>
          <w:rFonts w:hint="cs"/>
          <w:cs/>
        </w:rPr>
        <w:t xml:space="preserve">และ </w:t>
      </w:r>
      <w:r>
        <w:t xml:space="preserve">server </w:t>
      </w:r>
      <w:r>
        <w:rPr>
          <w:rFonts w:hint="cs"/>
          <w:cs/>
        </w:rPr>
        <w:t xml:space="preserve">จงหาค่าดังกล่าวใน </w:t>
      </w:r>
      <w:r>
        <w:t xml:space="preserve">Packet Details Pane </w:t>
      </w:r>
      <w:r>
        <w:rPr>
          <w:rFonts w:hint="cs"/>
          <w:cs/>
        </w:rPr>
        <w:t xml:space="preserve">จาก </w:t>
      </w:r>
      <w:r>
        <w:t xml:space="preserve">3 packets </w:t>
      </w:r>
      <w:r>
        <w:rPr>
          <w:rFonts w:hint="cs"/>
          <w:cs/>
        </w:rPr>
        <w:t>แรก</w:t>
      </w:r>
      <w:r>
        <w:t xml:space="preserve"> </w:t>
      </w:r>
      <w:r>
        <w:rPr>
          <w:rFonts w:hint="cs"/>
          <w:cs/>
        </w:rPr>
        <w:t xml:space="preserve">และระบุชื่อ </w:t>
      </w:r>
      <w:r>
        <w:t xml:space="preserve">field </w:t>
      </w:r>
      <w:r>
        <w:rPr>
          <w:rFonts w:hint="cs"/>
          <w:cs/>
        </w:rPr>
        <w:t>ดังกล่าวในคำตอบ</w:t>
      </w:r>
    </w:p>
    <w:p w14:paraId="29E8EB61" w14:textId="344F6CE4" w:rsidR="00483BF1" w:rsidRPr="005B19C1" w:rsidRDefault="00565B25" w:rsidP="00483BF1">
      <w:pPr>
        <w:pStyle w:val="ListParagraph"/>
        <w:rPr>
          <w:color w:val="FF0000"/>
        </w:rPr>
      </w:pPr>
      <w:proofErr w:type="spellStart"/>
      <w:r w:rsidRPr="005B19C1">
        <w:rPr>
          <w:color w:val="FF0000"/>
        </w:rPr>
        <w:t>tcp.analysis.ack_rtt</w:t>
      </w:r>
      <w:proofErr w:type="spellEnd"/>
      <w:r w:rsidRPr="005B19C1">
        <w:rPr>
          <w:color w:val="FF0000"/>
        </w:rPr>
        <w:t xml:space="preserve"> </w:t>
      </w:r>
      <w:r w:rsidRPr="005B19C1">
        <w:rPr>
          <w:rFonts w:hint="cs"/>
          <w:color w:val="FF0000"/>
          <w:cs/>
        </w:rPr>
        <w:t>เป็น</w:t>
      </w:r>
      <w:r w:rsidRPr="005B19C1">
        <w:rPr>
          <w:color w:val="FF0000"/>
        </w:rPr>
        <w:t>field</w:t>
      </w:r>
      <w:r w:rsidRPr="005B19C1">
        <w:rPr>
          <w:rFonts w:hint="cs"/>
          <w:color w:val="FF0000"/>
          <w:cs/>
        </w:rPr>
        <w:t>ที่ไม่ได้อยู่ใน</w:t>
      </w:r>
      <w:r w:rsidRPr="005B19C1">
        <w:rPr>
          <w:color w:val="FF0000"/>
        </w:rPr>
        <w:t>packet</w:t>
      </w:r>
      <w:r w:rsidRPr="005B19C1">
        <w:rPr>
          <w:rFonts w:hint="cs"/>
          <w:color w:val="FF0000"/>
          <w:cs/>
        </w:rPr>
        <w:t>ดั้งเดิม แต่</w:t>
      </w:r>
      <w:proofErr w:type="spellStart"/>
      <w:r w:rsidRPr="005B19C1">
        <w:rPr>
          <w:color w:val="FF0000"/>
        </w:rPr>
        <w:t>wireshark</w:t>
      </w:r>
      <w:proofErr w:type="spellEnd"/>
      <w:r w:rsidRPr="005B19C1">
        <w:rPr>
          <w:rFonts w:hint="cs"/>
          <w:color w:val="FF0000"/>
          <w:cs/>
        </w:rPr>
        <w:t>วิเคราะห์ให้</w:t>
      </w:r>
    </w:p>
    <w:p w14:paraId="14D5FEDB" w14:textId="68B8B293" w:rsidR="00E15F6A" w:rsidRDefault="00146BE0" w:rsidP="00E15F6A">
      <w:pPr>
        <w:pStyle w:val="ListParagraph"/>
        <w:numPr>
          <w:ilvl w:val="0"/>
          <w:numId w:val="30"/>
        </w:numPr>
      </w:pPr>
      <w:bookmarkStart w:id="3" w:name="_Ref155683381"/>
      <w:r>
        <w:rPr>
          <w:rFonts w:hint="cs"/>
          <w:cs/>
        </w:rPr>
        <w:t xml:space="preserve">ให้ล้าง </w:t>
      </w:r>
      <w:r>
        <w:t xml:space="preserve">Display filter </w:t>
      </w:r>
      <w:r>
        <w:rPr>
          <w:rFonts w:hint="cs"/>
          <w:cs/>
        </w:rPr>
        <w:t xml:space="preserve">เพื่อให้กลับมาแสดงผลทุก </w:t>
      </w:r>
      <w:r>
        <w:t xml:space="preserve">packets </w:t>
      </w:r>
      <w:r>
        <w:rPr>
          <w:rFonts w:hint="cs"/>
          <w:cs/>
        </w:rPr>
        <w:t xml:space="preserve">ที่ดักจับได้อีกครั้ง </w:t>
      </w:r>
      <w:r w:rsidR="00D177FC">
        <w:rPr>
          <w:rFonts w:hint="cs"/>
          <w:cs/>
        </w:rPr>
        <w:t xml:space="preserve">และค้นหาว่าในแต่ละอย่างที่ร้องขอ </w:t>
      </w:r>
      <w:r w:rsidR="00D177FC">
        <w:t xml:space="preserve">quote </w:t>
      </w:r>
      <w:r w:rsidR="00D177FC">
        <w:rPr>
          <w:rFonts w:hint="cs"/>
          <w:cs/>
        </w:rPr>
        <w:t xml:space="preserve">ผ่าน </w:t>
      </w:r>
      <w:r w:rsidR="00D177FC">
        <w:t xml:space="preserve">TCP </w:t>
      </w:r>
      <w:r w:rsidR="00D177FC">
        <w:rPr>
          <w:rFonts w:hint="cs"/>
          <w:cs/>
        </w:rPr>
        <w:t xml:space="preserve">เครื่องของผู้เรียนใช้ </w:t>
      </w:r>
      <w:r w:rsidR="00D177FC">
        <w:t xml:space="preserve">port </w:t>
      </w:r>
      <w:r w:rsidR="00D177FC">
        <w:rPr>
          <w:rFonts w:hint="cs"/>
          <w:cs/>
        </w:rPr>
        <w:t>หมายเลขอะไรบ้าง? โปรดระบุ</w:t>
      </w:r>
      <w:r w:rsidR="003474DA">
        <w:rPr>
          <w:rFonts w:hint="cs"/>
          <w:cs/>
        </w:rPr>
        <w:t>หมายเลขเหล่านั้นในคำตอบ</w:t>
      </w:r>
      <w:bookmarkEnd w:id="3"/>
    </w:p>
    <w:p w14:paraId="0B136778" w14:textId="67E977BE" w:rsidR="00E15F6A" w:rsidRPr="00E15F6A" w:rsidRDefault="00E15F6A" w:rsidP="00E15F6A">
      <w:pPr>
        <w:pStyle w:val="ListParagraph"/>
        <w:rPr>
          <w:color w:val="FF0000"/>
        </w:rPr>
      </w:pPr>
      <w:r w:rsidRPr="00E15F6A">
        <w:rPr>
          <w:color w:val="FF0000"/>
        </w:rPr>
        <w:t xml:space="preserve">63944 63946 63950 </w:t>
      </w:r>
      <w:r w:rsidRPr="00E15F6A">
        <w:rPr>
          <w:rFonts w:hint="cs"/>
          <w:color w:val="FF0000"/>
          <w:cs/>
        </w:rPr>
        <w:t xml:space="preserve">ดูจาก </w:t>
      </w:r>
      <w:r w:rsidRPr="00E15F6A">
        <w:rPr>
          <w:color w:val="FF0000"/>
        </w:rPr>
        <w:t xml:space="preserve">source port </w:t>
      </w:r>
      <w:r w:rsidRPr="00E15F6A">
        <w:rPr>
          <w:rFonts w:hint="cs"/>
          <w:color w:val="FF0000"/>
          <w:cs/>
        </w:rPr>
        <w:t>ใน</w:t>
      </w:r>
      <w:r w:rsidRPr="00E15F6A">
        <w:rPr>
          <w:color w:val="FF0000"/>
        </w:rPr>
        <w:t xml:space="preserve"> </w:t>
      </w:r>
      <w:proofErr w:type="spellStart"/>
      <w:r w:rsidRPr="00E15F6A">
        <w:rPr>
          <w:color w:val="FF0000"/>
        </w:rPr>
        <w:t>tcp</w:t>
      </w:r>
      <w:proofErr w:type="spellEnd"/>
    </w:p>
    <w:p w14:paraId="67D554DF" w14:textId="371C2B94" w:rsidR="003474DA" w:rsidRDefault="003474DA" w:rsidP="00D551A6">
      <w:pPr>
        <w:pStyle w:val="ListParagraph"/>
        <w:numPr>
          <w:ilvl w:val="0"/>
          <w:numId w:val="30"/>
        </w:numPr>
      </w:pPr>
      <w:r>
        <w:rPr>
          <w:rFonts w:hint="cs"/>
          <w:cs/>
        </w:rPr>
        <w:t xml:space="preserve">จากข้อ </w:t>
      </w:r>
      <w:r>
        <w:fldChar w:fldCharType="begin"/>
      </w:r>
      <w:r>
        <w:rPr>
          <w:cs/>
        </w:rPr>
        <w:instrText xml:space="preserve"> </w:instrText>
      </w:r>
      <w:r>
        <w:rPr>
          <w:rFonts w:hint="cs"/>
        </w:rPr>
        <w:instrText>REF _Ref</w:instrText>
      </w:r>
      <w:r>
        <w:rPr>
          <w:rFonts w:hint="cs"/>
          <w:cs/>
        </w:rPr>
        <w:instrText xml:space="preserve">155683381 </w:instrText>
      </w:r>
      <w:r>
        <w:rPr>
          <w:rFonts w:hint="cs"/>
        </w:rPr>
        <w:instrText>\r \h</w:instrText>
      </w:r>
      <w:r>
        <w:rPr>
          <w:cs/>
        </w:rPr>
        <w:instrText xml:space="preserve"> </w:instrText>
      </w:r>
      <w:r>
        <w:fldChar w:fldCharType="separate"/>
      </w:r>
      <w:r w:rsidR="00601D21">
        <w:rPr>
          <w:cs/>
        </w:rPr>
        <w:t>18)</w:t>
      </w:r>
      <w:r>
        <w:fldChar w:fldCharType="end"/>
      </w:r>
      <w:r>
        <w:t xml:space="preserve"> </w:t>
      </w:r>
      <w:r>
        <w:rPr>
          <w:rFonts w:hint="cs"/>
          <w:cs/>
        </w:rPr>
        <w:t xml:space="preserve">เครื่องของผู้เรียนมีหลักการยังไงในการเลือกหมายเลข </w:t>
      </w:r>
      <w:r>
        <w:t xml:space="preserve">port </w:t>
      </w:r>
      <w:r>
        <w:rPr>
          <w:rFonts w:hint="cs"/>
          <w:cs/>
        </w:rPr>
        <w:t>ที่จะใช้งาน? จงอธิบาย</w:t>
      </w:r>
    </w:p>
    <w:p w14:paraId="69622AEB" w14:textId="6BF62AE5" w:rsidR="00E15F6A" w:rsidRPr="00753C0F" w:rsidRDefault="00E15F6A" w:rsidP="00E15F6A">
      <w:pPr>
        <w:pStyle w:val="ListParagraph"/>
        <w:rPr>
          <w:rFonts w:ascii="Browallia New" w:hAnsi="Browallia New" w:cs="Browallia New"/>
          <w:color w:val="FF0000"/>
          <w:cs/>
        </w:rPr>
      </w:pPr>
      <w:r w:rsidRPr="00753C0F">
        <w:rPr>
          <w:rFonts w:hint="cs"/>
          <w:color w:val="FF0000"/>
          <w:cs/>
        </w:rPr>
        <w:t>ใช้</w:t>
      </w:r>
      <w:r w:rsidRPr="00753C0F">
        <w:rPr>
          <w:color w:val="FF0000"/>
        </w:rPr>
        <w:t>Dynamic port</w:t>
      </w:r>
      <w:r w:rsidRPr="00753C0F">
        <w:rPr>
          <w:rFonts w:hint="cs"/>
          <w:color w:val="FF0000"/>
          <w:cs/>
        </w:rPr>
        <w:t>คือ</w:t>
      </w:r>
      <w:proofErr w:type="spellStart"/>
      <w:r w:rsidRPr="00753C0F">
        <w:rPr>
          <w:color w:val="FF0000"/>
        </w:rPr>
        <w:t>os</w:t>
      </w:r>
      <w:proofErr w:type="spellEnd"/>
      <w:r w:rsidRPr="00753C0F">
        <w:rPr>
          <w:rFonts w:hint="cs"/>
          <w:color w:val="FF0000"/>
          <w:cs/>
        </w:rPr>
        <w:t>สุ่มเลือก</w:t>
      </w:r>
      <w:r w:rsidRPr="00753C0F">
        <w:rPr>
          <w:color w:val="FF0000"/>
        </w:rPr>
        <w:t>port</w:t>
      </w:r>
      <w:r w:rsidRPr="00753C0F">
        <w:rPr>
          <w:rFonts w:hint="cs"/>
          <w:color w:val="FF0000"/>
          <w:cs/>
        </w:rPr>
        <w:t>ที่ไม่มีการใช้งานอยู่ในตอนนั้น</w:t>
      </w:r>
    </w:p>
    <w:p w14:paraId="5A186B57" w14:textId="77777777" w:rsidR="00E15F6A" w:rsidRDefault="00E15F6A" w:rsidP="00E15F6A">
      <w:pPr>
        <w:pStyle w:val="ListParagraph"/>
      </w:pPr>
    </w:p>
    <w:p w14:paraId="3E8455C4" w14:textId="440060F3" w:rsidR="002D2C19" w:rsidRDefault="00B909AD" w:rsidP="00A82516">
      <w:pPr>
        <w:pStyle w:val="ListParagraph"/>
        <w:numPr>
          <w:ilvl w:val="0"/>
          <w:numId w:val="30"/>
        </w:numPr>
      </w:pPr>
      <w:r>
        <w:rPr>
          <w:rFonts w:hint="cs"/>
          <w:cs/>
        </w:rPr>
        <w:t xml:space="preserve">ให้ล้าง </w:t>
      </w:r>
      <w:r>
        <w:t xml:space="preserve">Display filter </w:t>
      </w:r>
      <w:r>
        <w:rPr>
          <w:rFonts w:hint="cs"/>
          <w:cs/>
        </w:rPr>
        <w:t xml:space="preserve">เพื่อให้กลับมาแสดงผลทุก </w:t>
      </w:r>
      <w:r>
        <w:t xml:space="preserve">packets </w:t>
      </w:r>
      <w:r>
        <w:rPr>
          <w:rFonts w:hint="cs"/>
          <w:cs/>
        </w:rPr>
        <w:t>ที่ดักจับได้อีกครั้ง</w:t>
      </w:r>
      <w:r>
        <w:t xml:space="preserve"> </w:t>
      </w:r>
      <w:r>
        <w:rPr>
          <w:rFonts w:hint="cs"/>
          <w:cs/>
        </w:rPr>
        <w:t xml:space="preserve">และเขียน </w:t>
      </w:r>
      <w:r>
        <w:t xml:space="preserve">Display filter </w:t>
      </w:r>
      <w:r>
        <w:rPr>
          <w:rFonts w:hint="cs"/>
          <w:cs/>
        </w:rPr>
        <w:t xml:space="preserve">ใหม่ให้แสดงผลเฉพาะ </w:t>
      </w:r>
      <w:r>
        <w:t xml:space="preserve">packet </w:t>
      </w:r>
      <w:r>
        <w:rPr>
          <w:rFonts w:hint="cs"/>
          <w:cs/>
        </w:rPr>
        <w:t xml:space="preserve">ที่มีการใช้งาน </w:t>
      </w:r>
      <w:r>
        <w:t xml:space="preserve">UDP </w:t>
      </w:r>
      <w:r>
        <w:rPr>
          <w:rFonts w:hint="cs"/>
          <w:cs/>
        </w:rPr>
        <w:t>และ</w:t>
      </w:r>
      <w:r w:rsidR="00005C9E">
        <w:rPr>
          <w:rFonts w:hint="cs"/>
          <w:cs/>
        </w:rPr>
        <w:t xml:space="preserve">ตรวจสอบว่ามี </w:t>
      </w:r>
      <w:r w:rsidR="00005C9E">
        <w:t xml:space="preserve">UDP </w:t>
      </w:r>
      <w:r w:rsidR="00005C9E">
        <w:rPr>
          <w:rFonts w:hint="cs"/>
          <w:cs/>
        </w:rPr>
        <w:t xml:space="preserve">จำนวนกี่ </w:t>
      </w:r>
      <w:r w:rsidR="00005C9E">
        <w:t>packets</w:t>
      </w:r>
      <w:r w:rsidR="00005C9E">
        <w:rPr>
          <w:rFonts w:hint="cs"/>
          <w:cs/>
        </w:rPr>
        <w:t>?</w:t>
      </w:r>
      <w:r w:rsidR="00005C9E">
        <w:t xml:space="preserve"> </w:t>
      </w:r>
      <w:r w:rsidR="00005C9E">
        <w:rPr>
          <w:rFonts w:hint="cs"/>
          <w:cs/>
        </w:rPr>
        <w:t xml:space="preserve">เป็น </w:t>
      </w:r>
      <w:r w:rsidR="00005C9E">
        <w:t xml:space="preserve">packet </w:t>
      </w:r>
      <w:r w:rsidR="00005C9E">
        <w:rPr>
          <w:rFonts w:hint="cs"/>
          <w:cs/>
        </w:rPr>
        <w:t xml:space="preserve">ที่ </w:t>
      </w:r>
      <w:r w:rsidR="00005C9E">
        <w:t xml:space="preserve">client </w:t>
      </w:r>
      <w:r w:rsidR="00005C9E">
        <w:rPr>
          <w:rFonts w:hint="cs"/>
          <w:cs/>
        </w:rPr>
        <w:t xml:space="preserve">ส่งไปยัง </w:t>
      </w:r>
      <w:r w:rsidR="00005C9E">
        <w:t xml:space="preserve">server </w:t>
      </w:r>
      <w:r w:rsidR="00005C9E">
        <w:rPr>
          <w:rFonts w:hint="cs"/>
          <w:cs/>
        </w:rPr>
        <w:t xml:space="preserve">กี่ </w:t>
      </w:r>
      <w:r w:rsidR="00005C9E">
        <w:t>packets</w:t>
      </w:r>
      <w:r w:rsidR="00005C9E">
        <w:rPr>
          <w:rFonts w:hint="cs"/>
          <w:cs/>
        </w:rPr>
        <w:t xml:space="preserve">? และเป็น </w:t>
      </w:r>
      <w:r w:rsidR="00005C9E">
        <w:t xml:space="preserve">packets </w:t>
      </w:r>
      <w:r w:rsidR="00005C9E">
        <w:rPr>
          <w:rFonts w:hint="cs"/>
          <w:cs/>
        </w:rPr>
        <w:t xml:space="preserve">ที่ </w:t>
      </w:r>
      <w:r w:rsidR="00005C9E">
        <w:t xml:space="preserve">server </w:t>
      </w:r>
      <w:r w:rsidR="00005C9E">
        <w:rPr>
          <w:rFonts w:hint="cs"/>
          <w:cs/>
        </w:rPr>
        <w:t xml:space="preserve">ตอบกลับมาที่ </w:t>
      </w:r>
      <w:r w:rsidR="00005C9E">
        <w:t xml:space="preserve">client </w:t>
      </w:r>
      <w:r w:rsidR="00005C9E">
        <w:rPr>
          <w:rFonts w:hint="cs"/>
          <w:cs/>
        </w:rPr>
        <w:t xml:space="preserve">กี่ </w:t>
      </w:r>
      <w:r w:rsidR="00005C9E">
        <w:t xml:space="preserve">packet? </w:t>
      </w:r>
      <w:r w:rsidR="00005C9E">
        <w:rPr>
          <w:rFonts w:hint="cs"/>
          <w:cs/>
        </w:rPr>
        <w:t>จำนวน</w:t>
      </w:r>
      <w:r w:rsidR="00A874CD">
        <w:t xml:space="preserve"> UDP segment </w:t>
      </w:r>
      <w:r w:rsidR="00005C9E">
        <w:rPr>
          <w:rFonts w:hint="cs"/>
          <w:cs/>
        </w:rPr>
        <w:t>ที่ส่งไปและได้รับตอบกลับมีจำนวนเท่ากันหรือไม่?</w:t>
      </w:r>
    </w:p>
    <w:p w14:paraId="29D944E1" w14:textId="4DC0F696" w:rsidR="00E15F6A" w:rsidRPr="00E15F6A" w:rsidRDefault="00E15F6A" w:rsidP="00E15F6A">
      <w:pPr>
        <w:pStyle w:val="ListParagraph"/>
        <w:rPr>
          <w:color w:val="FF0000"/>
        </w:rPr>
      </w:pPr>
      <w:r w:rsidRPr="00E15F6A">
        <w:rPr>
          <w:color w:val="FF0000"/>
        </w:rPr>
        <w:t xml:space="preserve">UDP </w:t>
      </w:r>
      <w:r w:rsidRPr="00E15F6A">
        <w:rPr>
          <w:color w:val="FF0000"/>
          <w:cs/>
        </w:rPr>
        <w:tab/>
      </w:r>
      <w:r w:rsidRPr="00E15F6A">
        <w:rPr>
          <w:color w:val="FF0000"/>
          <w:cs/>
        </w:rPr>
        <w:tab/>
      </w:r>
      <w:r w:rsidRPr="00E15F6A">
        <w:rPr>
          <w:color w:val="FF0000"/>
          <w:cs/>
        </w:rPr>
        <w:tab/>
      </w:r>
      <w:r w:rsidRPr="00E15F6A">
        <w:rPr>
          <w:color w:val="FF0000"/>
        </w:rPr>
        <w:t>6 packets</w:t>
      </w:r>
    </w:p>
    <w:p w14:paraId="1EBFB828" w14:textId="139C2EFB" w:rsidR="00E15F6A" w:rsidRPr="00E15F6A" w:rsidRDefault="00E15F6A" w:rsidP="00E15F6A">
      <w:pPr>
        <w:pStyle w:val="ListParagraph"/>
        <w:rPr>
          <w:color w:val="FF0000"/>
        </w:rPr>
      </w:pPr>
      <w:r w:rsidRPr="00E15F6A">
        <w:rPr>
          <w:color w:val="FF0000"/>
        </w:rPr>
        <w:t xml:space="preserve">Client </w:t>
      </w:r>
      <w:r w:rsidRPr="00E15F6A">
        <w:rPr>
          <w:color w:val="FF0000"/>
          <w:cs/>
        </w:rPr>
        <w:tab/>
      </w:r>
      <w:r w:rsidRPr="00E15F6A">
        <w:rPr>
          <w:color w:val="FF0000"/>
        </w:rPr>
        <w:sym w:font="Wingdings" w:char="F0E0"/>
      </w:r>
      <w:r w:rsidRPr="00E15F6A">
        <w:rPr>
          <w:color w:val="FF0000"/>
        </w:rPr>
        <w:t xml:space="preserve"> </w:t>
      </w:r>
      <w:r w:rsidRPr="00E15F6A">
        <w:rPr>
          <w:rFonts w:hint="cs"/>
          <w:color w:val="FF0000"/>
          <w:cs/>
        </w:rPr>
        <w:t xml:space="preserve">  </w:t>
      </w:r>
      <w:r w:rsidRPr="00E15F6A">
        <w:rPr>
          <w:color w:val="FF0000"/>
        </w:rPr>
        <w:t xml:space="preserve">Server </w:t>
      </w:r>
      <w:r w:rsidRPr="00E15F6A">
        <w:rPr>
          <w:color w:val="FF0000"/>
          <w:cs/>
        </w:rPr>
        <w:tab/>
      </w:r>
      <w:r w:rsidRPr="00E15F6A">
        <w:rPr>
          <w:color w:val="FF0000"/>
        </w:rPr>
        <w:t>3 packets</w:t>
      </w:r>
    </w:p>
    <w:p w14:paraId="57A79429" w14:textId="346EE45D" w:rsidR="00E15F6A" w:rsidRPr="00E15F6A" w:rsidRDefault="00E15F6A" w:rsidP="00E15F6A">
      <w:pPr>
        <w:pStyle w:val="ListParagraph"/>
        <w:rPr>
          <w:color w:val="FF0000"/>
        </w:rPr>
      </w:pPr>
      <w:r w:rsidRPr="00E15F6A">
        <w:rPr>
          <w:color w:val="FF0000"/>
        </w:rPr>
        <w:t xml:space="preserve">Server </w:t>
      </w:r>
      <w:r w:rsidRPr="00E15F6A">
        <w:rPr>
          <w:color w:val="FF0000"/>
          <w:cs/>
        </w:rPr>
        <w:tab/>
      </w:r>
      <w:r w:rsidRPr="00E15F6A">
        <w:rPr>
          <w:color w:val="FF0000"/>
        </w:rPr>
        <w:sym w:font="Wingdings" w:char="F0E0"/>
      </w:r>
      <w:r w:rsidRPr="00E15F6A">
        <w:rPr>
          <w:color w:val="FF0000"/>
        </w:rPr>
        <w:t xml:space="preserve"> </w:t>
      </w:r>
      <w:r w:rsidRPr="00E15F6A">
        <w:rPr>
          <w:rFonts w:hint="cs"/>
          <w:color w:val="FF0000"/>
          <w:cs/>
        </w:rPr>
        <w:t xml:space="preserve">  </w:t>
      </w:r>
      <w:r w:rsidRPr="00E15F6A">
        <w:rPr>
          <w:color w:val="FF0000"/>
        </w:rPr>
        <w:t xml:space="preserve">Client </w:t>
      </w:r>
      <w:r w:rsidRPr="00E15F6A">
        <w:rPr>
          <w:color w:val="FF0000"/>
          <w:cs/>
        </w:rPr>
        <w:tab/>
      </w:r>
      <w:r w:rsidRPr="00E15F6A">
        <w:rPr>
          <w:color w:val="FF0000"/>
        </w:rPr>
        <w:t>3 packets</w:t>
      </w:r>
    </w:p>
    <w:p w14:paraId="44A6D623" w14:textId="088F159B" w:rsidR="00E15F6A" w:rsidRPr="00E15F6A" w:rsidRDefault="00E15F6A" w:rsidP="00E15F6A">
      <w:pPr>
        <w:pStyle w:val="ListParagraph"/>
        <w:rPr>
          <w:color w:val="FF0000"/>
          <w:cs/>
        </w:rPr>
      </w:pPr>
      <w:r w:rsidRPr="00E15F6A">
        <w:rPr>
          <w:rFonts w:hint="cs"/>
          <w:color w:val="FF0000"/>
          <w:cs/>
        </w:rPr>
        <w:t>ส่งและรับจำนวนเท่ากัน</w:t>
      </w:r>
    </w:p>
    <w:p w14:paraId="07660D4C" w14:textId="188CCCCE" w:rsidR="006D162C" w:rsidRDefault="006D162C" w:rsidP="006D162C">
      <w:pPr>
        <w:pStyle w:val="ListParagraph"/>
        <w:numPr>
          <w:ilvl w:val="0"/>
          <w:numId w:val="30"/>
        </w:numPr>
      </w:pPr>
      <w:r>
        <w:rPr>
          <w:rFonts w:hint="cs"/>
          <w:cs/>
        </w:rPr>
        <w:t xml:space="preserve">ในบรรดา </w:t>
      </w:r>
      <w:r w:rsidR="00911AD5">
        <w:t>UDP segment</w:t>
      </w:r>
      <w:r>
        <w:t xml:space="preserve"> </w:t>
      </w:r>
      <w:r>
        <w:rPr>
          <w:rFonts w:hint="cs"/>
          <w:cs/>
        </w:rPr>
        <w:t xml:space="preserve">ที่ </w:t>
      </w:r>
      <w:r>
        <w:t xml:space="preserve">server </w:t>
      </w:r>
      <w:r>
        <w:rPr>
          <w:rFonts w:hint="cs"/>
          <w:cs/>
        </w:rPr>
        <w:t xml:space="preserve">ตอบกลับมาหา </w:t>
      </w:r>
      <w:r>
        <w:t xml:space="preserve">client </w:t>
      </w:r>
      <w:r>
        <w:rPr>
          <w:rFonts w:hint="cs"/>
          <w:cs/>
        </w:rPr>
        <w:t xml:space="preserve">จงค้นหาว่ามี </w:t>
      </w:r>
      <w:r w:rsidR="00911AD5">
        <w:t>packets</w:t>
      </w:r>
      <w:r>
        <w:rPr>
          <w:rFonts w:hint="cs"/>
          <w:cs/>
        </w:rPr>
        <w:t xml:space="preserve"> ที่เป็นการแลกเปลี่ยน </w:t>
      </w:r>
      <w:r>
        <w:t>control information</w:t>
      </w:r>
      <w:r>
        <w:rPr>
          <w:rFonts w:hint="cs"/>
          <w:cs/>
        </w:rPr>
        <w:t xml:space="preserve"> โดยที่ไม่บรรจุเนื้อหา </w:t>
      </w:r>
      <w:r>
        <w:t xml:space="preserve">quote </w:t>
      </w:r>
      <w:r>
        <w:rPr>
          <w:rFonts w:hint="cs"/>
          <w:cs/>
        </w:rPr>
        <w:t xml:space="preserve">หรือไม่? ถ้าหากมี </w:t>
      </w:r>
      <w:r>
        <w:t xml:space="preserve">packets </w:t>
      </w:r>
      <w:r>
        <w:rPr>
          <w:rFonts w:hint="cs"/>
          <w:cs/>
        </w:rPr>
        <w:t xml:space="preserve">เหล่านั้นมี </w:t>
      </w:r>
      <w:r>
        <w:t>control information</w:t>
      </w:r>
      <w:r>
        <w:rPr>
          <w:rFonts w:hint="cs"/>
          <w:cs/>
        </w:rPr>
        <w:t xml:space="preserve"> อะไร?</w:t>
      </w:r>
    </w:p>
    <w:p w14:paraId="7AC668D9" w14:textId="127C4B08" w:rsidR="00E15F6A" w:rsidRPr="00E15F6A" w:rsidRDefault="00E15F6A" w:rsidP="00E15F6A">
      <w:pPr>
        <w:pStyle w:val="ListParagraph"/>
        <w:rPr>
          <w:color w:val="FF0000"/>
        </w:rPr>
      </w:pPr>
      <w:r w:rsidRPr="00E15F6A">
        <w:rPr>
          <w:rFonts w:hint="cs"/>
          <w:color w:val="FF0000"/>
          <w:cs/>
        </w:rPr>
        <w:t>ไม่มี</w:t>
      </w:r>
    </w:p>
    <w:p w14:paraId="01F727B7" w14:textId="7880F048" w:rsidR="004C55C6" w:rsidRDefault="004C55C6" w:rsidP="004C55C6">
      <w:pPr>
        <w:pStyle w:val="Heading1"/>
      </w:pPr>
      <w:r>
        <w:t>Submission</w:t>
      </w:r>
    </w:p>
    <w:p w14:paraId="02A92DCB" w14:textId="266FA0F6" w:rsidR="001D67BE" w:rsidRDefault="00A4420A" w:rsidP="00A4420A">
      <w:r>
        <w:rPr>
          <w:rFonts w:hint="cs"/>
          <w:cs/>
        </w:rPr>
        <w:t>จงตอบคำถาม</w:t>
      </w:r>
      <w:r w:rsidR="001D67BE">
        <w:rPr>
          <w:rFonts w:cs="Cordia New" w:hint="cs"/>
          <w:cs/>
        </w:rPr>
        <w:t xml:space="preserve">ในส่วนที่ระบุหัวข้อ </w:t>
      </w:r>
      <w:r w:rsidR="001D67BE">
        <w:rPr>
          <w:rFonts w:cs="Cordia New"/>
        </w:rPr>
        <w:t xml:space="preserve">Question </w:t>
      </w:r>
      <w:r w:rsidR="001D67BE">
        <w:rPr>
          <w:rFonts w:cs="Cordia New" w:hint="cs"/>
          <w:cs/>
        </w:rPr>
        <w:t xml:space="preserve">ตั้งแต่ </w:t>
      </w:r>
      <w:r w:rsidR="001D67BE" w:rsidRPr="00005C9E">
        <w:rPr>
          <w:rFonts w:cs="Cordia New"/>
        </w:rPr>
        <w:t>(</w:t>
      </w:r>
      <w:r w:rsidR="005B3B8A" w:rsidRPr="00005C9E">
        <w:rPr>
          <w:rFonts w:cs="Cordia New"/>
        </w:rPr>
        <w:t>A</w:t>
      </w:r>
      <w:r w:rsidR="001D67BE" w:rsidRPr="00005C9E">
        <w:rPr>
          <w:rFonts w:cs="Cordia New"/>
        </w:rPr>
        <w:t xml:space="preserve">) </w:t>
      </w:r>
      <w:r w:rsidR="001D67BE" w:rsidRPr="00005C9E">
        <w:rPr>
          <w:rFonts w:cs="Cordia New" w:hint="cs"/>
          <w:cs/>
        </w:rPr>
        <w:t xml:space="preserve">ไปจนถึง </w:t>
      </w:r>
      <w:r w:rsidR="001D67BE" w:rsidRPr="00005C9E">
        <w:rPr>
          <w:rFonts w:cs="Cordia New"/>
        </w:rPr>
        <w:t>(</w:t>
      </w:r>
      <w:r w:rsidR="005B3B8A" w:rsidRPr="00005C9E">
        <w:rPr>
          <w:rFonts w:cs="Cordia New"/>
        </w:rPr>
        <w:t>B</w:t>
      </w:r>
      <w:r w:rsidR="001D67BE" w:rsidRPr="00005C9E">
        <w:rPr>
          <w:rFonts w:cs="Cordia New"/>
        </w:rPr>
        <w:t>)</w:t>
      </w:r>
      <w:r w:rsidR="00460220" w:rsidRPr="00005C9E">
        <w:rPr>
          <w:rFonts w:cs="Cordia New" w:hint="cs"/>
          <w:cs/>
        </w:rPr>
        <w:t xml:space="preserve"> ซึ่งมีคำถามร่วมทั้งหมด</w:t>
      </w:r>
      <w:r w:rsidR="00AB2659" w:rsidRPr="00005C9E">
        <w:rPr>
          <w:rFonts w:cs="Cordia New"/>
        </w:rPr>
        <w:t xml:space="preserve"> </w:t>
      </w:r>
      <w:r w:rsidR="00AF1223" w:rsidRPr="00005C9E">
        <w:rPr>
          <w:rFonts w:cs="Cordia New"/>
        </w:rPr>
        <w:t>21</w:t>
      </w:r>
      <w:r w:rsidR="00AB2659" w:rsidRPr="00005C9E">
        <w:rPr>
          <w:rFonts w:cs="Cordia New"/>
        </w:rPr>
        <w:t xml:space="preserve"> </w:t>
      </w:r>
      <w:r w:rsidR="00460220" w:rsidRPr="00005C9E">
        <w:rPr>
          <w:rFonts w:cs="Cordia New" w:hint="cs"/>
          <w:cs/>
        </w:rPr>
        <w:t>ข้อ</w:t>
      </w:r>
      <w:r>
        <w:rPr>
          <w:rFonts w:hint="cs"/>
          <w:cs/>
        </w:rPr>
        <w:t xml:space="preserve"> โดยใน</w:t>
      </w:r>
      <w:r w:rsidR="001D67BE">
        <w:rPr>
          <w:rFonts w:hint="cs"/>
          <w:cs/>
        </w:rPr>
        <w:t>คำตอบของ</w:t>
      </w:r>
      <w:r>
        <w:rPr>
          <w:rFonts w:hint="cs"/>
          <w:cs/>
        </w:rPr>
        <w:t>แต่ละข้อด้วยให้อธิบายด้วยว่าหาคำตอบมาได้อย่างไร</w:t>
      </w:r>
      <w:r>
        <w:t xml:space="preserve"> </w:t>
      </w:r>
      <w:r>
        <w:rPr>
          <w:rFonts w:hint="cs"/>
          <w:cs/>
        </w:rPr>
        <w:t xml:space="preserve">ตัวอย่างเช่น อธิบายว่าสามารถค้น </w:t>
      </w:r>
      <w:r>
        <w:t xml:space="preserve">packet </w:t>
      </w:r>
      <w:r>
        <w:rPr>
          <w:rFonts w:hint="cs"/>
          <w:cs/>
        </w:rPr>
        <w:t xml:space="preserve">ตามที่โจทย์ระบุได้ด้วยวิธีการใด หรือค่าที่นำมาตอบ นำมาจาก </w:t>
      </w:r>
      <w:r>
        <w:t xml:space="preserve">field </w:t>
      </w:r>
      <w:r>
        <w:rPr>
          <w:rFonts w:hint="cs"/>
          <w:cs/>
        </w:rPr>
        <w:t xml:space="preserve">ใดของ </w:t>
      </w:r>
      <w:r>
        <w:t xml:space="preserve">header </w:t>
      </w:r>
      <w:r>
        <w:rPr>
          <w:rFonts w:hint="cs"/>
          <w:cs/>
        </w:rPr>
        <w:t xml:space="preserve">ตาม </w:t>
      </w:r>
      <w:r>
        <w:t xml:space="preserve">protocol </w:t>
      </w:r>
      <w:r>
        <w:rPr>
          <w:rFonts w:hint="cs"/>
          <w:cs/>
        </w:rPr>
        <w:t>ใด</w:t>
      </w:r>
    </w:p>
    <w:p w14:paraId="28FA3A86" w14:textId="2E796875" w:rsidR="00A4420A" w:rsidRPr="00A56E94" w:rsidRDefault="00A4420A" w:rsidP="00A4420A">
      <w:pPr>
        <w:rPr>
          <w:b/>
          <w:bCs/>
        </w:rPr>
      </w:pPr>
      <w:r w:rsidRPr="00A56E94">
        <w:rPr>
          <w:rFonts w:hint="cs"/>
          <w:b/>
          <w:bCs/>
          <w:cs/>
        </w:rPr>
        <w:t>ในกรณีที่คัดลอกคำตอบของคนอื่นมา ให้ระบุชื่อของบุคคลที่เป็นต้นฉบับมาด้วย</w:t>
      </w:r>
      <w:r w:rsidRPr="00A56E94">
        <w:rPr>
          <w:b/>
          <w:bCs/>
        </w:rPr>
        <w:t xml:space="preserve"> </w:t>
      </w:r>
      <w:r w:rsidRPr="00A56E94">
        <w:rPr>
          <w:rFonts w:hint="cs"/>
          <w:b/>
          <w:bCs/>
          <w:cs/>
        </w:rPr>
        <w:t>หากตรวจพบว่ามีการลอกมาแต่ไม่มีการระบุชื่อบุคคลที่เป็นต้นฉบับ ผู้สอนจะถือว่าทุจริตและอาจพิจารณาลงโทษให้ตกเกณฑ์รายวิชาในทันที</w:t>
      </w:r>
    </w:p>
    <w:p w14:paraId="01215DD9" w14:textId="779B3054" w:rsidR="00F57D14" w:rsidRDefault="004C55C6" w:rsidP="004C55C6">
      <w:r>
        <w:rPr>
          <w:rFonts w:cs="Cordia New"/>
          <w:cs/>
        </w:rPr>
        <w:t xml:space="preserve">การส่งงาน </w:t>
      </w:r>
      <w:r>
        <w:rPr>
          <w:rFonts w:cs="Cordia New" w:hint="cs"/>
          <w:cs/>
        </w:rPr>
        <w:t>ให้</w:t>
      </w:r>
      <w:r>
        <w:rPr>
          <w:rFonts w:cs="Cordia New"/>
          <w:cs/>
        </w:rPr>
        <w:t>เขียนหรือพิมพ์</w:t>
      </w:r>
      <w:r w:rsidR="00DC7492">
        <w:rPr>
          <w:rFonts w:cs="Cordia New" w:hint="cs"/>
          <w:cs/>
        </w:rPr>
        <w:t>หมายเลขข้อและ</w:t>
      </w:r>
      <w:r>
        <w:rPr>
          <w:rFonts w:cs="Cordia New" w:hint="cs"/>
          <w:cs/>
        </w:rPr>
        <w:t>คำตอบ</w:t>
      </w:r>
      <w:r w:rsidR="00DC7492">
        <w:rPr>
          <w:rFonts w:cs="Cordia New" w:hint="cs"/>
          <w:cs/>
        </w:rPr>
        <w:t>ของข้อนั้นๆ</w:t>
      </w:r>
      <w:r w:rsidR="0076124F">
        <w:rPr>
          <w:rFonts w:cs="Cordia New" w:hint="cs"/>
          <w:cs/>
        </w:rPr>
        <w:t xml:space="preserve"> </w:t>
      </w:r>
      <w:r>
        <w:rPr>
          <w:rFonts w:cs="Cordia New"/>
          <w:cs/>
        </w:rPr>
        <w:t xml:space="preserve">และส่งเป็นไฟล์ </w:t>
      </w:r>
      <w:r>
        <w:t xml:space="preserve">PDF </w:t>
      </w:r>
      <w:r>
        <w:rPr>
          <w:rFonts w:cs="Cordia New"/>
          <w:cs/>
        </w:rPr>
        <w:t xml:space="preserve">เท่านั้น </w:t>
      </w:r>
      <w:r>
        <w:rPr>
          <w:rFonts w:hint="cs"/>
          <w:cs/>
        </w:rPr>
        <w:t>กรุณา</w:t>
      </w:r>
      <w:r>
        <w:rPr>
          <w:rFonts w:cs="Cordia New"/>
          <w:cs/>
        </w:rPr>
        <w:t xml:space="preserve">ตั้งชื่อไฟล์โดยใช้รหัสนักศึกษา ตามด้วย </w:t>
      </w:r>
      <w:r>
        <w:t xml:space="preserve">section </w:t>
      </w:r>
      <w:r>
        <w:rPr>
          <w:rFonts w:cs="Cordia New"/>
          <w:cs/>
        </w:rPr>
        <w:t xml:space="preserve">และ </w:t>
      </w:r>
      <w:r>
        <w:t>_lab0</w:t>
      </w:r>
      <w:r w:rsidR="008E5B13">
        <w:t>5</w:t>
      </w:r>
      <w:r>
        <w:t xml:space="preserve"> </w:t>
      </w:r>
      <w:r>
        <w:rPr>
          <w:rFonts w:cs="Cordia New"/>
          <w:cs/>
        </w:rPr>
        <w:t>ตามตั</w:t>
      </w:r>
      <w:r w:rsidR="0076124F">
        <w:rPr>
          <w:rFonts w:cs="Cordia New" w:hint="cs"/>
          <w:cs/>
        </w:rPr>
        <w:t>ว</w:t>
      </w:r>
      <w:r>
        <w:rPr>
          <w:rFonts w:cs="Cordia New"/>
          <w:cs/>
        </w:rPr>
        <w:t xml:space="preserve">อย่างต่อไปนี้ </w:t>
      </w:r>
      <w:r>
        <w:t>64019999_sec20_lab0</w:t>
      </w:r>
      <w:r w:rsidR="008E5B13">
        <w:t>5</w:t>
      </w:r>
      <w:r>
        <w:t>.pdf</w:t>
      </w:r>
    </w:p>
    <w:sectPr w:rsidR="00F57D14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54B12" w14:textId="77777777" w:rsidR="00ED4D3F" w:rsidRDefault="00ED4D3F" w:rsidP="00A02C1B">
      <w:pPr>
        <w:spacing w:after="0" w:line="240" w:lineRule="auto"/>
      </w:pPr>
      <w:r>
        <w:separator/>
      </w:r>
    </w:p>
  </w:endnote>
  <w:endnote w:type="continuationSeparator" w:id="0">
    <w:p w14:paraId="494371E8" w14:textId="77777777" w:rsidR="00ED4D3F" w:rsidRDefault="00ED4D3F" w:rsidP="00A02C1B">
      <w:pPr>
        <w:spacing w:after="0" w:line="240" w:lineRule="auto"/>
      </w:pPr>
      <w:r>
        <w:continuationSeparator/>
      </w:r>
    </w:p>
  </w:endnote>
  <w:endnote w:type="continuationNotice" w:id="1">
    <w:p w14:paraId="2F1554B3" w14:textId="77777777" w:rsidR="00ED4D3F" w:rsidRDefault="00ED4D3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9176965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713B98F4" w14:textId="102FAA3A" w:rsidR="003C16B0" w:rsidRDefault="003C16B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51E1539" w14:textId="77777777" w:rsidR="003C16B0" w:rsidRDefault="003C16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200B2" w14:textId="77777777" w:rsidR="00ED4D3F" w:rsidRDefault="00ED4D3F" w:rsidP="00A02C1B">
      <w:pPr>
        <w:spacing w:after="0" w:line="240" w:lineRule="auto"/>
      </w:pPr>
      <w:r>
        <w:separator/>
      </w:r>
    </w:p>
  </w:footnote>
  <w:footnote w:type="continuationSeparator" w:id="0">
    <w:p w14:paraId="28E9C1DB" w14:textId="77777777" w:rsidR="00ED4D3F" w:rsidRDefault="00ED4D3F" w:rsidP="00A02C1B">
      <w:pPr>
        <w:spacing w:after="0" w:line="240" w:lineRule="auto"/>
      </w:pPr>
      <w:r>
        <w:continuationSeparator/>
      </w:r>
    </w:p>
  </w:footnote>
  <w:footnote w:type="continuationNotice" w:id="1">
    <w:p w14:paraId="74685F3B" w14:textId="77777777" w:rsidR="00ED4D3F" w:rsidRDefault="00ED4D3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51511" w14:textId="20ED5237" w:rsidR="00A02C1B" w:rsidRDefault="00A02C1B">
    <w:pPr>
      <w:pStyle w:val="Header"/>
    </w:pPr>
    <w:r>
      <w:ptab w:relativeTo="margin" w:alignment="center" w:leader="none"/>
    </w:r>
    <w:r w:rsidR="007D4EE3" w:rsidRPr="007D4EE3">
      <w:t>01076117</w:t>
    </w:r>
    <w:r w:rsidR="007D4EE3">
      <w:t xml:space="preserve"> </w:t>
    </w:r>
    <w:r w:rsidR="007D4EE3" w:rsidRPr="007D4EE3">
      <w:t>C</w:t>
    </w:r>
    <w:r w:rsidR="00A16741">
      <w:t>omputer</w:t>
    </w:r>
    <w:r w:rsidR="007D4EE3" w:rsidRPr="007D4EE3">
      <w:t xml:space="preserve"> N</w:t>
    </w:r>
    <w:r w:rsidR="00A16741">
      <w:t>etworks</w:t>
    </w:r>
    <w:r w:rsidR="007D4EE3" w:rsidRPr="007D4EE3">
      <w:t xml:space="preserve"> </w:t>
    </w:r>
    <w:r w:rsidR="00A16741">
      <w:t>in</w:t>
    </w:r>
    <w:r w:rsidR="007D4EE3" w:rsidRPr="007D4EE3">
      <w:t xml:space="preserve"> P</w:t>
    </w:r>
    <w:r w:rsidR="00A16741">
      <w:t>ractice</w:t>
    </w:r>
    <w:r>
      <w:ptab w:relativeTo="margin" w:alignment="right" w:leader="none"/>
    </w:r>
    <w:r w:rsidR="00F77EDE">
      <w:br/>
    </w:r>
    <w:r w:rsidR="00F77EDE">
      <w:tab/>
      <w:t>Computer Engineering, KMIT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B4D89"/>
    <w:multiLevelType w:val="hybridMultilevel"/>
    <w:tmpl w:val="2B6E5EB8"/>
    <w:lvl w:ilvl="0" w:tplc="FFFFFFF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354BE"/>
    <w:multiLevelType w:val="hybridMultilevel"/>
    <w:tmpl w:val="AC3E3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F617B2"/>
    <w:multiLevelType w:val="hybridMultilevel"/>
    <w:tmpl w:val="B8CAB0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65ECB"/>
    <w:multiLevelType w:val="hybridMultilevel"/>
    <w:tmpl w:val="8E62AFB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CD62D1"/>
    <w:multiLevelType w:val="hybridMultilevel"/>
    <w:tmpl w:val="53045828"/>
    <w:lvl w:ilvl="0" w:tplc="28A6F24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9F5A12"/>
    <w:multiLevelType w:val="hybridMultilevel"/>
    <w:tmpl w:val="2898D784"/>
    <w:lvl w:ilvl="0" w:tplc="A2062CBE">
      <w:start w:val="1"/>
      <w:numFmt w:val="decimal"/>
      <w:lvlText w:val="%1."/>
      <w:lvlJc w:val="left"/>
      <w:pPr>
        <w:ind w:left="720" w:hanging="360"/>
      </w:pPr>
      <w:rPr>
        <w:rFonts w:hint="default"/>
        <w:lang w:bidi="th-TH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07738F"/>
    <w:multiLevelType w:val="hybridMultilevel"/>
    <w:tmpl w:val="198A203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121D65"/>
    <w:multiLevelType w:val="hybridMultilevel"/>
    <w:tmpl w:val="96C0ACAA"/>
    <w:lvl w:ilvl="0" w:tplc="28A6F24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3E2CF3"/>
    <w:multiLevelType w:val="hybridMultilevel"/>
    <w:tmpl w:val="815407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56A17"/>
    <w:multiLevelType w:val="hybridMultilevel"/>
    <w:tmpl w:val="189ED778"/>
    <w:lvl w:ilvl="0" w:tplc="C8D065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A94208"/>
    <w:multiLevelType w:val="hybridMultilevel"/>
    <w:tmpl w:val="1ED2AD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lang w:bidi="th-TH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271584"/>
    <w:multiLevelType w:val="hybridMultilevel"/>
    <w:tmpl w:val="533A2D34"/>
    <w:lvl w:ilvl="0" w:tplc="F5160D1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777ECE"/>
    <w:multiLevelType w:val="hybridMultilevel"/>
    <w:tmpl w:val="11E495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5B7A9B"/>
    <w:multiLevelType w:val="hybridMultilevel"/>
    <w:tmpl w:val="577CA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5265AA"/>
    <w:multiLevelType w:val="hybridMultilevel"/>
    <w:tmpl w:val="5CB2A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6B4DF6"/>
    <w:multiLevelType w:val="hybridMultilevel"/>
    <w:tmpl w:val="D1C052DE"/>
    <w:lvl w:ilvl="0" w:tplc="28A6F24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2E4468"/>
    <w:multiLevelType w:val="hybridMultilevel"/>
    <w:tmpl w:val="8474FD5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2D5C8A"/>
    <w:multiLevelType w:val="hybridMultilevel"/>
    <w:tmpl w:val="D38A0414"/>
    <w:lvl w:ilvl="0" w:tplc="36AE15B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C00CCC"/>
    <w:multiLevelType w:val="hybridMultilevel"/>
    <w:tmpl w:val="AC082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1B6051"/>
    <w:multiLevelType w:val="hybridMultilevel"/>
    <w:tmpl w:val="8A7635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0028DE"/>
    <w:multiLevelType w:val="hybridMultilevel"/>
    <w:tmpl w:val="57667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112174"/>
    <w:multiLevelType w:val="hybridMultilevel"/>
    <w:tmpl w:val="23304106"/>
    <w:lvl w:ilvl="0" w:tplc="F5160D1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C25073"/>
    <w:multiLevelType w:val="hybridMultilevel"/>
    <w:tmpl w:val="B8CAB00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7355FE"/>
    <w:multiLevelType w:val="hybridMultilevel"/>
    <w:tmpl w:val="AC3E3A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4C3950"/>
    <w:multiLevelType w:val="hybridMultilevel"/>
    <w:tmpl w:val="EF369B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DE6938"/>
    <w:multiLevelType w:val="hybridMultilevel"/>
    <w:tmpl w:val="E0E2F370"/>
    <w:lvl w:ilvl="0" w:tplc="810063D0">
      <w:start w:val="1"/>
      <w:numFmt w:val="decimal"/>
      <w:lvlText w:val="%1."/>
      <w:lvlJc w:val="left"/>
      <w:pPr>
        <w:ind w:left="720" w:hanging="360"/>
      </w:pPr>
      <w:rPr>
        <w:rFonts w:hint="default"/>
        <w:lang w:bidi="th-TH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CE1C47"/>
    <w:multiLevelType w:val="hybridMultilevel"/>
    <w:tmpl w:val="91FE596A"/>
    <w:lvl w:ilvl="0" w:tplc="DFBAA176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BE1DC8"/>
    <w:multiLevelType w:val="hybridMultilevel"/>
    <w:tmpl w:val="AC3E3A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BF3C13"/>
    <w:multiLevelType w:val="hybridMultilevel"/>
    <w:tmpl w:val="B5B6A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760501"/>
    <w:multiLevelType w:val="hybridMultilevel"/>
    <w:tmpl w:val="F37A56D8"/>
    <w:lvl w:ilvl="0" w:tplc="28A6F24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AC304D"/>
    <w:multiLevelType w:val="hybridMultilevel"/>
    <w:tmpl w:val="B59A7F16"/>
    <w:lvl w:ilvl="0" w:tplc="171873D8">
      <w:start w:val="1"/>
      <w:numFmt w:val="decimal"/>
      <w:lvlText w:val="%1)"/>
      <w:lvlJc w:val="left"/>
      <w:pPr>
        <w:ind w:left="720" w:hanging="360"/>
      </w:pPr>
      <w:rPr>
        <w:rFonts w:hint="default"/>
        <w:lang w:bidi="th-TH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923827"/>
    <w:multiLevelType w:val="hybridMultilevel"/>
    <w:tmpl w:val="4CD060C2"/>
    <w:lvl w:ilvl="0" w:tplc="6318EDDA">
      <w:start w:val="1"/>
      <w:numFmt w:val="decimal"/>
      <w:lvlText w:val="%1)"/>
      <w:lvlJc w:val="left"/>
      <w:pPr>
        <w:ind w:left="720" w:hanging="360"/>
      </w:pPr>
      <w:rPr>
        <w:rFonts w:hint="default"/>
        <w:lang w:bidi="th-TH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4E02F0"/>
    <w:multiLevelType w:val="hybridMultilevel"/>
    <w:tmpl w:val="DB166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590D8F"/>
    <w:multiLevelType w:val="hybridMultilevel"/>
    <w:tmpl w:val="410A7B44"/>
    <w:lvl w:ilvl="0" w:tplc="577CB670">
      <w:start w:val="1"/>
      <w:numFmt w:val="decimal"/>
      <w:lvlText w:val="%1."/>
      <w:lvlJc w:val="left"/>
      <w:pPr>
        <w:ind w:left="720" w:hanging="360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1D232B"/>
    <w:multiLevelType w:val="hybridMultilevel"/>
    <w:tmpl w:val="EF369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7427563">
    <w:abstractNumId w:val="25"/>
  </w:num>
  <w:num w:numId="2" w16cid:durableId="62259636">
    <w:abstractNumId w:val="11"/>
  </w:num>
  <w:num w:numId="3" w16cid:durableId="1816337738">
    <w:abstractNumId w:val="21"/>
  </w:num>
  <w:num w:numId="4" w16cid:durableId="294332063">
    <w:abstractNumId w:val="33"/>
  </w:num>
  <w:num w:numId="5" w16cid:durableId="1829056943">
    <w:abstractNumId w:val="10"/>
  </w:num>
  <w:num w:numId="6" w16cid:durableId="2021156909">
    <w:abstractNumId w:val="19"/>
  </w:num>
  <w:num w:numId="7" w16cid:durableId="157818290">
    <w:abstractNumId w:val="9"/>
  </w:num>
  <w:num w:numId="8" w16cid:durableId="926303375">
    <w:abstractNumId w:val="26"/>
  </w:num>
  <w:num w:numId="9" w16cid:durableId="156000421">
    <w:abstractNumId w:val="34"/>
  </w:num>
  <w:num w:numId="10" w16cid:durableId="75323966">
    <w:abstractNumId w:val="6"/>
  </w:num>
  <w:num w:numId="11" w16cid:durableId="796950453">
    <w:abstractNumId w:val="8"/>
  </w:num>
  <w:num w:numId="12" w16cid:durableId="1589850310">
    <w:abstractNumId w:val="24"/>
  </w:num>
  <w:num w:numId="13" w16cid:durableId="1500730058">
    <w:abstractNumId w:val="3"/>
  </w:num>
  <w:num w:numId="14" w16cid:durableId="396831224">
    <w:abstractNumId w:val="16"/>
  </w:num>
  <w:num w:numId="15" w16cid:durableId="1760056098">
    <w:abstractNumId w:val="7"/>
  </w:num>
  <w:num w:numId="16" w16cid:durableId="228812202">
    <w:abstractNumId w:val="4"/>
  </w:num>
  <w:num w:numId="17" w16cid:durableId="475336526">
    <w:abstractNumId w:val="5"/>
  </w:num>
  <w:num w:numId="18" w16cid:durableId="1146557009">
    <w:abstractNumId w:val="0"/>
  </w:num>
  <w:num w:numId="19" w16cid:durableId="553665109">
    <w:abstractNumId w:val="28"/>
  </w:num>
  <w:num w:numId="20" w16cid:durableId="28920474">
    <w:abstractNumId w:val="20"/>
  </w:num>
  <w:num w:numId="21" w16cid:durableId="1423339496">
    <w:abstractNumId w:val="30"/>
  </w:num>
  <w:num w:numId="22" w16cid:durableId="449319144">
    <w:abstractNumId w:val="18"/>
  </w:num>
  <w:num w:numId="23" w16cid:durableId="1351952946">
    <w:abstractNumId w:val="29"/>
  </w:num>
  <w:num w:numId="24" w16cid:durableId="1775438441">
    <w:abstractNumId w:val="13"/>
  </w:num>
  <w:num w:numId="25" w16cid:durableId="91822092">
    <w:abstractNumId w:val="14"/>
  </w:num>
  <w:num w:numId="26" w16cid:durableId="49548525">
    <w:abstractNumId w:val="12"/>
  </w:num>
  <w:num w:numId="27" w16cid:durableId="1305086415">
    <w:abstractNumId w:val="32"/>
  </w:num>
  <w:num w:numId="28" w16cid:durableId="720902491">
    <w:abstractNumId w:val="2"/>
  </w:num>
  <w:num w:numId="29" w16cid:durableId="478772389">
    <w:abstractNumId w:val="22"/>
  </w:num>
  <w:num w:numId="30" w16cid:durableId="1649169702">
    <w:abstractNumId w:val="31"/>
  </w:num>
  <w:num w:numId="31" w16cid:durableId="976449728">
    <w:abstractNumId w:val="1"/>
  </w:num>
  <w:num w:numId="32" w16cid:durableId="856626020">
    <w:abstractNumId w:val="27"/>
  </w:num>
  <w:num w:numId="33" w16cid:durableId="801460169">
    <w:abstractNumId w:val="23"/>
  </w:num>
  <w:num w:numId="34" w16cid:durableId="1141997226">
    <w:abstractNumId w:val="17"/>
  </w:num>
  <w:num w:numId="35" w16cid:durableId="13163742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MDa0MLEwMDAwMjFV0lEKTi0uzszPAykwNqkFAAVsU2wtAAAA"/>
  </w:docVars>
  <w:rsids>
    <w:rsidRoot w:val="00916DCA"/>
    <w:rsid w:val="000001B6"/>
    <w:rsid w:val="00000AF2"/>
    <w:rsid w:val="00001325"/>
    <w:rsid w:val="0000163F"/>
    <w:rsid w:val="00001D04"/>
    <w:rsid w:val="00001D11"/>
    <w:rsid w:val="000026E8"/>
    <w:rsid w:val="00002B7E"/>
    <w:rsid w:val="00002D33"/>
    <w:rsid w:val="000034C4"/>
    <w:rsid w:val="00003C8B"/>
    <w:rsid w:val="00003D59"/>
    <w:rsid w:val="00004774"/>
    <w:rsid w:val="00004C70"/>
    <w:rsid w:val="00004E12"/>
    <w:rsid w:val="00004F30"/>
    <w:rsid w:val="00005C9E"/>
    <w:rsid w:val="00006250"/>
    <w:rsid w:val="00006690"/>
    <w:rsid w:val="000117C4"/>
    <w:rsid w:val="00011FF8"/>
    <w:rsid w:val="00012473"/>
    <w:rsid w:val="000139D2"/>
    <w:rsid w:val="00014F27"/>
    <w:rsid w:val="00015C2F"/>
    <w:rsid w:val="00017714"/>
    <w:rsid w:val="00017A63"/>
    <w:rsid w:val="00017A96"/>
    <w:rsid w:val="00017BCA"/>
    <w:rsid w:val="000204CF"/>
    <w:rsid w:val="0002073D"/>
    <w:rsid w:val="00020AD9"/>
    <w:rsid w:val="00020CF0"/>
    <w:rsid w:val="00021099"/>
    <w:rsid w:val="000218E1"/>
    <w:rsid w:val="00021E9F"/>
    <w:rsid w:val="00022E1F"/>
    <w:rsid w:val="000230AB"/>
    <w:rsid w:val="000231C0"/>
    <w:rsid w:val="0002394B"/>
    <w:rsid w:val="00023F8B"/>
    <w:rsid w:val="000243A2"/>
    <w:rsid w:val="000243E3"/>
    <w:rsid w:val="00024511"/>
    <w:rsid w:val="00025A67"/>
    <w:rsid w:val="00027922"/>
    <w:rsid w:val="00031595"/>
    <w:rsid w:val="00031C54"/>
    <w:rsid w:val="0003380D"/>
    <w:rsid w:val="00033E3C"/>
    <w:rsid w:val="00034276"/>
    <w:rsid w:val="00034A34"/>
    <w:rsid w:val="00035A82"/>
    <w:rsid w:val="0003608B"/>
    <w:rsid w:val="00037F46"/>
    <w:rsid w:val="00040544"/>
    <w:rsid w:val="000406F0"/>
    <w:rsid w:val="000407DA"/>
    <w:rsid w:val="000411DA"/>
    <w:rsid w:val="000416E6"/>
    <w:rsid w:val="00041BCE"/>
    <w:rsid w:val="0004489F"/>
    <w:rsid w:val="0004536D"/>
    <w:rsid w:val="00045B89"/>
    <w:rsid w:val="00045D25"/>
    <w:rsid w:val="00045F7E"/>
    <w:rsid w:val="00046DC3"/>
    <w:rsid w:val="00047511"/>
    <w:rsid w:val="00047705"/>
    <w:rsid w:val="00047C38"/>
    <w:rsid w:val="00047ECF"/>
    <w:rsid w:val="00051A84"/>
    <w:rsid w:val="000538CE"/>
    <w:rsid w:val="00053E7F"/>
    <w:rsid w:val="000551F1"/>
    <w:rsid w:val="00055863"/>
    <w:rsid w:val="000561B6"/>
    <w:rsid w:val="00057300"/>
    <w:rsid w:val="000578AD"/>
    <w:rsid w:val="0006019E"/>
    <w:rsid w:val="000602F8"/>
    <w:rsid w:val="000619CD"/>
    <w:rsid w:val="00061E6B"/>
    <w:rsid w:val="000668DD"/>
    <w:rsid w:val="00066D4D"/>
    <w:rsid w:val="000677A3"/>
    <w:rsid w:val="000679E7"/>
    <w:rsid w:val="0007038E"/>
    <w:rsid w:val="00070444"/>
    <w:rsid w:val="00070D62"/>
    <w:rsid w:val="0007297B"/>
    <w:rsid w:val="0007503E"/>
    <w:rsid w:val="00075680"/>
    <w:rsid w:val="00076623"/>
    <w:rsid w:val="000772C5"/>
    <w:rsid w:val="00081212"/>
    <w:rsid w:val="000823D5"/>
    <w:rsid w:val="000835AE"/>
    <w:rsid w:val="00083BBF"/>
    <w:rsid w:val="00084223"/>
    <w:rsid w:val="0008424D"/>
    <w:rsid w:val="000848F7"/>
    <w:rsid w:val="0008515F"/>
    <w:rsid w:val="000851FD"/>
    <w:rsid w:val="0008562F"/>
    <w:rsid w:val="00085740"/>
    <w:rsid w:val="00085AD6"/>
    <w:rsid w:val="00086293"/>
    <w:rsid w:val="00086585"/>
    <w:rsid w:val="000868C4"/>
    <w:rsid w:val="00086AE9"/>
    <w:rsid w:val="000873D9"/>
    <w:rsid w:val="000877B6"/>
    <w:rsid w:val="0008780B"/>
    <w:rsid w:val="00087AC1"/>
    <w:rsid w:val="00087E75"/>
    <w:rsid w:val="00087F94"/>
    <w:rsid w:val="000909F5"/>
    <w:rsid w:val="00090FBF"/>
    <w:rsid w:val="0009180B"/>
    <w:rsid w:val="0009374B"/>
    <w:rsid w:val="0009415D"/>
    <w:rsid w:val="00094BDC"/>
    <w:rsid w:val="00095C71"/>
    <w:rsid w:val="00095D7A"/>
    <w:rsid w:val="00096DAE"/>
    <w:rsid w:val="00097C28"/>
    <w:rsid w:val="000A00EF"/>
    <w:rsid w:val="000A05BD"/>
    <w:rsid w:val="000A08F6"/>
    <w:rsid w:val="000A0FAA"/>
    <w:rsid w:val="000A10CA"/>
    <w:rsid w:val="000A1BA5"/>
    <w:rsid w:val="000A2465"/>
    <w:rsid w:val="000A36CE"/>
    <w:rsid w:val="000A4408"/>
    <w:rsid w:val="000A4813"/>
    <w:rsid w:val="000A4AE9"/>
    <w:rsid w:val="000A4CF7"/>
    <w:rsid w:val="000A4D93"/>
    <w:rsid w:val="000A5122"/>
    <w:rsid w:val="000A6FA2"/>
    <w:rsid w:val="000A70DE"/>
    <w:rsid w:val="000A7F6D"/>
    <w:rsid w:val="000B21CE"/>
    <w:rsid w:val="000B2725"/>
    <w:rsid w:val="000B2F39"/>
    <w:rsid w:val="000B5579"/>
    <w:rsid w:val="000B60EA"/>
    <w:rsid w:val="000B67CD"/>
    <w:rsid w:val="000B695C"/>
    <w:rsid w:val="000B6A48"/>
    <w:rsid w:val="000B73EE"/>
    <w:rsid w:val="000B762B"/>
    <w:rsid w:val="000B7688"/>
    <w:rsid w:val="000B7882"/>
    <w:rsid w:val="000B7AE0"/>
    <w:rsid w:val="000C0197"/>
    <w:rsid w:val="000C0FE5"/>
    <w:rsid w:val="000C27FD"/>
    <w:rsid w:val="000C2F80"/>
    <w:rsid w:val="000C37AF"/>
    <w:rsid w:val="000C4223"/>
    <w:rsid w:val="000C4D64"/>
    <w:rsid w:val="000C554A"/>
    <w:rsid w:val="000C5B1E"/>
    <w:rsid w:val="000C5E13"/>
    <w:rsid w:val="000D0602"/>
    <w:rsid w:val="000D060A"/>
    <w:rsid w:val="000D0994"/>
    <w:rsid w:val="000D15C9"/>
    <w:rsid w:val="000D21D4"/>
    <w:rsid w:val="000D25D3"/>
    <w:rsid w:val="000D2B7F"/>
    <w:rsid w:val="000D46CC"/>
    <w:rsid w:val="000D5E45"/>
    <w:rsid w:val="000D5F10"/>
    <w:rsid w:val="000D61D1"/>
    <w:rsid w:val="000D7033"/>
    <w:rsid w:val="000D7732"/>
    <w:rsid w:val="000E0731"/>
    <w:rsid w:val="000E07E0"/>
    <w:rsid w:val="000E135C"/>
    <w:rsid w:val="000E1DC5"/>
    <w:rsid w:val="000E1F21"/>
    <w:rsid w:val="000E3FDC"/>
    <w:rsid w:val="000E417E"/>
    <w:rsid w:val="000E4609"/>
    <w:rsid w:val="000E48DD"/>
    <w:rsid w:val="000E5311"/>
    <w:rsid w:val="000E5BAC"/>
    <w:rsid w:val="000E7271"/>
    <w:rsid w:val="000E7552"/>
    <w:rsid w:val="000F043C"/>
    <w:rsid w:val="000F0BF5"/>
    <w:rsid w:val="000F1A9D"/>
    <w:rsid w:val="000F2B21"/>
    <w:rsid w:val="000F3671"/>
    <w:rsid w:val="000F3C22"/>
    <w:rsid w:val="000F4162"/>
    <w:rsid w:val="000F43EF"/>
    <w:rsid w:val="000F53FF"/>
    <w:rsid w:val="000F5912"/>
    <w:rsid w:val="000F6EAC"/>
    <w:rsid w:val="000F77C5"/>
    <w:rsid w:val="000F7984"/>
    <w:rsid w:val="001007C5"/>
    <w:rsid w:val="00100CF4"/>
    <w:rsid w:val="00101332"/>
    <w:rsid w:val="001018C2"/>
    <w:rsid w:val="00101ACB"/>
    <w:rsid w:val="00103CD3"/>
    <w:rsid w:val="00104102"/>
    <w:rsid w:val="001055FD"/>
    <w:rsid w:val="001056B9"/>
    <w:rsid w:val="00110441"/>
    <w:rsid w:val="00110A43"/>
    <w:rsid w:val="00110B22"/>
    <w:rsid w:val="0011122F"/>
    <w:rsid w:val="0011163B"/>
    <w:rsid w:val="00111682"/>
    <w:rsid w:val="0011434D"/>
    <w:rsid w:val="001143F3"/>
    <w:rsid w:val="001147A4"/>
    <w:rsid w:val="00114DF8"/>
    <w:rsid w:val="00114FDA"/>
    <w:rsid w:val="001156B1"/>
    <w:rsid w:val="00116283"/>
    <w:rsid w:val="0011672E"/>
    <w:rsid w:val="00117994"/>
    <w:rsid w:val="0012049C"/>
    <w:rsid w:val="001206BC"/>
    <w:rsid w:val="00121E21"/>
    <w:rsid w:val="0012272D"/>
    <w:rsid w:val="001228C7"/>
    <w:rsid w:val="00122A63"/>
    <w:rsid w:val="00122EC9"/>
    <w:rsid w:val="001235EF"/>
    <w:rsid w:val="00123DDC"/>
    <w:rsid w:val="00124124"/>
    <w:rsid w:val="00124451"/>
    <w:rsid w:val="0012446D"/>
    <w:rsid w:val="001246D6"/>
    <w:rsid w:val="00124868"/>
    <w:rsid w:val="00124A71"/>
    <w:rsid w:val="00125225"/>
    <w:rsid w:val="00125781"/>
    <w:rsid w:val="001265D3"/>
    <w:rsid w:val="0012699F"/>
    <w:rsid w:val="00127342"/>
    <w:rsid w:val="00127CAE"/>
    <w:rsid w:val="00131081"/>
    <w:rsid w:val="00131309"/>
    <w:rsid w:val="001313D6"/>
    <w:rsid w:val="001320B8"/>
    <w:rsid w:val="001321EC"/>
    <w:rsid w:val="001323F7"/>
    <w:rsid w:val="001324C7"/>
    <w:rsid w:val="00132698"/>
    <w:rsid w:val="0013340D"/>
    <w:rsid w:val="00133D29"/>
    <w:rsid w:val="00134ACB"/>
    <w:rsid w:val="00134B0D"/>
    <w:rsid w:val="00135263"/>
    <w:rsid w:val="0013581A"/>
    <w:rsid w:val="00137C01"/>
    <w:rsid w:val="00137C84"/>
    <w:rsid w:val="00137F33"/>
    <w:rsid w:val="001401A8"/>
    <w:rsid w:val="00141125"/>
    <w:rsid w:val="0014113B"/>
    <w:rsid w:val="00141528"/>
    <w:rsid w:val="001418E2"/>
    <w:rsid w:val="00141AE7"/>
    <w:rsid w:val="00142835"/>
    <w:rsid w:val="0014316D"/>
    <w:rsid w:val="00143C33"/>
    <w:rsid w:val="00144463"/>
    <w:rsid w:val="00144A04"/>
    <w:rsid w:val="001453FA"/>
    <w:rsid w:val="00145627"/>
    <w:rsid w:val="00146494"/>
    <w:rsid w:val="00146BE0"/>
    <w:rsid w:val="00146DD5"/>
    <w:rsid w:val="00146E16"/>
    <w:rsid w:val="00147050"/>
    <w:rsid w:val="0015064C"/>
    <w:rsid w:val="001506FD"/>
    <w:rsid w:val="00150BDC"/>
    <w:rsid w:val="0015137A"/>
    <w:rsid w:val="0015254F"/>
    <w:rsid w:val="00152A00"/>
    <w:rsid w:val="00152D39"/>
    <w:rsid w:val="00152F0A"/>
    <w:rsid w:val="00153787"/>
    <w:rsid w:val="001538C1"/>
    <w:rsid w:val="00153A35"/>
    <w:rsid w:val="00153C07"/>
    <w:rsid w:val="00154FCA"/>
    <w:rsid w:val="00155D9F"/>
    <w:rsid w:val="00156676"/>
    <w:rsid w:val="00156E7B"/>
    <w:rsid w:val="00156FD9"/>
    <w:rsid w:val="001579C3"/>
    <w:rsid w:val="00157E52"/>
    <w:rsid w:val="00157EB2"/>
    <w:rsid w:val="00160A75"/>
    <w:rsid w:val="001651D9"/>
    <w:rsid w:val="00166D50"/>
    <w:rsid w:val="0017050D"/>
    <w:rsid w:val="00170DC9"/>
    <w:rsid w:val="0017189D"/>
    <w:rsid w:val="00171A2A"/>
    <w:rsid w:val="00171B65"/>
    <w:rsid w:val="001726E4"/>
    <w:rsid w:val="00173357"/>
    <w:rsid w:val="00173ED2"/>
    <w:rsid w:val="00174097"/>
    <w:rsid w:val="001748D7"/>
    <w:rsid w:val="00175321"/>
    <w:rsid w:val="001764E1"/>
    <w:rsid w:val="00176D44"/>
    <w:rsid w:val="0018008A"/>
    <w:rsid w:val="00180804"/>
    <w:rsid w:val="00180EC4"/>
    <w:rsid w:val="001817C4"/>
    <w:rsid w:val="001831B0"/>
    <w:rsid w:val="00186578"/>
    <w:rsid w:val="0018665B"/>
    <w:rsid w:val="00187943"/>
    <w:rsid w:val="001879D5"/>
    <w:rsid w:val="00187C17"/>
    <w:rsid w:val="001903AC"/>
    <w:rsid w:val="00190DEC"/>
    <w:rsid w:val="001914AC"/>
    <w:rsid w:val="00191564"/>
    <w:rsid w:val="00192122"/>
    <w:rsid w:val="00192D64"/>
    <w:rsid w:val="00192E59"/>
    <w:rsid w:val="00193388"/>
    <w:rsid w:val="00193ACF"/>
    <w:rsid w:val="00194833"/>
    <w:rsid w:val="00194D35"/>
    <w:rsid w:val="00194DEF"/>
    <w:rsid w:val="00194F13"/>
    <w:rsid w:val="00195357"/>
    <w:rsid w:val="00195361"/>
    <w:rsid w:val="001958CE"/>
    <w:rsid w:val="00195DBA"/>
    <w:rsid w:val="00195EEB"/>
    <w:rsid w:val="00196E21"/>
    <w:rsid w:val="00197109"/>
    <w:rsid w:val="00197155"/>
    <w:rsid w:val="0019749D"/>
    <w:rsid w:val="001A03B9"/>
    <w:rsid w:val="001A0820"/>
    <w:rsid w:val="001A0BF2"/>
    <w:rsid w:val="001A14E5"/>
    <w:rsid w:val="001A1AB7"/>
    <w:rsid w:val="001A3726"/>
    <w:rsid w:val="001A414E"/>
    <w:rsid w:val="001A5107"/>
    <w:rsid w:val="001A647B"/>
    <w:rsid w:val="001A6FE4"/>
    <w:rsid w:val="001B0A02"/>
    <w:rsid w:val="001B1084"/>
    <w:rsid w:val="001B151C"/>
    <w:rsid w:val="001B16CE"/>
    <w:rsid w:val="001B2400"/>
    <w:rsid w:val="001B52A5"/>
    <w:rsid w:val="001C0648"/>
    <w:rsid w:val="001C0675"/>
    <w:rsid w:val="001C0FB3"/>
    <w:rsid w:val="001C1C28"/>
    <w:rsid w:val="001C2261"/>
    <w:rsid w:val="001C578B"/>
    <w:rsid w:val="001C5E65"/>
    <w:rsid w:val="001C63DD"/>
    <w:rsid w:val="001C65C8"/>
    <w:rsid w:val="001C6EA6"/>
    <w:rsid w:val="001C7715"/>
    <w:rsid w:val="001C7C12"/>
    <w:rsid w:val="001D1E6B"/>
    <w:rsid w:val="001D3E9D"/>
    <w:rsid w:val="001D4926"/>
    <w:rsid w:val="001D5A98"/>
    <w:rsid w:val="001D61DC"/>
    <w:rsid w:val="001D6314"/>
    <w:rsid w:val="001D67BE"/>
    <w:rsid w:val="001D7074"/>
    <w:rsid w:val="001D7B15"/>
    <w:rsid w:val="001D7CFF"/>
    <w:rsid w:val="001E2228"/>
    <w:rsid w:val="001E24C0"/>
    <w:rsid w:val="001E2FB2"/>
    <w:rsid w:val="001E3641"/>
    <w:rsid w:val="001E3779"/>
    <w:rsid w:val="001E4015"/>
    <w:rsid w:val="001E47E6"/>
    <w:rsid w:val="001E4ED0"/>
    <w:rsid w:val="001E57C3"/>
    <w:rsid w:val="001E58C1"/>
    <w:rsid w:val="001E59D5"/>
    <w:rsid w:val="001E5E72"/>
    <w:rsid w:val="001E6253"/>
    <w:rsid w:val="001E73C5"/>
    <w:rsid w:val="001F048E"/>
    <w:rsid w:val="001F1325"/>
    <w:rsid w:val="001F16B9"/>
    <w:rsid w:val="001F197F"/>
    <w:rsid w:val="001F1998"/>
    <w:rsid w:val="001F1C2E"/>
    <w:rsid w:val="001F20E0"/>
    <w:rsid w:val="001F2DEF"/>
    <w:rsid w:val="001F33AD"/>
    <w:rsid w:val="001F4CFE"/>
    <w:rsid w:val="001F5488"/>
    <w:rsid w:val="001F5B46"/>
    <w:rsid w:val="001F5EAB"/>
    <w:rsid w:val="001F5F0F"/>
    <w:rsid w:val="001F6503"/>
    <w:rsid w:val="001F71AB"/>
    <w:rsid w:val="001F7A8F"/>
    <w:rsid w:val="00200142"/>
    <w:rsid w:val="00200F62"/>
    <w:rsid w:val="0020164F"/>
    <w:rsid w:val="00201964"/>
    <w:rsid w:val="00201A73"/>
    <w:rsid w:val="0020275B"/>
    <w:rsid w:val="00202C85"/>
    <w:rsid w:val="00203B59"/>
    <w:rsid w:val="00203DD5"/>
    <w:rsid w:val="0020422F"/>
    <w:rsid w:val="00205CA6"/>
    <w:rsid w:val="0020605D"/>
    <w:rsid w:val="00206CD1"/>
    <w:rsid w:val="00207E1B"/>
    <w:rsid w:val="00207F9C"/>
    <w:rsid w:val="00210CDE"/>
    <w:rsid w:val="00212A4C"/>
    <w:rsid w:val="00212C9F"/>
    <w:rsid w:val="00214076"/>
    <w:rsid w:val="00214138"/>
    <w:rsid w:val="002152D0"/>
    <w:rsid w:val="002164E0"/>
    <w:rsid w:val="00216BB7"/>
    <w:rsid w:val="00220026"/>
    <w:rsid w:val="00220FDB"/>
    <w:rsid w:val="0022157E"/>
    <w:rsid w:val="00221A36"/>
    <w:rsid w:val="00221B47"/>
    <w:rsid w:val="00221C43"/>
    <w:rsid w:val="00222966"/>
    <w:rsid w:val="00223257"/>
    <w:rsid w:val="00224659"/>
    <w:rsid w:val="0022561B"/>
    <w:rsid w:val="002257F0"/>
    <w:rsid w:val="0022609F"/>
    <w:rsid w:val="00226246"/>
    <w:rsid w:val="00226C1E"/>
    <w:rsid w:val="002304CB"/>
    <w:rsid w:val="00230CFD"/>
    <w:rsid w:val="002315CF"/>
    <w:rsid w:val="00231D2A"/>
    <w:rsid w:val="00232C18"/>
    <w:rsid w:val="00233638"/>
    <w:rsid w:val="00235D50"/>
    <w:rsid w:val="00235EC2"/>
    <w:rsid w:val="00236C8B"/>
    <w:rsid w:val="00237131"/>
    <w:rsid w:val="00237D11"/>
    <w:rsid w:val="00240907"/>
    <w:rsid w:val="00241641"/>
    <w:rsid w:val="00241EEF"/>
    <w:rsid w:val="00242DBA"/>
    <w:rsid w:val="00242E5C"/>
    <w:rsid w:val="0024379B"/>
    <w:rsid w:val="00243924"/>
    <w:rsid w:val="002455FA"/>
    <w:rsid w:val="00245B03"/>
    <w:rsid w:val="0024763C"/>
    <w:rsid w:val="002479F2"/>
    <w:rsid w:val="00247CE7"/>
    <w:rsid w:val="00247EF5"/>
    <w:rsid w:val="00247FA5"/>
    <w:rsid w:val="002510BD"/>
    <w:rsid w:val="00252730"/>
    <w:rsid w:val="002528CB"/>
    <w:rsid w:val="002531D9"/>
    <w:rsid w:val="0025353A"/>
    <w:rsid w:val="00254939"/>
    <w:rsid w:val="00254982"/>
    <w:rsid w:val="00254AE5"/>
    <w:rsid w:val="002551B7"/>
    <w:rsid w:val="00256EB5"/>
    <w:rsid w:val="00260F21"/>
    <w:rsid w:val="002610B5"/>
    <w:rsid w:val="00261377"/>
    <w:rsid w:val="00261BAB"/>
    <w:rsid w:val="00261C05"/>
    <w:rsid w:val="00261CF0"/>
    <w:rsid w:val="00262300"/>
    <w:rsid w:val="002625A9"/>
    <w:rsid w:val="00262F21"/>
    <w:rsid w:val="00264F0C"/>
    <w:rsid w:val="00264FD3"/>
    <w:rsid w:val="002660F8"/>
    <w:rsid w:val="00266310"/>
    <w:rsid w:val="0027016E"/>
    <w:rsid w:val="00270B2E"/>
    <w:rsid w:val="00270E94"/>
    <w:rsid w:val="00271061"/>
    <w:rsid w:val="002710D5"/>
    <w:rsid w:val="002716CC"/>
    <w:rsid w:val="002720CA"/>
    <w:rsid w:val="0027414C"/>
    <w:rsid w:val="00274229"/>
    <w:rsid w:val="00274870"/>
    <w:rsid w:val="00276340"/>
    <w:rsid w:val="00276475"/>
    <w:rsid w:val="002767C7"/>
    <w:rsid w:val="00277A13"/>
    <w:rsid w:val="00282D57"/>
    <w:rsid w:val="00283C75"/>
    <w:rsid w:val="00283F88"/>
    <w:rsid w:val="00283FA7"/>
    <w:rsid w:val="002843D7"/>
    <w:rsid w:val="00285A2B"/>
    <w:rsid w:val="0028610E"/>
    <w:rsid w:val="00286389"/>
    <w:rsid w:val="00286ACB"/>
    <w:rsid w:val="00286C6B"/>
    <w:rsid w:val="00286EDE"/>
    <w:rsid w:val="00286F44"/>
    <w:rsid w:val="00287D15"/>
    <w:rsid w:val="00290EC9"/>
    <w:rsid w:val="002927AD"/>
    <w:rsid w:val="00293303"/>
    <w:rsid w:val="002940D5"/>
    <w:rsid w:val="002942CF"/>
    <w:rsid w:val="002945BA"/>
    <w:rsid w:val="00294625"/>
    <w:rsid w:val="00294D01"/>
    <w:rsid w:val="00295DB6"/>
    <w:rsid w:val="00295DFB"/>
    <w:rsid w:val="0029642D"/>
    <w:rsid w:val="0029652B"/>
    <w:rsid w:val="00296FEA"/>
    <w:rsid w:val="00297AAB"/>
    <w:rsid w:val="00297D16"/>
    <w:rsid w:val="002A0174"/>
    <w:rsid w:val="002A03AD"/>
    <w:rsid w:val="002A1DD9"/>
    <w:rsid w:val="002A24C3"/>
    <w:rsid w:val="002A3CBF"/>
    <w:rsid w:val="002A40F1"/>
    <w:rsid w:val="002A4330"/>
    <w:rsid w:val="002A4588"/>
    <w:rsid w:val="002A49AE"/>
    <w:rsid w:val="002A4ED1"/>
    <w:rsid w:val="002A5308"/>
    <w:rsid w:val="002A54B3"/>
    <w:rsid w:val="002A65BA"/>
    <w:rsid w:val="002B1822"/>
    <w:rsid w:val="002B1F34"/>
    <w:rsid w:val="002B25CD"/>
    <w:rsid w:val="002B27F8"/>
    <w:rsid w:val="002B2B4A"/>
    <w:rsid w:val="002B34E8"/>
    <w:rsid w:val="002B3809"/>
    <w:rsid w:val="002B3D2A"/>
    <w:rsid w:val="002B454E"/>
    <w:rsid w:val="002B5A69"/>
    <w:rsid w:val="002B6C09"/>
    <w:rsid w:val="002B6EA9"/>
    <w:rsid w:val="002B6F3C"/>
    <w:rsid w:val="002B7B75"/>
    <w:rsid w:val="002B7D6F"/>
    <w:rsid w:val="002B7E25"/>
    <w:rsid w:val="002C057C"/>
    <w:rsid w:val="002C12E8"/>
    <w:rsid w:val="002C1B2B"/>
    <w:rsid w:val="002C222C"/>
    <w:rsid w:val="002C27D1"/>
    <w:rsid w:val="002C2F39"/>
    <w:rsid w:val="002C3E86"/>
    <w:rsid w:val="002C48FF"/>
    <w:rsid w:val="002C5FC2"/>
    <w:rsid w:val="002C61F3"/>
    <w:rsid w:val="002C6361"/>
    <w:rsid w:val="002C6764"/>
    <w:rsid w:val="002C70C2"/>
    <w:rsid w:val="002C7A13"/>
    <w:rsid w:val="002D01FB"/>
    <w:rsid w:val="002D0522"/>
    <w:rsid w:val="002D0735"/>
    <w:rsid w:val="002D098F"/>
    <w:rsid w:val="002D1C93"/>
    <w:rsid w:val="002D1EAA"/>
    <w:rsid w:val="002D2C19"/>
    <w:rsid w:val="002D3032"/>
    <w:rsid w:val="002D414C"/>
    <w:rsid w:val="002D442F"/>
    <w:rsid w:val="002D49E9"/>
    <w:rsid w:val="002D4B33"/>
    <w:rsid w:val="002D6509"/>
    <w:rsid w:val="002D673D"/>
    <w:rsid w:val="002D75FE"/>
    <w:rsid w:val="002E1BA6"/>
    <w:rsid w:val="002E2314"/>
    <w:rsid w:val="002E267B"/>
    <w:rsid w:val="002E42DA"/>
    <w:rsid w:val="002E4570"/>
    <w:rsid w:val="002E50D6"/>
    <w:rsid w:val="002E5545"/>
    <w:rsid w:val="002E6686"/>
    <w:rsid w:val="002E7000"/>
    <w:rsid w:val="002E7849"/>
    <w:rsid w:val="002E7FCA"/>
    <w:rsid w:val="002F029E"/>
    <w:rsid w:val="002F18FA"/>
    <w:rsid w:val="002F1C27"/>
    <w:rsid w:val="002F3877"/>
    <w:rsid w:val="002F39C2"/>
    <w:rsid w:val="002F3F45"/>
    <w:rsid w:val="002F4594"/>
    <w:rsid w:val="002F5394"/>
    <w:rsid w:val="002F5744"/>
    <w:rsid w:val="002F7991"/>
    <w:rsid w:val="00300000"/>
    <w:rsid w:val="003004F7"/>
    <w:rsid w:val="00302686"/>
    <w:rsid w:val="00303A5A"/>
    <w:rsid w:val="00304598"/>
    <w:rsid w:val="00304E20"/>
    <w:rsid w:val="003058E0"/>
    <w:rsid w:val="00310073"/>
    <w:rsid w:val="00310269"/>
    <w:rsid w:val="00310E8B"/>
    <w:rsid w:val="00310EFB"/>
    <w:rsid w:val="003113A3"/>
    <w:rsid w:val="00311559"/>
    <w:rsid w:val="00311781"/>
    <w:rsid w:val="003118C8"/>
    <w:rsid w:val="003119FA"/>
    <w:rsid w:val="0031216D"/>
    <w:rsid w:val="0031262F"/>
    <w:rsid w:val="0031292B"/>
    <w:rsid w:val="0031349D"/>
    <w:rsid w:val="00313BDE"/>
    <w:rsid w:val="0031476A"/>
    <w:rsid w:val="00314819"/>
    <w:rsid w:val="00315D58"/>
    <w:rsid w:val="0031690D"/>
    <w:rsid w:val="00316C0A"/>
    <w:rsid w:val="00320563"/>
    <w:rsid w:val="00320CE0"/>
    <w:rsid w:val="00321100"/>
    <w:rsid w:val="00321E23"/>
    <w:rsid w:val="00322068"/>
    <w:rsid w:val="00322223"/>
    <w:rsid w:val="003225CC"/>
    <w:rsid w:val="00322A46"/>
    <w:rsid w:val="00322DBC"/>
    <w:rsid w:val="003231CC"/>
    <w:rsid w:val="0032374E"/>
    <w:rsid w:val="00323953"/>
    <w:rsid w:val="00323A23"/>
    <w:rsid w:val="00323CC2"/>
    <w:rsid w:val="00324DA9"/>
    <w:rsid w:val="003255B3"/>
    <w:rsid w:val="003255E8"/>
    <w:rsid w:val="003256D1"/>
    <w:rsid w:val="0032578E"/>
    <w:rsid w:val="003257C0"/>
    <w:rsid w:val="003262A7"/>
    <w:rsid w:val="0032654E"/>
    <w:rsid w:val="00327A90"/>
    <w:rsid w:val="00327ABC"/>
    <w:rsid w:val="00327C36"/>
    <w:rsid w:val="00331CFF"/>
    <w:rsid w:val="0033260D"/>
    <w:rsid w:val="0033267B"/>
    <w:rsid w:val="0033291A"/>
    <w:rsid w:val="0033308F"/>
    <w:rsid w:val="003338F2"/>
    <w:rsid w:val="0033469E"/>
    <w:rsid w:val="003352D2"/>
    <w:rsid w:val="003352D6"/>
    <w:rsid w:val="003361CE"/>
    <w:rsid w:val="00336810"/>
    <w:rsid w:val="00336B90"/>
    <w:rsid w:val="00336C04"/>
    <w:rsid w:val="0033763F"/>
    <w:rsid w:val="00337745"/>
    <w:rsid w:val="00337A66"/>
    <w:rsid w:val="00340D28"/>
    <w:rsid w:val="00342DD6"/>
    <w:rsid w:val="0034331C"/>
    <w:rsid w:val="00343739"/>
    <w:rsid w:val="0034489A"/>
    <w:rsid w:val="00344D68"/>
    <w:rsid w:val="0034526D"/>
    <w:rsid w:val="00345F48"/>
    <w:rsid w:val="00346403"/>
    <w:rsid w:val="003474DA"/>
    <w:rsid w:val="00347E5C"/>
    <w:rsid w:val="0035077E"/>
    <w:rsid w:val="00350894"/>
    <w:rsid w:val="003527E5"/>
    <w:rsid w:val="003527ED"/>
    <w:rsid w:val="003530C8"/>
    <w:rsid w:val="0035371C"/>
    <w:rsid w:val="00354975"/>
    <w:rsid w:val="00354E31"/>
    <w:rsid w:val="003559AB"/>
    <w:rsid w:val="00355B77"/>
    <w:rsid w:val="00360749"/>
    <w:rsid w:val="003607EE"/>
    <w:rsid w:val="0036328B"/>
    <w:rsid w:val="003644E2"/>
    <w:rsid w:val="0036492C"/>
    <w:rsid w:val="003652CB"/>
    <w:rsid w:val="0036538C"/>
    <w:rsid w:val="00366BFA"/>
    <w:rsid w:val="00366E1D"/>
    <w:rsid w:val="00367EDA"/>
    <w:rsid w:val="003706A2"/>
    <w:rsid w:val="00370959"/>
    <w:rsid w:val="00370DC2"/>
    <w:rsid w:val="0037113C"/>
    <w:rsid w:val="0037151D"/>
    <w:rsid w:val="003723DA"/>
    <w:rsid w:val="0037336A"/>
    <w:rsid w:val="003733C4"/>
    <w:rsid w:val="003742CB"/>
    <w:rsid w:val="003759F5"/>
    <w:rsid w:val="0037624D"/>
    <w:rsid w:val="00376356"/>
    <w:rsid w:val="00376DCC"/>
    <w:rsid w:val="003807C3"/>
    <w:rsid w:val="0038172F"/>
    <w:rsid w:val="00383820"/>
    <w:rsid w:val="00383CF7"/>
    <w:rsid w:val="003840FF"/>
    <w:rsid w:val="00384A34"/>
    <w:rsid w:val="00385980"/>
    <w:rsid w:val="003860E0"/>
    <w:rsid w:val="00386B98"/>
    <w:rsid w:val="00386F3A"/>
    <w:rsid w:val="00390E61"/>
    <w:rsid w:val="00390F61"/>
    <w:rsid w:val="003910F7"/>
    <w:rsid w:val="003913DE"/>
    <w:rsid w:val="00391AF0"/>
    <w:rsid w:val="00391E41"/>
    <w:rsid w:val="00393041"/>
    <w:rsid w:val="003939BF"/>
    <w:rsid w:val="00393FF2"/>
    <w:rsid w:val="0039585C"/>
    <w:rsid w:val="00395986"/>
    <w:rsid w:val="00395F2B"/>
    <w:rsid w:val="003969DC"/>
    <w:rsid w:val="00396AA8"/>
    <w:rsid w:val="00396E7D"/>
    <w:rsid w:val="0039776A"/>
    <w:rsid w:val="00397A18"/>
    <w:rsid w:val="00397DD4"/>
    <w:rsid w:val="003A02B8"/>
    <w:rsid w:val="003A11D0"/>
    <w:rsid w:val="003A1DF9"/>
    <w:rsid w:val="003A2044"/>
    <w:rsid w:val="003A3716"/>
    <w:rsid w:val="003A3AE2"/>
    <w:rsid w:val="003A4157"/>
    <w:rsid w:val="003A4689"/>
    <w:rsid w:val="003A4B3A"/>
    <w:rsid w:val="003A5085"/>
    <w:rsid w:val="003A52BD"/>
    <w:rsid w:val="003A5BD5"/>
    <w:rsid w:val="003A5F56"/>
    <w:rsid w:val="003A7246"/>
    <w:rsid w:val="003A72F6"/>
    <w:rsid w:val="003A7B22"/>
    <w:rsid w:val="003A7E50"/>
    <w:rsid w:val="003B0804"/>
    <w:rsid w:val="003B12D1"/>
    <w:rsid w:val="003B1B9E"/>
    <w:rsid w:val="003B20C9"/>
    <w:rsid w:val="003B3537"/>
    <w:rsid w:val="003B46D1"/>
    <w:rsid w:val="003B4C9D"/>
    <w:rsid w:val="003B6052"/>
    <w:rsid w:val="003B6408"/>
    <w:rsid w:val="003B6DDD"/>
    <w:rsid w:val="003B7404"/>
    <w:rsid w:val="003C0A3A"/>
    <w:rsid w:val="003C1586"/>
    <w:rsid w:val="003C16B0"/>
    <w:rsid w:val="003C24BB"/>
    <w:rsid w:val="003C2907"/>
    <w:rsid w:val="003C2DA3"/>
    <w:rsid w:val="003C41EA"/>
    <w:rsid w:val="003C4CA6"/>
    <w:rsid w:val="003C5675"/>
    <w:rsid w:val="003C5CBC"/>
    <w:rsid w:val="003C6B1E"/>
    <w:rsid w:val="003C6E0B"/>
    <w:rsid w:val="003C6E3D"/>
    <w:rsid w:val="003C7097"/>
    <w:rsid w:val="003D09D0"/>
    <w:rsid w:val="003D106E"/>
    <w:rsid w:val="003D2B28"/>
    <w:rsid w:val="003D2BC7"/>
    <w:rsid w:val="003D3250"/>
    <w:rsid w:val="003D33E3"/>
    <w:rsid w:val="003D35FC"/>
    <w:rsid w:val="003D3EF5"/>
    <w:rsid w:val="003D5B2C"/>
    <w:rsid w:val="003D6B9F"/>
    <w:rsid w:val="003D7361"/>
    <w:rsid w:val="003E212C"/>
    <w:rsid w:val="003E21DB"/>
    <w:rsid w:val="003E24F8"/>
    <w:rsid w:val="003E28B9"/>
    <w:rsid w:val="003E2B0F"/>
    <w:rsid w:val="003E3626"/>
    <w:rsid w:val="003E3884"/>
    <w:rsid w:val="003E5AA3"/>
    <w:rsid w:val="003E6717"/>
    <w:rsid w:val="003E7342"/>
    <w:rsid w:val="003E748F"/>
    <w:rsid w:val="003E7600"/>
    <w:rsid w:val="003E7BBA"/>
    <w:rsid w:val="003F01E9"/>
    <w:rsid w:val="003F14AF"/>
    <w:rsid w:val="003F29F0"/>
    <w:rsid w:val="003F2C05"/>
    <w:rsid w:val="003F3014"/>
    <w:rsid w:val="003F338C"/>
    <w:rsid w:val="003F33A1"/>
    <w:rsid w:val="003F39F9"/>
    <w:rsid w:val="003F429A"/>
    <w:rsid w:val="003F5702"/>
    <w:rsid w:val="003F58D8"/>
    <w:rsid w:val="003F5DDD"/>
    <w:rsid w:val="003F69B9"/>
    <w:rsid w:val="003F6CE7"/>
    <w:rsid w:val="003F759C"/>
    <w:rsid w:val="003F77F6"/>
    <w:rsid w:val="004003A2"/>
    <w:rsid w:val="00400F85"/>
    <w:rsid w:val="004011EB"/>
    <w:rsid w:val="0040183F"/>
    <w:rsid w:val="00403EE7"/>
    <w:rsid w:val="00404654"/>
    <w:rsid w:val="0040568F"/>
    <w:rsid w:val="004061EE"/>
    <w:rsid w:val="00410177"/>
    <w:rsid w:val="0041017C"/>
    <w:rsid w:val="004114F5"/>
    <w:rsid w:val="004116B9"/>
    <w:rsid w:val="00411A65"/>
    <w:rsid w:val="004133C9"/>
    <w:rsid w:val="00413633"/>
    <w:rsid w:val="004146E1"/>
    <w:rsid w:val="00414B16"/>
    <w:rsid w:val="004157C2"/>
    <w:rsid w:val="004171AD"/>
    <w:rsid w:val="0041798D"/>
    <w:rsid w:val="00420067"/>
    <w:rsid w:val="00421DA2"/>
    <w:rsid w:val="00422AFD"/>
    <w:rsid w:val="004247E1"/>
    <w:rsid w:val="0042646F"/>
    <w:rsid w:val="00427DAF"/>
    <w:rsid w:val="00431212"/>
    <w:rsid w:val="0043128F"/>
    <w:rsid w:val="00432324"/>
    <w:rsid w:val="00432F7C"/>
    <w:rsid w:val="004330EC"/>
    <w:rsid w:val="00433248"/>
    <w:rsid w:val="00433A70"/>
    <w:rsid w:val="00433D4C"/>
    <w:rsid w:val="0043515F"/>
    <w:rsid w:val="00435750"/>
    <w:rsid w:val="00435959"/>
    <w:rsid w:val="00435C8B"/>
    <w:rsid w:val="00436671"/>
    <w:rsid w:val="00436C3C"/>
    <w:rsid w:val="00437083"/>
    <w:rsid w:val="004373D1"/>
    <w:rsid w:val="00437600"/>
    <w:rsid w:val="00437968"/>
    <w:rsid w:val="00440E74"/>
    <w:rsid w:val="0044283F"/>
    <w:rsid w:val="00442D71"/>
    <w:rsid w:val="00443D8A"/>
    <w:rsid w:val="00446912"/>
    <w:rsid w:val="00452206"/>
    <w:rsid w:val="00452C48"/>
    <w:rsid w:val="00454859"/>
    <w:rsid w:val="00455940"/>
    <w:rsid w:val="00455D67"/>
    <w:rsid w:val="00456188"/>
    <w:rsid w:val="00456829"/>
    <w:rsid w:val="00456959"/>
    <w:rsid w:val="0045702A"/>
    <w:rsid w:val="004575E0"/>
    <w:rsid w:val="0045783F"/>
    <w:rsid w:val="004579F3"/>
    <w:rsid w:val="00460220"/>
    <w:rsid w:val="004605BB"/>
    <w:rsid w:val="00461211"/>
    <w:rsid w:val="00461249"/>
    <w:rsid w:val="0046143C"/>
    <w:rsid w:val="00461BE6"/>
    <w:rsid w:val="00461FC9"/>
    <w:rsid w:val="00464C5E"/>
    <w:rsid w:val="00465158"/>
    <w:rsid w:val="00465D5A"/>
    <w:rsid w:val="00465FF0"/>
    <w:rsid w:val="00466920"/>
    <w:rsid w:val="00467E0C"/>
    <w:rsid w:val="004708D6"/>
    <w:rsid w:val="00470D34"/>
    <w:rsid w:val="00471D21"/>
    <w:rsid w:val="00471FF1"/>
    <w:rsid w:val="00472A1B"/>
    <w:rsid w:val="00474EA1"/>
    <w:rsid w:val="00475F05"/>
    <w:rsid w:val="00476BA4"/>
    <w:rsid w:val="00476E4C"/>
    <w:rsid w:val="004805BB"/>
    <w:rsid w:val="00480A2B"/>
    <w:rsid w:val="00480B84"/>
    <w:rsid w:val="00481D56"/>
    <w:rsid w:val="00482502"/>
    <w:rsid w:val="00482A9F"/>
    <w:rsid w:val="00483366"/>
    <w:rsid w:val="004839CC"/>
    <w:rsid w:val="00483BF1"/>
    <w:rsid w:val="004845ED"/>
    <w:rsid w:val="00484E06"/>
    <w:rsid w:val="004859D4"/>
    <w:rsid w:val="00485A3E"/>
    <w:rsid w:val="00485C28"/>
    <w:rsid w:val="004866F5"/>
    <w:rsid w:val="00490746"/>
    <w:rsid w:val="00491D06"/>
    <w:rsid w:val="00493B6D"/>
    <w:rsid w:val="00495099"/>
    <w:rsid w:val="004953E9"/>
    <w:rsid w:val="00495623"/>
    <w:rsid w:val="004978AB"/>
    <w:rsid w:val="004979C7"/>
    <w:rsid w:val="00497D73"/>
    <w:rsid w:val="00497E3F"/>
    <w:rsid w:val="004A4104"/>
    <w:rsid w:val="004A44BC"/>
    <w:rsid w:val="004A54A3"/>
    <w:rsid w:val="004A5B67"/>
    <w:rsid w:val="004A5EA2"/>
    <w:rsid w:val="004A5EE1"/>
    <w:rsid w:val="004A7012"/>
    <w:rsid w:val="004A7277"/>
    <w:rsid w:val="004A7964"/>
    <w:rsid w:val="004A7D8A"/>
    <w:rsid w:val="004B0163"/>
    <w:rsid w:val="004B0F89"/>
    <w:rsid w:val="004B1353"/>
    <w:rsid w:val="004B1366"/>
    <w:rsid w:val="004B1562"/>
    <w:rsid w:val="004B21EE"/>
    <w:rsid w:val="004B23B8"/>
    <w:rsid w:val="004B30F5"/>
    <w:rsid w:val="004B31B1"/>
    <w:rsid w:val="004B4500"/>
    <w:rsid w:val="004B4A72"/>
    <w:rsid w:val="004B4E2A"/>
    <w:rsid w:val="004B519B"/>
    <w:rsid w:val="004B5345"/>
    <w:rsid w:val="004B63FF"/>
    <w:rsid w:val="004C0538"/>
    <w:rsid w:val="004C06E4"/>
    <w:rsid w:val="004C0FA5"/>
    <w:rsid w:val="004C1050"/>
    <w:rsid w:val="004C204F"/>
    <w:rsid w:val="004C3CCD"/>
    <w:rsid w:val="004C4411"/>
    <w:rsid w:val="004C4935"/>
    <w:rsid w:val="004C4962"/>
    <w:rsid w:val="004C498A"/>
    <w:rsid w:val="004C55C6"/>
    <w:rsid w:val="004C560A"/>
    <w:rsid w:val="004C59DB"/>
    <w:rsid w:val="004C5B6E"/>
    <w:rsid w:val="004C5C89"/>
    <w:rsid w:val="004C6598"/>
    <w:rsid w:val="004C6BAD"/>
    <w:rsid w:val="004C72E8"/>
    <w:rsid w:val="004D0490"/>
    <w:rsid w:val="004D1EA8"/>
    <w:rsid w:val="004D2D28"/>
    <w:rsid w:val="004D3D18"/>
    <w:rsid w:val="004D46B5"/>
    <w:rsid w:val="004D52E9"/>
    <w:rsid w:val="004D54FE"/>
    <w:rsid w:val="004D5EEF"/>
    <w:rsid w:val="004D719C"/>
    <w:rsid w:val="004D7757"/>
    <w:rsid w:val="004E020B"/>
    <w:rsid w:val="004E0838"/>
    <w:rsid w:val="004E123F"/>
    <w:rsid w:val="004E135B"/>
    <w:rsid w:val="004E1A09"/>
    <w:rsid w:val="004E2127"/>
    <w:rsid w:val="004E2E03"/>
    <w:rsid w:val="004E31E4"/>
    <w:rsid w:val="004E3443"/>
    <w:rsid w:val="004E394B"/>
    <w:rsid w:val="004E3E9D"/>
    <w:rsid w:val="004E4277"/>
    <w:rsid w:val="004E46ED"/>
    <w:rsid w:val="004E4AFC"/>
    <w:rsid w:val="004E59FC"/>
    <w:rsid w:val="004E5DEB"/>
    <w:rsid w:val="004E6265"/>
    <w:rsid w:val="004E6480"/>
    <w:rsid w:val="004E6EBA"/>
    <w:rsid w:val="004E7143"/>
    <w:rsid w:val="004F0B08"/>
    <w:rsid w:val="004F0E21"/>
    <w:rsid w:val="004F0F0D"/>
    <w:rsid w:val="004F0FE3"/>
    <w:rsid w:val="004F14C1"/>
    <w:rsid w:val="004F3995"/>
    <w:rsid w:val="004F4232"/>
    <w:rsid w:val="004F4384"/>
    <w:rsid w:val="004F46D1"/>
    <w:rsid w:val="004F5219"/>
    <w:rsid w:val="004F5372"/>
    <w:rsid w:val="004F59FA"/>
    <w:rsid w:val="004F5E98"/>
    <w:rsid w:val="004F6244"/>
    <w:rsid w:val="004F63B1"/>
    <w:rsid w:val="004F6B38"/>
    <w:rsid w:val="004F7336"/>
    <w:rsid w:val="0050087E"/>
    <w:rsid w:val="00501708"/>
    <w:rsid w:val="00503506"/>
    <w:rsid w:val="00503C32"/>
    <w:rsid w:val="00503E4C"/>
    <w:rsid w:val="00503EB0"/>
    <w:rsid w:val="00504E9F"/>
    <w:rsid w:val="0050685F"/>
    <w:rsid w:val="005102EF"/>
    <w:rsid w:val="00510EEA"/>
    <w:rsid w:val="00511A75"/>
    <w:rsid w:val="00512E92"/>
    <w:rsid w:val="0051407E"/>
    <w:rsid w:val="0051445C"/>
    <w:rsid w:val="00514A9D"/>
    <w:rsid w:val="00514C6B"/>
    <w:rsid w:val="00514F51"/>
    <w:rsid w:val="00515DC1"/>
    <w:rsid w:val="00516006"/>
    <w:rsid w:val="00516CBF"/>
    <w:rsid w:val="00516D00"/>
    <w:rsid w:val="00516EE4"/>
    <w:rsid w:val="0051773E"/>
    <w:rsid w:val="0052016D"/>
    <w:rsid w:val="0052066A"/>
    <w:rsid w:val="00524159"/>
    <w:rsid w:val="00524835"/>
    <w:rsid w:val="00524938"/>
    <w:rsid w:val="005249A2"/>
    <w:rsid w:val="005249B3"/>
    <w:rsid w:val="00524B72"/>
    <w:rsid w:val="005250B2"/>
    <w:rsid w:val="005266FE"/>
    <w:rsid w:val="005267CF"/>
    <w:rsid w:val="005270AF"/>
    <w:rsid w:val="00530015"/>
    <w:rsid w:val="00530361"/>
    <w:rsid w:val="0053053A"/>
    <w:rsid w:val="0053251F"/>
    <w:rsid w:val="005327A2"/>
    <w:rsid w:val="00532DF8"/>
    <w:rsid w:val="0053318A"/>
    <w:rsid w:val="0053380C"/>
    <w:rsid w:val="00534703"/>
    <w:rsid w:val="00534C93"/>
    <w:rsid w:val="00534CA4"/>
    <w:rsid w:val="0053574D"/>
    <w:rsid w:val="00535B43"/>
    <w:rsid w:val="00535E86"/>
    <w:rsid w:val="00536A85"/>
    <w:rsid w:val="0053716D"/>
    <w:rsid w:val="00537209"/>
    <w:rsid w:val="005401A9"/>
    <w:rsid w:val="0054109A"/>
    <w:rsid w:val="00541895"/>
    <w:rsid w:val="00542959"/>
    <w:rsid w:val="0054377E"/>
    <w:rsid w:val="00545C85"/>
    <w:rsid w:val="00545DF1"/>
    <w:rsid w:val="00546A85"/>
    <w:rsid w:val="00550713"/>
    <w:rsid w:val="005537FD"/>
    <w:rsid w:val="005541D9"/>
    <w:rsid w:val="00554E01"/>
    <w:rsid w:val="00554E20"/>
    <w:rsid w:val="00555339"/>
    <w:rsid w:val="00555A3B"/>
    <w:rsid w:val="00556121"/>
    <w:rsid w:val="005624A2"/>
    <w:rsid w:val="00564303"/>
    <w:rsid w:val="00564873"/>
    <w:rsid w:val="00565B25"/>
    <w:rsid w:val="005665C1"/>
    <w:rsid w:val="00570CE8"/>
    <w:rsid w:val="005711A9"/>
    <w:rsid w:val="0057185E"/>
    <w:rsid w:val="00572090"/>
    <w:rsid w:val="005721BE"/>
    <w:rsid w:val="00572C26"/>
    <w:rsid w:val="00573059"/>
    <w:rsid w:val="00573CD5"/>
    <w:rsid w:val="00573D3E"/>
    <w:rsid w:val="005750CC"/>
    <w:rsid w:val="00576375"/>
    <w:rsid w:val="005766F9"/>
    <w:rsid w:val="00576E20"/>
    <w:rsid w:val="0057747C"/>
    <w:rsid w:val="00580072"/>
    <w:rsid w:val="00580BE5"/>
    <w:rsid w:val="00581613"/>
    <w:rsid w:val="0058208C"/>
    <w:rsid w:val="0058305E"/>
    <w:rsid w:val="00583A1A"/>
    <w:rsid w:val="005859C8"/>
    <w:rsid w:val="00585CF6"/>
    <w:rsid w:val="00586549"/>
    <w:rsid w:val="005872A2"/>
    <w:rsid w:val="005874C9"/>
    <w:rsid w:val="005875D7"/>
    <w:rsid w:val="0058772B"/>
    <w:rsid w:val="005908EF"/>
    <w:rsid w:val="00590FB3"/>
    <w:rsid w:val="00591C22"/>
    <w:rsid w:val="00591E0C"/>
    <w:rsid w:val="005923D8"/>
    <w:rsid w:val="00592750"/>
    <w:rsid w:val="00592A33"/>
    <w:rsid w:val="00593239"/>
    <w:rsid w:val="00593860"/>
    <w:rsid w:val="00593B14"/>
    <w:rsid w:val="00593C18"/>
    <w:rsid w:val="00593E40"/>
    <w:rsid w:val="00594543"/>
    <w:rsid w:val="00594FAD"/>
    <w:rsid w:val="00595567"/>
    <w:rsid w:val="00595662"/>
    <w:rsid w:val="00596E9C"/>
    <w:rsid w:val="00597151"/>
    <w:rsid w:val="00597569"/>
    <w:rsid w:val="005A117E"/>
    <w:rsid w:val="005A1558"/>
    <w:rsid w:val="005A2120"/>
    <w:rsid w:val="005A21AF"/>
    <w:rsid w:val="005A25DE"/>
    <w:rsid w:val="005A2B14"/>
    <w:rsid w:val="005A2C2E"/>
    <w:rsid w:val="005A2DC7"/>
    <w:rsid w:val="005A2F45"/>
    <w:rsid w:val="005A3202"/>
    <w:rsid w:val="005A6783"/>
    <w:rsid w:val="005A6E2C"/>
    <w:rsid w:val="005A77D6"/>
    <w:rsid w:val="005A7B21"/>
    <w:rsid w:val="005B00F5"/>
    <w:rsid w:val="005B0A7C"/>
    <w:rsid w:val="005B14C2"/>
    <w:rsid w:val="005B1636"/>
    <w:rsid w:val="005B1709"/>
    <w:rsid w:val="005B19C1"/>
    <w:rsid w:val="005B2140"/>
    <w:rsid w:val="005B32EA"/>
    <w:rsid w:val="005B3B5C"/>
    <w:rsid w:val="005B3B8A"/>
    <w:rsid w:val="005B49D2"/>
    <w:rsid w:val="005B604A"/>
    <w:rsid w:val="005C1175"/>
    <w:rsid w:val="005C1296"/>
    <w:rsid w:val="005C2096"/>
    <w:rsid w:val="005C2423"/>
    <w:rsid w:val="005C2A83"/>
    <w:rsid w:val="005C3158"/>
    <w:rsid w:val="005C3A9F"/>
    <w:rsid w:val="005C3EDF"/>
    <w:rsid w:val="005C4E87"/>
    <w:rsid w:val="005C5D5F"/>
    <w:rsid w:val="005C71F3"/>
    <w:rsid w:val="005D08F7"/>
    <w:rsid w:val="005D0B34"/>
    <w:rsid w:val="005D16A8"/>
    <w:rsid w:val="005D1840"/>
    <w:rsid w:val="005D189C"/>
    <w:rsid w:val="005D20EE"/>
    <w:rsid w:val="005D2859"/>
    <w:rsid w:val="005D3182"/>
    <w:rsid w:val="005D487F"/>
    <w:rsid w:val="005E179D"/>
    <w:rsid w:val="005E2B81"/>
    <w:rsid w:val="005E3445"/>
    <w:rsid w:val="005E36C1"/>
    <w:rsid w:val="005E4B18"/>
    <w:rsid w:val="005E4DB4"/>
    <w:rsid w:val="005E549C"/>
    <w:rsid w:val="005E5D42"/>
    <w:rsid w:val="005F13E7"/>
    <w:rsid w:val="005F1474"/>
    <w:rsid w:val="005F1793"/>
    <w:rsid w:val="005F32A2"/>
    <w:rsid w:val="005F39A4"/>
    <w:rsid w:val="005F3AF5"/>
    <w:rsid w:val="005F3F08"/>
    <w:rsid w:val="005F4301"/>
    <w:rsid w:val="005F4B2B"/>
    <w:rsid w:val="005F4BC6"/>
    <w:rsid w:val="005F4C4D"/>
    <w:rsid w:val="005F785A"/>
    <w:rsid w:val="006000A0"/>
    <w:rsid w:val="00600207"/>
    <w:rsid w:val="00600900"/>
    <w:rsid w:val="00601D21"/>
    <w:rsid w:val="0060309E"/>
    <w:rsid w:val="006048C9"/>
    <w:rsid w:val="00604998"/>
    <w:rsid w:val="00604D89"/>
    <w:rsid w:val="00605320"/>
    <w:rsid w:val="00605425"/>
    <w:rsid w:val="00607033"/>
    <w:rsid w:val="00607698"/>
    <w:rsid w:val="00607D52"/>
    <w:rsid w:val="00607D8F"/>
    <w:rsid w:val="00610956"/>
    <w:rsid w:val="00610E62"/>
    <w:rsid w:val="0061109F"/>
    <w:rsid w:val="00611846"/>
    <w:rsid w:val="00611BEA"/>
    <w:rsid w:val="00611D5B"/>
    <w:rsid w:val="00612474"/>
    <w:rsid w:val="0061273D"/>
    <w:rsid w:val="00613C29"/>
    <w:rsid w:val="0061427A"/>
    <w:rsid w:val="00615431"/>
    <w:rsid w:val="006172B3"/>
    <w:rsid w:val="00617963"/>
    <w:rsid w:val="00620119"/>
    <w:rsid w:val="00620319"/>
    <w:rsid w:val="00620853"/>
    <w:rsid w:val="0062126A"/>
    <w:rsid w:val="00623D35"/>
    <w:rsid w:val="00626A40"/>
    <w:rsid w:val="00626C72"/>
    <w:rsid w:val="00626D33"/>
    <w:rsid w:val="00626E30"/>
    <w:rsid w:val="0063005B"/>
    <w:rsid w:val="00631E9D"/>
    <w:rsid w:val="00632C95"/>
    <w:rsid w:val="00633483"/>
    <w:rsid w:val="00633628"/>
    <w:rsid w:val="00633629"/>
    <w:rsid w:val="00633E25"/>
    <w:rsid w:val="00634B3E"/>
    <w:rsid w:val="00634DF4"/>
    <w:rsid w:val="00634FBA"/>
    <w:rsid w:val="0063638E"/>
    <w:rsid w:val="006367DF"/>
    <w:rsid w:val="00636A06"/>
    <w:rsid w:val="00636AA7"/>
    <w:rsid w:val="006402A2"/>
    <w:rsid w:val="00640FEC"/>
    <w:rsid w:val="00641476"/>
    <w:rsid w:val="006418B6"/>
    <w:rsid w:val="0064191B"/>
    <w:rsid w:val="00641BCE"/>
    <w:rsid w:val="00643334"/>
    <w:rsid w:val="00643CB1"/>
    <w:rsid w:val="00643E9C"/>
    <w:rsid w:val="00644960"/>
    <w:rsid w:val="006450D0"/>
    <w:rsid w:val="00645C5A"/>
    <w:rsid w:val="006469E4"/>
    <w:rsid w:val="00646ABD"/>
    <w:rsid w:val="006472D8"/>
    <w:rsid w:val="006477AC"/>
    <w:rsid w:val="00647C6A"/>
    <w:rsid w:val="006506CD"/>
    <w:rsid w:val="0065129D"/>
    <w:rsid w:val="0065177D"/>
    <w:rsid w:val="006538FB"/>
    <w:rsid w:val="0065398E"/>
    <w:rsid w:val="00653A93"/>
    <w:rsid w:val="00654836"/>
    <w:rsid w:val="00654A2D"/>
    <w:rsid w:val="006557CF"/>
    <w:rsid w:val="00655D64"/>
    <w:rsid w:val="00655FBC"/>
    <w:rsid w:val="0065630F"/>
    <w:rsid w:val="00657511"/>
    <w:rsid w:val="006605DF"/>
    <w:rsid w:val="00660CC3"/>
    <w:rsid w:val="00660EB0"/>
    <w:rsid w:val="00660F2A"/>
    <w:rsid w:val="006612C6"/>
    <w:rsid w:val="006641BD"/>
    <w:rsid w:val="006643B1"/>
    <w:rsid w:val="0066513F"/>
    <w:rsid w:val="006660F6"/>
    <w:rsid w:val="0066625A"/>
    <w:rsid w:val="00666665"/>
    <w:rsid w:val="00666FA2"/>
    <w:rsid w:val="00666FC0"/>
    <w:rsid w:val="0066723C"/>
    <w:rsid w:val="0067008E"/>
    <w:rsid w:val="00671022"/>
    <w:rsid w:val="0067153C"/>
    <w:rsid w:val="006718C3"/>
    <w:rsid w:val="0067211E"/>
    <w:rsid w:val="00673040"/>
    <w:rsid w:val="00673162"/>
    <w:rsid w:val="00674089"/>
    <w:rsid w:val="00676DA0"/>
    <w:rsid w:val="00676F1F"/>
    <w:rsid w:val="0068091A"/>
    <w:rsid w:val="00681F8B"/>
    <w:rsid w:val="006820F1"/>
    <w:rsid w:val="006833C1"/>
    <w:rsid w:val="00683CFD"/>
    <w:rsid w:val="006841BD"/>
    <w:rsid w:val="006846F4"/>
    <w:rsid w:val="006853BE"/>
    <w:rsid w:val="00685FE1"/>
    <w:rsid w:val="006860C0"/>
    <w:rsid w:val="00686829"/>
    <w:rsid w:val="00686BDF"/>
    <w:rsid w:val="00686DDD"/>
    <w:rsid w:val="00687374"/>
    <w:rsid w:val="00687412"/>
    <w:rsid w:val="00687A5D"/>
    <w:rsid w:val="00691B1B"/>
    <w:rsid w:val="006928D3"/>
    <w:rsid w:val="0069363C"/>
    <w:rsid w:val="00693806"/>
    <w:rsid w:val="006941B6"/>
    <w:rsid w:val="006943D1"/>
    <w:rsid w:val="0069488E"/>
    <w:rsid w:val="0069573E"/>
    <w:rsid w:val="00695EF2"/>
    <w:rsid w:val="0069640D"/>
    <w:rsid w:val="00696578"/>
    <w:rsid w:val="00696FFC"/>
    <w:rsid w:val="006A18D3"/>
    <w:rsid w:val="006A2417"/>
    <w:rsid w:val="006A29A2"/>
    <w:rsid w:val="006A3383"/>
    <w:rsid w:val="006A39EB"/>
    <w:rsid w:val="006A3A45"/>
    <w:rsid w:val="006A53C0"/>
    <w:rsid w:val="006A5B03"/>
    <w:rsid w:val="006A71EE"/>
    <w:rsid w:val="006A7604"/>
    <w:rsid w:val="006A782C"/>
    <w:rsid w:val="006A7BC5"/>
    <w:rsid w:val="006A7CE5"/>
    <w:rsid w:val="006A7E43"/>
    <w:rsid w:val="006B03E4"/>
    <w:rsid w:val="006B0B1E"/>
    <w:rsid w:val="006B1013"/>
    <w:rsid w:val="006B297A"/>
    <w:rsid w:val="006B2D1C"/>
    <w:rsid w:val="006B3BFA"/>
    <w:rsid w:val="006B3DF7"/>
    <w:rsid w:val="006B3FAA"/>
    <w:rsid w:val="006B546D"/>
    <w:rsid w:val="006B6D3B"/>
    <w:rsid w:val="006B74B2"/>
    <w:rsid w:val="006B7670"/>
    <w:rsid w:val="006B7B10"/>
    <w:rsid w:val="006C1350"/>
    <w:rsid w:val="006C1672"/>
    <w:rsid w:val="006C309E"/>
    <w:rsid w:val="006C3F27"/>
    <w:rsid w:val="006C5504"/>
    <w:rsid w:val="006C565D"/>
    <w:rsid w:val="006C5683"/>
    <w:rsid w:val="006C5F90"/>
    <w:rsid w:val="006C724A"/>
    <w:rsid w:val="006D01B6"/>
    <w:rsid w:val="006D064B"/>
    <w:rsid w:val="006D162C"/>
    <w:rsid w:val="006D1C7C"/>
    <w:rsid w:val="006D1CD3"/>
    <w:rsid w:val="006D1ED2"/>
    <w:rsid w:val="006D213D"/>
    <w:rsid w:val="006D35CB"/>
    <w:rsid w:val="006D426C"/>
    <w:rsid w:val="006D4D44"/>
    <w:rsid w:val="006D4F23"/>
    <w:rsid w:val="006D5094"/>
    <w:rsid w:val="006D5890"/>
    <w:rsid w:val="006D59DA"/>
    <w:rsid w:val="006D5AEC"/>
    <w:rsid w:val="006D5B89"/>
    <w:rsid w:val="006D5C3C"/>
    <w:rsid w:val="006D7056"/>
    <w:rsid w:val="006D728E"/>
    <w:rsid w:val="006E21EC"/>
    <w:rsid w:val="006E3C90"/>
    <w:rsid w:val="006E4751"/>
    <w:rsid w:val="006E556E"/>
    <w:rsid w:val="006E5960"/>
    <w:rsid w:val="006E5B80"/>
    <w:rsid w:val="006E5E60"/>
    <w:rsid w:val="006E6722"/>
    <w:rsid w:val="006E6916"/>
    <w:rsid w:val="006E767F"/>
    <w:rsid w:val="006E7725"/>
    <w:rsid w:val="006F1361"/>
    <w:rsid w:val="006F1CB6"/>
    <w:rsid w:val="006F220A"/>
    <w:rsid w:val="006F3194"/>
    <w:rsid w:val="006F3344"/>
    <w:rsid w:val="006F4C5F"/>
    <w:rsid w:val="006F4FCB"/>
    <w:rsid w:val="006F50CF"/>
    <w:rsid w:val="006F5600"/>
    <w:rsid w:val="006F7967"/>
    <w:rsid w:val="00701AC1"/>
    <w:rsid w:val="00703095"/>
    <w:rsid w:val="007033DF"/>
    <w:rsid w:val="00704032"/>
    <w:rsid w:val="00704289"/>
    <w:rsid w:val="007048C9"/>
    <w:rsid w:val="00704F71"/>
    <w:rsid w:val="00705279"/>
    <w:rsid w:val="00705736"/>
    <w:rsid w:val="00706106"/>
    <w:rsid w:val="00706C8B"/>
    <w:rsid w:val="0070758A"/>
    <w:rsid w:val="007114EC"/>
    <w:rsid w:val="00711D58"/>
    <w:rsid w:val="007127B0"/>
    <w:rsid w:val="0071280E"/>
    <w:rsid w:val="00712AB1"/>
    <w:rsid w:val="00712B1A"/>
    <w:rsid w:val="00712B80"/>
    <w:rsid w:val="00714109"/>
    <w:rsid w:val="0071481A"/>
    <w:rsid w:val="00714AA8"/>
    <w:rsid w:val="00715405"/>
    <w:rsid w:val="00715460"/>
    <w:rsid w:val="00716194"/>
    <w:rsid w:val="00716866"/>
    <w:rsid w:val="00717270"/>
    <w:rsid w:val="00717DFD"/>
    <w:rsid w:val="007210D9"/>
    <w:rsid w:val="00721136"/>
    <w:rsid w:val="007216EC"/>
    <w:rsid w:val="00721E55"/>
    <w:rsid w:val="0072212C"/>
    <w:rsid w:val="00722C70"/>
    <w:rsid w:val="00723B2D"/>
    <w:rsid w:val="00724212"/>
    <w:rsid w:val="00724B70"/>
    <w:rsid w:val="00725239"/>
    <w:rsid w:val="007256DB"/>
    <w:rsid w:val="007258C1"/>
    <w:rsid w:val="00726B24"/>
    <w:rsid w:val="007272C1"/>
    <w:rsid w:val="00727D0A"/>
    <w:rsid w:val="00730AA6"/>
    <w:rsid w:val="00730CBC"/>
    <w:rsid w:val="00731B5D"/>
    <w:rsid w:val="00731FF5"/>
    <w:rsid w:val="00732489"/>
    <w:rsid w:val="007340B6"/>
    <w:rsid w:val="007352BE"/>
    <w:rsid w:val="007354C0"/>
    <w:rsid w:val="007356C4"/>
    <w:rsid w:val="0073686A"/>
    <w:rsid w:val="00736902"/>
    <w:rsid w:val="00736B65"/>
    <w:rsid w:val="00736BE7"/>
    <w:rsid w:val="0073711E"/>
    <w:rsid w:val="007404BB"/>
    <w:rsid w:val="00740FAA"/>
    <w:rsid w:val="007418D4"/>
    <w:rsid w:val="00741D82"/>
    <w:rsid w:val="00741F8C"/>
    <w:rsid w:val="007427D4"/>
    <w:rsid w:val="00743159"/>
    <w:rsid w:val="007440E1"/>
    <w:rsid w:val="0074444D"/>
    <w:rsid w:val="0074542D"/>
    <w:rsid w:val="00745831"/>
    <w:rsid w:val="00745A36"/>
    <w:rsid w:val="007476D0"/>
    <w:rsid w:val="007476FF"/>
    <w:rsid w:val="007478DE"/>
    <w:rsid w:val="0075095C"/>
    <w:rsid w:val="00751135"/>
    <w:rsid w:val="0075149F"/>
    <w:rsid w:val="007514C4"/>
    <w:rsid w:val="00752A2C"/>
    <w:rsid w:val="00753C0F"/>
    <w:rsid w:val="007545FF"/>
    <w:rsid w:val="007556C6"/>
    <w:rsid w:val="00755B9B"/>
    <w:rsid w:val="00760185"/>
    <w:rsid w:val="0076025E"/>
    <w:rsid w:val="007605B4"/>
    <w:rsid w:val="00760C69"/>
    <w:rsid w:val="0076120E"/>
    <w:rsid w:val="0076124F"/>
    <w:rsid w:val="007622DD"/>
    <w:rsid w:val="0076258C"/>
    <w:rsid w:val="00762E0E"/>
    <w:rsid w:val="007635B0"/>
    <w:rsid w:val="00763AD2"/>
    <w:rsid w:val="00764B7D"/>
    <w:rsid w:val="00764F9B"/>
    <w:rsid w:val="007655FE"/>
    <w:rsid w:val="00766530"/>
    <w:rsid w:val="00766A46"/>
    <w:rsid w:val="0076721D"/>
    <w:rsid w:val="00770A94"/>
    <w:rsid w:val="00771314"/>
    <w:rsid w:val="0077132B"/>
    <w:rsid w:val="00771FFF"/>
    <w:rsid w:val="0077223C"/>
    <w:rsid w:val="00772363"/>
    <w:rsid w:val="007737C1"/>
    <w:rsid w:val="00773EA3"/>
    <w:rsid w:val="0077471A"/>
    <w:rsid w:val="00774C1C"/>
    <w:rsid w:val="00775218"/>
    <w:rsid w:val="007755C2"/>
    <w:rsid w:val="00776C84"/>
    <w:rsid w:val="00776CD5"/>
    <w:rsid w:val="00777075"/>
    <w:rsid w:val="00782029"/>
    <w:rsid w:val="007820B5"/>
    <w:rsid w:val="00782B82"/>
    <w:rsid w:val="007830B9"/>
    <w:rsid w:val="00783167"/>
    <w:rsid w:val="00783401"/>
    <w:rsid w:val="00783827"/>
    <w:rsid w:val="00783AB7"/>
    <w:rsid w:val="0078440F"/>
    <w:rsid w:val="007848FB"/>
    <w:rsid w:val="0078509C"/>
    <w:rsid w:val="00785FC7"/>
    <w:rsid w:val="00786983"/>
    <w:rsid w:val="00787107"/>
    <w:rsid w:val="00787B41"/>
    <w:rsid w:val="00787DBD"/>
    <w:rsid w:val="007902DA"/>
    <w:rsid w:val="00791861"/>
    <w:rsid w:val="00791C79"/>
    <w:rsid w:val="00792450"/>
    <w:rsid w:val="00792AB2"/>
    <w:rsid w:val="00793923"/>
    <w:rsid w:val="00793F0F"/>
    <w:rsid w:val="00794618"/>
    <w:rsid w:val="007948EA"/>
    <w:rsid w:val="0079541D"/>
    <w:rsid w:val="007963A6"/>
    <w:rsid w:val="007A085B"/>
    <w:rsid w:val="007A0863"/>
    <w:rsid w:val="007A21D3"/>
    <w:rsid w:val="007A2509"/>
    <w:rsid w:val="007A2C13"/>
    <w:rsid w:val="007A39CB"/>
    <w:rsid w:val="007A3B41"/>
    <w:rsid w:val="007A3D18"/>
    <w:rsid w:val="007A5103"/>
    <w:rsid w:val="007A6B7E"/>
    <w:rsid w:val="007A6DF6"/>
    <w:rsid w:val="007A77FC"/>
    <w:rsid w:val="007B0B2A"/>
    <w:rsid w:val="007B1347"/>
    <w:rsid w:val="007B172B"/>
    <w:rsid w:val="007B17EB"/>
    <w:rsid w:val="007B1F72"/>
    <w:rsid w:val="007B4282"/>
    <w:rsid w:val="007B5738"/>
    <w:rsid w:val="007B57D9"/>
    <w:rsid w:val="007B610B"/>
    <w:rsid w:val="007B7523"/>
    <w:rsid w:val="007B768F"/>
    <w:rsid w:val="007B7A19"/>
    <w:rsid w:val="007B7B34"/>
    <w:rsid w:val="007C0189"/>
    <w:rsid w:val="007C09D6"/>
    <w:rsid w:val="007C0EC2"/>
    <w:rsid w:val="007C16CA"/>
    <w:rsid w:val="007C18AE"/>
    <w:rsid w:val="007C1E98"/>
    <w:rsid w:val="007C1ECF"/>
    <w:rsid w:val="007C1FBF"/>
    <w:rsid w:val="007C36BA"/>
    <w:rsid w:val="007C3AFA"/>
    <w:rsid w:val="007C3E1D"/>
    <w:rsid w:val="007C407E"/>
    <w:rsid w:val="007C47E9"/>
    <w:rsid w:val="007C505A"/>
    <w:rsid w:val="007C571B"/>
    <w:rsid w:val="007C5785"/>
    <w:rsid w:val="007C5F85"/>
    <w:rsid w:val="007C63DE"/>
    <w:rsid w:val="007D07E6"/>
    <w:rsid w:val="007D0A62"/>
    <w:rsid w:val="007D26C9"/>
    <w:rsid w:val="007D2CA0"/>
    <w:rsid w:val="007D2E9E"/>
    <w:rsid w:val="007D3156"/>
    <w:rsid w:val="007D3E31"/>
    <w:rsid w:val="007D47AA"/>
    <w:rsid w:val="007D4EE3"/>
    <w:rsid w:val="007D5A14"/>
    <w:rsid w:val="007D634D"/>
    <w:rsid w:val="007E01B2"/>
    <w:rsid w:val="007E01FD"/>
    <w:rsid w:val="007E0379"/>
    <w:rsid w:val="007E0831"/>
    <w:rsid w:val="007E128E"/>
    <w:rsid w:val="007E34FF"/>
    <w:rsid w:val="007E3AA6"/>
    <w:rsid w:val="007E3B90"/>
    <w:rsid w:val="007E40A9"/>
    <w:rsid w:val="007E42E5"/>
    <w:rsid w:val="007E5118"/>
    <w:rsid w:val="007E5996"/>
    <w:rsid w:val="007E6F80"/>
    <w:rsid w:val="007E7377"/>
    <w:rsid w:val="007F0162"/>
    <w:rsid w:val="007F08C5"/>
    <w:rsid w:val="007F0ADA"/>
    <w:rsid w:val="007F163E"/>
    <w:rsid w:val="007F224D"/>
    <w:rsid w:val="007F2614"/>
    <w:rsid w:val="007F3258"/>
    <w:rsid w:val="007F399D"/>
    <w:rsid w:val="007F3C34"/>
    <w:rsid w:val="007F634D"/>
    <w:rsid w:val="007F65B8"/>
    <w:rsid w:val="007F69E3"/>
    <w:rsid w:val="0080017B"/>
    <w:rsid w:val="0080148E"/>
    <w:rsid w:val="00801D6F"/>
    <w:rsid w:val="00801E8D"/>
    <w:rsid w:val="00802A4F"/>
    <w:rsid w:val="00803607"/>
    <w:rsid w:val="00804F35"/>
    <w:rsid w:val="00805036"/>
    <w:rsid w:val="0080530C"/>
    <w:rsid w:val="0080584D"/>
    <w:rsid w:val="00806409"/>
    <w:rsid w:val="008065BF"/>
    <w:rsid w:val="0080777B"/>
    <w:rsid w:val="0081133A"/>
    <w:rsid w:val="00811492"/>
    <w:rsid w:val="0081251B"/>
    <w:rsid w:val="00813241"/>
    <w:rsid w:val="0081340C"/>
    <w:rsid w:val="00813C8A"/>
    <w:rsid w:val="00814C13"/>
    <w:rsid w:val="0081565A"/>
    <w:rsid w:val="0081607F"/>
    <w:rsid w:val="008166EE"/>
    <w:rsid w:val="00816A8E"/>
    <w:rsid w:val="00817115"/>
    <w:rsid w:val="008179D9"/>
    <w:rsid w:val="00817E91"/>
    <w:rsid w:val="0082072F"/>
    <w:rsid w:val="0082154D"/>
    <w:rsid w:val="00821D40"/>
    <w:rsid w:val="0082348D"/>
    <w:rsid w:val="00824F63"/>
    <w:rsid w:val="00825D3D"/>
    <w:rsid w:val="0082611A"/>
    <w:rsid w:val="00826384"/>
    <w:rsid w:val="00826CF0"/>
    <w:rsid w:val="00827ACD"/>
    <w:rsid w:val="008302AE"/>
    <w:rsid w:val="00830975"/>
    <w:rsid w:val="0083140A"/>
    <w:rsid w:val="00831871"/>
    <w:rsid w:val="0083207C"/>
    <w:rsid w:val="00832886"/>
    <w:rsid w:val="00832B1C"/>
    <w:rsid w:val="0083369F"/>
    <w:rsid w:val="00833A17"/>
    <w:rsid w:val="00834AB3"/>
    <w:rsid w:val="00834C8F"/>
    <w:rsid w:val="00835A85"/>
    <w:rsid w:val="0083609B"/>
    <w:rsid w:val="0083652B"/>
    <w:rsid w:val="008366DB"/>
    <w:rsid w:val="008373E4"/>
    <w:rsid w:val="00837812"/>
    <w:rsid w:val="00837C2F"/>
    <w:rsid w:val="00837DFD"/>
    <w:rsid w:val="00837F66"/>
    <w:rsid w:val="00840D01"/>
    <w:rsid w:val="00840D23"/>
    <w:rsid w:val="00841EE1"/>
    <w:rsid w:val="00842063"/>
    <w:rsid w:val="00843863"/>
    <w:rsid w:val="00843A0E"/>
    <w:rsid w:val="00843E5C"/>
    <w:rsid w:val="00843F9F"/>
    <w:rsid w:val="00845331"/>
    <w:rsid w:val="0084557C"/>
    <w:rsid w:val="00845C4A"/>
    <w:rsid w:val="008468E2"/>
    <w:rsid w:val="008469F7"/>
    <w:rsid w:val="00846FDB"/>
    <w:rsid w:val="008471F4"/>
    <w:rsid w:val="00850323"/>
    <w:rsid w:val="00851AE5"/>
    <w:rsid w:val="00851AED"/>
    <w:rsid w:val="00851B1C"/>
    <w:rsid w:val="0085358E"/>
    <w:rsid w:val="00854AE4"/>
    <w:rsid w:val="00854CF2"/>
    <w:rsid w:val="00856117"/>
    <w:rsid w:val="00856CC6"/>
    <w:rsid w:val="00857051"/>
    <w:rsid w:val="0085720F"/>
    <w:rsid w:val="008575B2"/>
    <w:rsid w:val="008578EC"/>
    <w:rsid w:val="00857E90"/>
    <w:rsid w:val="008612F2"/>
    <w:rsid w:val="00861F93"/>
    <w:rsid w:val="00862904"/>
    <w:rsid w:val="00862920"/>
    <w:rsid w:val="00862F8B"/>
    <w:rsid w:val="00863B8A"/>
    <w:rsid w:val="00865051"/>
    <w:rsid w:val="008669F4"/>
    <w:rsid w:val="00866C72"/>
    <w:rsid w:val="00866C87"/>
    <w:rsid w:val="00867BC3"/>
    <w:rsid w:val="00870387"/>
    <w:rsid w:val="0087109F"/>
    <w:rsid w:val="00872727"/>
    <w:rsid w:val="0087294C"/>
    <w:rsid w:val="00872A24"/>
    <w:rsid w:val="00872BAE"/>
    <w:rsid w:val="00873789"/>
    <w:rsid w:val="00873A34"/>
    <w:rsid w:val="00874FD4"/>
    <w:rsid w:val="00875785"/>
    <w:rsid w:val="00876FE6"/>
    <w:rsid w:val="00877631"/>
    <w:rsid w:val="00877C0F"/>
    <w:rsid w:val="0088141B"/>
    <w:rsid w:val="00881AC3"/>
    <w:rsid w:val="0088469B"/>
    <w:rsid w:val="00884A71"/>
    <w:rsid w:val="00884EB5"/>
    <w:rsid w:val="00884F44"/>
    <w:rsid w:val="008856BE"/>
    <w:rsid w:val="008869F7"/>
    <w:rsid w:val="00887086"/>
    <w:rsid w:val="008872FF"/>
    <w:rsid w:val="00890709"/>
    <w:rsid w:val="0089090F"/>
    <w:rsid w:val="008920B6"/>
    <w:rsid w:val="008922E2"/>
    <w:rsid w:val="008927CB"/>
    <w:rsid w:val="00892B55"/>
    <w:rsid w:val="00892CD4"/>
    <w:rsid w:val="008930C9"/>
    <w:rsid w:val="00893574"/>
    <w:rsid w:val="00893AD5"/>
    <w:rsid w:val="00893FA5"/>
    <w:rsid w:val="00896A24"/>
    <w:rsid w:val="00896ABF"/>
    <w:rsid w:val="00897297"/>
    <w:rsid w:val="008A1024"/>
    <w:rsid w:val="008A22FA"/>
    <w:rsid w:val="008A2955"/>
    <w:rsid w:val="008A2AF9"/>
    <w:rsid w:val="008A4171"/>
    <w:rsid w:val="008A4FF2"/>
    <w:rsid w:val="008A5FF3"/>
    <w:rsid w:val="008A626E"/>
    <w:rsid w:val="008A756B"/>
    <w:rsid w:val="008B1F20"/>
    <w:rsid w:val="008B2DCD"/>
    <w:rsid w:val="008B44EC"/>
    <w:rsid w:val="008B5371"/>
    <w:rsid w:val="008B6095"/>
    <w:rsid w:val="008B627F"/>
    <w:rsid w:val="008B67BE"/>
    <w:rsid w:val="008B67DB"/>
    <w:rsid w:val="008C0F23"/>
    <w:rsid w:val="008C1863"/>
    <w:rsid w:val="008C3029"/>
    <w:rsid w:val="008C3A0D"/>
    <w:rsid w:val="008C3D1B"/>
    <w:rsid w:val="008C44AE"/>
    <w:rsid w:val="008C4D05"/>
    <w:rsid w:val="008C5E0C"/>
    <w:rsid w:val="008C69F2"/>
    <w:rsid w:val="008C7686"/>
    <w:rsid w:val="008C7712"/>
    <w:rsid w:val="008D02CE"/>
    <w:rsid w:val="008D0CBC"/>
    <w:rsid w:val="008D1B6F"/>
    <w:rsid w:val="008D1FDC"/>
    <w:rsid w:val="008D26C1"/>
    <w:rsid w:val="008D34A4"/>
    <w:rsid w:val="008D3E8C"/>
    <w:rsid w:val="008D3F55"/>
    <w:rsid w:val="008D462D"/>
    <w:rsid w:val="008D4EA7"/>
    <w:rsid w:val="008D5547"/>
    <w:rsid w:val="008D5FEF"/>
    <w:rsid w:val="008D622E"/>
    <w:rsid w:val="008D6245"/>
    <w:rsid w:val="008D65F5"/>
    <w:rsid w:val="008D67DF"/>
    <w:rsid w:val="008D6D6B"/>
    <w:rsid w:val="008E04FA"/>
    <w:rsid w:val="008E287B"/>
    <w:rsid w:val="008E29C5"/>
    <w:rsid w:val="008E30DB"/>
    <w:rsid w:val="008E3848"/>
    <w:rsid w:val="008E4B88"/>
    <w:rsid w:val="008E4D95"/>
    <w:rsid w:val="008E4F4F"/>
    <w:rsid w:val="008E5138"/>
    <w:rsid w:val="008E5865"/>
    <w:rsid w:val="008E5A67"/>
    <w:rsid w:val="008E5B13"/>
    <w:rsid w:val="008E5D34"/>
    <w:rsid w:val="008E6D0D"/>
    <w:rsid w:val="008E7085"/>
    <w:rsid w:val="008E70A6"/>
    <w:rsid w:val="008E778B"/>
    <w:rsid w:val="008E7A0F"/>
    <w:rsid w:val="008F0E00"/>
    <w:rsid w:val="008F11C4"/>
    <w:rsid w:val="008F1B7C"/>
    <w:rsid w:val="008F1FEE"/>
    <w:rsid w:val="008F20BD"/>
    <w:rsid w:val="008F25E3"/>
    <w:rsid w:val="008F2CFB"/>
    <w:rsid w:val="008F3422"/>
    <w:rsid w:val="008F4015"/>
    <w:rsid w:val="008F6277"/>
    <w:rsid w:val="008F7B62"/>
    <w:rsid w:val="009001BE"/>
    <w:rsid w:val="00900A68"/>
    <w:rsid w:val="00901D7C"/>
    <w:rsid w:val="00902051"/>
    <w:rsid w:val="00903E63"/>
    <w:rsid w:val="0090442E"/>
    <w:rsid w:val="0090483C"/>
    <w:rsid w:val="00905476"/>
    <w:rsid w:val="00905BB5"/>
    <w:rsid w:val="00906E0D"/>
    <w:rsid w:val="0091031B"/>
    <w:rsid w:val="00910D78"/>
    <w:rsid w:val="009115F6"/>
    <w:rsid w:val="009118C7"/>
    <w:rsid w:val="00911AD5"/>
    <w:rsid w:val="00911CF1"/>
    <w:rsid w:val="00912C3E"/>
    <w:rsid w:val="00912F33"/>
    <w:rsid w:val="009140B7"/>
    <w:rsid w:val="0091423D"/>
    <w:rsid w:val="00914E4C"/>
    <w:rsid w:val="0091552D"/>
    <w:rsid w:val="009162B9"/>
    <w:rsid w:val="00916DCA"/>
    <w:rsid w:val="00916F20"/>
    <w:rsid w:val="009178FE"/>
    <w:rsid w:val="0092086D"/>
    <w:rsid w:val="009210B2"/>
    <w:rsid w:val="00921139"/>
    <w:rsid w:val="0092162F"/>
    <w:rsid w:val="00921EF5"/>
    <w:rsid w:val="009232AD"/>
    <w:rsid w:val="00923B93"/>
    <w:rsid w:val="00924B52"/>
    <w:rsid w:val="0092602D"/>
    <w:rsid w:val="00926076"/>
    <w:rsid w:val="009267AA"/>
    <w:rsid w:val="00927476"/>
    <w:rsid w:val="00927819"/>
    <w:rsid w:val="009309CD"/>
    <w:rsid w:val="00931269"/>
    <w:rsid w:val="00931428"/>
    <w:rsid w:val="00932706"/>
    <w:rsid w:val="00932993"/>
    <w:rsid w:val="0093302D"/>
    <w:rsid w:val="0093304B"/>
    <w:rsid w:val="009334CE"/>
    <w:rsid w:val="0093355B"/>
    <w:rsid w:val="0093364B"/>
    <w:rsid w:val="00933AEC"/>
    <w:rsid w:val="0093477F"/>
    <w:rsid w:val="00934DB9"/>
    <w:rsid w:val="0093535F"/>
    <w:rsid w:val="00941568"/>
    <w:rsid w:val="00941DB4"/>
    <w:rsid w:val="00942288"/>
    <w:rsid w:val="009422BB"/>
    <w:rsid w:val="0094350E"/>
    <w:rsid w:val="009435A1"/>
    <w:rsid w:val="009435A4"/>
    <w:rsid w:val="009436E8"/>
    <w:rsid w:val="00943C07"/>
    <w:rsid w:val="00945393"/>
    <w:rsid w:val="00947D3A"/>
    <w:rsid w:val="00950256"/>
    <w:rsid w:val="00952EA1"/>
    <w:rsid w:val="009538F2"/>
    <w:rsid w:val="00954AFA"/>
    <w:rsid w:val="00955BC6"/>
    <w:rsid w:val="00955EC9"/>
    <w:rsid w:val="009561A4"/>
    <w:rsid w:val="00956FCE"/>
    <w:rsid w:val="009575EB"/>
    <w:rsid w:val="00960E51"/>
    <w:rsid w:val="009629B9"/>
    <w:rsid w:val="00963860"/>
    <w:rsid w:val="00963D06"/>
    <w:rsid w:val="00963E2E"/>
    <w:rsid w:val="009645E9"/>
    <w:rsid w:val="00965167"/>
    <w:rsid w:val="0096554B"/>
    <w:rsid w:val="0096621C"/>
    <w:rsid w:val="009664CC"/>
    <w:rsid w:val="00966857"/>
    <w:rsid w:val="009668F0"/>
    <w:rsid w:val="009670F7"/>
    <w:rsid w:val="00967C6B"/>
    <w:rsid w:val="009719B8"/>
    <w:rsid w:val="009731CF"/>
    <w:rsid w:val="009735A3"/>
    <w:rsid w:val="009735DE"/>
    <w:rsid w:val="0097445D"/>
    <w:rsid w:val="00975450"/>
    <w:rsid w:val="00976C7F"/>
    <w:rsid w:val="00977B2B"/>
    <w:rsid w:val="00980C9F"/>
    <w:rsid w:val="00981A9C"/>
    <w:rsid w:val="009829C6"/>
    <w:rsid w:val="0098331C"/>
    <w:rsid w:val="00983330"/>
    <w:rsid w:val="00983630"/>
    <w:rsid w:val="00984C47"/>
    <w:rsid w:val="00985384"/>
    <w:rsid w:val="009858D8"/>
    <w:rsid w:val="00986BAC"/>
    <w:rsid w:val="00986EB1"/>
    <w:rsid w:val="00987D75"/>
    <w:rsid w:val="00990B48"/>
    <w:rsid w:val="00992263"/>
    <w:rsid w:val="009928C8"/>
    <w:rsid w:val="00992D0E"/>
    <w:rsid w:val="009937CB"/>
    <w:rsid w:val="0099437C"/>
    <w:rsid w:val="009943E9"/>
    <w:rsid w:val="009957CE"/>
    <w:rsid w:val="00996D2E"/>
    <w:rsid w:val="00996F26"/>
    <w:rsid w:val="009976CB"/>
    <w:rsid w:val="009A1056"/>
    <w:rsid w:val="009A1D72"/>
    <w:rsid w:val="009A20F2"/>
    <w:rsid w:val="009A22FB"/>
    <w:rsid w:val="009A2F58"/>
    <w:rsid w:val="009A2F71"/>
    <w:rsid w:val="009A33B5"/>
    <w:rsid w:val="009A5C05"/>
    <w:rsid w:val="009A66B6"/>
    <w:rsid w:val="009A684E"/>
    <w:rsid w:val="009A77F8"/>
    <w:rsid w:val="009A7BAC"/>
    <w:rsid w:val="009B0047"/>
    <w:rsid w:val="009B006E"/>
    <w:rsid w:val="009B247D"/>
    <w:rsid w:val="009B2CBC"/>
    <w:rsid w:val="009B3C41"/>
    <w:rsid w:val="009B44F2"/>
    <w:rsid w:val="009B45BE"/>
    <w:rsid w:val="009B46EC"/>
    <w:rsid w:val="009B6929"/>
    <w:rsid w:val="009B779A"/>
    <w:rsid w:val="009B7D0C"/>
    <w:rsid w:val="009B7F46"/>
    <w:rsid w:val="009C104E"/>
    <w:rsid w:val="009C153E"/>
    <w:rsid w:val="009C206C"/>
    <w:rsid w:val="009C2AA1"/>
    <w:rsid w:val="009C303C"/>
    <w:rsid w:val="009C3140"/>
    <w:rsid w:val="009C34E9"/>
    <w:rsid w:val="009C3B8B"/>
    <w:rsid w:val="009C3C75"/>
    <w:rsid w:val="009C415F"/>
    <w:rsid w:val="009C4307"/>
    <w:rsid w:val="009C4681"/>
    <w:rsid w:val="009C49E5"/>
    <w:rsid w:val="009C5694"/>
    <w:rsid w:val="009C56EA"/>
    <w:rsid w:val="009C58C0"/>
    <w:rsid w:val="009C5F56"/>
    <w:rsid w:val="009C7435"/>
    <w:rsid w:val="009D0C05"/>
    <w:rsid w:val="009D1552"/>
    <w:rsid w:val="009D26A1"/>
    <w:rsid w:val="009D29C8"/>
    <w:rsid w:val="009D3435"/>
    <w:rsid w:val="009D3690"/>
    <w:rsid w:val="009D36EC"/>
    <w:rsid w:val="009D3A35"/>
    <w:rsid w:val="009D4A75"/>
    <w:rsid w:val="009D56E0"/>
    <w:rsid w:val="009D5D65"/>
    <w:rsid w:val="009D7D5D"/>
    <w:rsid w:val="009E017E"/>
    <w:rsid w:val="009E02F7"/>
    <w:rsid w:val="009E0CE0"/>
    <w:rsid w:val="009E0E4E"/>
    <w:rsid w:val="009E1DF9"/>
    <w:rsid w:val="009E1E75"/>
    <w:rsid w:val="009E27C4"/>
    <w:rsid w:val="009E4510"/>
    <w:rsid w:val="009E4742"/>
    <w:rsid w:val="009E4B48"/>
    <w:rsid w:val="009E522E"/>
    <w:rsid w:val="009E554E"/>
    <w:rsid w:val="009E5F97"/>
    <w:rsid w:val="009E7044"/>
    <w:rsid w:val="009F02FB"/>
    <w:rsid w:val="009F0B30"/>
    <w:rsid w:val="009F0BB0"/>
    <w:rsid w:val="009F1431"/>
    <w:rsid w:val="009F1C31"/>
    <w:rsid w:val="009F1D01"/>
    <w:rsid w:val="009F2D3F"/>
    <w:rsid w:val="009F3912"/>
    <w:rsid w:val="009F3D73"/>
    <w:rsid w:val="009F40E1"/>
    <w:rsid w:val="009F438E"/>
    <w:rsid w:val="009F468A"/>
    <w:rsid w:val="009F4B6B"/>
    <w:rsid w:val="009F4FEF"/>
    <w:rsid w:val="009F5C73"/>
    <w:rsid w:val="009F5E7F"/>
    <w:rsid w:val="009F64CC"/>
    <w:rsid w:val="009F6687"/>
    <w:rsid w:val="009F74A3"/>
    <w:rsid w:val="009F780C"/>
    <w:rsid w:val="009F7888"/>
    <w:rsid w:val="00A00126"/>
    <w:rsid w:val="00A00B2D"/>
    <w:rsid w:val="00A01699"/>
    <w:rsid w:val="00A01F61"/>
    <w:rsid w:val="00A0253F"/>
    <w:rsid w:val="00A02C1B"/>
    <w:rsid w:val="00A05634"/>
    <w:rsid w:val="00A05DA5"/>
    <w:rsid w:val="00A064DF"/>
    <w:rsid w:val="00A072CD"/>
    <w:rsid w:val="00A07574"/>
    <w:rsid w:val="00A079AA"/>
    <w:rsid w:val="00A07BA7"/>
    <w:rsid w:val="00A1034A"/>
    <w:rsid w:val="00A11306"/>
    <w:rsid w:val="00A1233A"/>
    <w:rsid w:val="00A12845"/>
    <w:rsid w:val="00A12C9E"/>
    <w:rsid w:val="00A131FE"/>
    <w:rsid w:val="00A1321C"/>
    <w:rsid w:val="00A13447"/>
    <w:rsid w:val="00A14343"/>
    <w:rsid w:val="00A15009"/>
    <w:rsid w:val="00A1571B"/>
    <w:rsid w:val="00A16402"/>
    <w:rsid w:val="00A16741"/>
    <w:rsid w:val="00A16C1A"/>
    <w:rsid w:val="00A16E4E"/>
    <w:rsid w:val="00A16FB5"/>
    <w:rsid w:val="00A17EAF"/>
    <w:rsid w:val="00A202DB"/>
    <w:rsid w:val="00A2037A"/>
    <w:rsid w:val="00A208E0"/>
    <w:rsid w:val="00A20B6F"/>
    <w:rsid w:val="00A21DD8"/>
    <w:rsid w:val="00A22889"/>
    <w:rsid w:val="00A23129"/>
    <w:rsid w:val="00A24107"/>
    <w:rsid w:val="00A26041"/>
    <w:rsid w:val="00A2757C"/>
    <w:rsid w:val="00A2775E"/>
    <w:rsid w:val="00A30292"/>
    <w:rsid w:val="00A3105D"/>
    <w:rsid w:val="00A31290"/>
    <w:rsid w:val="00A3258C"/>
    <w:rsid w:val="00A33F77"/>
    <w:rsid w:val="00A351FD"/>
    <w:rsid w:val="00A3598C"/>
    <w:rsid w:val="00A35AA6"/>
    <w:rsid w:val="00A35BA9"/>
    <w:rsid w:val="00A363B3"/>
    <w:rsid w:val="00A36C98"/>
    <w:rsid w:val="00A36D98"/>
    <w:rsid w:val="00A417AD"/>
    <w:rsid w:val="00A41D24"/>
    <w:rsid w:val="00A42BCB"/>
    <w:rsid w:val="00A434C0"/>
    <w:rsid w:val="00A441A0"/>
    <w:rsid w:val="00A4420A"/>
    <w:rsid w:val="00A44964"/>
    <w:rsid w:val="00A461F6"/>
    <w:rsid w:val="00A46FC1"/>
    <w:rsid w:val="00A4738E"/>
    <w:rsid w:val="00A52A56"/>
    <w:rsid w:val="00A532BC"/>
    <w:rsid w:val="00A5354A"/>
    <w:rsid w:val="00A5428F"/>
    <w:rsid w:val="00A54884"/>
    <w:rsid w:val="00A56229"/>
    <w:rsid w:val="00A5630E"/>
    <w:rsid w:val="00A5678E"/>
    <w:rsid w:val="00A56A82"/>
    <w:rsid w:val="00A56B41"/>
    <w:rsid w:val="00A56CD3"/>
    <w:rsid w:val="00A56E94"/>
    <w:rsid w:val="00A57C7B"/>
    <w:rsid w:val="00A604C1"/>
    <w:rsid w:val="00A60AF7"/>
    <w:rsid w:val="00A617C4"/>
    <w:rsid w:val="00A61A42"/>
    <w:rsid w:val="00A61A63"/>
    <w:rsid w:val="00A64211"/>
    <w:rsid w:val="00A6430A"/>
    <w:rsid w:val="00A6483A"/>
    <w:rsid w:val="00A6509F"/>
    <w:rsid w:val="00A65C4B"/>
    <w:rsid w:val="00A667D5"/>
    <w:rsid w:val="00A6689F"/>
    <w:rsid w:val="00A6701F"/>
    <w:rsid w:val="00A718F1"/>
    <w:rsid w:val="00A71F0A"/>
    <w:rsid w:val="00A72361"/>
    <w:rsid w:val="00A72D1F"/>
    <w:rsid w:val="00A7306F"/>
    <w:rsid w:val="00A73652"/>
    <w:rsid w:val="00A73D77"/>
    <w:rsid w:val="00A747D1"/>
    <w:rsid w:val="00A74FD5"/>
    <w:rsid w:val="00A76182"/>
    <w:rsid w:val="00A767BD"/>
    <w:rsid w:val="00A80444"/>
    <w:rsid w:val="00A80B60"/>
    <w:rsid w:val="00A81AB3"/>
    <w:rsid w:val="00A82516"/>
    <w:rsid w:val="00A83285"/>
    <w:rsid w:val="00A83D6C"/>
    <w:rsid w:val="00A83DCE"/>
    <w:rsid w:val="00A856DD"/>
    <w:rsid w:val="00A85A60"/>
    <w:rsid w:val="00A8676A"/>
    <w:rsid w:val="00A870F1"/>
    <w:rsid w:val="00A874CD"/>
    <w:rsid w:val="00A87BE7"/>
    <w:rsid w:val="00A902A3"/>
    <w:rsid w:val="00A903ED"/>
    <w:rsid w:val="00A909A2"/>
    <w:rsid w:val="00A90B49"/>
    <w:rsid w:val="00A915A9"/>
    <w:rsid w:val="00A916AC"/>
    <w:rsid w:val="00A91A3A"/>
    <w:rsid w:val="00A9244A"/>
    <w:rsid w:val="00A92E8F"/>
    <w:rsid w:val="00A9437B"/>
    <w:rsid w:val="00A9667E"/>
    <w:rsid w:val="00A966C2"/>
    <w:rsid w:val="00AA0036"/>
    <w:rsid w:val="00AA04ED"/>
    <w:rsid w:val="00AA14D6"/>
    <w:rsid w:val="00AA2157"/>
    <w:rsid w:val="00AA3061"/>
    <w:rsid w:val="00AA321A"/>
    <w:rsid w:val="00AA3937"/>
    <w:rsid w:val="00AA3B27"/>
    <w:rsid w:val="00AA4284"/>
    <w:rsid w:val="00AA4C3E"/>
    <w:rsid w:val="00AA50D7"/>
    <w:rsid w:val="00AA5345"/>
    <w:rsid w:val="00AA53D3"/>
    <w:rsid w:val="00AA575A"/>
    <w:rsid w:val="00AA5C04"/>
    <w:rsid w:val="00AA5C1F"/>
    <w:rsid w:val="00AA6716"/>
    <w:rsid w:val="00AA6A7F"/>
    <w:rsid w:val="00AA6D9B"/>
    <w:rsid w:val="00AA6FB5"/>
    <w:rsid w:val="00AA77A7"/>
    <w:rsid w:val="00AA7A77"/>
    <w:rsid w:val="00AA7F2C"/>
    <w:rsid w:val="00AB009F"/>
    <w:rsid w:val="00AB014A"/>
    <w:rsid w:val="00AB0315"/>
    <w:rsid w:val="00AB037B"/>
    <w:rsid w:val="00AB0911"/>
    <w:rsid w:val="00AB0DCB"/>
    <w:rsid w:val="00AB1877"/>
    <w:rsid w:val="00AB1E1F"/>
    <w:rsid w:val="00AB2542"/>
    <w:rsid w:val="00AB2659"/>
    <w:rsid w:val="00AB2817"/>
    <w:rsid w:val="00AB290A"/>
    <w:rsid w:val="00AB294E"/>
    <w:rsid w:val="00AB3B4F"/>
    <w:rsid w:val="00AB41AA"/>
    <w:rsid w:val="00AB4CE1"/>
    <w:rsid w:val="00AB5806"/>
    <w:rsid w:val="00AB65D7"/>
    <w:rsid w:val="00AB6C85"/>
    <w:rsid w:val="00AB7252"/>
    <w:rsid w:val="00AB77C0"/>
    <w:rsid w:val="00AB7939"/>
    <w:rsid w:val="00AC03A4"/>
    <w:rsid w:val="00AC2ADE"/>
    <w:rsid w:val="00AC504F"/>
    <w:rsid w:val="00AC6302"/>
    <w:rsid w:val="00AC64B9"/>
    <w:rsid w:val="00AC6FEC"/>
    <w:rsid w:val="00AC717D"/>
    <w:rsid w:val="00AC7445"/>
    <w:rsid w:val="00AC7E34"/>
    <w:rsid w:val="00AD1037"/>
    <w:rsid w:val="00AD33BE"/>
    <w:rsid w:val="00AD3D43"/>
    <w:rsid w:val="00AD4ED2"/>
    <w:rsid w:val="00AD5125"/>
    <w:rsid w:val="00AD5657"/>
    <w:rsid w:val="00AD5CED"/>
    <w:rsid w:val="00AD69A1"/>
    <w:rsid w:val="00AD6EF6"/>
    <w:rsid w:val="00AD741C"/>
    <w:rsid w:val="00AE15D4"/>
    <w:rsid w:val="00AE4715"/>
    <w:rsid w:val="00AE6F24"/>
    <w:rsid w:val="00AE7063"/>
    <w:rsid w:val="00AE70BE"/>
    <w:rsid w:val="00AE79F2"/>
    <w:rsid w:val="00AF017F"/>
    <w:rsid w:val="00AF021F"/>
    <w:rsid w:val="00AF0BB2"/>
    <w:rsid w:val="00AF1223"/>
    <w:rsid w:val="00AF14E0"/>
    <w:rsid w:val="00AF170F"/>
    <w:rsid w:val="00AF1843"/>
    <w:rsid w:val="00AF1DE8"/>
    <w:rsid w:val="00AF24F5"/>
    <w:rsid w:val="00AF2D8C"/>
    <w:rsid w:val="00AF2E30"/>
    <w:rsid w:val="00AF3C5D"/>
    <w:rsid w:val="00AF3CBA"/>
    <w:rsid w:val="00AF454D"/>
    <w:rsid w:val="00AF456E"/>
    <w:rsid w:val="00AF4BED"/>
    <w:rsid w:val="00AF546D"/>
    <w:rsid w:val="00AF5A56"/>
    <w:rsid w:val="00AF61C3"/>
    <w:rsid w:val="00AF6B57"/>
    <w:rsid w:val="00AF72D8"/>
    <w:rsid w:val="00AF779E"/>
    <w:rsid w:val="00B0059C"/>
    <w:rsid w:val="00B00EC1"/>
    <w:rsid w:val="00B013A1"/>
    <w:rsid w:val="00B01FFD"/>
    <w:rsid w:val="00B022BB"/>
    <w:rsid w:val="00B02794"/>
    <w:rsid w:val="00B0335A"/>
    <w:rsid w:val="00B03693"/>
    <w:rsid w:val="00B03937"/>
    <w:rsid w:val="00B0405D"/>
    <w:rsid w:val="00B042D9"/>
    <w:rsid w:val="00B04486"/>
    <w:rsid w:val="00B04889"/>
    <w:rsid w:val="00B04C88"/>
    <w:rsid w:val="00B058E4"/>
    <w:rsid w:val="00B06605"/>
    <w:rsid w:val="00B06A55"/>
    <w:rsid w:val="00B06AF5"/>
    <w:rsid w:val="00B073C2"/>
    <w:rsid w:val="00B11536"/>
    <w:rsid w:val="00B1185A"/>
    <w:rsid w:val="00B11B32"/>
    <w:rsid w:val="00B1259F"/>
    <w:rsid w:val="00B1269A"/>
    <w:rsid w:val="00B13C8F"/>
    <w:rsid w:val="00B13CAC"/>
    <w:rsid w:val="00B145EB"/>
    <w:rsid w:val="00B149EE"/>
    <w:rsid w:val="00B15E45"/>
    <w:rsid w:val="00B16372"/>
    <w:rsid w:val="00B176BD"/>
    <w:rsid w:val="00B249AD"/>
    <w:rsid w:val="00B24A86"/>
    <w:rsid w:val="00B2545E"/>
    <w:rsid w:val="00B259C0"/>
    <w:rsid w:val="00B27BE9"/>
    <w:rsid w:val="00B30042"/>
    <w:rsid w:val="00B308E6"/>
    <w:rsid w:val="00B3147B"/>
    <w:rsid w:val="00B35321"/>
    <w:rsid w:val="00B35B18"/>
    <w:rsid w:val="00B3677E"/>
    <w:rsid w:val="00B379F5"/>
    <w:rsid w:val="00B37C8C"/>
    <w:rsid w:val="00B40404"/>
    <w:rsid w:val="00B40F9B"/>
    <w:rsid w:val="00B41EF5"/>
    <w:rsid w:val="00B42325"/>
    <w:rsid w:val="00B425AF"/>
    <w:rsid w:val="00B4265C"/>
    <w:rsid w:val="00B43789"/>
    <w:rsid w:val="00B43A26"/>
    <w:rsid w:val="00B45D93"/>
    <w:rsid w:val="00B46196"/>
    <w:rsid w:val="00B464D5"/>
    <w:rsid w:val="00B47646"/>
    <w:rsid w:val="00B478F2"/>
    <w:rsid w:val="00B50CB0"/>
    <w:rsid w:val="00B50CC7"/>
    <w:rsid w:val="00B51D33"/>
    <w:rsid w:val="00B521FD"/>
    <w:rsid w:val="00B52220"/>
    <w:rsid w:val="00B524C3"/>
    <w:rsid w:val="00B53F90"/>
    <w:rsid w:val="00B549FC"/>
    <w:rsid w:val="00B54A68"/>
    <w:rsid w:val="00B5525C"/>
    <w:rsid w:val="00B55995"/>
    <w:rsid w:val="00B56629"/>
    <w:rsid w:val="00B568DC"/>
    <w:rsid w:val="00B572AE"/>
    <w:rsid w:val="00B5796D"/>
    <w:rsid w:val="00B60419"/>
    <w:rsid w:val="00B60DB4"/>
    <w:rsid w:val="00B61D9C"/>
    <w:rsid w:val="00B63C16"/>
    <w:rsid w:val="00B64332"/>
    <w:rsid w:val="00B65141"/>
    <w:rsid w:val="00B65366"/>
    <w:rsid w:val="00B65A0F"/>
    <w:rsid w:val="00B65A37"/>
    <w:rsid w:val="00B65CC7"/>
    <w:rsid w:val="00B6635D"/>
    <w:rsid w:val="00B664D4"/>
    <w:rsid w:val="00B66E02"/>
    <w:rsid w:val="00B704ED"/>
    <w:rsid w:val="00B70800"/>
    <w:rsid w:val="00B71DB8"/>
    <w:rsid w:val="00B72395"/>
    <w:rsid w:val="00B725D7"/>
    <w:rsid w:val="00B72973"/>
    <w:rsid w:val="00B75521"/>
    <w:rsid w:val="00B7578C"/>
    <w:rsid w:val="00B75843"/>
    <w:rsid w:val="00B772B2"/>
    <w:rsid w:val="00B77661"/>
    <w:rsid w:val="00B8094F"/>
    <w:rsid w:val="00B80AEC"/>
    <w:rsid w:val="00B80D69"/>
    <w:rsid w:val="00B80E1D"/>
    <w:rsid w:val="00B8243F"/>
    <w:rsid w:val="00B838A7"/>
    <w:rsid w:val="00B84E37"/>
    <w:rsid w:val="00B852A3"/>
    <w:rsid w:val="00B85880"/>
    <w:rsid w:val="00B85A42"/>
    <w:rsid w:val="00B85D4C"/>
    <w:rsid w:val="00B85D68"/>
    <w:rsid w:val="00B86240"/>
    <w:rsid w:val="00B8745A"/>
    <w:rsid w:val="00B879CD"/>
    <w:rsid w:val="00B87D94"/>
    <w:rsid w:val="00B909AD"/>
    <w:rsid w:val="00B91792"/>
    <w:rsid w:val="00B923C2"/>
    <w:rsid w:val="00B9254B"/>
    <w:rsid w:val="00B93F6D"/>
    <w:rsid w:val="00B94943"/>
    <w:rsid w:val="00B970DF"/>
    <w:rsid w:val="00B97290"/>
    <w:rsid w:val="00B97AD2"/>
    <w:rsid w:val="00BA09C9"/>
    <w:rsid w:val="00BA1443"/>
    <w:rsid w:val="00BA17ED"/>
    <w:rsid w:val="00BA2059"/>
    <w:rsid w:val="00BA245C"/>
    <w:rsid w:val="00BA2A96"/>
    <w:rsid w:val="00BA3D25"/>
    <w:rsid w:val="00BA3E84"/>
    <w:rsid w:val="00BA4DAE"/>
    <w:rsid w:val="00BA69AF"/>
    <w:rsid w:val="00BA6ACB"/>
    <w:rsid w:val="00BA6E1E"/>
    <w:rsid w:val="00BA7417"/>
    <w:rsid w:val="00BA77BA"/>
    <w:rsid w:val="00BA7949"/>
    <w:rsid w:val="00BB030C"/>
    <w:rsid w:val="00BB090A"/>
    <w:rsid w:val="00BB0B4A"/>
    <w:rsid w:val="00BB1767"/>
    <w:rsid w:val="00BB2040"/>
    <w:rsid w:val="00BB22E9"/>
    <w:rsid w:val="00BB33A9"/>
    <w:rsid w:val="00BB3E3C"/>
    <w:rsid w:val="00BB417B"/>
    <w:rsid w:val="00BB4995"/>
    <w:rsid w:val="00BB6041"/>
    <w:rsid w:val="00BB64E1"/>
    <w:rsid w:val="00BB6CD4"/>
    <w:rsid w:val="00BC1744"/>
    <w:rsid w:val="00BC1B08"/>
    <w:rsid w:val="00BC220D"/>
    <w:rsid w:val="00BC388F"/>
    <w:rsid w:val="00BC3AB5"/>
    <w:rsid w:val="00BC40E0"/>
    <w:rsid w:val="00BC41DE"/>
    <w:rsid w:val="00BC43B2"/>
    <w:rsid w:val="00BC4A56"/>
    <w:rsid w:val="00BC5474"/>
    <w:rsid w:val="00BC5B89"/>
    <w:rsid w:val="00BC5CBF"/>
    <w:rsid w:val="00BC6183"/>
    <w:rsid w:val="00BD01BB"/>
    <w:rsid w:val="00BD0626"/>
    <w:rsid w:val="00BD06EA"/>
    <w:rsid w:val="00BD079C"/>
    <w:rsid w:val="00BD0B9F"/>
    <w:rsid w:val="00BD0E51"/>
    <w:rsid w:val="00BD19C4"/>
    <w:rsid w:val="00BD3ED9"/>
    <w:rsid w:val="00BD40FA"/>
    <w:rsid w:val="00BD4A49"/>
    <w:rsid w:val="00BD4B39"/>
    <w:rsid w:val="00BD4C1A"/>
    <w:rsid w:val="00BD591A"/>
    <w:rsid w:val="00BD7DC3"/>
    <w:rsid w:val="00BE04F4"/>
    <w:rsid w:val="00BE0B91"/>
    <w:rsid w:val="00BE16D6"/>
    <w:rsid w:val="00BE1D78"/>
    <w:rsid w:val="00BE2118"/>
    <w:rsid w:val="00BE231D"/>
    <w:rsid w:val="00BE2E13"/>
    <w:rsid w:val="00BE40CB"/>
    <w:rsid w:val="00BE4E38"/>
    <w:rsid w:val="00BE5583"/>
    <w:rsid w:val="00BE5ECF"/>
    <w:rsid w:val="00BE63F7"/>
    <w:rsid w:val="00BE74AB"/>
    <w:rsid w:val="00BE7BF6"/>
    <w:rsid w:val="00BF262D"/>
    <w:rsid w:val="00BF68E7"/>
    <w:rsid w:val="00BF6D3B"/>
    <w:rsid w:val="00BF72C6"/>
    <w:rsid w:val="00BF7F10"/>
    <w:rsid w:val="00BF7F6E"/>
    <w:rsid w:val="00C02796"/>
    <w:rsid w:val="00C031C3"/>
    <w:rsid w:val="00C03B25"/>
    <w:rsid w:val="00C041D0"/>
    <w:rsid w:val="00C04683"/>
    <w:rsid w:val="00C04CEF"/>
    <w:rsid w:val="00C04D4C"/>
    <w:rsid w:val="00C05642"/>
    <w:rsid w:val="00C05D2D"/>
    <w:rsid w:val="00C076EB"/>
    <w:rsid w:val="00C07776"/>
    <w:rsid w:val="00C1084D"/>
    <w:rsid w:val="00C10F17"/>
    <w:rsid w:val="00C127CA"/>
    <w:rsid w:val="00C12E06"/>
    <w:rsid w:val="00C13095"/>
    <w:rsid w:val="00C133FA"/>
    <w:rsid w:val="00C135AD"/>
    <w:rsid w:val="00C14FE4"/>
    <w:rsid w:val="00C158EF"/>
    <w:rsid w:val="00C16C0E"/>
    <w:rsid w:val="00C17267"/>
    <w:rsid w:val="00C17583"/>
    <w:rsid w:val="00C21B9E"/>
    <w:rsid w:val="00C222E8"/>
    <w:rsid w:val="00C22401"/>
    <w:rsid w:val="00C2353B"/>
    <w:rsid w:val="00C2382E"/>
    <w:rsid w:val="00C23ACB"/>
    <w:rsid w:val="00C245E4"/>
    <w:rsid w:val="00C24DD4"/>
    <w:rsid w:val="00C24F4A"/>
    <w:rsid w:val="00C25B92"/>
    <w:rsid w:val="00C25D84"/>
    <w:rsid w:val="00C25FB2"/>
    <w:rsid w:val="00C26A97"/>
    <w:rsid w:val="00C2704C"/>
    <w:rsid w:val="00C27977"/>
    <w:rsid w:val="00C30C62"/>
    <w:rsid w:val="00C30D77"/>
    <w:rsid w:val="00C31F0A"/>
    <w:rsid w:val="00C32651"/>
    <w:rsid w:val="00C33DCD"/>
    <w:rsid w:val="00C353DA"/>
    <w:rsid w:val="00C35792"/>
    <w:rsid w:val="00C3581B"/>
    <w:rsid w:val="00C35969"/>
    <w:rsid w:val="00C35D23"/>
    <w:rsid w:val="00C35FA1"/>
    <w:rsid w:val="00C36019"/>
    <w:rsid w:val="00C37C14"/>
    <w:rsid w:val="00C40059"/>
    <w:rsid w:val="00C41343"/>
    <w:rsid w:val="00C4179B"/>
    <w:rsid w:val="00C417CE"/>
    <w:rsid w:val="00C4187B"/>
    <w:rsid w:val="00C42028"/>
    <w:rsid w:val="00C42C56"/>
    <w:rsid w:val="00C43967"/>
    <w:rsid w:val="00C43FB1"/>
    <w:rsid w:val="00C441E0"/>
    <w:rsid w:val="00C44B6B"/>
    <w:rsid w:val="00C4508B"/>
    <w:rsid w:val="00C45712"/>
    <w:rsid w:val="00C457CC"/>
    <w:rsid w:val="00C47795"/>
    <w:rsid w:val="00C50154"/>
    <w:rsid w:val="00C50706"/>
    <w:rsid w:val="00C50B4B"/>
    <w:rsid w:val="00C513CA"/>
    <w:rsid w:val="00C5198F"/>
    <w:rsid w:val="00C51A4D"/>
    <w:rsid w:val="00C52907"/>
    <w:rsid w:val="00C53DFE"/>
    <w:rsid w:val="00C548B1"/>
    <w:rsid w:val="00C55682"/>
    <w:rsid w:val="00C56601"/>
    <w:rsid w:val="00C56BDA"/>
    <w:rsid w:val="00C5712D"/>
    <w:rsid w:val="00C57A16"/>
    <w:rsid w:val="00C606D3"/>
    <w:rsid w:val="00C607D8"/>
    <w:rsid w:val="00C60B3A"/>
    <w:rsid w:val="00C60CF0"/>
    <w:rsid w:val="00C619C3"/>
    <w:rsid w:val="00C61A82"/>
    <w:rsid w:val="00C6257E"/>
    <w:rsid w:val="00C655E7"/>
    <w:rsid w:val="00C66243"/>
    <w:rsid w:val="00C663EC"/>
    <w:rsid w:val="00C67271"/>
    <w:rsid w:val="00C67D8C"/>
    <w:rsid w:val="00C7094A"/>
    <w:rsid w:val="00C715ED"/>
    <w:rsid w:val="00C716F4"/>
    <w:rsid w:val="00C72F59"/>
    <w:rsid w:val="00C7346D"/>
    <w:rsid w:val="00C7485C"/>
    <w:rsid w:val="00C74C83"/>
    <w:rsid w:val="00C76399"/>
    <w:rsid w:val="00C76875"/>
    <w:rsid w:val="00C7753D"/>
    <w:rsid w:val="00C802A0"/>
    <w:rsid w:val="00C80D1E"/>
    <w:rsid w:val="00C80D68"/>
    <w:rsid w:val="00C819BE"/>
    <w:rsid w:val="00C8213B"/>
    <w:rsid w:val="00C82EF2"/>
    <w:rsid w:val="00C83813"/>
    <w:rsid w:val="00C83EFA"/>
    <w:rsid w:val="00C83F7F"/>
    <w:rsid w:val="00C84BE6"/>
    <w:rsid w:val="00C868D9"/>
    <w:rsid w:val="00C87449"/>
    <w:rsid w:val="00C91518"/>
    <w:rsid w:val="00C91591"/>
    <w:rsid w:val="00C918DC"/>
    <w:rsid w:val="00C91936"/>
    <w:rsid w:val="00C920C4"/>
    <w:rsid w:val="00C92428"/>
    <w:rsid w:val="00C9281D"/>
    <w:rsid w:val="00C92B6A"/>
    <w:rsid w:val="00C92B97"/>
    <w:rsid w:val="00C930EB"/>
    <w:rsid w:val="00C93E4F"/>
    <w:rsid w:val="00C94422"/>
    <w:rsid w:val="00C94A1B"/>
    <w:rsid w:val="00C95483"/>
    <w:rsid w:val="00C95F90"/>
    <w:rsid w:val="00C96ACE"/>
    <w:rsid w:val="00CA1802"/>
    <w:rsid w:val="00CA19AF"/>
    <w:rsid w:val="00CA2959"/>
    <w:rsid w:val="00CA296E"/>
    <w:rsid w:val="00CA344D"/>
    <w:rsid w:val="00CA3886"/>
    <w:rsid w:val="00CA4F22"/>
    <w:rsid w:val="00CA5091"/>
    <w:rsid w:val="00CA53D7"/>
    <w:rsid w:val="00CA5D44"/>
    <w:rsid w:val="00CA6085"/>
    <w:rsid w:val="00CA6921"/>
    <w:rsid w:val="00CA6F4B"/>
    <w:rsid w:val="00CA759C"/>
    <w:rsid w:val="00CA765B"/>
    <w:rsid w:val="00CA7EBE"/>
    <w:rsid w:val="00CB31A4"/>
    <w:rsid w:val="00CB337E"/>
    <w:rsid w:val="00CB3F56"/>
    <w:rsid w:val="00CB4305"/>
    <w:rsid w:val="00CB4BDB"/>
    <w:rsid w:val="00CB4FD4"/>
    <w:rsid w:val="00CB5CE1"/>
    <w:rsid w:val="00CB6840"/>
    <w:rsid w:val="00CB72B5"/>
    <w:rsid w:val="00CB7736"/>
    <w:rsid w:val="00CC0C44"/>
    <w:rsid w:val="00CC0F75"/>
    <w:rsid w:val="00CC11DA"/>
    <w:rsid w:val="00CC1C83"/>
    <w:rsid w:val="00CC1FE3"/>
    <w:rsid w:val="00CC2354"/>
    <w:rsid w:val="00CC5016"/>
    <w:rsid w:val="00CC68C4"/>
    <w:rsid w:val="00CC7DFF"/>
    <w:rsid w:val="00CD071B"/>
    <w:rsid w:val="00CD1D7A"/>
    <w:rsid w:val="00CD3F1B"/>
    <w:rsid w:val="00CD484E"/>
    <w:rsid w:val="00CD5820"/>
    <w:rsid w:val="00CD5F6E"/>
    <w:rsid w:val="00CD6C54"/>
    <w:rsid w:val="00CD7405"/>
    <w:rsid w:val="00CD78BA"/>
    <w:rsid w:val="00CD7CE6"/>
    <w:rsid w:val="00CE0906"/>
    <w:rsid w:val="00CE1893"/>
    <w:rsid w:val="00CE196E"/>
    <w:rsid w:val="00CE2095"/>
    <w:rsid w:val="00CE2289"/>
    <w:rsid w:val="00CE27BD"/>
    <w:rsid w:val="00CE2EAD"/>
    <w:rsid w:val="00CE3420"/>
    <w:rsid w:val="00CE369E"/>
    <w:rsid w:val="00CE498E"/>
    <w:rsid w:val="00CE4E32"/>
    <w:rsid w:val="00CE6311"/>
    <w:rsid w:val="00CE6CD1"/>
    <w:rsid w:val="00CE6E1A"/>
    <w:rsid w:val="00CF02C0"/>
    <w:rsid w:val="00CF0532"/>
    <w:rsid w:val="00CF0F66"/>
    <w:rsid w:val="00CF1FA0"/>
    <w:rsid w:val="00CF2259"/>
    <w:rsid w:val="00CF2A09"/>
    <w:rsid w:val="00CF2F86"/>
    <w:rsid w:val="00CF2FB0"/>
    <w:rsid w:val="00CF3371"/>
    <w:rsid w:val="00CF3C14"/>
    <w:rsid w:val="00CF3ED0"/>
    <w:rsid w:val="00CF47E8"/>
    <w:rsid w:val="00CF53D0"/>
    <w:rsid w:val="00CF5EF2"/>
    <w:rsid w:val="00CF64D7"/>
    <w:rsid w:val="00CF6B56"/>
    <w:rsid w:val="00CF6C44"/>
    <w:rsid w:val="00CF74A5"/>
    <w:rsid w:val="00CF7E23"/>
    <w:rsid w:val="00D007BB"/>
    <w:rsid w:val="00D01441"/>
    <w:rsid w:val="00D02A34"/>
    <w:rsid w:val="00D02B16"/>
    <w:rsid w:val="00D04824"/>
    <w:rsid w:val="00D04C51"/>
    <w:rsid w:val="00D05042"/>
    <w:rsid w:val="00D05551"/>
    <w:rsid w:val="00D058DA"/>
    <w:rsid w:val="00D079DB"/>
    <w:rsid w:val="00D07F05"/>
    <w:rsid w:val="00D10DA9"/>
    <w:rsid w:val="00D11446"/>
    <w:rsid w:val="00D11586"/>
    <w:rsid w:val="00D11887"/>
    <w:rsid w:val="00D12A7C"/>
    <w:rsid w:val="00D13459"/>
    <w:rsid w:val="00D1364E"/>
    <w:rsid w:val="00D140B1"/>
    <w:rsid w:val="00D140BD"/>
    <w:rsid w:val="00D142ED"/>
    <w:rsid w:val="00D1438A"/>
    <w:rsid w:val="00D143B9"/>
    <w:rsid w:val="00D146DB"/>
    <w:rsid w:val="00D15118"/>
    <w:rsid w:val="00D153AF"/>
    <w:rsid w:val="00D15AD0"/>
    <w:rsid w:val="00D169BF"/>
    <w:rsid w:val="00D16C33"/>
    <w:rsid w:val="00D17350"/>
    <w:rsid w:val="00D177FC"/>
    <w:rsid w:val="00D2075D"/>
    <w:rsid w:val="00D21010"/>
    <w:rsid w:val="00D211B2"/>
    <w:rsid w:val="00D22CCF"/>
    <w:rsid w:val="00D22CEC"/>
    <w:rsid w:val="00D246B5"/>
    <w:rsid w:val="00D24910"/>
    <w:rsid w:val="00D257A9"/>
    <w:rsid w:val="00D257E3"/>
    <w:rsid w:val="00D25968"/>
    <w:rsid w:val="00D26203"/>
    <w:rsid w:val="00D26F31"/>
    <w:rsid w:val="00D27A2A"/>
    <w:rsid w:val="00D27C79"/>
    <w:rsid w:val="00D27D6F"/>
    <w:rsid w:val="00D30172"/>
    <w:rsid w:val="00D306F3"/>
    <w:rsid w:val="00D3072C"/>
    <w:rsid w:val="00D31056"/>
    <w:rsid w:val="00D31130"/>
    <w:rsid w:val="00D316C0"/>
    <w:rsid w:val="00D31D0F"/>
    <w:rsid w:val="00D31EF8"/>
    <w:rsid w:val="00D32B01"/>
    <w:rsid w:val="00D3388D"/>
    <w:rsid w:val="00D33CC6"/>
    <w:rsid w:val="00D33FE4"/>
    <w:rsid w:val="00D35715"/>
    <w:rsid w:val="00D3733D"/>
    <w:rsid w:val="00D3762E"/>
    <w:rsid w:val="00D4060B"/>
    <w:rsid w:val="00D40760"/>
    <w:rsid w:val="00D427D3"/>
    <w:rsid w:val="00D44456"/>
    <w:rsid w:val="00D44FC3"/>
    <w:rsid w:val="00D456C5"/>
    <w:rsid w:val="00D459A1"/>
    <w:rsid w:val="00D46AEB"/>
    <w:rsid w:val="00D50A74"/>
    <w:rsid w:val="00D520D4"/>
    <w:rsid w:val="00D5231C"/>
    <w:rsid w:val="00D52418"/>
    <w:rsid w:val="00D5294C"/>
    <w:rsid w:val="00D53401"/>
    <w:rsid w:val="00D54062"/>
    <w:rsid w:val="00D5426B"/>
    <w:rsid w:val="00D544AE"/>
    <w:rsid w:val="00D5459D"/>
    <w:rsid w:val="00D551A6"/>
    <w:rsid w:val="00D55C64"/>
    <w:rsid w:val="00D56095"/>
    <w:rsid w:val="00D5676F"/>
    <w:rsid w:val="00D56828"/>
    <w:rsid w:val="00D61476"/>
    <w:rsid w:val="00D61503"/>
    <w:rsid w:val="00D6187F"/>
    <w:rsid w:val="00D63644"/>
    <w:rsid w:val="00D6405E"/>
    <w:rsid w:val="00D646A0"/>
    <w:rsid w:val="00D65721"/>
    <w:rsid w:val="00D6576A"/>
    <w:rsid w:val="00D66A5C"/>
    <w:rsid w:val="00D66DFF"/>
    <w:rsid w:val="00D67020"/>
    <w:rsid w:val="00D67F2A"/>
    <w:rsid w:val="00D70C7C"/>
    <w:rsid w:val="00D71132"/>
    <w:rsid w:val="00D721E4"/>
    <w:rsid w:val="00D7230F"/>
    <w:rsid w:val="00D73279"/>
    <w:rsid w:val="00D73E98"/>
    <w:rsid w:val="00D75FC9"/>
    <w:rsid w:val="00D76931"/>
    <w:rsid w:val="00D77C3D"/>
    <w:rsid w:val="00D8042E"/>
    <w:rsid w:val="00D8321E"/>
    <w:rsid w:val="00D83F90"/>
    <w:rsid w:val="00D85254"/>
    <w:rsid w:val="00D853A1"/>
    <w:rsid w:val="00D85838"/>
    <w:rsid w:val="00D87C4D"/>
    <w:rsid w:val="00D87D4A"/>
    <w:rsid w:val="00D90056"/>
    <w:rsid w:val="00D90069"/>
    <w:rsid w:val="00D907AB"/>
    <w:rsid w:val="00D90897"/>
    <w:rsid w:val="00D91829"/>
    <w:rsid w:val="00D91907"/>
    <w:rsid w:val="00D91F9B"/>
    <w:rsid w:val="00D926E9"/>
    <w:rsid w:val="00D94B07"/>
    <w:rsid w:val="00D94DCD"/>
    <w:rsid w:val="00D95562"/>
    <w:rsid w:val="00D9631C"/>
    <w:rsid w:val="00D96D82"/>
    <w:rsid w:val="00D96FA8"/>
    <w:rsid w:val="00D97448"/>
    <w:rsid w:val="00DA0EDF"/>
    <w:rsid w:val="00DA10DA"/>
    <w:rsid w:val="00DA1EF1"/>
    <w:rsid w:val="00DA2142"/>
    <w:rsid w:val="00DA33CB"/>
    <w:rsid w:val="00DA3B81"/>
    <w:rsid w:val="00DA4DDB"/>
    <w:rsid w:val="00DA5950"/>
    <w:rsid w:val="00DA5A11"/>
    <w:rsid w:val="00DA7560"/>
    <w:rsid w:val="00DB02EB"/>
    <w:rsid w:val="00DB031F"/>
    <w:rsid w:val="00DB0A98"/>
    <w:rsid w:val="00DB156B"/>
    <w:rsid w:val="00DB160C"/>
    <w:rsid w:val="00DB404D"/>
    <w:rsid w:val="00DB421C"/>
    <w:rsid w:val="00DB43F2"/>
    <w:rsid w:val="00DB5308"/>
    <w:rsid w:val="00DB5B55"/>
    <w:rsid w:val="00DB5BCA"/>
    <w:rsid w:val="00DB6298"/>
    <w:rsid w:val="00DB64E2"/>
    <w:rsid w:val="00DC0998"/>
    <w:rsid w:val="00DC1132"/>
    <w:rsid w:val="00DC1F9C"/>
    <w:rsid w:val="00DC29B1"/>
    <w:rsid w:val="00DC39F3"/>
    <w:rsid w:val="00DC3CE0"/>
    <w:rsid w:val="00DC461E"/>
    <w:rsid w:val="00DC6A9B"/>
    <w:rsid w:val="00DC6B08"/>
    <w:rsid w:val="00DC6B65"/>
    <w:rsid w:val="00DC7492"/>
    <w:rsid w:val="00DC7DB8"/>
    <w:rsid w:val="00DC7E0D"/>
    <w:rsid w:val="00DD1FA8"/>
    <w:rsid w:val="00DD2C88"/>
    <w:rsid w:val="00DD2D98"/>
    <w:rsid w:val="00DD3583"/>
    <w:rsid w:val="00DD36B5"/>
    <w:rsid w:val="00DD41F1"/>
    <w:rsid w:val="00DD4455"/>
    <w:rsid w:val="00DD4CDC"/>
    <w:rsid w:val="00DD4EA0"/>
    <w:rsid w:val="00DD52CC"/>
    <w:rsid w:val="00DD558B"/>
    <w:rsid w:val="00DD5675"/>
    <w:rsid w:val="00DD5F03"/>
    <w:rsid w:val="00DD6B4C"/>
    <w:rsid w:val="00DD752A"/>
    <w:rsid w:val="00DD7AA1"/>
    <w:rsid w:val="00DE03A7"/>
    <w:rsid w:val="00DE08D5"/>
    <w:rsid w:val="00DE0C8C"/>
    <w:rsid w:val="00DE1B36"/>
    <w:rsid w:val="00DE1F3E"/>
    <w:rsid w:val="00DE2041"/>
    <w:rsid w:val="00DE224B"/>
    <w:rsid w:val="00DE330F"/>
    <w:rsid w:val="00DE388D"/>
    <w:rsid w:val="00DE4198"/>
    <w:rsid w:val="00DE44D3"/>
    <w:rsid w:val="00DE51C8"/>
    <w:rsid w:val="00DE5E1C"/>
    <w:rsid w:val="00DE6725"/>
    <w:rsid w:val="00DF0F52"/>
    <w:rsid w:val="00DF1A45"/>
    <w:rsid w:val="00DF1C6D"/>
    <w:rsid w:val="00DF2A64"/>
    <w:rsid w:val="00DF2BEC"/>
    <w:rsid w:val="00DF315B"/>
    <w:rsid w:val="00DF3714"/>
    <w:rsid w:val="00DF37E2"/>
    <w:rsid w:val="00DF3838"/>
    <w:rsid w:val="00DF38C7"/>
    <w:rsid w:val="00DF4297"/>
    <w:rsid w:val="00DF5141"/>
    <w:rsid w:val="00DF52DC"/>
    <w:rsid w:val="00DF6DC7"/>
    <w:rsid w:val="00DF74C6"/>
    <w:rsid w:val="00DF792E"/>
    <w:rsid w:val="00E003D3"/>
    <w:rsid w:val="00E00557"/>
    <w:rsid w:val="00E006D8"/>
    <w:rsid w:val="00E008EC"/>
    <w:rsid w:val="00E00BBB"/>
    <w:rsid w:val="00E01D8C"/>
    <w:rsid w:val="00E01F78"/>
    <w:rsid w:val="00E020DC"/>
    <w:rsid w:val="00E0246A"/>
    <w:rsid w:val="00E03FDE"/>
    <w:rsid w:val="00E0425D"/>
    <w:rsid w:val="00E042D9"/>
    <w:rsid w:val="00E04322"/>
    <w:rsid w:val="00E05B9D"/>
    <w:rsid w:val="00E06F02"/>
    <w:rsid w:val="00E105E2"/>
    <w:rsid w:val="00E11649"/>
    <w:rsid w:val="00E11762"/>
    <w:rsid w:val="00E119C1"/>
    <w:rsid w:val="00E12BE2"/>
    <w:rsid w:val="00E141EB"/>
    <w:rsid w:val="00E146EB"/>
    <w:rsid w:val="00E15F6A"/>
    <w:rsid w:val="00E16078"/>
    <w:rsid w:val="00E162AB"/>
    <w:rsid w:val="00E16D67"/>
    <w:rsid w:val="00E173F2"/>
    <w:rsid w:val="00E1768D"/>
    <w:rsid w:val="00E200B0"/>
    <w:rsid w:val="00E20CA2"/>
    <w:rsid w:val="00E21542"/>
    <w:rsid w:val="00E2168B"/>
    <w:rsid w:val="00E217D3"/>
    <w:rsid w:val="00E21A05"/>
    <w:rsid w:val="00E2523D"/>
    <w:rsid w:val="00E25DF6"/>
    <w:rsid w:val="00E26166"/>
    <w:rsid w:val="00E26E6B"/>
    <w:rsid w:val="00E2778C"/>
    <w:rsid w:val="00E27CCD"/>
    <w:rsid w:val="00E314AC"/>
    <w:rsid w:val="00E31581"/>
    <w:rsid w:val="00E3187C"/>
    <w:rsid w:val="00E31C12"/>
    <w:rsid w:val="00E31CCA"/>
    <w:rsid w:val="00E31FC2"/>
    <w:rsid w:val="00E32A74"/>
    <w:rsid w:val="00E32EE5"/>
    <w:rsid w:val="00E342B4"/>
    <w:rsid w:val="00E35147"/>
    <w:rsid w:val="00E353C0"/>
    <w:rsid w:val="00E35C3D"/>
    <w:rsid w:val="00E3773A"/>
    <w:rsid w:val="00E41786"/>
    <w:rsid w:val="00E41B01"/>
    <w:rsid w:val="00E41D1E"/>
    <w:rsid w:val="00E44C58"/>
    <w:rsid w:val="00E44E67"/>
    <w:rsid w:val="00E44E99"/>
    <w:rsid w:val="00E45737"/>
    <w:rsid w:val="00E4660E"/>
    <w:rsid w:val="00E46B41"/>
    <w:rsid w:val="00E47141"/>
    <w:rsid w:val="00E505FA"/>
    <w:rsid w:val="00E527CF"/>
    <w:rsid w:val="00E5344A"/>
    <w:rsid w:val="00E53A5A"/>
    <w:rsid w:val="00E5476A"/>
    <w:rsid w:val="00E54B99"/>
    <w:rsid w:val="00E552BB"/>
    <w:rsid w:val="00E5645C"/>
    <w:rsid w:val="00E56896"/>
    <w:rsid w:val="00E56E93"/>
    <w:rsid w:val="00E57766"/>
    <w:rsid w:val="00E579A3"/>
    <w:rsid w:val="00E61015"/>
    <w:rsid w:val="00E61486"/>
    <w:rsid w:val="00E61653"/>
    <w:rsid w:val="00E61F2A"/>
    <w:rsid w:val="00E625A9"/>
    <w:rsid w:val="00E62F0C"/>
    <w:rsid w:val="00E63129"/>
    <w:rsid w:val="00E633D2"/>
    <w:rsid w:val="00E6393E"/>
    <w:rsid w:val="00E640D9"/>
    <w:rsid w:val="00E65656"/>
    <w:rsid w:val="00E65F83"/>
    <w:rsid w:val="00E660A0"/>
    <w:rsid w:val="00E6693A"/>
    <w:rsid w:val="00E67415"/>
    <w:rsid w:val="00E676E7"/>
    <w:rsid w:val="00E717DC"/>
    <w:rsid w:val="00E719FE"/>
    <w:rsid w:val="00E71EAA"/>
    <w:rsid w:val="00E72EDE"/>
    <w:rsid w:val="00E7442C"/>
    <w:rsid w:val="00E74F7F"/>
    <w:rsid w:val="00E74FE4"/>
    <w:rsid w:val="00E76488"/>
    <w:rsid w:val="00E76C37"/>
    <w:rsid w:val="00E76DA2"/>
    <w:rsid w:val="00E8032D"/>
    <w:rsid w:val="00E81828"/>
    <w:rsid w:val="00E81B62"/>
    <w:rsid w:val="00E83CB1"/>
    <w:rsid w:val="00E83FA9"/>
    <w:rsid w:val="00E8452C"/>
    <w:rsid w:val="00E84863"/>
    <w:rsid w:val="00E848D3"/>
    <w:rsid w:val="00E85618"/>
    <w:rsid w:val="00E85803"/>
    <w:rsid w:val="00E85D58"/>
    <w:rsid w:val="00E8639A"/>
    <w:rsid w:val="00E86F46"/>
    <w:rsid w:val="00E87159"/>
    <w:rsid w:val="00E8782B"/>
    <w:rsid w:val="00E87C26"/>
    <w:rsid w:val="00E9026B"/>
    <w:rsid w:val="00E912ED"/>
    <w:rsid w:val="00E91BB1"/>
    <w:rsid w:val="00E929E8"/>
    <w:rsid w:val="00E92BF9"/>
    <w:rsid w:val="00E934D6"/>
    <w:rsid w:val="00E93A15"/>
    <w:rsid w:val="00E93A3F"/>
    <w:rsid w:val="00E940A6"/>
    <w:rsid w:val="00E961B3"/>
    <w:rsid w:val="00E9624C"/>
    <w:rsid w:val="00E9694D"/>
    <w:rsid w:val="00E97017"/>
    <w:rsid w:val="00EA00EF"/>
    <w:rsid w:val="00EA0143"/>
    <w:rsid w:val="00EA0AEB"/>
    <w:rsid w:val="00EA1786"/>
    <w:rsid w:val="00EA198A"/>
    <w:rsid w:val="00EA19F4"/>
    <w:rsid w:val="00EA1C4C"/>
    <w:rsid w:val="00EA1F4A"/>
    <w:rsid w:val="00EA3C36"/>
    <w:rsid w:val="00EA488B"/>
    <w:rsid w:val="00EA4B43"/>
    <w:rsid w:val="00EA4E1D"/>
    <w:rsid w:val="00EA4F3F"/>
    <w:rsid w:val="00EA6FAD"/>
    <w:rsid w:val="00EB0C4E"/>
    <w:rsid w:val="00EB12D0"/>
    <w:rsid w:val="00EB20AD"/>
    <w:rsid w:val="00EB285C"/>
    <w:rsid w:val="00EB3122"/>
    <w:rsid w:val="00EB3547"/>
    <w:rsid w:val="00EB3917"/>
    <w:rsid w:val="00EB572C"/>
    <w:rsid w:val="00EB57C1"/>
    <w:rsid w:val="00EB608F"/>
    <w:rsid w:val="00EB6609"/>
    <w:rsid w:val="00EB67CC"/>
    <w:rsid w:val="00EB6B00"/>
    <w:rsid w:val="00EB6D29"/>
    <w:rsid w:val="00EB70D5"/>
    <w:rsid w:val="00EB7219"/>
    <w:rsid w:val="00EB7FB7"/>
    <w:rsid w:val="00EC3164"/>
    <w:rsid w:val="00EC3861"/>
    <w:rsid w:val="00EC4096"/>
    <w:rsid w:val="00EC5D51"/>
    <w:rsid w:val="00EC733C"/>
    <w:rsid w:val="00EC794B"/>
    <w:rsid w:val="00ED0B38"/>
    <w:rsid w:val="00ED0C77"/>
    <w:rsid w:val="00ED105D"/>
    <w:rsid w:val="00ED20AD"/>
    <w:rsid w:val="00ED25AA"/>
    <w:rsid w:val="00ED28C1"/>
    <w:rsid w:val="00ED31C0"/>
    <w:rsid w:val="00ED4513"/>
    <w:rsid w:val="00ED4D3F"/>
    <w:rsid w:val="00ED4EAA"/>
    <w:rsid w:val="00ED5090"/>
    <w:rsid w:val="00ED713F"/>
    <w:rsid w:val="00ED76AA"/>
    <w:rsid w:val="00ED7D56"/>
    <w:rsid w:val="00EE08C5"/>
    <w:rsid w:val="00EE0F2F"/>
    <w:rsid w:val="00EE10F0"/>
    <w:rsid w:val="00EE15F0"/>
    <w:rsid w:val="00EE1EFF"/>
    <w:rsid w:val="00EE34A6"/>
    <w:rsid w:val="00EE3F86"/>
    <w:rsid w:val="00EE40A8"/>
    <w:rsid w:val="00EE4425"/>
    <w:rsid w:val="00EE44DD"/>
    <w:rsid w:val="00EE4CAE"/>
    <w:rsid w:val="00EE544B"/>
    <w:rsid w:val="00EE568B"/>
    <w:rsid w:val="00EE6F4F"/>
    <w:rsid w:val="00EE7569"/>
    <w:rsid w:val="00EF0239"/>
    <w:rsid w:val="00EF0283"/>
    <w:rsid w:val="00EF085A"/>
    <w:rsid w:val="00EF0EA5"/>
    <w:rsid w:val="00EF1E21"/>
    <w:rsid w:val="00EF1F10"/>
    <w:rsid w:val="00EF1FC8"/>
    <w:rsid w:val="00EF3934"/>
    <w:rsid w:val="00EF416A"/>
    <w:rsid w:val="00EF4172"/>
    <w:rsid w:val="00EF4B64"/>
    <w:rsid w:val="00EF5527"/>
    <w:rsid w:val="00EF56B5"/>
    <w:rsid w:val="00EF6D0E"/>
    <w:rsid w:val="00EF7E0E"/>
    <w:rsid w:val="00F0012F"/>
    <w:rsid w:val="00F014C0"/>
    <w:rsid w:val="00F01C88"/>
    <w:rsid w:val="00F021B2"/>
    <w:rsid w:val="00F021E9"/>
    <w:rsid w:val="00F02369"/>
    <w:rsid w:val="00F0254F"/>
    <w:rsid w:val="00F02C1A"/>
    <w:rsid w:val="00F035F2"/>
    <w:rsid w:val="00F039AC"/>
    <w:rsid w:val="00F0501C"/>
    <w:rsid w:val="00F05027"/>
    <w:rsid w:val="00F0670C"/>
    <w:rsid w:val="00F06BF6"/>
    <w:rsid w:val="00F0741B"/>
    <w:rsid w:val="00F1008A"/>
    <w:rsid w:val="00F107A0"/>
    <w:rsid w:val="00F10834"/>
    <w:rsid w:val="00F10E17"/>
    <w:rsid w:val="00F1101E"/>
    <w:rsid w:val="00F11719"/>
    <w:rsid w:val="00F11D1B"/>
    <w:rsid w:val="00F12308"/>
    <w:rsid w:val="00F13091"/>
    <w:rsid w:val="00F13FDF"/>
    <w:rsid w:val="00F14B43"/>
    <w:rsid w:val="00F1507E"/>
    <w:rsid w:val="00F152F8"/>
    <w:rsid w:val="00F153DC"/>
    <w:rsid w:val="00F15ED1"/>
    <w:rsid w:val="00F15F8F"/>
    <w:rsid w:val="00F1694C"/>
    <w:rsid w:val="00F177D2"/>
    <w:rsid w:val="00F17D3E"/>
    <w:rsid w:val="00F204B5"/>
    <w:rsid w:val="00F20BFA"/>
    <w:rsid w:val="00F22299"/>
    <w:rsid w:val="00F23328"/>
    <w:rsid w:val="00F2399A"/>
    <w:rsid w:val="00F240E2"/>
    <w:rsid w:val="00F25C74"/>
    <w:rsid w:val="00F26352"/>
    <w:rsid w:val="00F2792F"/>
    <w:rsid w:val="00F303F0"/>
    <w:rsid w:val="00F30E4E"/>
    <w:rsid w:val="00F314F0"/>
    <w:rsid w:val="00F31AA8"/>
    <w:rsid w:val="00F32233"/>
    <w:rsid w:val="00F33AD8"/>
    <w:rsid w:val="00F34960"/>
    <w:rsid w:val="00F3580E"/>
    <w:rsid w:val="00F35D28"/>
    <w:rsid w:val="00F35E3D"/>
    <w:rsid w:val="00F3637E"/>
    <w:rsid w:val="00F37AF8"/>
    <w:rsid w:val="00F4043C"/>
    <w:rsid w:val="00F418F3"/>
    <w:rsid w:val="00F41997"/>
    <w:rsid w:val="00F41C11"/>
    <w:rsid w:val="00F41FE0"/>
    <w:rsid w:val="00F420FC"/>
    <w:rsid w:val="00F42940"/>
    <w:rsid w:val="00F4509E"/>
    <w:rsid w:val="00F450C9"/>
    <w:rsid w:val="00F45672"/>
    <w:rsid w:val="00F45A47"/>
    <w:rsid w:val="00F46042"/>
    <w:rsid w:val="00F46809"/>
    <w:rsid w:val="00F47763"/>
    <w:rsid w:val="00F47A87"/>
    <w:rsid w:val="00F5035D"/>
    <w:rsid w:val="00F51196"/>
    <w:rsid w:val="00F517DA"/>
    <w:rsid w:val="00F5285E"/>
    <w:rsid w:val="00F539DD"/>
    <w:rsid w:val="00F54159"/>
    <w:rsid w:val="00F54400"/>
    <w:rsid w:val="00F54FEA"/>
    <w:rsid w:val="00F55594"/>
    <w:rsid w:val="00F568E0"/>
    <w:rsid w:val="00F5724E"/>
    <w:rsid w:val="00F579B4"/>
    <w:rsid w:val="00F57D14"/>
    <w:rsid w:val="00F602F0"/>
    <w:rsid w:val="00F605FA"/>
    <w:rsid w:val="00F60CA3"/>
    <w:rsid w:val="00F627C5"/>
    <w:rsid w:val="00F62E4D"/>
    <w:rsid w:val="00F6488D"/>
    <w:rsid w:val="00F64C7E"/>
    <w:rsid w:val="00F65BB8"/>
    <w:rsid w:val="00F65C26"/>
    <w:rsid w:val="00F65E9A"/>
    <w:rsid w:val="00F663A3"/>
    <w:rsid w:val="00F663CC"/>
    <w:rsid w:val="00F67539"/>
    <w:rsid w:val="00F6769F"/>
    <w:rsid w:val="00F7079D"/>
    <w:rsid w:val="00F7085A"/>
    <w:rsid w:val="00F70A44"/>
    <w:rsid w:val="00F70D01"/>
    <w:rsid w:val="00F74CE0"/>
    <w:rsid w:val="00F76B65"/>
    <w:rsid w:val="00F76D93"/>
    <w:rsid w:val="00F7756B"/>
    <w:rsid w:val="00F77EDE"/>
    <w:rsid w:val="00F77F6A"/>
    <w:rsid w:val="00F807CE"/>
    <w:rsid w:val="00F80F72"/>
    <w:rsid w:val="00F80F93"/>
    <w:rsid w:val="00F8287B"/>
    <w:rsid w:val="00F833AD"/>
    <w:rsid w:val="00F83581"/>
    <w:rsid w:val="00F83C67"/>
    <w:rsid w:val="00F846C0"/>
    <w:rsid w:val="00F85B23"/>
    <w:rsid w:val="00F85F25"/>
    <w:rsid w:val="00F86806"/>
    <w:rsid w:val="00F87CFD"/>
    <w:rsid w:val="00F91050"/>
    <w:rsid w:val="00F9263D"/>
    <w:rsid w:val="00F92B8A"/>
    <w:rsid w:val="00F92C2E"/>
    <w:rsid w:val="00F941BB"/>
    <w:rsid w:val="00F94761"/>
    <w:rsid w:val="00F94962"/>
    <w:rsid w:val="00F94DB9"/>
    <w:rsid w:val="00F952BB"/>
    <w:rsid w:val="00F963BB"/>
    <w:rsid w:val="00F96A8F"/>
    <w:rsid w:val="00F96AED"/>
    <w:rsid w:val="00F96BE0"/>
    <w:rsid w:val="00F97D04"/>
    <w:rsid w:val="00FA03FD"/>
    <w:rsid w:val="00FA041C"/>
    <w:rsid w:val="00FA085F"/>
    <w:rsid w:val="00FA0E18"/>
    <w:rsid w:val="00FA18B4"/>
    <w:rsid w:val="00FA2AF3"/>
    <w:rsid w:val="00FA2D2E"/>
    <w:rsid w:val="00FA362E"/>
    <w:rsid w:val="00FA381E"/>
    <w:rsid w:val="00FA43E0"/>
    <w:rsid w:val="00FA4F83"/>
    <w:rsid w:val="00FA5199"/>
    <w:rsid w:val="00FA54A7"/>
    <w:rsid w:val="00FA561A"/>
    <w:rsid w:val="00FA590B"/>
    <w:rsid w:val="00FB1A70"/>
    <w:rsid w:val="00FB24E4"/>
    <w:rsid w:val="00FB25F9"/>
    <w:rsid w:val="00FB26B1"/>
    <w:rsid w:val="00FB2AF5"/>
    <w:rsid w:val="00FB34E4"/>
    <w:rsid w:val="00FB5BBB"/>
    <w:rsid w:val="00FB6063"/>
    <w:rsid w:val="00FB617F"/>
    <w:rsid w:val="00FB66C9"/>
    <w:rsid w:val="00FB706E"/>
    <w:rsid w:val="00FC0DC0"/>
    <w:rsid w:val="00FC1669"/>
    <w:rsid w:val="00FC168B"/>
    <w:rsid w:val="00FC17BF"/>
    <w:rsid w:val="00FC1F37"/>
    <w:rsid w:val="00FC286D"/>
    <w:rsid w:val="00FC4673"/>
    <w:rsid w:val="00FC4F9C"/>
    <w:rsid w:val="00FC53F1"/>
    <w:rsid w:val="00FC5642"/>
    <w:rsid w:val="00FC5ED3"/>
    <w:rsid w:val="00FC6241"/>
    <w:rsid w:val="00FC6417"/>
    <w:rsid w:val="00FC646D"/>
    <w:rsid w:val="00FC6E96"/>
    <w:rsid w:val="00FC6EF1"/>
    <w:rsid w:val="00FD0115"/>
    <w:rsid w:val="00FD0BB7"/>
    <w:rsid w:val="00FD19D3"/>
    <w:rsid w:val="00FD1D52"/>
    <w:rsid w:val="00FD1FCE"/>
    <w:rsid w:val="00FD2051"/>
    <w:rsid w:val="00FD2B2D"/>
    <w:rsid w:val="00FD2E01"/>
    <w:rsid w:val="00FD313B"/>
    <w:rsid w:val="00FD4FDD"/>
    <w:rsid w:val="00FD5887"/>
    <w:rsid w:val="00FD68F5"/>
    <w:rsid w:val="00FD6E86"/>
    <w:rsid w:val="00FD7004"/>
    <w:rsid w:val="00FE0352"/>
    <w:rsid w:val="00FE037A"/>
    <w:rsid w:val="00FE1085"/>
    <w:rsid w:val="00FE14A5"/>
    <w:rsid w:val="00FE2089"/>
    <w:rsid w:val="00FE4072"/>
    <w:rsid w:val="00FE45F7"/>
    <w:rsid w:val="00FE46AB"/>
    <w:rsid w:val="00FE4721"/>
    <w:rsid w:val="00FE54EF"/>
    <w:rsid w:val="00FE5EF7"/>
    <w:rsid w:val="00FE6754"/>
    <w:rsid w:val="00FF054D"/>
    <w:rsid w:val="00FF0B9E"/>
    <w:rsid w:val="00FF0DCD"/>
    <w:rsid w:val="00FF1F44"/>
    <w:rsid w:val="00FF24B4"/>
    <w:rsid w:val="00FF2799"/>
    <w:rsid w:val="00FF2F43"/>
    <w:rsid w:val="00FF30FC"/>
    <w:rsid w:val="00FF3650"/>
    <w:rsid w:val="00FF3B49"/>
    <w:rsid w:val="00FF3FC8"/>
    <w:rsid w:val="00FF4DB5"/>
    <w:rsid w:val="00FF5115"/>
    <w:rsid w:val="00FF53BA"/>
    <w:rsid w:val="00FF54F6"/>
    <w:rsid w:val="00FF57E9"/>
    <w:rsid w:val="00FF631E"/>
    <w:rsid w:val="00FF6488"/>
    <w:rsid w:val="00FF6A96"/>
    <w:rsid w:val="00FF7227"/>
    <w:rsid w:val="00FF72BD"/>
    <w:rsid w:val="00FF7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0CCB6"/>
  <w15:chartTrackingRefBased/>
  <w15:docId w15:val="{9AA65E85-B4E2-4C57-A459-21F40959E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27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0279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B02794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Heading1Char">
    <w:name w:val="Heading 1 Char"/>
    <w:basedOn w:val="DefaultParagraphFont"/>
    <w:link w:val="Heading1"/>
    <w:uiPriority w:val="9"/>
    <w:rsid w:val="00B02794"/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character" w:styleId="Hyperlink">
    <w:name w:val="Hyperlink"/>
    <w:basedOn w:val="DefaultParagraphFont"/>
    <w:uiPriority w:val="99"/>
    <w:unhideWhenUsed/>
    <w:rsid w:val="00BD01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01B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02C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2C1B"/>
  </w:style>
  <w:style w:type="paragraph" w:styleId="Footer">
    <w:name w:val="footer"/>
    <w:basedOn w:val="Normal"/>
    <w:link w:val="FooterChar"/>
    <w:uiPriority w:val="99"/>
    <w:unhideWhenUsed/>
    <w:rsid w:val="00A02C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2C1B"/>
  </w:style>
  <w:style w:type="paragraph" w:styleId="ListParagraph">
    <w:name w:val="List Paragraph"/>
    <w:basedOn w:val="Normal"/>
    <w:uiPriority w:val="34"/>
    <w:qFormat/>
    <w:rsid w:val="000A70D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E16078"/>
    <w:pPr>
      <w:spacing w:after="0" w:line="240" w:lineRule="auto"/>
    </w:pPr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16078"/>
    <w:rPr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E16078"/>
    <w:rPr>
      <w:vertAlign w:val="superscript"/>
    </w:rPr>
  </w:style>
  <w:style w:type="table" w:styleId="TableGrid">
    <w:name w:val="Table Grid"/>
    <w:basedOn w:val="TableNormal"/>
    <w:uiPriority w:val="59"/>
    <w:rsid w:val="007665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F177D2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006690"/>
    <w:pPr>
      <w:spacing w:line="240" w:lineRule="auto"/>
      <w:jc w:val="center"/>
    </w:pPr>
    <w:rPr>
      <w:color w:val="1F497D" w:themeColor="text2"/>
    </w:rPr>
  </w:style>
  <w:style w:type="character" w:styleId="PlaceholderText">
    <w:name w:val="Placeholder Text"/>
    <w:basedOn w:val="DefaultParagraphFont"/>
    <w:uiPriority w:val="99"/>
    <w:semiHidden/>
    <w:rsid w:val="00E76C3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ommunity.microfocus.com/cfs-file/__key/communityserver-wikis-components-files/00-00-00-01-70/ntradping.zip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dblender.com/tools/public-radius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atatracker.ietf.org/doc/html/rfc86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F9B03E4EE0344FBE02791261B1B6AE" ma:contentTypeVersion="1" ma:contentTypeDescription="Create a new document." ma:contentTypeScope="" ma:versionID="f1c7f34e53c472489069b0d0635e4446">
  <xsd:schema xmlns:xsd="http://www.w3.org/2001/XMLSchema" xmlns:xs="http://www.w3.org/2001/XMLSchema" xmlns:p="http://schemas.microsoft.com/office/2006/metadata/properties" xmlns:ns2="7583a2bd-94c1-43e6-bb41-dc79995b3891" targetNamespace="http://schemas.microsoft.com/office/2006/metadata/properties" ma:root="true" ma:fieldsID="34d403c7d15f109fb23b3b77096d1135" ns2:_="">
    <xsd:import namespace="7583a2bd-94c1-43e6-bb41-dc79995b3891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3a2bd-94c1-43e6-bb41-dc79995b389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7583a2bd-94c1-43e6-bb41-dc79995b3891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84D9E1-1430-4A77-8EC8-DC11C9B05E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83a2bd-94c1-43e6-bb41-dc79995b3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A9F695-00B1-4334-8F21-78E92B14001B}">
  <ds:schemaRefs>
    <ds:schemaRef ds:uri="http://schemas.microsoft.com/office/2006/metadata/properties"/>
    <ds:schemaRef ds:uri="http://schemas.microsoft.com/office/infopath/2007/PartnerControls"/>
    <ds:schemaRef ds:uri="7583a2bd-94c1-43e6-bb41-dc79995b3891"/>
  </ds:schemaRefs>
</ds:datastoreItem>
</file>

<file path=customXml/itemProps3.xml><?xml version="1.0" encoding="utf-8"?>
<ds:datastoreItem xmlns:ds="http://schemas.openxmlformats.org/officeDocument/2006/customXml" ds:itemID="{1679C9C7-B3AA-42E4-85BC-A530B3C309E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B1D3890-E2DF-4405-9631-C4DA3A9042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967</Words>
  <Characters>11215</Characters>
  <Application>Microsoft Office Word</Application>
  <DocSecurity>0</DocSecurity>
  <Lines>93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inya Ekparinya</dc:creator>
  <cp:keywords/>
  <dc:description/>
  <cp:lastModifiedBy>Nanthakorn Nanthawisit</cp:lastModifiedBy>
  <cp:revision>6</cp:revision>
  <cp:lastPrinted>2024-01-15T13:39:00Z</cp:lastPrinted>
  <dcterms:created xsi:type="dcterms:W3CDTF">2024-01-10T18:22:00Z</dcterms:created>
  <dcterms:modified xsi:type="dcterms:W3CDTF">2024-01-15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F9B03E4EE0344FBE02791261B1B6AE</vt:lpwstr>
  </property>
</Properties>
</file>